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A27C31" w14:textId="77777777" w:rsidR="003D6A7B" w:rsidRDefault="003D6A7B" w:rsidP="003D6A7B">
      <w:pPr>
        <w:pStyle w:val="Heading1"/>
      </w:pPr>
      <w:bookmarkStart w:id="0" w:name="comprehensive-aws-cloud-services-guide"/>
      <w:bookmarkEnd w:id="0"/>
      <w:r>
        <w:t>Comprehensive AWS Cloud Services Guide</w:t>
      </w:r>
    </w:p>
    <w:p w14:paraId="1983455C" w14:textId="77777777" w:rsidR="003D6A7B" w:rsidRDefault="003D6A7B" w:rsidP="003D6A7B">
      <w:pPr>
        <w:pStyle w:val="Heading2"/>
      </w:pPr>
      <w:r>
        <w:t>Compute and Container Services</w:t>
      </w:r>
    </w:p>
    <w:p w14:paraId="5C08A0EE" w14:textId="77777777" w:rsidR="003D6A7B" w:rsidRDefault="003D6A7B" w:rsidP="003D6A7B">
      <w:pPr>
        <w:pStyle w:val="Heading3"/>
      </w:pPr>
      <w:bookmarkStart w:id="1" w:name="amazon-elastic-kubernetes-service-eks"/>
      <w:bookmarkEnd w:id="1"/>
      <w:r>
        <w:t>1. Amazon Elastic Kubernetes Service (EKS)</w:t>
      </w:r>
    </w:p>
    <w:p w14:paraId="5212A161" w14:textId="77777777" w:rsidR="003D6A7B" w:rsidRDefault="003D6A7B" w:rsidP="003D6A7B">
      <w:pPr>
        <w:pStyle w:val="FirstParagraph"/>
      </w:pPr>
      <w:r>
        <w:t>Amazon Elastic Kubernetes Service (EKS) is a fully managed Kubernetes service that simplifies the process of deploying, managing, and scaling containerized applications using the popular open-source Kubernetes orchestration system. Kubernetes itself is an open-source platform designed to automate deploying, scaling, and operating application containers.</w:t>
      </w:r>
    </w:p>
    <w:p w14:paraId="2FC5D4B1" w14:textId="77777777" w:rsidR="003D6A7B" w:rsidRDefault="003D6A7B" w:rsidP="003D6A7B">
      <w:pPr>
        <w:pStyle w:val="BodyText"/>
      </w:pPr>
      <w:r>
        <w:rPr>
          <w:b/>
        </w:rPr>
        <w:t>Key Features and Capabilities:</w:t>
      </w:r>
    </w:p>
    <w:p w14:paraId="537D4498" w14:textId="77777777" w:rsidR="003D6A7B" w:rsidRDefault="003D6A7B" w:rsidP="003D6A7B">
      <w:pPr>
        <w:numPr>
          <w:ilvl w:val="0"/>
          <w:numId w:val="149"/>
        </w:numPr>
      </w:pPr>
      <w:r>
        <w:rPr>
          <w:b/>
        </w:rPr>
        <w:t>Managed Control Plane</w:t>
      </w:r>
      <w:r>
        <w:t>: AWS automatically manages and scales the Kubernetes control plane across multiple Availability Zones to ensure high availability and eliminate single points of failure. This removes the operational burden of maintaining, updating, and scaling the control plane infrastructure.</w:t>
      </w:r>
    </w:p>
    <w:p w14:paraId="07BD6133" w14:textId="77777777" w:rsidR="003D6A7B" w:rsidRDefault="003D6A7B" w:rsidP="003D6A7B">
      <w:pPr>
        <w:numPr>
          <w:ilvl w:val="0"/>
          <w:numId w:val="149"/>
        </w:numPr>
      </w:pPr>
      <w:r>
        <w:rPr>
          <w:b/>
        </w:rPr>
        <w:t>Seamless Integration with AWS Services</w:t>
      </w:r>
      <w:r>
        <w:t>: EKS deeply integrates with AWS services such as Elastic Load Balancing for load distribution, IAM for authentication, Amazon VPC for networking isolation, and AWS CloudTrail for logging.</w:t>
      </w:r>
    </w:p>
    <w:p w14:paraId="07469D2D" w14:textId="77777777" w:rsidR="003D6A7B" w:rsidRDefault="003D6A7B" w:rsidP="003D6A7B">
      <w:pPr>
        <w:numPr>
          <w:ilvl w:val="0"/>
          <w:numId w:val="149"/>
        </w:numPr>
      </w:pPr>
      <w:r>
        <w:rPr>
          <w:b/>
        </w:rPr>
        <w:t>Security and Compliance</w:t>
      </w:r>
      <w:r>
        <w:t>: EKS is designed with security in mind, supporting Kubernetes role-based access control (RBAC) and AWS IAM integration for authentication. It also helps with compliance requirements by running on infrastructure that meets various standards such as SOC, PCI, ISO, and HIPAA.</w:t>
      </w:r>
    </w:p>
    <w:p w14:paraId="3B086AF0" w14:textId="77777777" w:rsidR="003D6A7B" w:rsidRDefault="003D6A7B" w:rsidP="003D6A7B">
      <w:pPr>
        <w:pStyle w:val="Compact"/>
        <w:numPr>
          <w:ilvl w:val="0"/>
          <w:numId w:val="149"/>
        </w:numPr>
      </w:pPr>
      <w:r>
        <w:rPr>
          <w:b/>
        </w:rPr>
        <w:t>Deployment Flexibility</w:t>
      </w:r>
      <w:r>
        <w:t>: Offers multiple node deployment options:</w:t>
      </w:r>
    </w:p>
    <w:p w14:paraId="4CFB5DBE" w14:textId="77777777" w:rsidR="003D6A7B" w:rsidRDefault="003D6A7B" w:rsidP="003D6A7B">
      <w:pPr>
        <w:pStyle w:val="Compact"/>
        <w:numPr>
          <w:ilvl w:val="0"/>
          <w:numId w:val="149"/>
        </w:numPr>
      </w:pPr>
      <w:r>
        <w:rPr>
          <w:b/>
        </w:rPr>
        <w:t>Managed Node Groups</w:t>
      </w:r>
      <w:r>
        <w:t>: Simplifies the provisioning and lifecycle management of nodes</w:t>
      </w:r>
    </w:p>
    <w:p w14:paraId="624812B8" w14:textId="77777777" w:rsidR="003D6A7B" w:rsidRDefault="003D6A7B" w:rsidP="003D6A7B">
      <w:pPr>
        <w:pStyle w:val="Compact"/>
        <w:numPr>
          <w:ilvl w:val="0"/>
          <w:numId w:val="149"/>
        </w:numPr>
      </w:pPr>
      <w:r>
        <w:rPr>
          <w:b/>
        </w:rPr>
        <w:t>Self-managed Nodes</w:t>
      </w:r>
      <w:r>
        <w:t>: Allows customization for specific requirements</w:t>
      </w:r>
    </w:p>
    <w:p w14:paraId="02030EBD" w14:textId="77777777" w:rsidR="003D6A7B" w:rsidRDefault="003D6A7B" w:rsidP="003D6A7B">
      <w:pPr>
        <w:numPr>
          <w:ilvl w:val="0"/>
          <w:numId w:val="149"/>
        </w:numPr>
      </w:pPr>
      <w:r>
        <w:rPr>
          <w:b/>
        </w:rPr>
        <w:t xml:space="preserve">AWS </w:t>
      </w:r>
      <w:proofErr w:type="spellStart"/>
      <w:r>
        <w:rPr>
          <w:b/>
        </w:rPr>
        <w:t>Fargate</w:t>
      </w:r>
      <w:proofErr w:type="spellEnd"/>
      <w:r>
        <w:t>: Provides serverless compute for Kubernetes pods without managing servers</w:t>
      </w:r>
    </w:p>
    <w:p w14:paraId="4A591FBB" w14:textId="77777777" w:rsidR="003D6A7B" w:rsidRDefault="003D6A7B" w:rsidP="003D6A7B">
      <w:pPr>
        <w:numPr>
          <w:ilvl w:val="0"/>
          <w:numId w:val="149"/>
        </w:numPr>
      </w:pPr>
      <w:r>
        <w:rPr>
          <w:b/>
        </w:rPr>
        <w:t>Kubernetes Version Support</w:t>
      </w:r>
      <w:r>
        <w:t>: Maintains compatibility with upstream Kubernetes releases, enabling you to use all Kubernetes APIs and features, and easily migrate existing applications to EKS.</w:t>
      </w:r>
    </w:p>
    <w:p w14:paraId="5823362E" w14:textId="77777777" w:rsidR="003D6A7B" w:rsidRDefault="003D6A7B" w:rsidP="003D6A7B">
      <w:pPr>
        <w:numPr>
          <w:ilvl w:val="0"/>
          <w:numId w:val="149"/>
        </w:numPr>
      </w:pPr>
      <w:r>
        <w:rPr>
          <w:b/>
        </w:rPr>
        <w:t>Scalability</w:t>
      </w:r>
      <w:r>
        <w:t xml:space="preserve">: Automatically scales the Kubernetes control plane as cluster demands </w:t>
      </w:r>
      <w:proofErr w:type="gramStart"/>
      <w:r>
        <w:t>increase, and</w:t>
      </w:r>
      <w:proofErr w:type="gramEnd"/>
      <w:r>
        <w:t xml:space="preserve"> supports auto-scaling for worker nodes to handle varying workloads.</w:t>
      </w:r>
    </w:p>
    <w:p w14:paraId="59E26D1C" w14:textId="77777777" w:rsidR="003D6A7B" w:rsidRDefault="003D6A7B" w:rsidP="003D6A7B">
      <w:pPr>
        <w:pStyle w:val="FirstParagraph"/>
      </w:pPr>
      <w:r>
        <w:rPr>
          <w:b/>
        </w:rPr>
        <w:t>Worker Node Considerations:</w:t>
      </w:r>
    </w:p>
    <w:p w14:paraId="5E80A250" w14:textId="77777777" w:rsidR="003D6A7B" w:rsidRDefault="003D6A7B" w:rsidP="003D6A7B">
      <w:pPr>
        <w:pStyle w:val="BodyText"/>
      </w:pPr>
      <w:r>
        <w:t>When selecting worker nodes for your EKS clusters, it's important to choose appropriate instance types based on your workload requirements:</w:t>
      </w:r>
    </w:p>
    <w:p w14:paraId="07DFBA6C" w14:textId="77777777" w:rsidR="003D6A7B" w:rsidRDefault="003D6A7B" w:rsidP="003D6A7B">
      <w:pPr>
        <w:pStyle w:val="Compact"/>
        <w:numPr>
          <w:ilvl w:val="0"/>
          <w:numId w:val="149"/>
        </w:numPr>
      </w:pPr>
      <w:r>
        <w:rPr>
          <w:b/>
        </w:rPr>
        <w:lastRenderedPageBreak/>
        <w:t>General Purpose (e.g., T3, M5)</w:t>
      </w:r>
      <w:r>
        <w:t>: Good for balanced workloads with moderate CPU and memory needs</w:t>
      </w:r>
    </w:p>
    <w:p w14:paraId="2CFF6F2B" w14:textId="77777777" w:rsidR="003D6A7B" w:rsidRDefault="003D6A7B" w:rsidP="003D6A7B">
      <w:pPr>
        <w:pStyle w:val="Compact"/>
        <w:numPr>
          <w:ilvl w:val="0"/>
          <w:numId w:val="149"/>
        </w:numPr>
      </w:pPr>
      <w:r>
        <w:rPr>
          <w:b/>
        </w:rPr>
        <w:t>Compute Optimized (e.g., C5)</w:t>
      </w:r>
      <w:r>
        <w:t>: Ideal for compute-intensive applications</w:t>
      </w:r>
    </w:p>
    <w:p w14:paraId="5E58855C" w14:textId="77777777" w:rsidR="003D6A7B" w:rsidRDefault="003D6A7B" w:rsidP="003D6A7B">
      <w:pPr>
        <w:pStyle w:val="Compact"/>
        <w:numPr>
          <w:ilvl w:val="0"/>
          <w:numId w:val="149"/>
        </w:numPr>
      </w:pPr>
      <w:r>
        <w:rPr>
          <w:b/>
        </w:rPr>
        <w:t>Memory Optimized (e.g., R5)</w:t>
      </w:r>
      <w:r>
        <w:t>: Best for memory-intensive applications and databases</w:t>
      </w:r>
    </w:p>
    <w:p w14:paraId="0500F1DE" w14:textId="77777777" w:rsidR="003D6A7B" w:rsidRDefault="003D6A7B" w:rsidP="003D6A7B">
      <w:pPr>
        <w:pStyle w:val="Compact"/>
        <w:numPr>
          <w:ilvl w:val="0"/>
          <w:numId w:val="149"/>
        </w:numPr>
      </w:pPr>
      <w:r>
        <w:rPr>
          <w:b/>
        </w:rPr>
        <w:t>Storage Optimized (e.g., I3, D2)</w:t>
      </w:r>
      <w:r>
        <w:t>: Optimized for workloads requiring high, sequential read/write access to large datasets</w:t>
      </w:r>
    </w:p>
    <w:p w14:paraId="104B8427" w14:textId="77777777" w:rsidR="003D6A7B" w:rsidRDefault="003D6A7B" w:rsidP="003D6A7B">
      <w:pPr>
        <w:pStyle w:val="Compact"/>
        <w:numPr>
          <w:ilvl w:val="0"/>
          <w:numId w:val="149"/>
        </w:numPr>
      </w:pPr>
      <w:r>
        <w:rPr>
          <w:b/>
        </w:rPr>
        <w:t>GPU Instances (e.g., P3, G4)</w:t>
      </w:r>
      <w:r>
        <w:t>: Suitable for machine learning, video processing, and other GPU-accelerated workloads</w:t>
      </w:r>
    </w:p>
    <w:p w14:paraId="3C198FFB" w14:textId="77777777" w:rsidR="003D6A7B" w:rsidRDefault="003D6A7B" w:rsidP="003D6A7B">
      <w:pPr>
        <w:pStyle w:val="FirstParagraph"/>
      </w:pPr>
      <w:r>
        <w:rPr>
          <w:b/>
        </w:rPr>
        <w:t>Real-World Use Cases:</w:t>
      </w:r>
    </w:p>
    <w:p w14:paraId="3BB5526C" w14:textId="77777777" w:rsidR="003D6A7B" w:rsidRDefault="003D6A7B" w:rsidP="003D6A7B">
      <w:pPr>
        <w:numPr>
          <w:ilvl w:val="0"/>
          <w:numId w:val="149"/>
        </w:numPr>
      </w:pPr>
      <w:r>
        <w:rPr>
          <w:b/>
        </w:rPr>
        <w:t>Microservices Architecture</w:t>
      </w:r>
      <w:r>
        <w:t>: EKS provides an ideal platform for deploying and managing microservices architectures, allowing independent scaling and updates of different components.</w:t>
      </w:r>
    </w:p>
    <w:p w14:paraId="3627C297" w14:textId="77777777" w:rsidR="003D6A7B" w:rsidRDefault="003D6A7B" w:rsidP="003D6A7B">
      <w:pPr>
        <w:numPr>
          <w:ilvl w:val="0"/>
          <w:numId w:val="149"/>
        </w:numPr>
      </w:pPr>
      <w:r>
        <w:rPr>
          <w:b/>
        </w:rPr>
        <w:t>Hybrid Deployments</w:t>
      </w:r>
      <w:r>
        <w:t>: Organizations can use EKS to create consistent container environments across on-premises and AWS environments, facilitating application portability.</w:t>
      </w:r>
    </w:p>
    <w:p w14:paraId="2E60EE07" w14:textId="77777777" w:rsidR="003D6A7B" w:rsidRDefault="003D6A7B" w:rsidP="003D6A7B">
      <w:pPr>
        <w:numPr>
          <w:ilvl w:val="0"/>
          <w:numId w:val="149"/>
        </w:numPr>
      </w:pPr>
      <w:r>
        <w:rPr>
          <w:b/>
        </w:rPr>
        <w:t>Machine Learning Workflows</w:t>
      </w:r>
      <w:r>
        <w:t>: EKS can efficiently orchestrate complex machine learning pipelines, especially those that require GPU resources for training or inference.</w:t>
      </w:r>
    </w:p>
    <w:p w14:paraId="57984DD8" w14:textId="77777777" w:rsidR="003D6A7B" w:rsidRDefault="003D6A7B" w:rsidP="003D6A7B">
      <w:pPr>
        <w:numPr>
          <w:ilvl w:val="0"/>
          <w:numId w:val="149"/>
        </w:numPr>
      </w:pPr>
      <w:r>
        <w:rPr>
          <w:b/>
        </w:rPr>
        <w:t>Batch Processing</w:t>
      </w:r>
      <w:r>
        <w:t>: For data processing jobs that need to be scheduled and run at scale, EKS provides efficient resource allocation and job management.</w:t>
      </w:r>
    </w:p>
    <w:p w14:paraId="08EF465E" w14:textId="77777777" w:rsidR="003D6A7B" w:rsidRDefault="003D6A7B" w:rsidP="003D6A7B">
      <w:pPr>
        <w:numPr>
          <w:ilvl w:val="0"/>
          <w:numId w:val="149"/>
        </w:numPr>
      </w:pPr>
      <w:r>
        <w:rPr>
          <w:b/>
        </w:rPr>
        <w:t>CI/CD Pipelines</w:t>
      </w:r>
      <w:r>
        <w:t>: EKS integrates well with CI/CD tools to automate testing and deployment of containerized applications.</w:t>
      </w:r>
    </w:p>
    <w:p w14:paraId="5E6B3107" w14:textId="77777777" w:rsidR="003D6A7B" w:rsidRDefault="003D6A7B" w:rsidP="003D6A7B">
      <w:pPr>
        <w:pStyle w:val="FirstParagraph"/>
      </w:pPr>
      <w:r>
        <w:rPr>
          <w:b/>
        </w:rPr>
        <w:t>Best Practices:</w:t>
      </w:r>
    </w:p>
    <w:p w14:paraId="5144D22D" w14:textId="77777777" w:rsidR="003D6A7B" w:rsidRDefault="003D6A7B" w:rsidP="003D6A7B">
      <w:pPr>
        <w:pStyle w:val="Compact"/>
        <w:numPr>
          <w:ilvl w:val="0"/>
          <w:numId w:val="149"/>
        </w:numPr>
      </w:pPr>
      <w:r>
        <w:t>Implement cluster multi-tenancy with appropriate isolation between workloads</w:t>
      </w:r>
    </w:p>
    <w:p w14:paraId="583FF31F" w14:textId="77777777" w:rsidR="003D6A7B" w:rsidRDefault="003D6A7B" w:rsidP="003D6A7B">
      <w:pPr>
        <w:pStyle w:val="Compact"/>
        <w:numPr>
          <w:ilvl w:val="0"/>
          <w:numId w:val="149"/>
        </w:numPr>
      </w:pPr>
      <w:r>
        <w:t>Utilize managed node groups for simplified node lifecycle management</w:t>
      </w:r>
    </w:p>
    <w:p w14:paraId="285EBFE2" w14:textId="77777777" w:rsidR="003D6A7B" w:rsidRDefault="003D6A7B" w:rsidP="003D6A7B">
      <w:pPr>
        <w:pStyle w:val="Compact"/>
        <w:numPr>
          <w:ilvl w:val="0"/>
          <w:numId w:val="149"/>
        </w:numPr>
      </w:pPr>
      <w:r>
        <w:t xml:space="preserve">Configure cluster </w:t>
      </w:r>
      <w:proofErr w:type="spellStart"/>
      <w:r>
        <w:t>autoscaler</w:t>
      </w:r>
      <w:proofErr w:type="spellEnd"/>
      <w:r>
        <w:t xml:space="preserve"> to optimize resource utilization</w:t>
      </w:r>
    </w:p>
    <w:p w14:paraId="55F40FDA" w14:textId="77777777" w:rsidR="003D6A7B" w:rsidRDefault="003D6A7B" w:rsidP="003D6A7B">
      <w:pPr>
        <w:pStyle w:val="Compact"/>
        <w:numPr>
          <w:ilvl w:val="0"/>
          <w:numId w:val="149"/>
        </w:numPr>
      </w:pPr>
      <w:r>
        <w:t>Implement robust monitoring and logging solutions</w:t>
      </w:r>
    </w:p>
    <w:p w14:paraId="0F10F45E" w14:textId="77777777" w:rsidR="003D6A7B" w:rsidRDefault="003D6A7B" w:rsidP="003D6A7B">
      <w:pPr>
        <w:pStyle w:val="Compact"/>
        <w:numPr>
          <w:ilvl w:val="0"/>
          <w:numId w:val="149"/>
        </w:numPr>
      </w:pPr>
      <w:r>
        <w:t>Keep Kubernetes versions current but stable</w:t>
      </w:r>
    </w:p>
    <w:p w14:paraId="187B6948" w14:textId="77777777" w:rsidR="003D6A7B" w:rsidRDefault="003D6A7B" w:rsidP="003D6A7B">
      <w:pPr>
        <w:pStyle w:val="Compact"/>
        <w:numPr>
          <w:ilvl w:val="0"/>
          <w:numId w:val="149"/>
        </w:numPr>
      </w:pPr>
      <w:r>
        <w:t>Leverage IAM roles for service accounts (IRSA) for fine-grained pod permissions</w:t>
      </w:r>
    </w:p>
    <w:p w14:paraId="5182AC4C" w14:textId="77777777" w:rsidR="003D6A7B" w:rsidRDefault="003D6A7B" w:rsidP="003D6A7B">
      <w:pPr>
        <w:pStyle w:val="Compact"/>
        <w:numPr>
          <w:ilvl w:val="0"/>
          <w:numId w:val="149"/>
        </w:numPr>
      </w:pPr>
      <w:r>
        <w:t>Use separate namespaces to organize and isolate workloads</w:t>
      </w:r>
    </w:p>
    <w:p w14:paraId="1D18C1D8" w14:textId="77777777" w:rsidR="003D6A7B" w:rsidRDefault="003D6A7B" w:rsidP="003D6A7B">
      <w:pPr>
        <w:pStyle w:val="Compact"/>
        <w:numPr>
          <w:ilvl w:val="0"/>
          <w:numId w:val="149"/>
        </w:numPr>
      </w:pPr>
      <w:r>
        <w:t>Implement proper resource requests and limits for containers</w:t>
      </w:r>
    </w:p>
    <w:p w14:paraId="59D133F7" w14:textId="77777777" w:rsidR="003D6A7B" w:rsidRDefault="003D6A7B" w:rsidP="003D6A7B">
      <w:pPr>
        <w:pStyle w:val="Heading3"/>
      </w:pPr>
      <w:bookmarkStart w:id="2" w:name="aws-lambda"/>
      <w:bookmarkEnd w:id="2"/>
      <w:r>
        <w:t>2. AWS Lambda</w:t>
      </w:r>
    </w:p>
    <w:p w14:paraId="49C362EC" w14:textId="77777777" w:rsidR="003D6A7B" w:rsidRDefault="003D6A7B" w:rsidP="003D6A7B">
      <w:pPr>
        <w:pStyle w:val="FirstParagraph"/>
      </w:pPr>
      <w:r>
        <w:t>AWS Lambda is a serverless, event-driven compute service that allows you to run code without provisioning or managing servers. It automatically scales your application by running code in response to events, executing your code only when needed and scaling automatically from a few requests per day to thousands per second.</w:t>
      </w:r>
    </w:p>
    <w:p w14:paraId="67B6C98E" w14:textId="77777777" w:rsidR="003D6A7B" w:rsidRDefault="003D6A7B" w:rsidP="003D6A7B">
      <w:pPr>
        <w:pStyle w:val="BodyText"/>
      </w:pPr>
      <w:r>
        <w:rPr>
          <w:b/>
        </w:rPr>
        <w:lastRenderedPageBreak/>
        <w:t>Key Features and Capabilities:</w:t>
      </w:r>
    </w:p>
    <w:p w14:paraId="6A5F33E9" w14:textId="77777777" w:rsidR="003D6A7B" w:rsidRDefault="003D6A7B" w:rsidP="003D6A7B">
      <w:pPr>
        <w:numPr>
          <w:ilvl w:val="0"/>
          <w:numId w:val="149"/>
        </w:numPr>
      </w:pPr>
      <w:r>
        <w:rPr>
          <w:b/>
        </w:rPr>
        <w:t>Truly Serverless</w:t>
      </w:r>
      <w:r>
        <w:t>: You don't need to provision, maintain, or administer servers. AWS handles all the underlying infrastructure, including server and operating system maintenance, capacity provisioning, automatic scaling, and logging.</w:t>
      </w:r>
    </w:p>
    <w:p w14:paraId="61575DFD" w14:textId="77777777" w:rsidR="003D6A7B" w:rsidRDefault="003D6A7B" w:rsidP="003D6A7B">
      <w:pPr>
        <w:numPr>
          <w:ilvl w:val="0"/>
          <w:numId w:val="149"/>
        </w:numPr>
      </w:pPr>
      <w:r>
        <w:rPr>
          <w:b/>
        </w:rPr>
        <w:t>Event-Driven Execution</w:t>
      </w:r>
      <w:r>
        <w:t>: Lambda functions are triggered by events from various AWS services (like S3, DynamoDB, API Gateway) or can be called directly from web or mobile applications.</w:t>
      </w:r>
    </w:p>
    <w:p w14:paraId="6FBDA5C6" w14:textId="77777777" w:rsidR="003D6A7B" w:rsidRDefault="003D6A7B" w:rsidP="003D6A7B">
      <w:pPr>
        <w:numPr>
          <w:ilvl w:val="0"/>
          <w:numId w:val="149"/>
        </w:numPr>
      </w:pPr>
      <w:r>
        <w:rPr>
          <w:b/>
        </w:rPr>
        <w:t>Supported Runtimes</w:t>
      </w:r>
      <w:r>
        <w:t>: Lambda supports multiple programming languages through runtimes including Node.js, Python, Java, Go, Ruby, .NET Core, and can support custom runtimes through the Runtime API.</w:t>
      </w:r>
    </w:p>
    <w:p w14:paraId="598D883A" w14:textId="77777777" w:rsidR="003D6A7B" w:rsidRDefault="003D6A7B" w:rsidP="003D6A7B">
      <w:pPr>
        <w:numPr>
          <w:ilvl w:val="0"/>
          <w:numId w:val="149"/>
        </w:numPr>
      </w:pPr>
      <w:r>
        <w:rPr>
          <w:b/>
        </w:rPr>
        <w:t>Execution Environment</w:t>
      </w:r>
      <w:r>
        <w:t>: Each Lambda function runs in an isolated environment with its own resources as specified in the function configuration.</w:t>
      </w:r>
    </w:p>
    <w:p w14:paraId="25AFF71B" w14:textId="77777777" w:rsidR="003D6A7B" w:rsidRDefault="003D6A7B" w:rsidP="003D6A7B">
      <w:pPr>
        <w:numPr>
          <w:ilvl w:val="0"/>
          <w:numId w:val="149"/>
        </w:numPr>
      </w:pPr>
      <w:r>
        <w:rPr>
          <w:b/>
        </w:rPr>
        <w:t>Automatic Scaling</w:t>
      </w:r>
      <w:r>
        <w:t>: Lambda automatically scales your application by running code in response to each trigger, scaling precisely with the size of the workload.</w:t>
      </w:r>
    </w:p>
    <w:p w14:paraId="6AA79F12" w14:textId="77777777" w:rsidR="003D6A7B" w:rsidRDefault="003D6A7B" w:rsidP="003D6A7B">
      <w:pPr>
        <w:pStyle w:val="Compact"/>
        <w:numPr>
          <w:ilvl w:val="0"/>
          <w:numId w:val="149"/>
        </w:numPr>
      </w:pPr>
      <w:r>
        <w:rPr>
          <w:b/>
        </w:rPr>
        <w:t>Function Limits and Configuration</w:t>
      </w:r>
      <w:r>
        <w:t>:</w:t>
      </w:r>
    </w:p>
    <w:p w14:paraId="3B8E74B1" w14:textId="77777777" w:rsidR="003D6A7B" w:rsidRDefault="003D6A7B" w:rsidP="003D6A7B">
      <w:pPr>
        <w:pStyle w:val="Compact"/>
        <w:numPr>
          <w:ilvl w:val="0"/>
          <w:numId w:val="149"/>
        </w:numPr>
      </w:pPr>
      <w:r>
        <w:t>Memory allocation: 128MB to 10GB (which also proportionally affects CPU allocation)</w:t>
      </w:r>
    </w:p>
    <w:p w14:paraId="631F8D81" w14:textId="77777777" w:rsidR="003D6A7B" w:rsidRDefault="003D6A7B" w:rsidP="003D6A7B">
      <w:pPr>
        <w:pStyle w:val="Compact"/>
        <w:numPr>
          <w:ilvl w:val="0"/>
          <w:numId w:val="149"/>
        </w:numPr>
      </w:pPr>
      <w:r>
        <w:t>Maximum execution duration: 15 minutes</w:t>
      </w:r>
    </w:p>
    <w:p w14:paraId="4C847A95" w14:textId="77777777" w:rsidR="003D6A7B" w:rsidRDefault="003D6A7B" w:rsidP="003D6A7B">
      <w:pPr>
        <w:pStyle w:val="Compact"/>
        <w:numPr>
          <w:ilvl w:val="0"/>
          <w:numId w:val="149"/>
        </w:numPr>
      </w:pPr>
      <w:r>
        <w:t>Temporary disk space: 512MB to 10GB</w:t>
      </w:r>
    </w:p>
    <w:p w14:paraId="115F957A" w14:textId="77777777" w:rsidR="003D6A7B" w:rsidRDefault="003D6A7B" w:rsidP="003D6A7B">
      <w:pPr>
        <w:numPr>
          <w:ilvl w:val="0"/>
          <w:numId w:val="149"/>
        </w:numPr>
      </w:pPr>
      <w:r>
        <w:t>Concurrent executions: Soft limit of 1,000 per region (adjustable)</w:t>
      </w:r>
    </w:p>
    <w:p w14:paraId="1AF619A7" w14:textId="77777777" w:rsidR="003D6A7B" w:rsidRDefault="003D6A7B" w:rsidP="003D6A7B">
      <w:pPr>
        <w:numPr>
          <w:ilvl w:val="0"/>
          <w:numId w:val="149"/>
        </w:numPr>
      </w:pPr>
      <w:r>
        <w:rPr>
          <w:b/>
        </w:rPr>
        <w:t>State Management</w:t>
      </w:r>
      <w:r>
        <w:t xml:space="preserve">: Lambda functions are stateless by </w:t>
      </w:r>
      <w:proofErr w:type="gramStart"/>
      <w:r>
        <w:t>nature, but</w:t>
      </w:r>
      <w:proofErr w:type="gramEnd"/>
      <w:r>
        <w:t xml:space="preserve"> can use services like DynamoDB or S3 for state persistence.</w:t>
      </w:r>
    </w:p>
    <w:p w14:paraId="6E42D536" w14:textId="77777777" w:rsidR="003D6A7B" w:rsidRDefault="003D6A7B" w:rsidP="003D6A7B">
      <w:pPr>
        <w:numPr>
          <w:ilvl w:val="0"/>
          <w:numId w:val="149"/>
        </w:numPr>
      </w:pPr>
      <w:r>
        <w:rPr>
          <w:b/>
        </w:rPr>
        <w:t>Security</w:t>
      </w:r>
      <w:r>
        <w:t>: Lambda integrates with IAM for permission management and supports environment variables encryption, VPC connectivity, and other security features.</w:t>
      </w:r>
    </w:p>
    <w:p w14:paraId="14FA65A4" w14:textId="77777777" w:rsidR="003D6A7B" w:rsidRDefault="003D6A7B" w:rsidP="003D6A7B">
      <w:pPr>
        <w:pStyle w:val="FirstParagraph"/>
      </w:pPr>
      <w:r>
        <w:rPr>
          <w:b/>
        </w:rPr>
        <w:t>Execution and Pricing Model:</w:t>
      </w:r>
    </w:p>
    <w:p w14:paraId="651A0324" w14:textId="77777777" w:rsidR="003D6A7B" w:rsidRDefault="003D6A7B" w:rsidP="003D6A7B">
      <w:pPr>
        <w:pStyle w:val="BodyText"/>
      </w:pPr>
      <w:r>
        <w:t xml:space="preserve">Lambda follows a pay-per-use model with charges based </w:t>
      </w:r>
      <w:proofErr w:type="gramStart"/>
      <w:r>
        <w:t>on:</w:t>
      </w:r>
      <w:proofErr w:type="gramEnd"/>
      <w:r>
        <w:t xml:space="preserve"> 1. </w:t>
      </w:r>
      <w:r>
        <w:rPr>
          <w:b/>
        </w:rPr>
        <w:t>Number of requests</w:t>
      </w:r>
      <w:r>
        <w:t xml:space="preserve">: $0.20 per 1 million requests 2. </w:t>
      </w:r>
      <w:r>
        <w:rPr>
          <w:b/>
        </w:rPr>
        <w:t>Compute time</w:t>
      </w:r>
      <w:r>
        <w:t xml:space="preserve">: Based on the memory allocated to your function 3. </w:t>
      </w:r>
      <w:r>
        <w:rPr>
          <w:b/>
        </w:rPr>
        <w:t>Free tier</w:t>
      </w:r>
      <w:r>
        <w:t>: 1 million free requests per month and 400,000 GB-seconds of compute time</w:t>
      </w:r>
    </w:p>
    <w:p w14:paraId="31F76F9E" w14:textId="77777777" w:rsidR="003D6A7B" w:rsidRDefault="003D6A7B" w:rsidP="003D6A7B">
      <w:pPr>
        <w:pStyle w:val="BodyText"/>
      </w:pPr>
      <w:r>
        <w:t>The service automatically scales based on incoming requests, starting and stopping function instances as needed, with a cold start delay for new instances.</w:t>
      </w:r>
    </w:p>
    <w:p w14:paraId="7C81DDAE" w14:textId="77777777" w:rsidR="003D6A7B" w:rsidRDefault="003D6A7B" w:rsidP="003D6A7B">
      <w:pPr>
        <w:pStyle w:val="BodyText"/>
      </w:pPr>
      <w:r>
        <w:rPr>
          <w:b/>
        </w:rPr>
        <w:t>Real-World Use Cases:</w:t>
      </w:r>
    </w:p>
    <w:p w14:paraId="1D2261E3" w14:textId="77777777" w:rsidR="003D6A7B" w:rsidRDefault="003D6A7B" w:rsidP="003D6A7B">
      <w:pPr>
        <w:numPr>
          <w:ilvl w:val="0"/>
          <w:numId w:val="149"/>
        </w:numPr>
      </w:pPr>
      <w:r>
        <w:rPr>
          <w:b/>
        </w:rPr>
        <w:t>File Processing</w:t>
      </w:r>
      <w:r>
        <w:t>: Automatically process files when they are uploaded to S3 (image resizing, video transcoding, data validation)</w:t>
      </w:r>
    </w:p>
    <w:p w14:paraId="4B11F6BD" w14:textId="77777777" w:rsidR="003D6A7B" w:rsidRDefault="003D6A7B" w:rsidP="003D6A7B">
      <w:pPr>
        <w:numPr>
          <w:ilvl w:val="0"/>
          <w:numId w:val="149"/>
        </w:numPr>
      </w:pPr>
      <w:r>
        <w:rPr>
          <w:b/>
        </w:rPr>
        <w:t>Stream Processing</w:t>
      </w:r>
      <w:r>
        <w:t>: Process real-time streaming data for analytics, filtering, or transformations (log analysis, social media streams, IoT device data)</w:t>
      </w:r>
    </w:p>
    <w:p w14:paraId="0B33901F" w14:textId="77777777" w:rsidR="003D6A7B" w:rsidRDefault="003D6A7B" w:rsidP="003D6A7B">
      <w:pPr>
        <w:numPr>
          <w:ilvl w:val="0"/>
          <w:numId w:val="149"/>
        </w:numPr>
      </w:pPr>
      <w:r>
        <w:rPr>
          <w:b/>
        </w:rPr>
        <w:lastRenderedPageBreak/>
        <w:t>IoT Backends</w:t>
      </w:r>
      <w:r>
        <w:t>: Create responsive backends for IoT devices that can process and act on device data</w:t>
      </w:r>
    </w:p>
    <w:p w14:paraId="542CB879" w14:textId="77777777" w:rsidR="003D6A7B" w:rsidRDefault="003D6A7B" w:rsidP="003D6A7B">
      <w:pPr>
        <w:numPr>
          <w:ilvl w:val="0"/>
          <w:numId w:val="149"/>
        </w:numPr>
      </w:pPr>
      <w:r>
        <w:rPr>
          <w:b/>
        </w:rPr>
        <w:t>Mobile Backends</w:t>
      </w:r>
      <w:r>
        <w:t>: Build scalable backends for mobile applications without managing infrastructure</w:t>
      </w:r>
    </w:p>
    <w:p w14:paraId="52ADD12C" w14:textId="77777777" w:rsidR="003D6A7B" w:rsidRDefault="003D6A7B" w:rsidP="003D6A7B">
      <w:pPr>
        <w:numPr>
          <w:ilvl w:val="0"/>
          <w:numId w:val="149"/>
        </w:numPr>
      </w:pPr>
      <w:r>
        <w:rPr>
          <w:b/>
        </w:rPr>
        <w:t>Web Applications</w:t>
      </w:r>
      <w:r>
        <w:t>: Create web applications using Lambda with API Gateway for serverless web services</w:t>
      </w:r>
    </w:p>
    <w:p w14:paraId="713E6F4E" w14:textId="77777777" w:rsidR="003D6A7B" w:rsidRDefault="003D6A7B" w:rsidP="003D6A7B">
      <w:pPr>
        <w:numPr>
          <w:ilvl w:val="0"/>
          <w:numId w:val="149"/>
        </w:numPr>
      </w:pPr>
      <w:r>
        <w:rPr>
          <w:b/>
        </w:rPr>
        <w:t>Scheduled Tasks</w:t>
      </w:r>
      <w:r>
        <w:t>: Run periodic tasks for maintenance, reporting, or other time-based jobs</w:t>
      </w:r>
    </w:p>
    <w:p w14:paraId="0340F9E0" w14:textId="77777777" w:rsidR="003D6A7B" w:rsidRDefault="003D6A7B" w:rsidP="003D6A7B">
      <w:pPr>
        <w:numPr>
          <w:ilvl w:val="0"/>
          <w:numId w:val="149"/>
        </w:numPr>
      </w:pPr>
      <w:r>
        <w:rPr>
          <w:b/>
        </w:rPr>
        <w:t>Third-party API Integrations</w:t>
      </w:r>
      <w:r>
        <w:t>: Connect different services and APIs together as a lightweight integration layer</w:t>
      </w:r>
    </w:p>
    <w:p w14:paraId="6EBEC7A3" w14:textId="77777777" w:rsidR="003D6A7B" w:rsidRDefault="003D6A7B" w:rsidP="003D6A7B">
      <w:pPr>
        <w:pStyle w:val="FirstParagraph"/>
      </w:pPr>
      <w:r>
        <w:rPr>
          <w:b/>
        </w:rPr>
        <w:t>Best Practices:</w:t>
      </w:r>
    </w:p>
    <w:p w14:paraId="27FD9A13" w14:textId="77777777" w:rsidR="003D6A7B" w:rsidRDefault="003D6A7B" w:rsidP="003D6A7B">
      <w:pPr>
        <w:pStyle w:val="Compact"/>
        <w:numPr>
          <w:ilvl w:val="0"/>
          <w:numId w:val="149"/>
        </w:numPr>
      </w:pPr>
      <w:r>
        <w:t>Design functions with a single, well-defined purpose</w:t>
      </w:r>
    </w:p>
    <w:p w14:paraId="470C9DFF" w14:textId="77777777" w:rsidR="003D6A7B" w:rsidRDefault="003D6A7B" w:rsidP="003D6A7B">
      <w:pPr>
        <w:pStyle w:val="Compact"/>
        <w:numPr>
          <w:ilvl w:val="0"/>
          <w:numId w:val="149"/>
        </w:numPr>
      </w:pPr>
      <w:r>
        <w:t>Keep function code small and dependencies minimal to reduce cold start times</w:t>
      </w:r>
    </w:p>
    <w:p w14:paraId="4A162A56" w14:textId="77777777" w:rsidR="003D6A7B" w:rsidRDefault="003D6A7B" w:rsidP="003D6A7B">
      <w:pPr>
        <w:pStyle w:val="Compact"/>
        <w:numPr>
          <w:ilvl w:val="0"/>
          <w:numId w:val="149"/>
        </w:numPr>
      </w:pPr>
      <w:r>
        <w:t>Reuse execution contexts by defining variables and objects outside the handler function</w:t>
      </w:r>
    </w:p>
    <w:p w14:paraId="4F62F1E5" w14:textId="77777777" w:rsidR="003D6A7B" w:rsidRDefault="003D6A7B" w:rsidP="003D6A7B">
      <w:pPr>
        <w:pStyle w:val="Compact"/>
        <w:numPr>
          <w:ilvl w:val="0"/>
          <w:numId w:val="149"/>
        </w:numPr>
      </w:pPr>
      <w:r>
        <w:t>Implement proper error handling and use Dead Letter Queues for failed executions</w:t>
      </w:r>
    </w:p>
    <w:p w14:paraId="21E6B110" w14:textId="77777777" w:rsidR="003D6A7B" w:rsidRDefault="003D6A7B" w:rsidP="003D6A7B">
      <w:pPr>
        <w:pStyle w:val="Compact"/>
        <w:numPr>
          <w:ilvl w:val="0"/>
          <w:numId w:val="149"/>
        </w:numPr>
      </w:pPr>
      <w:r>
        <w:t>Set appropriate memory allocations based on function needs</w:t>
      </w:r>
    </w:p>
    <w:p w14:paraId="2A23889B" w14:textId="77777777" w:rsidR="003D6A7B" w:rsidRDefault="003D6A7B" w:rsidP="003D6A7B">
      <w:pPr>
        <w:pStyle w:val="Compact"/>
        <w:numPr>
          <w:ilvl w:val="0"/>
          <w:numId w:val="149"/>
        </w:numPr>
      </w:pPr>
      <w:r>
        <w:t>Use environment variables for configuration that may change</w:t>
      </w:r>
    </w:p>
    <w:p w14:paraId="303C7B53" w14:textId="77777777" w:rsidR="003D6A7B" w:rsidRDefault="003D6A7B" w:rsidP="003D6A7B">
      <w:pPr>
        <w:pStyle w:val="Compact"/>
        <w:numPr>
          <w:ilvl w:val="0"/>
          <w:numId w:val="149"/>
        </w:numPr>
      </w:pPr>
      <w:r>
        <w:t>Implement proper logging for debugging and monitoring</w:t>
      </w:r>
    </w:p>
    <w:p w14:paraId="1B53F0E7" w14:textId="77777777" w:rsidR="003D6A7B" w:rsidRDefault="003D6A7B" w:rsidP="003D6A7B">
      <w:pPr>
        <w:pStyle w:val="Compact"/>
        <w:numPr>
          <w:ilvl w:val="0"/>
          <w:numId w:val="149"/>
        </w:numPr>
      </w:pPr>
      <w:r>
        <w:t>Consider provisioned concurrency for latency-sensitive applications</w:t>
      </w:r>
    </w:p>
    <w:p w14:paraId="7E4D87E9" w14:textId="77777777" w:rsidR="003D6A7B" w:rsidRDefault="003D6A7B" w:rsidP="003D6A7B">
      <w:pPr>
        <w:pStyle w:val="Compact"/>
        <w:numPr>
          <w:ilvl w:val="0"/>
          <w:numId w:val="149"/>
        </w:numPr>
      </w:pPr>
      <w:r>
        <w:t>Organize related functions using the same IAM roles and VPC settings</w:t>
      </w:r>
    </w:p>
    <w:p w14:paraId="7F63E61C" w14:textId="77777777" w:rsidR="003D6A7B" w:rsidRDefault="003D6A7B" w:rsidP="003D6A7B">
      <w:pPr>
        <w:pStyle w:val="Compact"/>
        <w:numPr>
          <w:ilvl w:val="0"/>
          <w:numId w:val="149"/>
        </w:numPr>
      </w:pPr>
      <w:r>
        <w:t>Use layers for common dependencies across multiple functions</w:t>
      </w:r>
    </w:p>
    <w:p w14:paraId="367FB2BD" w14:textId="77777777" w:rsidR="003D6A7B" w:rsidRDefault="003D6A7B" w:rsidP="003D6A7B">
      <w:pPr>
        <w:pStyle w:val="Heading2"/>
      </w:pPr>
      <w:bookmarkStart w:id="3" w:name="analytics-services"/>
      <w:bookmarkEnd w:id="3"/>
      <w:r>
        <w:t>Analytics Services</w:t>
      </w:r>
    </w:p>
    <w:p w14:paraId="5BF8CC28" w14:textId="77777777" w:rsidR="003D6A7B" w:rsidRDefault="003D6A7B" w:rsidP="003D6A7B">
      <w:pPr>
        <w:pStyle w:val="Heading3"/>
      </w:pPr>
      <w:bookmarkStart w:id="4" w:name="amazon-kinesis"/>
      <w:bookmarkEnd w:id="4"/>
      <w:r>
        <w:t>1. Amazon Kinesis</w:t>
      </w:r>
    </w:p>
    <w:p w14:paraId="72BD1004" w14:textId="77777777" w:rsidR="003D6A7B" w:rsidRDefault="003D6A7B" w:rsidP="003D6A7B">
      <w:pPr>
        <w:pStyle w:val="FirstParagraph"/>
      </w:pPr>
      <w:r>
        <w:t>Amazon Kinesis is a platform for collecting, processing, and analyzing real-time streaming data at scale. It enables you to ingest, buffer, and process streaming data in real-time from thousands of sources, allowing for timely insights and quick reaction to new information.</w:t>
      </w:r>
    </w:p>
    <w:p w14:paraId="5A1C6276" w14:textId="77777777" w:rsidR="003D6A7B" w:rsidRDefault="003D6A7B" w:rsidP="003D6A7B">
      <w:pPr>
        <w:pStyle w:val="BodyText"/>
      </w:pPr>
      <w:r>
        <w:rPr>
          <w:b/>
        </w:rPr>
        <w:t>Key Components of Amazon Kinesis:</w:t>
      </w:r>
    </w:p>
    <w:p w14:paraId="0DFA3032" w14:textId="77777777" w:rsidR="003D6A7B" w:rsidRDefault="003D6A7B" w:rsidP="003D6A7B">
      <w:pPr>
        <w:pStyle w:val="Compact"/>
        <w:numPr>
          <w:ilvl w:val="0"/>
          <w:numId w:val="149"/>
        </w:numPr>
      </w:pPr>
      <w:r>
        <w:rPr>
          <w:b/>
        </w:rPr>
        <w:t>Kinesis Data Streams</w:t>
      </w:r>
      <w:r>
        <w:t>: A massively scalable and durable real-time data streaming service. It can continuously capture gigabytes of data per second from hundreds of thousands of sources, including website clickstreams, database event streams, financial transactions, social media feeds, IT logs, and location-tracking events.</w:t>
      </w:r>
    </w:p>
    <w:p w14:paraId="5217B425" w14:textId="77777777" w:rsidR="003D6A7B" w:rsidRDefault="003D6A7B" w:rsidP="003D6A7B">
      <w:pPr>
        <w:pStyle w:val="Compact"/>
        <w:numPr>
          <w:ilvl w:val="0"/>
          <w:numId w:val="149"/>
        </w:numPr>
      </w:pPr>
      <w:r>
        <w:t>Data is stored in shards that serve as the base throughput unit</w:t>
      </w:r>
    </w:p>
    <w:p w14:paraId="7266E24E" w14:textId="77777777" w:rsidR="003D6A7B" w:rsidRDefault="003D6A7B" w:rsidP="003D6A7B">
      <w:pPr>
        <w:pStyle w:val="Compact"/>
        <w:numPr>
          <w:ilvl w:val="0"/>
          <w:numId w:val="149"/>
        </w:numPr>
      </w:pPr>
      <w:r>
        <w:t>Data retention configurable from 24 hours to 365 days</w:t>
      </w:r>
    </w:p>
    <w:p w14:paraId="7004B5A1" w14:textId="77777777" w:rsidR="003D6A7B" w:rsidRDefault="003D6A7B" w:rsidP="003D6A7B">
      <w:pPr>
        <w:pStyle w:val="Compact"/>
        <w:numPr>
          <w:ilvl w:val="0"/>
          <w:numId w:val="149"/>
        </w:numPr>
      </w:pPr>
      <w:r>
        <w:t>Supports multiple consumers of the same stream</w:t>
      </w:r>
    </w:p>
    <w:p w14:paraId="7FB8E5E2" w14:textId="77777777" w:rsidR="003D6A7B" w:rsidRDefault="003D6A7B" w:rsidP="003D6A7B">
      <w:pPr>
        <w:numPr>
          <w:ilvl w:val="0"/>
          <w:numId w:val="149"/>
        </w:numPr>
      </w:pPr>
      <w:r>
        <w:t>Provides ordering of records within a shard</w:t>
      </w:r>
    </w:p>
    <w:p w14:paraId="73580DCD" w14:textId="77777777" w:rsidR="003D6A7B" w:rsidRDefault="003D6A7B" w:rsidP="003D6A7B">
      <w:pPr>
        <w:pStyle w:val="Compact"/>
        <w:numPr>
          <w:ilvl w:val="0"/>
          <w:numId w:val="149"/>
        </w:numPr>
      </w:pPr>
      <w:r>
        <w:rPr>
          <w:b/>
        </w:rPr>
        <w:lastRenderedPageBreak/>
        <w:t>Kinesis Data Firehose</w:t>
      </w:r>
      <w:r>
        <w:t>: A fully managed service for delivering real-time streaming data to destinations such as Amazon S3, Amazon Redshift, Amazon Elasticsearch Service, Splunk, and any custom HTTP endpoint or third-party service providers.</w:t>
      </w:r>
    </w:p>
    <w:p w14:paraId="141677AC" w14:textId="77777777" w:rsidR="003D6A7B" w:rsidRDefault="003D6A7B" w:rsidP="003D6A7B">
      <w:pPr>
        <w:pStyle w:val="Compact"/>
        <w:numPr>
          <w:ilvl w:val="0"/>
          <w:numId w:val="149"/>
        </w:numPr>
      </w:pPr>
      <w:r>
        <w:t>No need to write applications or manage resources</w:t>
      </w:r>
    </w:p>
    <w:p w14:paraId="3CF9C140" w14:textId="77777777" w:rsidR="003D6A7B" w:rsidRDefault="003D6A7B" w:rsidP="003D6A7B">
      <w:pPr>
        <w:pStyle w:val="Compact"/>
        <w:numPr>
          <w:ilvl w:val="0"/>
          <w:numId w:val="149"/>
        </w:numPr>
      </w:pPr>
      <w:r>
        <w:t>Automatically scales to match throughput</w:t>
      </w:r>
    </w:p>
    <w:p w14:paraId="54777DD4" w14:textId="77777777" w:rsidR="003D6A7B" w:rsidRDefault="003D6A7B" w:rsidP="003D6A7B">
      <w:pPr>
        <w:pStyle w:val="Compact"/>
        <w:numPr>
          <w:ilvl w:val="0"/>
          <w:numId w:val="149"/>
        </w:numPr>
      </w:pPr>
      <w:r>
        <w:t>Can transform and convert data formats before delivery</w:t>
      </w:r>
    </w:p>
    <w:p w14:paraId="07231618" w14:textId="77777777" w:rsidR="003D6A7B" w:rsidRDefault="003D6A7B" w:rsidP="003D6A7B">
      <w:pPr>
        <w:pStyle w:val="Compact"/>
        <w:numPr>
          <w:ilvl w:val="0"/>
          <w:numId w:val="149"/>
        </w:numPr>
      </w:pPr>
      <w:r>
        <w:t>Supports batching, compression, and encryption</w:t>
      </w:r>
    </w:p>
    <w:p w14:paraId="681355A8" w14:textId="77777777" w:rsidR="003D6A7B" w:rsidRDefault="003D6A7B" w:rsidP="003D6A7B">
      <w:pPr>
        <w:numPr>
          <w:ilvl w:val="0"/>
          <w:numId w:val="149"/>
        </w:numPr>
      </w:pPr>
      <w:r>
        <w:t>Pay only for the volume of data processed</w:t>
      </w:r>
    </w:p>
    <w:p w14:paraId="48C9FE0D" w14:textId="77777777" w:rsidR="003D6A7B" w:rsidRDefault="003D6A7B" w:rsidP="003D6A7B">
      <w:pPr>
        <w:pStyle w:val="Compact"/>
        <w:numPr>
          <w:ilvl w:val="0"/>
          <w:numId w:val="149"/>
        </w:numPr>
      </w:pPr>
      <w:r>
        <w:rPr>
          <w:b/>
        </w:rPr>
        <w:t>Kinesis Data Analytics</w:t>
      </w:r>
      <w:r>
        <w:t>: A service that allows you to process and analyze streaming data using standard SQL or Apache Flink.</w:t>
      </w:r>
    </w:p>
    <w:p w14:paraId="08240168" w14:textId="77777777" w:rsidR="003D6A7B" w:rsidRDefault="003D6A7B" w:rsidP="003D6A7B">
      <w:pPr>
        <w:pStyle w:val="Compact"/>
        <w:numPr>
          <w:ilvl w:val="0"/>
          <w:numId w:val="149"/>
        </w:numPr>
      </w:pPr>
      <w:r>
        <w:t>Process and analyze streaming data in real-time</w:t>
      </w:r>
    </w:p>
    <w:p w14:paraId="6856AD99" w14:textId="77777777" w:rsidR="003D6A7B" w:rsidRDefault="003D6A7B" w:rsidP="003D6A7B">
      <w:pPr>
        <w:pStyle w:val="Compact"/>
        <w:numPr>
          <w:ilvl w:val="0"/>
          <w:numId w:val="149"/>
        </w:numPr>
      </w:pPr>
      <w:r>
        <w:t>Use familiar SQL queries to analyze streaming data</w:t>
      </w:r>
    </w:p>
    <w:p w14:paraId="604EB6F9" w14:textId="77777777" w:rsidR="003D6A7B" w:rsidRDefault="003D6A7B" w:rsidP="003D6A7B">
      <w:pPr>
        <w:pStyle w:val="Compact"/>
        <w:numPr>
          <w:ilvl w:val="0"/>
          <w:numId w:val="149"/>
        </w:numPr>
      </w:pPr>
      <w:r>
        <w:t>No servers to manage, automatically scales</w:t>
      </w:r>
    </w:p>
    <w:p w14:paraId="46CE59FB" w14:textId="77777777" w:rsidR="003D6A7B" w:rsidRDefault="003D6A7B" w:rsidP="003D6A7B">
      <w:pPr>
        <w:pStyle w:val="Compact"/>
        <w:numPr>
          <w:ilvl w:val="0"/>
          <w:numId w:val="149"/>
        </w:numPr>
      </w:pPr>
      <w:r>
        <w:t>Pay only for resources consumed</w:t>
      </w:r>
    </w:p>
    <w:p w14:paraId="755EBEC2" w14:textId="77777777" w:rsidR="003D6A7B" w:rsidRDefault="003D6A7B" w:rsidP="003D6A7B">
      <w:pPr>
        <w:numPr>
          <w:ilvl w:val="0"/>
          <w:numId w:val="149"/>
        </w:numPr>
      </w:pPr>
      <w:r>
        <w:t>Integrates with Kinesis Data Streams and Firehose for end-to-end solutions</w:t>
      </w:r>
    </w:p>
    <w:p w14:paraId="4EC90ABE" w14:textId="77777777" w:rsidR="003D6A7B" w:rsidRDefault="003D6A7B" w:rsidP="003D6A7B">
      <w:pPr>
        <w:pStyle w:val="Compact"/>
        <w:numPr>
          <w:ilvl w:val="0"/>
          <w:numId w:val="149"/>
        </w:numPr>
      </w:pPr>
      <w:r>
        <w:rPr>
          <w:b/>
        </w:rPr>
        <w:t>Kinesis Video Streams</w:t>
      </w:r>
      <w:r>
        <w:t>: A service that makes it easy to securely stream video from connected devices to AWS for analytics, machine learning (ML), playback, and other processing.</w:t>
      </w:r>
    </w:p>
    <w:p w14:paraId="11ADF504" w14:textId="77777777" w:rsidR="003D6A7B" w:rsidRDefault="003D6A7B" w:rsidP="003D6A7B">
      <w:pPr>
        <w:pStyle w:val="Compact"/>
        <w:numPr>
          <w:ilvl w:val="0"/>
          <w:numId w:val="149"/>
        </w:numPr>
      </w:pPr>
      <w:r>
        <w:t>Durably stores, encrypts, and indexes video data</w:t>
      </w:r>
    </w:p>
    <w:p w14:paraId="599D53B2" w14:textId="77777777" w:rsidR="003D6A7B" w:rsidRDefault="003D6A7B" w:rsidP="003D6A7B">
      <w:pPr>
        <w:pStyle w:val="Compact"/>
        <w:numPr>
          <w:ilvl w:val="0"/>
          <w:numId w:val="149"/>
        </w:numPr>
      </w:pPr>
      <w:r>
        <w:t>Allows access to data through easy-to-use APIs</w:t>
      </w:r>
    </w:p>
    <w:p w14:paraId="03A0CB2E" w14:textId="77777777" w:rsidR="003D6A7B" w:rsidRDefault="003D6A7B" w:rsidP="003D6A7B">
      <w:pPr>
        <w:pStyle w:val="Compact"/>
        <w:numPr>
          <w:ilvl w:val="0"/>
          <w:numId w:val="149"/>
        </w:numPr>
      </w:pPr>
      <w:r>
        <w:t>Integrates with AWS ML services for vision-based analytics</w:t>
      </w:r>
    </w:p>
    <w:p w14:paraId="4A9F4C52" w14:textId="77777777" w:rsidR="003D6A7B" w:rsidRDefault="003D6A7B" w:rsidP="003D6A7B">
      <w:pPr>
        <w:numPr>
          <w:ilvl w:val="0"/>
          <w:numId w:val="149"/>
        </w:numPr>
      </w:pPr>
      <w:r>
        <w:t>Supports WebRTC, RTSP, and other streaming protocols</w:t>
      </w:r>
    </w:p>
    <w:p w14:paraId="5C3FD0DC" w14:textId="77777777" w:rsidR="003D6A7B" w:rsidRDefault="003D6A7B" w:rsidP="003D6A7B">
      <w:pPr>
        <w:pStyle w:val="FirstParagraph"/>
      </w:pPr>
      <w:r>
        <w:rPr>
          <w:b/>
        </w:rPr>
        <w:t>Technical Details:</w:t>
      </w:r>
    </w:p>
    <w:p w14:paraId="173C776B" w14:textId="77777777" w:rsidR="003D6A7B" w:rsidRDefault="003D6A7B" w:rsidP="003D6A7B">
      <w:pPr>
        <w:numPr>
          <w:ilvl w:val="0"/>
          <w:numId w:val="149"/>
        </w:numPr>
      </w:pPr>
      <w:r>
        <w:rPr>
          <w:b/>
        </w:rPr>
        <w:t>Throughput</w:t>
      </w:r>
      <w:r>
        <w:t>: Each shard in Kinesis Data Streams supports ingestion of up to 1MB/second or 1,000 records/second and provides 2MB/second of read throughput.</w:t>
      </w:r>
    </w:p>
    <w:p w14:paraId="05BE0224" w14:textId="77777777" w:rsidR="003D6A7B" w:rsidRDefault="003D6A7B" w:rsidP="003D6A7B">
      <w:pPr>
        <w:numPr>
          <w:ilvl w:val="0"/>
          <w:numId w:val="149"/>
        </w:numPr>
      </w:pPr>
      <w:r>
        <w:rPr>
          <w:b/>
        </w:rPr>
        <w:t>Scaling</w:t>
      </w:r>
      <w:r>
        <w:t>: Kinesis services can scale from megabytes to terabytes per hour and from thousands to millions of sources.</w:t>
      </w:r>
    </w:p>
    <w:p w14:paraId="6564D061" w14:textId="77777777" w:rsidR="003D6A7B" w:rsidRDefault="003D6A7B" w:rsidP="003D6A7B">
      <w:pPr>
        <w:numPr>
          <w:ilvl w:val="0"/>
          <w:numId w:val="149"/>
        </w:numPr>
      </w:pPr>
      <w:r>
        <w:rPr>
          <w:b/>
        </w:rPr>
        <w:t>Data Retention</w:t>
      </w:r>
      <w:r>
        <w:t>: Kinesis Data Streams can retain data from 24 hours (default) up to 365 days, allowing for replay and multiple processing of the same data.</w:t>
      </w:r>
    </w:p>
    <w:p w14:paraId="679B0702" w14:textId="77777777" w:rsidR="003D6A7B" w:rsidRDefault="003D6A7B" w:rsidP="003D6A7B">
      <w:pPr>
        <w:pStyle w:val="Compact"/>
        <w:numPr>
          <w:ilvl w:val="0"/>
          <w:numId w:val="149"/>
        </w:numPr>
      </w:pPr>
      <w:r>
        <w:rPr>
          <w:b/>
        </w:rPr>
        <w:t>Processing Models</w:t>
      </w:r>
      <w:r>
        <w:t>:</w:t>
      </w:r>
    </w:p>
    <w:p w14:paraId="4168B589" w14:textId="77777777" w:rsidR="003D6A7B" w:rsidRDefault="003D6A7B" w:rsidP="003D6A7B">
      <w:pPr>
        <w:pStyle w:val="Compact"/>
        <w:numPr>
          <w:ilvl w:val="0"/>
          <w:numId w:val="149"/>
        </w:numPr>
      </w:pPr>
      <w:r>
        <w:t>Shared throughput (standard consumer)</w:t>
      </w:r>
    </w:p>
    <w:p w14:paraId="6909327E" w14:textId="77777777" w:rsidR="003D6A7B" w:rsidRDefault="003D6A7B" w:rsidP="003D6A7B">
      <w:pPr>
        <w:pStyle w:val="Compact"/>
        <w:numPr>
          <w:ilvl w:val="0"/>
          <w:numId w:val="149"/>
        </w:numPr>
      </w:pPr>
      <w:r>
        <w:t>Enhanced fan-out (dedicated throughput per consumer)</w:t>
      </w:r>
    </w:p>
    <w:p w14:paraId="20E2F0EE" w14:textId="77777777" w:rsidR="003D6A7B" w:rsidRDefault="003D6A7B" w:rsidP="003D6A7B">
      <w:pPr>
        <w:numPr>
          <w:ilvl w:val="0"/>
          <w:numId w:val="149"/>
        </w:numPr>
      </w:pPr>
      <w:r>
        <w:t>Custom consumer applications using the Kinesis Client Library (KCL)</w:t>
      </w:r>
    </w:p>
    <w:p w14:paraId="3D41962E" w14:textId="77777777" w:rsidR="003D6A7B" w:rsidRDefault="003D6A7B" w:rsidP="003D6A7B">
      <w:pPr>
        <w:pStyle w:val="FirstParagraph"/>
      </w:pPr>
      <w:r>
        <w:rPr>
          <w:b/>
        </w:rPr>
        <w:t>Real-World Use Cases:</w:t>
      </w:r>
    </w:p>
    <w:p w14:paraId="182B33A3" w14:textId="77777777" w:rsidR="003D6A7B" w:rsidRDefault="003D6A7B" w:rsidP="003D6A7B">
      <w:pPr>
        <w:numPr>
          <w:ilvl w:val="0"/>
          <w:numId w:val="149"/>
        </w:numPr>
      </w:pPr>
      <w:r>
        <w:rPr>
          <w:b/>
        </w:rPr>
        <w:t>Real-time Analytics</w:t>
      </w:r>
      <w:r>
        <w:t>: Process streaming data to generate metrics, dashboards, and alerts that reflect current conditions, allowing for immediate response to situations.</w:t>
      </w:r>
    </w:p>
    <w:p w14:paraId="4C68AE49" w14:textId="77777777" w:rsidR="003D6A7B" w:rsidRDefault="003D6A7B" w:rsidP="003D6A7B">
      <w:pPr>
        <w:numPr>
          <w:ilvl w:val="0"/>
          <w:numId w:val="149"/>
        </w:numPr>
      </w:pPr>
      <w:r>
        <w:rPr>
          <w:b/>
        </w:rPr>
        <w:lastRenderedPageBreak/>
        <w:t>Log and Event Data Collection</w:t>
      </w:r>
      <w:r>
        <w:t>: Centralize logs and events from different sources for real-time monitoring and analysis, enabling operational and security insights.</w:t>
      </w:r>
    </w:p>
    <w:p w14:paraId="66F2F797" w14:textId="77777777" w:rsidR="003D6A7B" w:rsidRDefault="003D6A7B" w:rsidP="003D6A7B">
      <w:pPr>
        <w:numPr>
          <w:ilvl w:val="0"/>
          <w:numId w:val="149"/>
        </w:numPr>
      </w:pPr>
      <w:r>
        <w:rPr>
          <w:b/>
        </w:rPr>
        <w:t>Video Analytics</w:t>
      </w:r>
      <w:r>
        <w:t>: Process streaming video for facial recognition, object detection, or motion analysis in security, retail, or manufacturing applications.</w:t>
      </w:r>
    </w:p>
    <w:p w14:paraId="12114A3A" w14:textId="77777777" w:rsidR="003D6A7B" w:rsidRDefault="003D6A7B" w:rsidP="003D6A7B">
      <w:pPr>
        <w:numPr>
          <w:ilvl w:val="0"/>
          <w:numId w:val="149"/>
        </w:numPr>
      </w:pPr>
      <w:r>
        <w:rPr>
          <w:b/>
        </w:rPr>
        <w:t>IoT Data Processing</w:t>
      </w:r>
      <w:r>
        <w:t>: Collect and process data from Internet of Things (IoT) devices to monitor equipment, track assets, and predict maintenance needs.</w:t>
      </w:r>
    </w:p>
    <w:p w14:paraId="3C595BE7" w14:textId="77777777" w:rsidR="003D6A7B" w:rsidRDefault="003D6A7B" w:rsidP="003D6A7B">
      <w:pPr>
        <w:numPr>
          <w:ilvl w:val="0"/>
          <w:numId w:val="149"/>
        </w:numPr>
      </w:pPr>
      <w:r>
        <w:rPr>
          <w:b/>
        </w:rPr>
        <w:t>Machine Learning</w:t>
      </w:r>
      <w:r>
        <w:t>: Feed real-time data into machine learning models for dynamic prediction and adaptation to changing conditions.</w:t>
      </w:r>
    </w:p>
    <w:p w14:paraId="4B2775AC" w14:textId="77777777" w:rsidR="003D6A7B" w:rsidRDefault="003D6A7B" w:rsidP="003D6A7B">
      <w:pPr>
        <w:numPr>
          <w:ilvl w:val="0"/>
          <w:numId w:val="149"/>
        </w:numPr>
      </w:pPr>
      <w:r>
        <w:rPr>
          <w:b/>
        </w:rPr>
        <w:t>Real-time Monitoring</w:t>
      </w:r>
      <w:r>
        <w:t>: Monitor application performance, user behavior, or system metrics in real-time to quickly identify and respond to issues.</w:t>
      </w:r>
    </w:p>
    <w:p w14:paraId="43DA2FA3" w14:textId="77777777" w:rsidR="003D6A7B" w:rsidRDefault="003D6A7B" w:rsidP="003D6A7B">
      <w:pPr>
        <w:pStyle w:val="FirstParagraph"/>
      </w:pPr>
      <w:r>
        <w:rPr>
          <w:b/>
        </w:rPr>
        <w:t>Best Practices:</w:t>
      </w:r>
    </w:p>
    <w:p w14:paraId="24624620" w14:textId="77777777" w:rsidR="003D6A7B" w:rsidRDefault="003D6A7B" w:rsidP="003D6A7B">
      <w:pPr>
        <w:numPr>
          <w:ilvl w:val="0"/>
          <w:numId w:val="149"/>
        </w:numPr>
      </w:pPr>
      <w:r>
        <w:rPr>
          <w:b/>
        </w:rPr>
        <w:t>Shard Management</w:t>
      </w:r>
      <w:r>
        <w:t>: Properly size and manage shards based on your throughput requirements to optimize cost and performance.</w:t>
      </w:r>
    </w:p>
    <w:p w14:paraId="6928FF28" w14:textId="77777777" w:rsidR="003D6A7B" w:rsidRDefault="003D6A7B" w:rsidP="003D6A7B">
      <w:pPr>
        <w:numPr>
          <w:ilvl w:val="0"/>
          <w:numId w:val="149"/>
        </w:numPr>
      </w:pPr>
      <w:r>
        <w:rPr>
          <w:b/>
        </w:rPr>
        <w:t>Partition Keys</w:t>
      </w:r>
      <w:r>
        <w:t>: Choose appropriate partition keys to evenly distribute data across shards.</w:t>
      </w:r>
    </w:p>
    <w:p w14:paraId="64D190F3" w14:textId="77777777" w:rsidR="003D6A7B" w:rsidRDefault="003D6A7B" w:rsidP="003D6A7B">
      <w:pPr>
        <w:numPr>
          <w:ilvl w:val="0"/>
          <w:numId w:val="149"/>
        </w:numPr>
      </w:pPr>
      <w:r>
        <w:rPr>
          <w:b/>
        </w:rPr>
        <w:t>Error Handling</w:t>
      </w:r>
      <w:r>
        <w:t>: Implement robust error handling and retry mechanisms in your consumer applications.</w:t>
      </w:r>
    </w:p>
    <w:p w14:paraId="56B297F0" w14:textId="77777777" w:rsidR="003D6A7B" w:rsidRDefault="003D6A7B" w:rsidP="003D6A7B">
      <w:pPr>
        <w:numPr>
          <w:ilvl w:val="0"/>
          <w:numId w:val="149"/>
        </w:numPr>
      </w:pPr>
      <w:r>
        <w:rPr>
          <w:b/>
        </w:rPr>
        <w:t>Monitoring</w:t>
      </w:r>
      <w:r>
        <w:t>: Set up monitoring and alerts for stream metrics to detect issues early.</w:t>
      </w:r>
    </w:p>
    <w:p w14:paraId="1C7BADFA" w14:textId="77777777" w:rsidR="003D6A7B" w:rsidRDefault="003D6A7B" w:rsidP="003D6A7B">
      <w:pPr>
        <w:numPr>
          <w:ilvl w:val="0"/>
          <w:numId w:val="149"/>
        </w:numPr>
      </w:pPr>
      <w:r>
        <w:rPr>
          <w:b/>
        </w:rPr>
        <w:t>Security</w:t>
      </w:r>
      <w:r>
        <w:t>: Secure your streams with encryption, IAM policies, and VPC endpoints.</w:t>
      </w:r>
    </w:p>
    <w:p w14:paraId="4FCE16DA" w14:textId="77777777" w:rsidR="003D6A7B" w:rsidRDefault="003D6A7B" w:rsidP="003D6A7B">
      <w:pPr>
        <w:numPr>
          <w:ilvl w:val="0"/>
          <w:numId w:val="149"/>
        </w:numPr>
      </w:pPr>
      <w:r>
        <w:rPr>
          <w:b/>
        </w:rPr>
        <w:t>Cost Optimization</w:t>
      </w:r>
      <w:r>
        <w:t>: Monitor data volume and adjust retention periods to manage costs effectively.</w:t>
      </w:r>
    </w:p>
    <w:p w14:paraId="304F8A87" w14:textId="77777777" w:rsidR="003D6A7B" w:rsidRDefault="003D6A7B" w:rsidP="003D6A7B">
      <w:pPr>
        <w:numPr>
          <w:ilvl w:val="0"/>
          <w:numId w:val="149"/>
        </w:numPr>
      </w:pPr>
      <w:r>
        <w:rPr>
          <w:b/>
        </w:rPr>
        <w:t>Data Transformation</w:t>
      </w:r>
      <w:r>
        <w:t>: Use Kinesis Data Firehose transformation features to reduce processing in your applications.</w:t>
      </w:r>
    </w:p>
    <w:p w14:paraId="76823501" w14:textId="77777777" w:rsidR="003D6A7B" w:rsidRDefault="003D6A7B" w:rsidP="003D6A7B">
      <w:pPr>
        <w:numPr>
          <w:ilvl w:val="0"/>
          <w:numId w:val="149"/>
        </w:numPr>
      </w:pPr>
      <w:r>
        <w:rPr>
          <w:b/>
        </w:rPr>
        <w:t>Consumer Design</w:t>
      </w:r>
      <w:r>
        <w:t>: Implement efficient consumers that can handle backpressure and recover from failures.</w:t>
      </w:r>
    </w:p>
    <w:p w14:paraId="7C387101" w14:textId="77777777" w:rsidR="003D6A7B" w:rsidRDefault="003D6A7B" w:rsidP="003D6A7B">
      <w:pPr>
        <w:pStyle w:val="Heading2"/>
      </w:pPr>
      <w:bookmarkStart w:id="5" w:name="application-integration-services"/>
      <w:bookmarkEnd w:id="5"/>
      <w:r>
        <w:t>Application Integration Services</w:t>
      </w:r>
    </w:p>
    <w:p w14:paraId="1C542721" w14:textId="77777777" w:rsidR="003D6A7B" w:rsidRDefault="003D6A7B" w:rsidP="003D6A7B">
      <w:pPr>
        <w:pStyle w:val="Heading3"/>
      </w:pPr>
      <w:bookmarkStart w:id="6" w:name="amazon-simple-notification-service-sns"/>
      <w:bookmarkEnd w:id="6"/>
      <w:r>
        <w:t>1. Amazon Simple Notification Service (SNS)</w:t>
      </w:r>
    </w:p>
    <w:p w14:paraId="636DE8E4" w14:textId="77777777" w:rsidR="003D6A7B" w:rsidRDefault="003D6A7B" w:rsidP="003D6A7B">
      <w:pPr>
        <w:pStyle w:val="FirstParagraph"/>
      </w:pPr>
      <w:r>
        <w:t>Amazon Simple Notification Service (SNS) is a fully managed messaging service for both application-to-application (A2A) and application-to-person (A2P) communication. It provides a flexible, pub/sub mechanism that enables messages to be pushed to distributed systems, microservices, and serverless applications, as well as to end-users via various delivery methods.</w:t>
      </w:r>
    </w:p>
    <w:p w14:paraId="0A8C4CBF" w14:textId="77777777" w:rsidR="003D6A7B" w:rsidRDefault="003D6A7B" w:rsidP="003D6A7B">
      <w:pPr>
        <w:pStyle w:val="BodyText"/>
      </w:pPr>
      <w:r>
        <w:rPr>
          <w:b/>
        </w:rPr>
        <w:t>Key Features and Capabilities:</w:t>
      </w:r>
    </w:p>
    <w:p w14:paraId="4368EDAA" w14:textId="77777777" w:rsidR="003D6A7B" w:rsidRDefault="003D6A7B" w:rsidP="003D6A7B">
      <w:pPr>
        <w:numPr>
          <w:ilvl w:val="0"/>
          <w:numId w:val="149"/>
        </w:numPr>
      </w:pPr>
      <w:r>
        <w:rPr>
          <w:b/>
        </w:rPr>
        <w:lastRenderedPageBreak/>
        <w:t>Publish/Subscribe (Pub/Sub) Messaging</w:t>
      </w:r>
      <w:r>
        <w:t>: SNS follows a pub/sub model where publishers send messages to topics, and subscribers receive messages from topics they are interested in, allowing for decoupled communication.</w:t>
      </w:r>
    </w:p>
    <w:p w14:paraId="2B726807" w14:textId="77777777" w:rsidR="003D6A7B" w:rsidRDefault="003D6A7B" w:rsidP="003D6A7B">
      <w:pPr>
        <w:pStyle w:val="Compact"/>
        <w:numPr>
          <w:ilvl w:val="0"/>
          <w:numId w:val="149"/>
        </w:numPr>
      </w:pPr>
      <w:r>
        <w:rPr>
          <w:b/>
        </w:rPr>
        <w:t>Multiple Transport Protocols</w:t>
      </w:r>
      <w:r>
        <w:t>: SNS supports delivering notifications through multiple protocols including:</w:t>
      </w:r>
    </w:p>
    <w:p w14:paraId="5F0DA324" w14:textId="77777777" w:rsidR="003D6A7B" w:rsidRDefault="003D6A7B" w:rsidP="003D6A7B">
      <w:pPr>
        <w:pStyle w:val="Compact"/>
        <w:numPr>
          <w:ilvl w:val="0"/>
          <w:numId w:val="149"/>
        </w:numPr>
      </w:pPr>
      <w:r>
        <w:t>HTTP/HTTPS webhooks for web applications</w:t>
      </w:r>
    </w:p>
    <w:p w14:paraId="29388AAD" w14:textId="77777777" w:rsidR="003D6A7B" w:rsidRDefault="003D6A7B" w:rsidP="003D6A7B">
      <w:pPr>
        <w:pStyle w:val="Compact"/>
        <w:numPr>
          <w:ilvl w:val="0"/>
          <w:numId w:val="149"/>
        </w:numPr>
      </w:pPr>
      <w:r>
        <w:t>Email and Email-JSON for email notifications</w:t>
      </w:r>
    </w:p>
    <w:p w14:paraId="792CC637" w14:textId="77777777" w:rsidR="003D6A7B" w:rsidRDefault="003D6A7B" w:rsidP="003D6A7B">
      <w:pPr>
        <w:pStyle w:val="Compact"/>
        <w:numPr>
          <w:ilvl w:val="0"/>
          <w:numId w:val="149"/>
        </w:numPr>
      </w:pPr>
      <w:r>
        <w:t>SMS for text messages to mobile phones worldwide</w:t>
      </w:r>
    </w:p>
    <w:p w14:paraId="45BD3519" w14:textId="77777777" w:rsidR="003D6A7B" w:rsidRDefault="003D6A7B" w:rsidP="003D6A7B">
      <w:pPr>
        <w:pStyle w:val="Compact"/>
        <w:numPr>
          <w:ilvl w:val="0"/>
          <w:numId w:val="149"/>
        </w:numPr>
      </w:pPr>
      <w:r>
        <w:t>Mobile push notifications for iOS, Android, and other platforms</w:t>
      </w:r>
    </w:p>
    <w:p w14:paraId="06AAE983" w14:textId="77777777" w:rsidR="003D6A7B" w:rsidRDefault="003D6A7B" w:rsidP="003D6A7B">
      <w:pPr>
        <w:pStyle w:val="Compact"/>
        <w:numPr>
          <w:ilvl w:val="0"/>
          <w:numId w:val="149"/>
        </w:numPr>
      </w:pPr>
      <w:r>
        <w:t>SQS for message queuing integration</w:t>
      </w:r>
    </w:p>
    <w:p w14:paraId="65CCE981" w14:textId="77777777" w:rsidR="003D6A7B" w:rsidRDefault="003D6A7B" w:rsidP="003D6A7B">
      <w:pPr>
        <w:numPr>
          <w:ilvl w:val="0"/>
          <w:numId w:val="149"/>
        </w:numPr>
      </w:pPr>
      <w:r>
        <w:t>Lambda for serverless function triggers</w:t>
      </w:r>
    </w:p>
    <w:p w14:paraId="0126EC6F" w14:textId="77777777" w:rsidR="003D6A7B" w:rsidRDefault="003D6A7B" w:rsidP="003D6A7B">
      <w:pPr>
        <w:numPr>
          <w:ilvl w:val="0"/>
          <w:numId w:val="149"/>
        </w:numPr>
      </w:pPr>
      <w:r>
        <w:rPr>
          <w:b/>
        </w:rPr>
        <w:t>Topic Structure</w:t>
      </w:r>
      <w:r>
        <w:t xml:space="preserve">: The core of SNS is organized around "topics" - access points that publishers send messages </w:t>
      </w:r>
      <w:proofErr w:type="gramStart"/>
      <w:r>
        <w:t>to</w:t>
      </w:r>
      <w:proofErr w:type="gramEnd"/>
      <w:r>
        <w:t xml:space="preserve"> and subscribers receive messages from. Each topic can have multiple subscribers, but a message sent to a topic is delivered to all subscribers.</w:t>
      </w:r>
    </w:p>
    <w:p w14:paraId="4D490762" w14:textId="77777777" w:rsidR="003D6A7B" w:rsidRDefault="003D6A7B" w:rsidP="003D6A7B">
      <w:pPr>
        <w:numPr>
          <w:ilvl w:val="0"/>
          <w:numId w:val="149"/>
        </w:numPr>
      </w:pPr>
      <w:r>
        <w:rPr>
          <w:b/>
        </w:rPr>
        <w:t>Message Filtering</w:t>
      </w:r>
      <w:r>
        <w:t>: Subscribers can filter messages by attributes, receiving only a subset of messages published to a topic based on specific criteria.</w:t>
      </w:r>
    </w:p>
    <w:p w14:paraId="05AD2920" w14:textId="77777777" w:rsidR="003D6A7B" w:rsidRDefault="003D6A7B" w:rsidP="003D6A7B">
      <w:pPr>
        <w:numPr>
          <w:ilvl w:val="0"/>
          <w:numId w:val="149"/>
        </w:numPr>
      </w:pPr>
      <w:r>
        <w:rPr>
          <w:b/>
        </w:rPr>
        <w:t>Message Attributes</w:t>
      </w:r>
      <w:r>
        <w:t>: SNS supports message attributes which are custom metadata that can be used for filtering and providing additional information about the message.</w:t>
      </w:r>
    </w:p>
    <w:p w14:paraId="5F0F6C7E" w14:textId="77777777" w:rsidR="003D6A7B" w:rsidRDefault="003D6A7B" w:rsidP="003D6A7B">
      <w:pPr>
        <w:pStyle w:val="Compact"/>
        <w:numPr>
          <w:ilvl w:val="0"/>
          <w:numId w:val="149"/>
        </w:numPr>
      </w:pPr>
      <w:r>
        <w:rPr>
          <w:b/>
        </w:rPr>
        <w:t>Delivery Reliability</w:t>
      </w:r>
      <w:r>
        <w:t>: SNS implements several techniques to ensure reliable delivery, including:</w:t>
      </w:r>
    </w:p>
    <w:p w14:paraId="6DC1FCA1" w14:textId="77777777" w:rsidR="003D6A7B" w:rsidRDefault="003D6A7B" w:rsidP="003D6A7B">
      <w:pPr>
        <w:pStyle w:val="Compact"/>
        <w:numPr>
          <w:ilvl w:val="0"/>
          <w:numId w:val="149"/>
        </w:numPr>
      </w:pPr>
      <w:r>
        <w:t xml:space="preserve">Delivery </w:t>
      </w:r>
      <w:proofErr w:type="gramStart"/>
      <w:r>
        <w:t>retry</w:t>
      </w:r>
      <w:proofErr w:type="gramEnd"/>
      <w:r>
        <w:t xml:space="preserve"> policies for HTTP/S endpoints</w:t>
      </w:r>
    </w:p>
    <w:p w14:paraId="4605AB0B" w14:textId="77777777" w:rsidR="003D6A7B" w:rsidRDefault="003D6A7B" w:rsidP="003D6A7B">
      <w:pPr>
        <w:pStyle w:val="Compact"/>
        <w:numPr>
          <w:ilvl w:val="0"/>
          <w:numId w:val="149"/>
        </w:numPr>
      </w:pPr>
      <w:r>
        <w:t>Dead-letter queues (DLQs) for undeliverable messages</w:t>
      </w:r>
    </w:p>
    <w:p w14:paraId="627F96E4" w14:textId="77777777" w:rsidR="003D6A7B" w:rsidRDefault="003D6A7B" w:rsidP="003D6A7B">
      <w:pPr>
        <w:numPr>
          <w:ilvl w:val="0"/>
          <w:numId w:val="149"/>
        </w:numPr>
      </w:pPr>
      <w:r>
        <w:t>Message durability across multiple Availability Zones</w:t>
      </w:r>
    </w:p>
    <w:p w14:paraId="53CC971F" w14:textId="77777777" w:rsidR="003D6A7B" w:rsidRDefault="003D6A7B" w:rsidP="003D6A7B">
      <w:pPr>
        <w:pStyle w:val="Compact"/>
        <w:numPr>
          <w:ilvl w:val="0"/>
          <w:numId w:val="149"/>
        </w:numPr>
      </w:pPr>
      <w:r>
        <w:rPr>
          <w:b/>
        </w:rPr>
        <w:t>Security Features</w:t>
      </w:r>
      <w:r>
        <w:t>:</w:t>
      </w:r>
    </w:p>
    <w:p w14:paraId="6ACE687C" w14:textId="77777777" w:rsidR="003D6A7B" w:rsidRDefault="003D6A7B" w:rsidP="003D6A7B">
      <w:pPr>
        <w:pStyle w:val="Compact"/>
        <w:numPr>
          <w:ilvl w:val="0"/>
          <w:numId w:val="149"/>
        </w:numPr>
      </w:pPr>
      <w:r>
        <w:t>Message encryption using AWS KMS</w:t>
      </w:r>
    </w:p>
    <w:p w14:paraId="0B8B504A" w14:textId="77777777" w:rsidR="003D6A7B" w:rsidRDefault="003D6A7B" w:rsidP="003D6A7B">
      <w:pPr>
        <w:pStyle w:val="Compact"/>
        <w:numPr>
          <w:ilvl w:val="0"/>
          <w:numId w:val="149"/>
        </w:numPr>
      </w:pPr>
      <w:r>
        <w:t>Private topics accessible only within VPCs using VPC endpoints</w:t>
      </w:r>
    </w:p>
    <w:p w14:paraId="7A93E871" w14:textId="77777777" w:rsidR="003D6A7B" w:rsidRDefault="003D6A7B" w:rsidP="003D6A7B">
      <w:pPr>
        <w:pStyle w:val="Compact"/>
        <w:numPr>
          <w:ilvl w:val="0"/>
          <w:numId w:val="149"/>
        </w:numPr>
      </w:pPr>
      <w:r>
        <w:t>Authentication and access control through IAM policies</w:t>
      </w:r>
    </w:p>
    <w:p w14:paraId="174934C9" w14:textId="77777777" w:rsidR="003D6A7B" w:rsidRDefault="003D6A7B" w:rsidP="003D6A7B">
      <w:pPr>
        <w:numPr>
          <w:ilvl w:val="0"/>
          <w:numId w:val="149"/>
        </w:numPr>
      </w:pPr>
      <w:r>
        <w:t>HTTPS support for secure message delivery</w:t>
      </w:r>
    </w:p>
    <w:p w14:paraId="6E7AAEB3" w14:textId="77777777" w:rsidR="003D6A7B" w:rsidRDefault="003D6A7B" w:rsidP="003D6A7B">
      <w:pPr>
        <w:pStyle w:val="FirstParagraph"/>
      </w:pPr>
      <w:r>
        <w:rPr>
          <w:b/>
        </w:rPr>
        <w:t>Technical Details:</w:t>
      </w:r>
    </w:p>
    <w:p w14:paraId="738D0541" w14:textId="77777777" w:rsidR="003D6A7B" w:rsidRDefault="003D6A7B" w:rsidP="003D6A7B">
      <w:pPr>
        <w:pStyle w:val="Compact"/>
        <w:numPr>
          <w:ilvl w:val="0"/>
          <w:numId w:val="149"/>
        </w:numPr>
      </w:pPr>
      <w:r>
        <w:rPr>
          <w:b/>
        </w:rPr>
        <w:t>Message Size</w:t>
      </w:r>
      <w:r>
        <w:t>: SNS supports messages up to 256KB in size.</w:t>
      </w:r>
    </w:p>
    <w:p w14:paraId="040F951D" w14:textId="77777777" w:rsidR="003D6A7B" w:rsidRDefault="003D6A7B" w:rsidP="003D6A7B">
      <w:pPr>
        <w:pStyle w:val="Compact"/>
        <w:numPr>
          <w:ilvl w:val="0"/>
          <w:numId w:val="149"/>
        </w:numPr>
      </w:pPr>
      <w:r>
        <w:rPr>
          <w:b/>
        </w:rPr>
        <w:t>Message Formats</w:t>
      </w:r>
      <w:r>
        <w:t>: Messages can be sent as plain text or JSON.</w:t>
      </w:r>
    </w:p>
    <w:p w14:paraId="64D82ECF" w14:textId="77777777" w:rsidR="003D6A7B" w:rsidRDefault="003D6A7B" w:rsidP="003D6A7B">
      <w:pPr>
        <w:pStyle w:val="Compact"/>
        <w:numPr>
          <w:ilvl w:val="0"/>
          <w:numId w:val="149"/>
        </w:numPr>
      </w:pPr>
      <w:r>
        <w:rPr>
          <w:b/>
        </w:rPr>
        <w:t>Pricing Model</w:t>
      </w:r>
      <w:r>
        <w:t>: Pay for what you use based on the number of API requests, messages published, and deliveries by endpoint type.</w:t>
      </w:r>
    </w:p>
    <w:p w14:paraId="54889AA8" w14:textId="77777777" w:rsidR="003D6A7B" w:rsidRDefault="003D6A7B" w:rsidP="003D6A7B">
      <w:pPr>
        <w:pStyle w:val="Compact"/>
        <w:numPr>
          <w:ilvl w:val="0"/>
          <w:numId w:val="149"/>
        </w:numPr>
      </w:pPr>
      <w:r>
        <w:rPr>
          <w:b/>
        </w:rPr>
        <w:t>Regional Service</w:t>
      </w:r>
      <w:r>
        <w:t xml:space="preserve">: SNS is a regional </w:t>
      </w:r>
      <w:proofErr w:type="gramStart"/>
      <w:r>
        <w:t>service, but</w:t>
      </w:r>
      <w:proofErr w:type="gramEnd"/>
      <w:r>
        <w:t xml:space="preserve"> can deliver messages globally.</w:t>
      </w:r>
    </w:p>
    <w:p w14:paraId="17A2089C" w14:textId="77777777" w:rsidR="003D6A7B" w:rsidRDefault="003D6A7B" w:rsidP="003D6A7B">
      <w:pPr>
        <w:pStyle w:val="FirstParagraph"/>
      </w:pPr>
      <w:r>
        <w:rPr>
          <w:b/>
        </w:rPr>
        <w:t>Real-World Use Cases:</w:t>
      </w:r>
    </w:p>
    <w:p w14:paraId="3E30F987" w14:textId="77777777" w:rsidR="003D6A7B" w:rsidRDefault="003D6A7B" w:rsidP="003D6A7B">
      <w:pPr>
        <w:numPr>
          <w:ilvl w:val="0"/>
          <w:numId w:val="149"/>
        </w:numPr>
      </w:pPr>
      <w:r>
        <w:rPr>
          <w:b/>
        </w:rPr>
        <w:lastRenderedPageBreak/>
        <w:t>System Alerts and Notifications</w:t>
      </w:r>
      <w:r>
        <w:t>: Send operational alerts to system administrators when certain events occur, such as server failures, deployment completions, or security incidents.</w:t>
      </w:r>
    </w:p>
    <w:p w14:paraId="77E17400" w14:textId="77777777" w:rsidR="003D6A7B" w:rsidRDefault="003D6A7B" w:rsidP="003D6A7B">
      <w:pPr>
        <w:numPr>
          <w:ilvl w:val="0"/>
          <w:numId w:val="149"/>
        </w:numPr>
      </w:pPr>
      <w:r>
        <w:rPr>
          <w:b/>
        </w:rPr>
        <w:t>Application Event Broadcasting</w:t>
      </w:r>
      <w:r>
        <w:t>: Broadcast application events to multiple subscribers for parallel processing. For example, when a new user signs up, notify various subsystems like the welcome email service, analytics service, and user profile setup service.</w:t>
      </w:r>
    </w:p>
    <w:p w14:paraId="1F2C1A8A" w14:textId="77777777" w:rsidR="003D6A7B" w:rsidRDefault="003D6A7B" w:rsidP="003D6A7B">
      <w:pPr>
        <w:numPr>
          <w:ilvl w:val="0"/>
          <w:numId w:val="149"/>
        </w:numPr>
      </w:pPr>
      <w:r>
        <w:rPr>
          <w:b/>
        </w:rPr>
        <w:t>Cross-Service Communication</w:t>
      </w:r>
      <w:r>
        <w:t>: Enable communication between different microservices in a loosely coupled architecture.</w:t>
      </w:r>
    </w:p>
    <w:p w14:paraId="7A02E164" w14:textId="77777777" w:rsidR="003D6A7B" w:rsidRDefault="003D6A7B" w:rsidP="003D6A7B">
      <w:pPr>
        <w:numPr>
          <w:ilvl w:val="0"/>
          <w:numId w:val="149"/>
        </w:numPr>
      </w:pPr>
      <w:r>
        <w:rPr>
          <w:b/>
        </w:rPr>
        <w:t>Mobile Push Notifications</w:t>
      </w:r>
      <w:r>
        <w:t>: Send push notifications to iOS, Android, and other mobile device users for updates, new content, or important information.</w:t>
      </w:r>
    </w:p>
    <w:p w14:paraId="5B8DC18C" w14:textId="77777777" w:rsidR="003D6A7B" w:rsidRDefault="003D6A7B" w:rsidP="003D6A7B">
      <w:pPr>
        <w:numPr>
          <w:ilvl w:val="0"/>
          <w:numId w:val="149"/>
        </w:numPr>
      </w:pPr>
      <w:r>
        <w:rPr>
          <w:b/>
        </w:rPr>
        <w:t>Email and SMS Notifications</w:t>
      </w:r>
      <w:r>
        <w:t>: Send transactional emails or text messages for account activities, confirmations, or time-sensitive information.</w:t>
      </w:r>
    </w:p>
    <w:p w14:paraId="6846FA63" w14:textId="77777777" w:rsidR="003D6A7B" w:rsidRDefault="003D6A7B" w:rsidP="003D6A7B">
      <w:pPr>
        <w:numPr>
          <w:ilvl w:val="0"/>
          <w:numId w:val="149"/>
        </w:numPr>
      </w:pPr>
      <w:r>
        <w:rPr>
          <w:b/>
        </w:rPr>
        <w:t>Fan-Out Architecture</w:t>
      </w:r>
      <w:r>
        <w:t>: Implement fan-out patterns where a single message triggers multiple processing workflows. For example, when an image is uploaded, simultaneously process it for thumbnail creation, metadata extraction, and virus scanning.</w:t>
      </w:r>
    </w:p>
    <w:p w14:paraId="0600A2B4" w14:textId="77777777" w:rsidR="003D6A7B" w:rsidRDefault="003D6A7B" w:rsidP="003D6A7B">
      <w:pPr>
        <w:numPr>
          <w:ilvl w:val="0"/>
          <w:numId w:val="149"/>
        </w:numPr>
      </w:pPr>
      <w:r>
        <w:rPr>
          <w:b/>
        </w:rPr>
        <w:t>Monitoring and Alerting</w:t>
      </w:r>
      <w:r>
        <w:t>: Integrate with CloudWatch Alarms to notify operations teams when metrics exceed thresholds.</w:t>
      </w:r>
    </w:p>
    <w:p w14:paraId="616E74BB" w14:textId="77777777" w:rsidR="003D6A7B" w:rsidRDefault="003D6A7B" w:rsidP="003D6A7B">
      <w:pPr>
        <w:pStyle w:val="FirstParagraph"/>
      </w:pPr>
      <w:r>
        <w:rPr>
          <w:b/>
        </w:rPr>
        <w:t>Best Practices:</w:t>
      </w:r>
    </w:p>
    <w:p w14:paraId="6581239D" w14:textId="77777777" w:rsidR="003D6A7B" w:rsidRDefault="003D6A7B" w:rsidP="003D6A7B">
      <w:pPr>
        <w:numPr>
          <w:ilvl w:val="0"/>
          <w:numId w:val="149"/>
        </w:numPr>
      </w:pPr>
      <w:r>
        <w:rPr>
          <w:b/>
        </w:rPr>
        <w:t>Topic Design</w:t>
      </w:r>
      <w:r>
        <w:t>: Create separate topics for different types of notifications to allow for proper subscription management and filtering.</w:t>
      </w:r>
    </w:p>
    <w:p w14:paraId="26403DA4" w14:textId="77777777" w:rsidR="003D6A7B" w:rsidRDefault="003D6A7B" w:rsidP="003D6A7B">
      <w:pPr>
        <w:numPr>
          <w:ilvl w:val="0"/>
          <w:numId w:val="149"/>
        </w:numPr>
      </w:pPr>
      <w:r>
        <w:rPr>
          <w:b/>
        </w:rPr>
        <w:t>Message Structure</w:t>
      </w:r>
      <w:r>
        <w:t>: Design clear, consistent message structures that include all necessary information for subscribers.</w:t>
      </w:r>
    </w:p>
    <w:p w14:paraId="09897CDF" w14:textId="77777777" w:rsidR="003D6A7B" w:rsidRDefault="003D6A7B" w:rsidP="003D6A7B">
      <w:pPr>
        <w:numPr>
          <w:ilvl w:val="0"/>
          <w:numId w:val="149"/>
        </w:numPr>
      </w:pPr>
      <w:r>
        <w:rPr>
          <w:b/>
        </w:rPr>
        <w:t>Error Handling</w:t>
      </w:r>
      <w:r>
        <w:t>: Implement dead-letter queues for messages that fail to deliver to help diagnose and fix delivery issues.</w:t>
      </w:r>
    </w:p>
    <w:p w14:paraId="7A8824A4" w14:textId="77777777" w:rsidR="003D6A7B" w:rsidRDefault="003D6A7B" w:rsidP="003D6A7B">
      <w:pPr>
        <w:numPr>
          <w:ilvl w:val="0"/>
          <w:numId w:val="149"/>
        </w:numPr>
      </w:pPr>
      <w:r>
        <w:rPr>
          <w:b/>
        </w:rPr>
        <w:t>Security</w:t>
      </w:r>
      <w:r>
        <w:t>: Apply appropriate IAM policies to restrict who can publish to topics and subscribe to them.</w:t>
      </w:r>
    </w:p>
    <w:p w14:paraId="53F2992B" w14:textId="77777777" w:rsidR="003D6A7B" w:rsidRDefault="003D6A7B" w:rsidP="003D6A7B">
      <w:pPr>
        <w:numPr>
          <w:ilvl w:val="0"/>
          <w:numId w:val="149"/>
        </w:numPr>
      </w:pPr>
      <w:r>
        <w:rPr>
          <w:b/>
        </w:rPr>
        <w:t>Message Filtering</w:t>
      </w:r>
      <w:r>
        <w:t>: Use message filtering to reduce unnecessary message processing by subscribers.</w:t>
      </w:r>
    </w:p>
    <w:p w14:paraId="1CEAEE8D" w14:textId="77777777" w:rsidR="003D6A7B" w:rsidRDefault="003D6A7B" w:rsidP="003D6A7B">
      <w:pPr>
        <w:numPr>
          <w:ilvl w:val="0"/>
          <w:numId w:val="149"/>
        </w:numPr>
      </w:pPr>
      <w:r>
        <w:rPr>
          <w:b/>
        </w:rPr>
        <w:t>Monitoring</w:t>
      </w:r>
      <w:r>
        <w:t>: Monitor delivery success rates and set up alarms for delivery failures.</w:t>
      </w:r>
    </w:p>
    <w:p w14:paraId="7BCE4839" w14:textId="77777777" w:rsidR="003D6A7B" w:rsidRDefault="003D6A7B" w:rsidP="003D6A7B">
      <w:pPr>
        <w:numPr>
          <w:ilvl w:val="0"/>
          <w:numId w:val="149"/>
        </w:numPr>
      </w:pPr>
      <w:r>
        <w:rPr>
          <w:b/>
        </w:rPr>
        <w:t>Cost Management</w:t>
      </w:r>
      <w:r>
        <w:t>: Review delivery patterns regularly to optimize costs, especially for high-volume SMS or email communications.</w:t>
      </w:r>
    </w:p>
    <w:p w14:paraId="33B5AAF8" w14:textId="77777777" w:rsidR="003D6A7B" w:rsidRDefault="003D6A7B" w:rsidP="003D6A7B">
      <w:pPr>
        <w:pStyle w:val="Heading3"/>
      </w:pPr>
      <w:bookmarkStart w:id="7" w:name="amazon-simple-queue-service-sqs"/>
      <w:bookmarkEnd w:id="7"/>
      <w:r>
        <w:lastRenderedPageBreak/>
        <w:t>2. Amazon Simple Queue Service (SQS)</w:t>
      </w:r>
    </w:p>
    <w:p w14:paraId="5B6CB419" w14:textId="77777777" w:rsidR="003D6A7B" w:rsidRDefault="003D6A7B" w:rsidP="003D6A7B">
      <w:pPr>
        <w:pStyle w:val="FirstParagraph"/>
      </w:pPr>
      <w:r>
        <w:t>Amazon Simple Queue Service (SQS) is a fully managed message queuing service that enables you to decouple and scale microservices, distributed systems, and serverless applications. It provides a secure, durable, and available hosted queue for storing messages as they travel between applications or microservices.</w:t>
      </w:r>
    </w:p>
    <w:p w14:paraId="74461246" w14:textId="77777777" w:rsidR="003D6A7B" w:rsidRDefault="003D6A7B" w:rsidP="003D6A7B">
      <w:pPr>
        <w:pStyle w:val="BodyText"/>
      </w:pPr>
      <w:r>
        <w:rPr>
          <w:b/>
        </w:rPr>
        <w:t>Key Features and Capabilities:</w:t>
      </w:r>
    </w:p>
    <w:p w14:paraId="3F37F68C" w14:textId="77777777" w:rsidR="003D6A7B" w:rsidRDefault="003D6A7B" w:rsidP="003D6A7B">
      <w:pPr>
        <w:numPr>
          <w:ilvl w:val="0"/>
          <w:numId w:val="149"/>
        </w:numPr>
      </w:pPr>
      <w:r>
        <w:rPr>
          <w:b/>
        </w:rPr>
        <w:t>Managed Message Queue</w:t>
      </w:r>
      <w:r>
        <w:t>: SQS eliminates the complexity and overhead associated with managing and operating message-oriented middleware, providing a fully managed service with no upfront costs.</w:t>
      </w:r>
    </w:p>
    <w:p w14:paraId="60FA4115" w14:textId="77777777" w:rsidR="003D6A7B" w:rsidRDefault="003D6A7B" w:rsidP="003D6A7B">
      <w:pPr>
        <w:pStyle w:val="Compact"/>
        <w:numPr>
          <w:ilvl w:val="0"/>
          <w:numId w:val="149"/>
        </w:numPr>
      </w:pPr>
      <w:r>
        <w:rPr>
          <w:b/>
        </w:rPr>
        <w:t>Queue Types</w:t>
      </w:r>
      <w:r>
        <w:t>:</w:t>
      </w:r>
    </w:p>
    <w:p w14:paraId="7B9FB5DE" w14:textId="77777777" w:rsidR="003D6A7B" w:rsidRDefault="003D6A7B" w:rsidP="003D6A7B">
      <w:pPr>
        <w:pStyle w:val="Compact"/>
        <w:numPr>
          <w:ilvl w:val="0"/>
          <w:numId w:val="149"/>
        </w:numPr>
      </w:pPr>
      <w:r>
        <w:rPr>
          <w:b/>
        </w:rPr>
        <w:t>Standard Queues</w:t>
      </w:r>
      <w:r>
        <w:t>: Offer maximum throughput, best-effort ordering, and at-least-once delivery. These queues provide nearly unlimited transactions per second.</w:t>
      </w:r>
    </w:p>
    <w:p w14:paraId="3910ED6D" w14:textId="77777777" w:rsidR="003D6A7B" w:rsidRDefault="003D6A7B" w:rsidP="003D6A7B">
      <w:pPr>
        <w:numPr>
          <w:ilvl w:val="0"/>
          <w:numId w:val="149"/>
        </w:numPr>
      </w:pPr>
      <w:r>
        <w:rPr>
          <w:b/>
        </w:rPr>
        <w:t>FIFO Queues</w:t>
      </w:r>
      <w:r>
        <w:t xml:space="preserve">: (First-In-First-Out) Provide </w:t>
      </w:r>
      <w:proofErr w:type="gramStart"/>
      <w:r>
        <w:t>exactly-once</w:t>
      </w:r>
      <w:proofErr w:type="gramEnd"/>
      <w:r>
        <w:t xml:space="preserve"> processing, preserve the order of messages, and are limited to 300 transactions per second (TPS) per API action, or higher with batching.</w:t>
      </w:r>
    </w:p>
    <w:p w14:paraId="5971381A" w14:textId="77777777" w:rsidR="003D6A7B" w:rsidRDefault="003D6A7B" w:rsidP="003D6A7B">
      <w:pPr>
        <w:pStyle w:val="Compact"/>
        <w:numPr>
          <w:ilvl w:val="0"/>
          <w:numId w:val="149"/>
        </w:numPr>
      </w:pPr>
      <w:r>
        <w:rPr>
          <w:b/>
        </w:rPr>
        <w:t>Message Lifecycle</w:t>
      </w:r>
      <w:r>
        <w:t>:</w:t>
      </w:r>
    </w:p>
    <w:p w14:paraId="67821E8D" w14:textId="77777777" w:rsidR="003D6A7B" w:rsidRDefault="003D6A7B" w:rsidP="003D6A7B">
      <w:pPr>
        <w:pStyle w:val="Compact"/>
        <w:numPr>
          <w:ilvl w:val="0"/>
          <w:numId w:val="150"/>
        </w:numPr>
      </w:pPr>
      <w:r>
        <w:t>A producer sends a message to the queue</w:t>
      </w:r>
    </w:p>
    <w:p w14:paraId="05DAF0A7" w14:textId="77777777" w:rsidR="003D6A7B" w:rsidRDefault="003D6A7B" w:rsidP="003D6A7B">
      <w:pPr>
        <w:pStyle w:val="Compact"/>
        <w:numPr>
          <w:ilvl w:val="0"/>
          <w:numId w:val="150"/>
        </w:numPr>
      </w:pPr>
      <w:r>
        <w:t>The message is distributed across SQS servers for redundancy</w:t>
      </w:r>
    </w:p>
    <w:p w14:paraId="3B4ED996" w14:textId="77777777" w:rsidR="003D6A7B" w:rsidRDefault="003D6A7B" w:rsidP="003D6A7B">
      <w:pPr>
        <w:pStyle w:val="Compact"/>
        <w:numPr>
          <w:ilvl w:val="0"/>
          <w:numId w:val="150"/>
        </w:numPr>
      </w:pPr>
      <w:r>
        <w:t>A consumer polls the queue and retrieves the message</w:t>
      </w:r>
    </w:p>
    <w:p w14:paraId="5AFE1BB1" w14:textId="77777777" w:rsidR="003D6A7B" w:rsidRDefault="003D6A7B" w:rsidP="003D6A7B">
      <w:pPr>
        <w:pStyle w:val="Compact"/>
        <w:numPr>
          <w:ilvl w:val="0"/>
          <w:numId w:val="150"/>
        </w:numPr>
      </w:pPr>
      <w:r>
        <w:t>The message remains in the queue but is not returned to other consumers (visibility timeout)</w:t>
      </w:r>
    </w:p>
    <w:p w14:paraId="61794B16" w14:textId="77777777" w:rsidR="003D6A7B" w:rsidRDefault="003D6A7B" w:rsidP="003D6A7B">
      <w:pPr>
        <w:pStyle w:val="Compact"/>
        <w:numPr>
          <w:ilvl w:val="0"/>
          <w:numId w:val="150"/>
        </w:numPr>
      </w:pPr>
      <w:r>
        <w:t>The consumer processes the message and explicitly deletes it from the queue</w:t>
      </w:r>
    </w:p>
    <w:p w14:paraId="05427984" w14:textId="77777777" w:rsidR="003D6A7B" w:rsidRDefault="003D6A7B" w:rsidP="003D6A7B">
      <w:pPr>
        <w:pStyle w:val="Compact"/>
        <w:numPr>
          <w:ilvl w:val="0"/>
          <w:numId w:val="150"/>
        </w:numPr>
      </w:pPr>
      <w:r>
        <w:t>If not deleted before the visibility timeout expires, the message becomes visible again for other consumers</w:t>
      </w:r>
    </w:p>
    <w:p w14:paraId="623C6D5B" w14:textId="77777777" w:rsidR="003D6A7B" w:rsidRDefault="003D6A7B" w:rsidP="003D6A7B">
      <w:pPr>
        <w:numPr>
          <w:ilvl w:val="0"/>
          <w:numId w:val="149"/>
        </w:numPr>
      </w:pPr>
      <w:r>
        <w:rPr>
          <w:b/>
        </w:rPr>
        <w:t>Visibility Timeout</w:t>
      </w:r>
      <w:r>
        <w:t>: When a consumer receives a message, the message remains in the queue but becomes temporarily invisible to other consumers. This timeout (default: 30 seconds, maximum: 12 hours) gives the consumer time to process and delete the message.</w:t>
      </w:r>
    </w:p>
    <w:p w14:paraId="433C22EF" w14:textId="77777777" w:rsidR="003D6A7B" w:rsidRDefault="003D6A7B" w:rsidP="003D6A7B">
      <w:pPr>
        <w:numPr>
          <w:ilvl w:val="0"/>
          <w:numId w:val="149"/>
        </w:numPr>
      </w:pPr>
      <w:r>
        <w:rPr>
          <w:b/>
        </w:rPr>
        <w:t>Message Retention</w:t>
      </w:r>
      <w:r>
        <w:t>: Messages can be stored in queues for up to 14 days before they are automatically deleted.</w:t>
      </w:r>
    </w:p>
    <w:p w14:paraId="751513B9" w14:textId="77777777" w:rsidR="003D6A7B" w:rsidRDefault="003D6A7B" w:rsidP="003D6A7B">
      <w:pPr>
        <w:numPr>
          <w:ilvl w:val="0"/>
          <w:numId w:val="149"/>
        </w:numPr>
      </w:pPr>
      <w:r>
        <w:rPr>
          <w:b/>
        </w:rPr>
        <w:t>Long Polling</w:t>
      </w:r>
      <w:r>
        <w:t>: Reduces empty responses and API calls by allowing the consumer to wait for messages to arrive in the queue (up to 20 seconds).</w:t>
      </w:r>
    </w:p>
    <w:p w14:paraId="44A2856F" w14:textId="77777777" w:rsidR="003D6A7B" w:rsidRDefault="003D6A7B" w:rsidP="003D6A7B">
      <w:pPr>
        <w:numPr>
          <w:ilvl w:val="0"/>
          <w:numId w:val="149"/>
        </w:numPr>
      </w:pPr>
      <w:r>
        <w:rPr>
          <w:b/>
        </w:rPr>
        <w:t>Delay Queues</w:t>
      </w:r>
      <w:r>
        <w:t>: Allow postponing delivery of new messages to a queue for a specific number of seconds (0 to 15 minutes).</w:t>
      </w:r>
    </w:p>
    <w:p w14:paraId="29E5DC73" w14:textId="77777777" w:rsidR="003D6A7B" w:rsidRDefault="003D6A7B" w:rsidP="003D6A7B">
      <w:pPr>
        <w:numPr>
          <w:ilvl w:val="0"/>
          <w:numId w:val="149"/>
        </w:numPr>
      </w:pPr>
      <w:r>
        <w:rPr>
          <w:b/>
        </w:rPr>
        <w:t>Dead-Letter Queues</w:t>
      </w:r>
      <w:r>
        <w:t>: Capture messages that cannot be processed successfully after a specified number of attempts, allowing for troubleshooting and reprocessing.</w:t>
      </w:r>
    </w:p>
    <w:p w14:paraId="7246FB8B" w14:textId="77777777" w:rsidR="003D6A7B" w:rsidRDefault="003D6A7B" w:rsidP="003D6A7B">
      <w:pPr>
        <w:pStyle w:val="Compact"/>
        <w:numPr>
          <w:ilvl w:val="0"/>
          <w:numId w:val="149"/>
        </w:numPr>
      </w:pPr>
      <w:r>
        <w:rPr>
          <w:b/>
        </w:rPr>
        <w:t>Security Features</w:t>
      </w:r>
      <w:r>
        <w:t>:</w:t>
      </w:r>
    </w:p>
    <w:p w14:paraId="282D068C" w14:textId="77777777" w:rsidR="003D6A7B" w:rsidRDefault="003D6A7B" w:rsidP="003D6A7B">
      <w:pPr>
        <w:pStyle w:val="Compact"/>
        <w:numPr>
          <w:ilvl w:val="0"/>
          <w:numId w:val="149"/>
        </w:numPr>
      </w:pPr>
      <w:r>
        <w:lastRenderedPageBreak/>
        <w:t>Encryption at rest using AWS KMS</w:t>
      </w:r>
    </w:p>
    <w:p w14:paraId="6260F6DC" w14:textId="77777777" w:rsidR="003D6A7B" w:rsidRDefault="003D6A7B" w:rsidP="003D6A7B">
      <w:pPr>
        <w:pStyle w:val="Compact"/>
        <w:numPr>
          <w:ilvl w:val="0"/>
          <w:numId w:val="149"/>
        </w:numPr>
      </w:pPr>
      <w:r>
        <w:t>Encryption in transit using HTTPS</w:t>
      </w:r>
    </w:p>
    <w:p w14:paraId="3CEB3322" w14:textId="77777777" w:rsidR="003D6A7B" w:rsidRDefault="003D6A7B" w:rsidP="003D6A7B">
      <w:pPr>
        <w:pStyle w:val="Compact"/>
        <w:numPr>
          <w:ilvl w:val="0"/>
          <w:numId w:val="149"/>
        </w:numPr>
      </w:pPr>
      <w:r>
        <w:t>Access control via IAM policies</w:t>
      </w:r>
    </w:p>
    <w:p w14:paraId="261577B2" w14:textId="77777777" w:rsidR="003D6A7B" w:rsidRDefault="003D6A7B" w:rsidP="003D6A7B">
      <w:pPr>
        <w:pStyle w:val="Compact"/>
        <w:numPr>
          <w:ilvl w:val="0"/>
          <w:numId w:val="149"/>
        </w:numPr>
      </w:pPr>
      <w:r>
        <w:t>Temporary security credentials via STS</w:t>
      </w:r>
    </w:p>
    <w:p w14:paraId="209DA110" w14:textId="77777777" w:rsidR="003D6A7B" w:rsidRDefault="003D6A7B" w:rsidP="003D6A7B">
      <w:pPr>
        <w:numPr>
          <w:ilvl w:val="0"/>
          <w:numId w:val="149"/>
        </w:numPr>
      </w:pPr>
      <w:r>
        <w:t>VPC endpoints for private access</w:t>
      </w:r>
    </w:p>
    <w:p w14:paraId="5A389B88" w14:textId="77777777" w:rsidR="003D6A7B" w:rsidRDefault="003D6A7B" w:rsidP="003D6A7B">
      <w:pPr>
        <w:pStyle w:val="FirstParagraph"/>
      </w:pPr>
      <w:r>
        <w:rPr>
          <w:b/>
        </w:rPr>
        <w:t>Technical Details:</w:t>
      </w:r>
    </w:p>
    <w:p w14:paraId="48B39D80" w14:textId="77777777" w:rsidR="003D6A7B" w:rsidRDefault="003D6A7B" w:rsidP="003D6A7B">
      <w:pPr>
        <w:pStyle w:val="Compact"/>
        <w:numPr>
          <w:ilvl w:val="0"/>
          <w:numId w:val="149"/>
        </w:numPr>
      </w:pPr>
      <w:r>
        <w:rPr>
          <w:b/>
        </w:rPr>
        <w:t>Message Size</w:t>
      </w:r>
      <w:r>
        <w:t>: Up to 256KB of text in any format. For larger messages, use the Amazon SQS Extended Client Library which leverages Amazon S3.</w:t>
      </w:r>
    </w:p>
    <w:p w14:paraId="2DAE2353" w14:textId="77777777" w:rsidR="003D6A7B" w:rsidRDefault="003D6A7B" w:rsidP="003D6A7B">
      <w:pPr>
        <w:pStyle w:val="Compact"/>
        <w:numPr>
          <w:ilvl w:val="0"/>
          <w:numId w:val="149"/>
        </w:numPr>
      </w:pPr>
      <w:r>
        <w:rPr>
          <w:b/>
        </w:rPr>
        <w:t>Batching</w:t>
      </w:r>
      <w:r>
        <w:t>: Operations can be batched (up to 10 messages per batch) to improve efficiency and reduce costs.</w:t>
      </w:r>
    </w:p>
    <w:p w14:paraId="0C8DE93E" w14:textId="77777777" w:rsidR="003D6A7B" w:rsidRDefault="003D6A7B" w:rsidP="003D6A7B">
      <w:pPr>
        <w:pStyle w:val="Compact"/>
        <w:numPr>
          <w:ilvl w:val="0"/>
          <w:numId w:val="149"/>
        </w:numPr>
      </w:pPr>
      <w:r>
        <w:rPr>
          <w:b/>
        </w:rPr>
        <w:t>Pricing Model</w:t>
      </w:r>
      <w:r>
        <w:t>: Pay for what you use based on the number of API requests and data transfer.</w:t>
      </w:r>
    </w:p>
    <w:p w14:paraId="3B39AAF1" w14:textId="77777777" w:rsidR="003D6A7B" w:rsidRDefault="003D6A7B" w:rsidP="003D6A7B">
      <w:pPr>
        <w:pStyle w:val="Compact"/>
        <w:numPr>
          <w:ilvl w:val="0"/>
          <w:numId w:val="149"/>
        </w:numPr>
      </w:pPr>
      <w:r>
        <w:rPr>
          <w:b/>
        </w:rPr>
        <w:t>Scaling</w:t>
      </w:r>
      <w:r>
        <w:t>: Automatically scales to handle any load without provisioning.</w:t>
      </w:r>
    </w:p>
    <w:p w14:paraId="2E5FBAF7" w14:textId="77777777" w:rsidR="003D6A7B" w:rsidRDefault="003D6A7B" w:rsidP="003D6A7B">
      <w:pPr>
        <w:pStyle w:val="FirstParagraph"/>
      </w:pPr>
      <w:r>
        <w:rPr>
          <w:b/>
        </w:rPr>
        <w:t>Real-World Use Cases:</w:t>
      </w:r>
    </w:p>
    <w:p w14:paraId="29946049" w14:textId="77777777" w:rsidR="003D6A7B" w:rsidRDefault="003D6A7B" w:rsidP="003D6A7B">
      <w:pPr>
        <w:numPr>
          <w:ilvl w:val="0"/>
          <w:numId w:val="149"/>
        </w:numPr>
      </w:pPr>
      <w:r>
        <w:rPr>
          <w:b/>
        </w:rPr>
        <w:t>Workload Decoupling</w:t>
      </w:r>
      <w:r>
        <w:t>: Decouple components of a distributed application, allowing each part to scale and be deployed independently.</w:t>
      </w:r>
    </w:p>
    <w:p w14:paraId="3C3EA018" w14:textId="77777777" w:rsidR="003D6A7B" w:rsidRDefault="003D6A7B" w:rsidP="003D6A7B">
      <w:pPr>
        <w:numPr>
          <w:ilvl w:val="0"/>
          <w:numId w:val="149"/>
        </w:numPr>
      </w:pPr>
      <w:r>
        <w:rPr>
          <w:b/>
        </w:rPr>
        <w:t>Load Leveling</w:t>
      </w:r>
      <w:r>
        <w:t>: Smooth out workloads by buffering requests during peak times, preventing backend systems from being overwhelmed.</w:t>
      </w:r>
    </w:p>
    <w:p w14:paraId="49908ED0" w14:textId="77777777" w:rsidR="003D6A7B" w:rsidRDefault="003D6A7B" w:rsidP="003D6A7B">
      <w:pPr>
        <w:numPr>
          <w:ilvl w:val="0"/>
          <w:numId w:val="149"/>
        </w:numPr>
      </w:pPr>
      <w:r>
        <w:rPr>
          <w:b/>
        </w:rPr>
        <w:t>Batch Processing</w:t>
      </w:r>
      <w:r>
        <w:t xml:space="preserve">: Collect and store messages until </w:t>
      </w:r>
      <w:proofErr w:type="gramStart"/>
      <w:r>
        <w:t>a sufficient number</w:t>
      </w:r>
      <w:proofErr w:type="gramEnd"/>
      <w:r>
        <w:t xml:space="preserve"> are available for processing, improving efficiency for operations like database writes or report generation.</w:t>
      </w:r>
    </w:p>
    <w:p w14:paraId="49C39016" w14:textId="77777777" w:rsidR="003D6A7B" w:rsidRDefault="003D6A7B" w:rsidP="003D6A7B">
      <w:pPr>
        <w:numPr>
          <w:ilvl w:val="0"/>
          <w:numId w:val="149"/>
        </w:numPr>
      </w:pPr>
      <w:r>
        <w:rPr>
          <w:b/>
        </w:rPr>
        <w:t>Request Offloading</w:t>
      </w:r>
      <w:r>
        <w:t>: Move time-consuming tasks out of request-response cycles to improve user experience, like sending emails or generating reports.</w:t>
      </w:r>
    </w:p>
    <w:p w14:paraId="6E7B839E" w14:textId="77777777" w:rsidR="003D6A7B" w:rsidRDefault="003D6A7B" w:rsidP="003D6A7B">
      <w:pPr>
        <w:numPr>
          <w:ilvl w:val="0"/>
          <w:numId w:val="149"/>
        </w:numPr>
      </w:pPr>
      <w:r>
        <w:rPr>
          <w:b/>
        </w:rPr>
        <w:t>Fan-Out Architecture</w:t>
      </w:r>
      <w:r>
        <w:t>: When used with SNS, implement fan-out patterns where messages are sent to multiple queues for parallel processing.</w:t>
      </w:r>
    </w:p>
    <w:p w14:paraId="13752642" w14:textId="77777777" w:rsidR="003D6A7B" w:rsidRDefault="003D6A7B" w:rsidP="003D6A7B">
      <w:pPr>
        <w:numPr>
          <w:ilvl w:val="0"/>
          <w:numId w:val="149"/>
        </w:numPr>
      </w:pPr>
      <w:r>
        <w:rPr>
          <w:b/>
        </w:rPr>
        <w:t>Microservices Communication</w:t>
      </w:r>
      <w:r>
        <w:t>: Enable asynchronous communication between microservices in a loosely coupled architecture.</w:t>
      </w:r>
    </w:p>
    <w:p w14:paraId="10496E26" w14:textId="77777777" w:rsidR="003D6A7B" w:rsidRDefault="003D6A7B" w:rsidP="003D6A7B">
      <w:pPr>
        <w:numPr>
          <w:ilvl w:val="0"/>
          <w:numId w:val="149"/>
        </w:numPr>
      </w:pPr>
      <w:r>
        <w:rPr>
          <w:b/>
        </w:rPr>
        <w:t>Serverless Applications</w:t>
      </w:r>
      <w:r>
        <w:t>: Integrate with Lambda to trigger processing of messages without managing servers.</w:t>
      </w:r>
    </w:p>
    <w:p w14:paraId="6C1355CF" w14:textId="77777777" w:rsidR="003D6A7B" w:rsidRDefault="003D6A7B" w:rsidP="003D6A7B">
      <w:pPr>
        <w:pStyle w:val="FirstParagraph"/>
      </w:pPr>
      <w:r>
        <w:rPr>
          <w:b/>
        </w:rPr>
        <w:t>Best Practices:</w:t>
      </w:r>
    </w:p>
    <w:p w14:paraId="3CCFD445" w14:textId="77777777" w:rsidR="003D6A7B" w:rsidRDefault="003D6A7B" w:rsidP="003D6A7B">
      <w:pPr>
        <w:numPr>
          <w:ilvl w:val="0"/>
          <w:numId w:val="149"/>
        </w:numPr>
      </w:pPr>
      <w:r>
        <w:rPr>
          <w:b/>
        </w:rPr>
        <w:t>Visibility Timeout</w:t>
      </w:r>
      <w:r>
        <w:t>: Set appropriate visibility timeouts based on the expected processing time of your messages.</w:t>
      </w:r>
    </w:p>
    <w:p w14:paraId="0C0F2E77" w14:textId="77777777" w:rsidR="003D6A7B" w:rsidRDefault="003D6A7B" w:rsidP="003D6A7B">
      <w:pPr>
        <w:numPr>
          <w:ilvl w:val="0"/>
          <w:numId w:val="149"/>
        </w:numPr>
      </w:pPr>
      <w:r>
        <w:rPr>
          <w:b/>
        </w:rPr>
        <w:t>Message Processing</w:t>
      </w:r>
      <w:r>
        <w:t>: Design idempotent message processors to handle potential duplicate deliveries, especially for standard queues.</w:t>
      </w:r>
    </w:p>
    <w:p w14:paraId="3D764513" w14:textId="77777777" w:rsidR="003D6A7B" w:rsidRDefault="003D6A7B" w:rsidP="003D6A7B">
      <w:pPr>
        <w:numPr>
          <w:ilvl w:val="0"/>
          <w:numId w:val="149"/>
        </w:numPr>
      </w:pPr>
      <w:r>
        <w:rPr>
          <w:b/>
        </w:rPr>
        <w:lastRenderedPageBreak/>
        <w:t>Error Handling</w:t>
      </w:r>
      <w:r>
        <w:t>: Implement dead-letter queues to capture messages that cannot be processed successfully.</w:t>
      </w:r>
    </w:p>
    <w:p w14:paraId="7D44CC6E" w14:textId="77777777" w:rsidR="003D6A7B" w:rsidRDefault="003D6A7B" w:rsidP="003D6A7B">
      <w:pPr>
        <w:numPr>
          <w:ilvl w:val="0"/>
          <w:numId w:val="149"/>
        </w:numPr>
      </w:pPr>
      <w:r>
        <w:rPr>
          <w:b/>
        </w:rPr>
        <w:t>Long Polling</w:t>
      </w:r>
      <w:r>
        <w:t xml:space="preserve">: Use long polling to reduce costs and latency by decreasing the number of </w:t>
      </w:r>
      <w:proofErr w:type="gramStart"/>
      <w:r>
        <w:t>empty</w:t>
      </w:r>
      <w:proofErr w:type="gramEnd"/>
      <w:r>
        <w:t xml:space="preserve"> receives.</w:t>
      </w:r>
    </w:p>
    <w:p w14:paraId="536392B1" w14:textId="77777777" w:rsidR="003D6A7B" w:rsidRDefault="003D6A7B" w:rsidP="003D6A7B">
      <w:pPr>
        <w:numPr>
          <w:ilvl w:val="0"/>
          <w:numId w:val="149"/>
        </w:numPr>
      </w:pPr>
      <w:r>
        <w:rPr>
          <w:b/>
        </w:rPr>
        <w:t>Batching</w:t>
      </w:r>
      <w:r>
        <w:t xml:space="preserve">: Batch send, receive, and delete operations when </w:t>
      </w:r>
      <w:proofErr w:type="gramStart"/>
      <w:r>
        <w:t>possible</w:t>
      </w:r>
      <w:proofErr w:type="gramEnd"/>
      <w:r>
        <w:t xml:space="preserve"> to reduce costs and improve throughput.</w:t>
      </w:r>
    </w:p>
    <w:p w14:paraId="2DFF7E86" w14:textId="77777777" w:rsidR="003D6A7B" w:rsidRDefault="003D6A7B" w:rsidP="003D6A7B">
      <w:pPr>
        <w:numPr>
          <w:ilvl w:val="0"/>
          <w:numId w:val="149"/>
        </w:numPr>
      </w:pPr>
      <w:r>
        <w:rPr>
          <w:b/>
        </w:rPr>
        <w:t>Queue Design</w:t>
      </w:r>
      <w:r>
        <w:t>: Create separate queues for different types of messages or processing priorities.</w:t>
      </w:r>
    </w:p>
    <w:p w14:paraId="3DA59593" w14:textId="77777777" w:rsidR="003D6A7B" w:rsidRDefault="003D6A7B" w:rsidP="003D6A7B">
      <w:pPr>
        <w:numPr>
          <w:ilvl w:val="0"/>
          <w:numId w:val="149"/>
        </w:numPr>
      </w:pPr>
      <w:r>
        <w:rPr>
          <w:b/>
        </w:rPr>
        <w:t>Security</w:t>
      </w:r>
      <w:r>
        <w:t>: Apply appropriate IAM policies to restrict who can send, receive, and manage messages.</w:t>
      </w:r>
    </w:p>
    <w:p w14:paraId="1467F967" w14:textId="77777777" w:rsidR="003D6A7B" w:rsidRDefault="003D6A7B" w:rsidP="003D6A7B">
      <w:pPr>
        <w:numPr>
          <w:ilvl w:val="0"/>
          <w:numId w:val="149"/>
        </w:numPr>
      </w:pPr>
      <w:r>
        <w:rPr>
          <w:b/>
        </w:rPr>
        <w:t>Monitoring</w:t>
      </w:r>
      <w:r>
        <w:t xml:space="preserve">: Set up CloudWatch alarms on queue metrics like </w:t>
      </w:r>
      <w:proofErr w:type="spellStart"/>
      <w:r>
        <w:t>ApproximateNumberOfMessagesVisible</w:t>
      </w:r>
      <w:proofErr w:type="spellEnd"/>
      <w:r>
        <w:t xml:space="preserve"> and </w:t>
      </w:r>
      <w:proofErr w:type="spellStart"/>
      <w:r>
        <w:t>ApproximateAgeOfOldestMessage</w:t>
      </w:r>
      <w:proofErr w:type="spellEnd"/>
      <w:r>
        <w:t xml:space="preserve"> to detect processing issues.</w:t>
      </w:r>
    </w:p>
    <w:p w14:paraId="73D7A574" w14:textId="77777777" w:rsidR="003D6A7B" w:rsidRDefault="003D6A7B" w:rsidP="003D6A7B">
      <w:pPr>
        <w:pStyle w:val="Heading2"/>
      </w:pPr>
      <w:bookmarkStart w:id="8" w:name="database-services"/>
      <w:bookmarkEnd w:id="8"/>
      <w:r>
        <w:t>Database Services</w:t>
      </w:r>
    </w:p>
    <w:p w14:paraId="32F34675" w14:textId="77777777" w:rsidR="003D6A7B" w:rsidRDefault="003D6A7B" w:rsidP="003D6A7B">
      <w:pPr>
        <w:pStyle w:val="Heading3"/>
      </w:pPr>
      <w:bookmarkStart w:id="9" w:name="amazon-elasticache---redis"/>
      <w:bookmarkEnd w:id="9"/>
      <w:r>
        <w:t xml:space="preserve">1. Amazon </w:t>
      </w:r>
      <w:proofErr w:type="spellStart"/>
      <w:r>
        <w:t>ElastiCache</w:t>
      </w:r>
      <w:proofErr w:type="spellEnd"/>
      <w:r>
        <w:t xml:space="preserve"> - Redis</w:t>
      </w:r>
    </w:p>
    <w:p w14:paraId="39E2BEF6" w14:textId="77777777" w:rsidR="003D6A7B" w:rsidRDefault="003D6A7B" w:rsidP="003D6A7B">
      <w:pPr>
        <w:pStyle w:val="FirstParagraph"/>
      </w:pPr>
      <w:r>
        <w:t xml:space="preserve">Amazon </w:t>
      </w:r>
      <w:proofErr w:type="spellStart"/>
      <w:r>
        <w:t>ElastiCache</w:t>
      </w:r>
      <w:proofErr w:type="spellEnd"/>
      <w:r>
        <w:t xml:space="preserve"> for Redis is a fully managed, in-memory caching service compatible with Redis that provides sub-millisecond response times to power real-time applications. It eliminates the complexity of deploying and managing a distributed Redis environment, allowing you to focus on application development.</w:t>
      </w:r>
    </w:p>
    <w:p w14:paraId="4AC4AFA5" w14:textId="77777777" w:rsidR="003D6A7B" w:rsidRDefault="003D6A7B" w:rsidP="003D6A7B">
      <w:pPr>
        <w:pStyle w:val="BodyText"/>
      </w:pPr>
      <w:r>
        <w:rPr>
          <w:b/>
        </w:rPr>
        <w:t>Key Features and Capabilities:</w:t>
      </w:r>
    </w:p>
    <w:p w14:paraId="76932355" w14:textId="77777777" w:rsidR="003D6A7B" w:rsidRDefault="003D6A7B" w:rsidP="003D6A7B">
      <w:pPr>
        <w:numPr>
          <w:ilvl w:val="0"/>
          <w:numId w:val="149"/>
        </w:numPr>
      </w:pPr>
      <w:r>
        <w:rPr>
          <w:b/>
        </w:rPr>
        <w:t>In-Memory Data Store</w:t>
      </w:r>
      <w:r>
        <w:t xml:space="preserve">: </w:t>
      </w:r>
      <w:proofErr w:type="spellStart"/>
      <w:r>
        <w:t>ElastiCache</w:t>
      </w:r>
      <w:proofErr w:type="spellEnd"/>
      <w:r>
        <w:t xml:space="preserve"> for Redis stores data in memory rather than on disk, providing ultra-fast (sub-millisecond) performance for real-time applications.</w:t>
      </w:r>
    </w:p>
    <w:p w14:paraId="05BF5E48" w14:textId="77777777" w:rsidR="003D6A7B" w:rsidRDefault="003D6A7B" w:rsidP="003D6A7B">
      <w:pPr>
        <w:numPr>
          <w:ilvl w:val="0"/>
          <w:numId w:val="149"/>
        </w:numPr>
      </w:pPr>
      <w:r>
        <w:rPr>
          <w:b/>
        </w:rPr>
        <w:t>Fully Managed Service</w:t>
      </w:r>
      <w:r>
        <w:t>: AWS handles time-consuming management tasks such as hardware provisioning, software patching, setup, configuration, monitoring, failure detection, and recovery.</w:t>
      </w:r>
    </w:p>
    <w:p w14:paraId="1990A0F0" w14:textId="77777777" w:rsidR="003D6A7B" w:rsidRDefault="003D6A7B" w:rsidP="003D6A7B">
      <w:pPr>
        <w:numPr>
          <w:ilvl w:val="0"/>
          <w:numId w:val="149"/>
        </w:numPr>
      </w:pPr>
      <w:r>
        <w:rPr>
          <w:b/>
        </w:rPr>
        <w:t>Compatibility</w:t>
      </w:r>
      <w:r>
        <w:t>: Fully compatible with open-source Redis, allowing you to easily migrate existing Redis applications with minimal changes.</w:t>
      </w:r>
    </w:p>
    <w:p w14:paraId="5C7AD42D" w14:textId="77777777" w:rsidR="003D6A7B" w:rsidRDefault="003D6A7B" w:rsidP="003D6A7B">
      <w:pPr>
        <w:pStyle w:val="Compact"/>
        <w:numPr>
          <w:ilvl w:val="0"/>
          <w:numId w:val="149"/>
        </w:numPr>
      </w:pPr>
      <w:r>
        <w:rPr>
          <w:b/>
        </w:rPr>
        <w:t>Scalability Options</w:t>
      </w:r>
      <w:r>
        <w:t>:</w:t>
      </w:r>
    </w:p>
    <w:p w14:paraId="6F2ABD01" w14:textId="77777777" w:rsidR="003D6A7B" w:rsidRDefault="003D6A7B" w:rsidP="003D6A7B">
      <w:pPr>
        <w:pStyle w:val="Compact"/>
        <w:numPr>
          <w:ilvl w:val="0"/>
          <w:numId w:val="149"/>
        </w:numPr>
      </w:pPr>
      <w:r>
        <w:rPr>
          <w:b/>
        </w:rPr>
        <w:t>Vertical Scaling</w:t>
      </w:r>
      <w:r>
        <w:t>: Upgrade to larger node types as your needs grow.</w:t>
      </w:r>
    </w:p>
    <w:p w14:paraId="55A1B677" w14:textId="77777777" w:rsidR="003D6A7B" w:rsidRDefault="003D6A7B" w:rsidP="003D6A7B">
      <w:pPr>
        <w:pStyle w:val="Compact"/>
        <w:numPr>
          <w:ilvl w:val="0"/>
          <w:numId w:val="149"/>
        </w:numPr>
      </w:pPr>
      <w:r>
        <w:rPr>
          <w:b/>
        </w:rPr>
        <w:t>Horizontal Scaling</w:t>
      </w:r>
      <w:r>
        <w:t>: Add read replicas to distribute read workload.</w:t>
      </w:r>
    </w:p>
    <w:p w14:paraId="37E1CAAC" w14:textId="77777777" w:rsidR="003D6A7B" w:rsidRDefault="003D6A7B" w:rsidP="003D6A7B">
      <w:pPr>
        <w:numPr>
          <w:ilvl w:val="0"/>
          <w:numId w:val="149"/>
        </w:numPr>
      </w:pPr>
      <w:r>
        <w:rPr>
          <w:b/>
        </w:rPr>
        <w:t>Cluster Mode</w:t>
      </w:r>
      <w:r>
        <w:t>: Partition your data across multiple shards for larger datasets and higher throughput.</w:t>
      </w:r>
    </w:p>
    <w:p w14:paraId="6C290159" w14:textId="77777777" w:rsidR="003D6A7B" w:rsidRDefault="003D6A7B" w:rsidP="003D6A7B">
      <w:pPr>
        <w:numPr>
          <w:ilvl w:val="0"/>
          <w:numId w:val="149"/>
        </w:numPr>
      </w:pPr>
      <w:r>
        <w:rPr>
          <w:b/>
        </w:rPr>
        <w:t>High Availability</w:t>
      </w:r>
      <w:r>
        <w:t>: Multi-AZ deployments with automatic failover ensure service continuity during planned maintenance or unplanned outages.</w:t>
      </w:r>
    </w:p>
    <w:p w14:paraId="7C259D81" w14:textId="77777777" w:rsidR="003D6A7B" w:rsidRDefault="003D6A7B" w:rsidP="003D6A7B">
      <w:pPr>
        <w:pStyle w:val="Compact"/>
        <w:numPr>
          <w:ilvl w:val="0"/>
          <w:numId w:val="149"/>
        </w:numPr>
      </w:pPr>
      <w:r>
        <w:rPr>
          <w:b/>
        </w:rPr>
        <w:lastRenderedPageBreak/>
        <w:t>Data Persistence</w:t>
      </w:r>
      <w:r>
        <w:t xml:space="preserve">: Options for backing up </w:t>
      </w:r>
      <w:proofErr w:type="gramStart"/>
      <w:r>
        <w:t>your</w:t>
      </w:r>
      <w:proofErr w:type="gramEnd"/>
      <w:r>
        <w:t xml:space="preserve"> in-memory data to disk, including:</w:t>
      </w:r>
    </w:p>
    <w:p w14:paraId="4A18468A" w14:textId="77777777" w:rsidR="003D6A7B" w:rsidRDefault="003D6A7B" w:rsidP="003D6A7B">
      <w:pPr>
        <w:pStyle w:val="Compact"/>
        <w:numPr>
          <w:ilvl w:val="0"/>
          <w:numId w:val="149"/>
        </w:numPr>
      </w:pPr>
      <w:r>
        <w:rPr>
          <w:b/>
        </w:rPr>
        <w:t>RDB (Redis Database)</w:t>
      </w:r>
      <w:r>
        <w:t>: Point-in-time snapshots at configured intervals</w:t>
      </w:r>
    </w:p>
    <w:p w14:paraId="2056EC88" w14:textId="77777777" w:rsidR="003D6A7B" w:rsidRDefault="003D6A7B" w:rsidP="003D6A7B">
      <w:pPr>
        <w:numPr>
          <w:ilvl w:val="0"/>
          <w:numId w:val="149"/>
        </w:numPr>
      </w:pPr>
      <w:r>
        <w:rPr>
          <w:b/>
        </w:rPr>
        <w:t>AOF (Append-Only File)</w:t>
      </w:r>
      <w:r>
        <w:t>: Continuous log of write operations for more comprehensive recovery</w:t>
      </w:r>
    </w:p>
    <w:p w14:paraId="41BCF36D" w14:textId="77777777" w:rsidR="003D6A7B" w:rsidRDefault="003D6A7B" w:rsidP="003D6A7B">
      <w:pPr>
        <w:pStyle w:val="Compact"/>
        <w:numPr>
          <w:ilvl w:val="0"/>
          <w:numId w:val="149"/>
        </w:numPr>
      </w:pPr>
      <w:r>
        <w:rPr>
          <w:b/>
        </w:rPr>
        <w:t>Advanced Redis Features</w:t>
      </w:r>
      <w:r>
        <w:t>: Supports Redis data structures and capabilities including:</w:t>
      </w:r>
    </w:p>
    <w:p w14:paraId="08D36428" w14:textId="77777777" w:rsidR="003D6A7B" w:rsidRDefault="003D6A7B" w:rsidP="003D6A7B">
      <w:pPr>
        <w:pStyle w:val="Compact"/>
        <w:numPr>
          <w:ilvl w:val="0"/>
          <w:numId w:val="149"/>
        </w:numPr>
      </w:pPr>
      <w:r>
        <w:t xml:space="preserve">Strings, lists, sets, sorted sets, hashes, bitmaps, </w:t>
      </w:r>
      <w:proofErr w:type="spellStart"/>
      <w:r>
        <w:t>hyperloglogs</w:t>
      </w:r>
      <w:proofErr w:type="spellEnd"/>
    </w:p>
    <w:p w14:paraId="30B617EB" w14:textId="77777777" w:rsidR="003D6A7B" w:rsidRDefault="003D6A7B" w:rsidP="003D6A7B">
      <w:pPr>
        <w:pStyle w:val="Compact"/>
        <w:numPr>
          <w:ilvl w:val="0"/>
          <w:numId w:val="149"/>
        </w:numPr>
      </w:pPr>
      <w:r>
        <w:t>Pub/Sub messaging for communication between clients</w:t>
      </w:r>
    </w:p>
    <w:p w14:paraId="54C04D7D" w14:textId="77777777" w:rsidR="003D6A7B" w:rsidRDefault="003D6A7B" w:rsidP="003D6A7B">
      <w:pPr>
        <w:pStyle w:val="Compact"/>
        <w:numPr>
          <w:ilvl w:val="0"/>
          <w:numId w:val="149"/>
        </w:numPr>
      </w:pPr>
      <w:r>
        <w:t>Lua scripting for complex operations</w:t>
      </w:r>
    </w:p>
    <w:p w14:paraId="70699A4F" w14:textId="77777777" w:rsidR="003D6A7B" w:rsidRDefault="003D6A7B" w:rsidP="003D6A7B">
      <w:pPr>
        <w:pStyle w:val="Compact"/>
        <w:numPr>
          <w:ilvl w:val="0"/>
          <w:numId w:val="149"/>
        </w:numPr>
      </w:pPr>
      <w:r>
        <w:t>Geospatial indexing for location-based applications</w:t>
      </w:r>
    </w:p>
    <w:p w14:paraId="1E51CA1A" w14:textId="77777777" w:rsidR="003D6A7B" w:rsidRDefault="003D6A7B" w:rsidP="003D6A7B">
      <w:pPr>
        <w:numPr>
          <w:ilvl w:val="0"/>
          <w:numId w:val="149"/>
        </w:numPr>
      </w:pPr>
      <w:r>
        <w:t>Transactions for executing multiple commands atomically</w:t>
      </w:r>
    </w:p>
    <w:p w14:paraId="42C31598" w14:textId="77777777" w:rsidR="003D6A7B" w:rsidRDefault="003D6A7B" w:rsidP="003D6A7B">
      <w:pPr>
        <w:pStyle w:val="Compact"/>
        <w:numPr>
          <w:ilvl w:val="0"/>
          <w:numId w:val="149"/>
        </w:numPr>
      </w:pPr>
      <w:r>
        <w:rPr>
          <w:b/>
        </w:rPr>
        <w:t>Security Features</w:t>
      </w:r>
      <w:r>
        <w:t>:</w:t>
      </w:r>
    </w:p>
    <w:p w14:paraId="5120535E" w14:textId="77777777" w:rsidR="003D6A7B" w:rsidRDefault="003D6A7B" w:rsidP="003D6A7B">
      <w:pPr>
        <w:pStyle w:val="Compact"/>
        <w:numPr>
          <w:ilvl w:val="0"/>
          <w:numId w:val="149"/>
        </w:numPr>
      </w:pPr>
      <w:r>
        <w:t>Authentication using Redis AUTH</w:t>
      </w:r>
    </w:p>
    <w:p w14:paraId="602B0D3F" w14:textId="77777777" w:rsidR="003D6A7B" w:rsidRDefault="003D6A7B" w:rsidP="003D6A7B">
      <w:pPr>
        <w:pStyle w:val="Compact"/>
        <w:numPr>
          <w:ilvl w:val="0"/>
          <w:numId w:val="149"/>
        </w:numPr>
      </w:pPr>
      <w:r>
        <w:t>Encryption in-transit using TLS</w:t>
      </w:r>
    </w:p>
    <w:p w14:paraId="6EA80A64" w14:textId="77777777" w:rsidR="003D6A7B" w:rsidRDefault="003D6A7B" w:rsidP="003D6A7B">
      <w:pPr>
        <w:pStyle w:val="Compact"/>
        <w:numPr>
          <w:ilvl w:val="0"/>
          <w:numId w:val="149"/>
        </w:numPr>
      </w:pPr>
      <w:r>
        <w:t>Encryption at-rest using AWS KMS</w:t>
      </w:r>
    </w:p>
    <w:p w14:paraId="3FA39CBC" w14:textId="77777777" w:rsidR="003D6A7B" w:rsidRDefault="003D6A7B" w:rsidP="003D6A7B">
      <w:pPr>
        <w:pStyle w:val="Compact"/>
        <w:numPr>
          <w:ilvl w:val="0"/>
          <w:numId w:val="149"/>
        </w:numPr>
      </w:pPr>
      <w:r>
        <w:t>Network isolation with Amazon VPC</w:t>
      </w:r>
    </w:p>
    <w:p w14:paraId="02C09C43" w14:textId="77777777" w:rsidR="003D6A7B" w:rsidRDefault="003D6A7B" w:rsidP="003D6A7B">
      <w:pPr>
        <w:pStyle w:val="Compact"/>
        <w:numPr>
          <w:ilvl w:val="0"/>
          <w:numId w:val="149"/>
        </w:numPr>
      </w:pPr>
      <w:r>
        <w:t>IAM authentication (for Redis version 6.0 and above)</w:t>
      </w:r>
    </w:p>
    <w:p w14:paraId="32376027" w14:textId="77777777" w:rsidR="003D6A7B" w:rsidRDefault="003D6A7B" w:rsidP="003D6A7B">
      <w:pPr>
        <w:numPr>
          <w:ilvl w:val="0"/>
          <w:numId w:val="149"/>
        </w:numPr>
      </w:pPr>
      <w:r>
        <w:t>Role-Based Access Control (for Redis version 6.0 and above)</w:t>
      </w:r>
    </w:p>
    <w:p w14:paraId="11707949" w14:textId="77777777" w:rsidR="003D6A7B" w:rsidRDefault="003D6A7B" w:rsidP="003D6A7B">
      <w:pPr>
        <w:pStyle w:val="FirstParagraph"/>
      </w:pPr>
      <w:r>
        <w:rPr>
          <w:b/>
        </w:rPr>
        <w:t>Deployment Options:</w:t>
      </w:r>
    </w:p>
    <w:p w14:paraId="22E9AA15" w14:textId="77777777" w:rsidR="003D6A7B" w:rsidRDefault="003D6A7B" w:rsidP="003D6A7B">
      <w:pPr>
        <w:pStyle w:val="Compact"/>
        <w:numPr>
          <w:ilvl w:val="0"/>
          <w:numId w:val="149"/>
        </w:numPr>
      </w:pPr>
      <w:r>
        <w:rPr>
          <w:b/>
        </w:rPr>
        <w:t>Single-Node</w:t>
      </w:r>
      <w:r>
        <w:t>: Simple cache for development or non-critical workloads.</w:t>
      </w:r>
    </w:p>
    <w:p w14:paraId="792EA2D2" w14:textId="77777777" w:rsidR="003D6A7B" w:rsidRDefault="003D6A7B" w:rsidP="003D6A7B">
      <w:pPr>
        <w:pStyle w:val="Compact"/>
        <w:numPr>
          <w:ilvl w:val="0"/>
          <w:numId w:val="149"/>
        </w:numPr>
      </w:pPr>
      <w:r>
        <w:rPr>
          <w:b/>
        </w:rPr>
        <w:t>Replicated Cluster</w:t>
      </w:r>
      <w:r>
        <w:t>: Primary node with up to 5 read replicas for read scaling and high availability.</w:t>
      </w:r>
    </w:p>
    <w:p w14:paraId="0D293F2A" w14:textId="77777777" w:rsidR="003D6A7B" w:rsidRDefault="003D6A7B" w:rsidP="003D6A7B">
      <w:pPr>
        <w:pStyle w:val="Compact"/>
        <w:numPr>
          <w:ilvl w:val="0"/>
          <w:numId w:val="149"/>
        </w:numPr>
      </w:pPr>
      <w:r>
        <w:rPr>
          <w:b/>
        </w:rPr>
        <w:t>Sharded Cluster (Redis Cluster Mode)</w:t>
      </w:r>
      <w:r>
        <w:t>: Data partitioned across multiple shards, each with its own primary and replica nodes.</w:t>
      </w:r>
    </w:p>
    <w:p w14:paraId="0268DEE4" w14:textId="77777777" w:rsidR="003D6A7B" w:rsidRDefault="003D6A7B" w:rsidP="003D6A7B">
      <w:pPr>
        <w:pStyle w:val="Compact"/>
        <w:numPr>
          <w:ilvl w:val="0"/>
          <w:numId w:val="149"/>
        </w:numPr>
      </w:pPr>
      <w:r>
        <w:rPr>
          <w:b/>
        </w:rPr>
        <w:t>Serverless</w:t>
      </w:r>
      <w:r>
        <w:t xml:space="preserve">: Automatically scale cache capacity based on application demand with </w:t>
      </w:r>
      <w:proofErr w:type="spellStart"/>
      <w:r>
        <w:t>ElastiCache</w:t>
      </w:r>
      <w:proofErr w:type="spellEnd"/>
      <w:r>
        <w:t xml:space="preserve"> Serverless.</w:t>
      </w:r>
    </w:p>
    <w:p w14:paraId="0C3B7FE3" w14:textId="77777777" w:rsidR="003D6A7B" w:rsidRDefault="003D6A7B" w:rsidP="003D6A7B">
      <w:pPr>
        <w:pStyle w:val="Compact"/>
        <w:numPr>
          <w:ilvl w:val="0"/>
          <w:numId w:val="149"/>
        </w:numPr>
      </w:pPr>
      <w:r>
        <w:rPr>
          <w:b/>
        </w:rPr>
        <w:t>Global Datastore</w:t>
      </w:r>
      <w:r>
        <w:t>: Replicate cache data across multiple AWS regions for disaster recovery and lower access latency.</w:t>
      </w:r>
    </w:p>
    <w:p w14:paraId="61A5DDA3" w14:textId="77777777" w:rsidR="003D6A7B" w:rsidRDefault="003D6A7B" w:rsidP="003D6A7B">
      <w:pPr>
        <w:pStyle w:val="FirstParagraph"/>
      </w:pPr>
      <w:r>
        <w:rPr>
          <w:b/>
        </w:rPr>
        <w:t>Real-World Use Cases:</w:t>
      </w:r>
    </w:p>
    <w:p w14:paraId="3334B390" w14:textId="77777777" w:rsidR="003D6A7B" w:rsidRDefault="003D6A7B" w:rsidP="003D6A7B">
      <w:pPr>
        <w:numPr>
          <w:ilvl w:val="0"/>
          <w:numId w:val="149"/>
        </w:numPr>
      </w:pPr>
      <w:r>
        <w:rPr>
          <w:b/>
        </w:rPr>
        <w:t>Session Store</w:t>
      </w:r>
      <w:r>
        <w:t>: Store user session information to enable stateless web applications and faster user experiences.</w:t>
      </w:r>
    </w:p>
    <w:p w14:paraId="07D96173" w14:textId="77777777" w:rsidR="003D6A7B" w:rsidRDefault="003D6A7B" w:rsidP="003D6A7B">
      <w:pPr>
        <w:numPr>
          <w:ilvl w:val="0"/>
          <w:numId w:val="149"/>
        </w:numPr>
      </w:pPr>
      <w:r>
        <w:rPr>
          <w:b/>
        </w:rPr>
        <w:t>Database Caching</w:t>
      </w:r>
      <w:r>
        <w:t>: Cache frequently accessed database queries to reduce database load and improve application response times.</w:t>
      </w:r>
    </w:p>
    <w:p w14:paraId="397C2CDA" w14:textId="77777777" w:rsidR="003D6A7B" w:rsidRDefault="003D6A7B" w:rsidP="003D6A7B">
      <w:pPr>
        <w:numPr>
          <w:ilvl w:val="0"/>
          <w:numId w:val="149"/>
        </w:numPr>
      </w:pPr>
      <w:r>
        <w:rPr>
          <w:b/>
        </w:rPr>
        <w:t>Real-time Analytics</w:t>
      </w:r>
      <w:r>
        <w:t>: Process and analyze streaming data for real-time dashboards and reports.</w:t>
      </w:r>
    </w:p>
    <w:p w14:paraId="6BD18A40" w14:textId="77777777" w:rsidR="003D6A7B" w:rsidRDefault="003D6A7B" w:rsidP="003D6A7B">
      <w:pPr>
        <w:numPr>
          <w:ilvl w:val="0"/>
          <w:numId w:val="149"/>
        </w:numPr>
      </w:pPr>
      <w:r>
        <w:rPr>
          <w:b/>
        </w:rPr>
        <w:t>Leaderboards and Counters</w:t>
      </w:r>
      <w:r>
        <w:t xml:space="preserve">: Implement sorted sets for real-time leaderboards and atomic counters for </w:t>
      </w:r>
      <w:proofErr w:type="gramStart"/>
      <w:r>
        <w:t>high-concurrency</w:t>
      </w:r>
      <w:proofErr w:type="gramEnd"/>
      <w:r>
        <w:t xml:space="preserve"> incrementing.</w:t>
      </w:r>
    </w:p>
    <w:p w14:paraId="60B19808" w14:textId="77777777" w:rsidR="003D6A7B" w:rsidRDefault="003D6A7B" w:rsidP="003D6A7B">
      <w:pPr>
        <w:numPr>
          <w:ilvl w:val="0"/>
          <w:numId w:val="149"/>
        </w:numPr>
      </w:pPr>
      <w:r>
        <w:rPr>
          <w:b/>
        </w:rPr>
        <w:lastRenderedPageBreak/>
        <w:t>Chat and Messaging</w:t>
      </w:r>
      <w:r>
        <w:t>: Use Redis Pub/Sub features to build real-time chat applications, notification systems, or message brokers.</w:t>
      </w:r>
    </w:p>
    <w:p w14:paraId="18226292" w14:textId="77777777" w:rsidR="003D6A7B" w:rsidRDefault="003D6A7B" w:rsidP="003D6A7B">
      <w:pPr>
        <w:numPr>
          <w:ilvl w:val="0"/>
          <w:numId w:val="149"/>
        </w:numPr>
      </w:pPr>
      <w:r>
        <w:rPr>
          <w:b/>
        </w:rPr>
        <w:t>Geospatial Applications</w:t>
      </w:r>
      <w:r>
        <w:t>: Leverage Redis geospatial commands to build location-aware features like finding nearby places or calculating distances.</w:t>
      </w:r>
    </w:p>
    <w:p w14:paraId="7A2C3195" w14:textId="77777777" w:rsidR="003D6A7B" w:rsidRDefault="003D6A7B" w:rsidP="003D6A7B">
      <w:pPr>
        <w:numPr>
          <w:ilvl w:val="0"/>
          <w:numId w:val="149"/>
        </w:numPr>
      </w:pPr>
      <w:r>
        <w:rPr>
          <w:b/>
        </w:rPr>
        <w:t>Rate Limiting</w:t>
      </w:r>
      <w:r>
        <w:t>: Implement request rate limiting to protect APIs and backend services from excessive traffic.</w:t>
      </w:r>
    </w:p>
    <w:p w14:paraId="0C772A53" w14:textId="77777777" w:rsidR="003D6A7B" w:rsidRDefault="003D6A7B" w:rsidP="003D6A7B">
      <w:pPr>
        <w:numPr>
          <w:ilvl w:val="0"/>
          <w:numId w:val="149"/>
        </w:numPr>
      </w:pPr>
      <w:r>
        <w:rPr>
          <w:b/>
        </w:rPr>
        <w:t>Job Queues</w:t>
      </w:r>
      <w:r>
        <w:t>: Create lightweight job or task queues for background processing.</w:t>
      </w:r>
    </w:p>
    <w:p w14:paraId="529F7C1B" w14:textId="77777777" w:rsidR="003D6A7B" w:rsidRDefault="003D6A7B" w:rsidP="003D6A7B">
      <w:pPr>
        <w:pStyle w:val="FirstParagraph"/>
      </w:pPr>
      <w:r>
        <w:rPr>
          <w:b/>
        </w:rPr>
        <w:t>Best Practices:</w:t>
      </w:r>
    </w:p>
    <w:p w14:paraId="4B68FC5D" w14:textId="77777777" w:rsidR="003D6A7B" w:rsidRDefault="003D6A7B" w:rsidP="003D6A7B">
      <w:pPr>
        <w:numPr>
          <w:ilvl w:val="0"/>
          <w:numId w:val="149"/>
        </w:numPr>
      </w:pPr>
      <w:r>
        <w:rPr>
          <w:b/>
        </w:rPr>
        <w:t>Memory Management</w:t>
      </w:r>
      <w:r>
        <w:t xml:space="preserve">: Monitor memory usage and configure </w:t>
      </w:r>
      <w:proofErr w:type="spellStart"/>
      <w:r>
        <w:t>maxmemory</w:t>
      </w:r>
      <w:proofErr w:type="spellEnd"/>
      <w:r>
        <w:t xml:space="preserve"> policies appropriate for your use case (e.g., volatile-</w:t>
      </w:r>
      <w:proofErr w:type="spellStart"/>
      <w:r>
        <w:t>lru</w:t>
      </w:r>
      <w:proofErr w:type="spellEnd"/>
      <w:r>
        <w:t xml:space="preserve">, </w:t>
      </w:r>
      <w:proofErr w:type="spellStart"/>
      <w:r>
        <w:t>allkeys-lru</w:t>
      </w:r>
      <w:proofErr w:type="spellEnd"/>
      <w:r>
        <w:t>).</w:t>
      </w:r>
    </w:p>
    <w:p w14:paraId="15A64C7C" w14:textId="77777777" w:rsidR="003D6A7B" w:rsidRDefault="003D6A7B" w:rsidP="003D6A7B">
      <w:pPr>
        <w:numPr>
          <w:ilvl w:val="0"/>
          <w:numId w:val="149"/>
        </w:numPr>
      </w:pPr>
      <w:r>
        <w:rPr>
          <w:b/>
        </w:rPr>
        <w:t>Connection Pooling</w:t>
      </w:r>
      <w:r>
        <w:t>: Implement connection pooling in client applications to efficiently manage connections.</w:t>
      </w:r>
    </w:p>
    <w:p w14:paraId="27D0FC94" w14:textId="77777777" w:rsidR="003D6A7B" w:rsidRDefault="003D6A7B" w:rsidP="003D6A7B">
      <w:pPr>
        <w:numPr>
          <w:ilvl w:val="0"/>
          <w:numId w:val="149"/>
        </w:numPr>
      </w:pPr>
      <w:r>
        <w:rPr>
          <w:b/>
        </w:rPr>
        <w:t>Eviction Policies</w:t>
      </w:r>
      <w:r>
        <w:t>: Choose appropriate eviction policies based on your data access patterns.</w:t>
      </w:r>
    </w:p>
    <w:p w14:paraId="177670D7" w14:textId="77777777" w:rsidR="003D6A7B" w:rsidRDefault="003D6A7B" w:rsidP="003D6A7B">
      <w:pPr>
        <w:numPr>
          <w:ilvl w:val="0"/>
          <w:numId w:val="149"/>
        </w:numPr>
      </w:pPr>
      <w:r>
        <w:rPr>
          <w:b/>
        </w:rPr>
        <w:t>Backup Strategy</w:t>
      </w:r>
      <w:r>
        <w:t>: Configure appropriate backup schedules and retention periods for your data persistence needs.</w:t>
      </w:r>
    </w:p>
    <w:p w14:paraId="35D3AEFD" w14:textId="77777777" w:rsidR="003D6A7B" w:rsidRDefault="003D6A7B" w:rsidP="003D6A7B">
      <w:pPr>
        <w:numPr>
          <w:ilvl w:val="0"/>
          <w:numId w:val="149"/>
        </w:numPr>
      </w:pPr>
      <w:r>
        <w:rPr>
          <w:b/>
        </w:rPr>
        <w:t>Monitoring</w:t>
      </w:r>
      <w:r>
        <w:t>: Set up CloudWatch alarms for critical metrics like CPU utilization, memory usage, and cache hit rate.</w:t>
      </w:r>
    </w:p>
    <w:p w14:paraId="14ECF34F" w14:textId="77777777" w:rsidR="003D6A7B" w:rsidRDefault="003D6A7B" w:rsidP="003D6A7B">
      <w:pPr>
        <w:numPr>
          <w:ilvl w:val="0"/>
          <w:numId w:val="149"/>
        </w:numPr>
      </w:pPr>
      <w:r>
        <w:rPr>
          <w:b/>
        </w:rPr>
        <w:t>Cluster Sizing</w:t>
      </w:r>
      <w:r>
        <w:t>: Size your clusters appropriately based on data size, throughput requirements, and access patterns.</w:t>
      </w:r>
    </w:p>
    <w:p w14:paraId="613ED78B" w14:textId="77777777" w:rsidR="003D6A7B" w:rsidRDefault="003D6A7B" w:rsidP="003D6A7B">
      <w:pPr>
        <w:numPr>
          <w:ilvl w:val="0"/>
          <w:numId w:val="149"/>
        </w:numPr>
      </w:pPr>
      <w:r>
        <w:rPr>
          <w:b/>
        </w:rPr>
        <w:t>Node Type Selection</w:t>
      </w:r>
      <w:r>
        <w:t>: Choose the right node type based on your memory, performance, and networking requirements.</w:t>
      </w:r>
    </w:p>
    <w:p w14:paraId="42DFD207" w14:textId="77777777" w:rsidR="003D6A7B" w:rsidRDefault="003D6A7B" w:rsidP="003D6A7B">
      <w:pPr>
        <w:numPr>
          <w:ilvl w:val="0"/>
          <w:numId w:val="149"/>
        </w:numPr>
      </w:pPr>
      <w:r>
        <w:rPr>
          <w:b/>
        </w:rPr>
        <w:t>Maintenance Windows</w:t>
      </w:r>
      <w:r>
        <w:t>: Schedule maintenance windows during low-traffic periods to minimize impact.</w:t>
      </w:r>
    </w:p>
    <w:p w14:paraId="1F892AEA" w14:textId="77777777" w:rsidR="003D6A7B" w:rsidRDefault="003D6A7B" w:rsidP="003D6A7B">
      <w:pPr>
        <w:pStyle w:val="Heading3"/>
      </w:pPr>
      <w:bookmarkStart w:id="10" w:name="amazon-rds---mariadb"/>
      <w:bookmarkEnd w:id="10"/>
      <w:r>
        <w:t>2. Amazon RDS - MariaDB</w:t>
      </w:r>
    </w:p>
    <w:p w14:paraId="6C401AB6" w14:textId="77777777" w:rsidR="003D6A7B" w:rsidRDefault="003D6A7B" w:rsidP="003D6A7B">
      <w:pPr>
        <w:pStyle w:val="FirstParagraph"/>
      </w:pPr>
      <w:r>
        <w:t>Amazon Relational Database Service (RDS) for MariaDB is a fully managed database service that makes it easy to set up, operate, and scale MariaDB deployments in the cloud. RDS takes care of time-consuming database management tasks, allowing you to focus on your applications and business.</w:t>
      </w:r>
    </w:p>
    <w:p w14:paraId="724DB1CC" w14:textId="77777777" w:rsidR="003D6A7B" w:rsidRDefault="003D6A7B" w:rsidP="003D6A7B">
      <w:pPr>
        <w:pStyle w:val="BodyText"/>
      </w:pPr>
      <w:r>
        <w:rPr>
          <w:b/>
        </w:rPr>
        <w:t>Key Features and Capabilities:</w:t>
      </w:r>
    </w:p>
    <w:p w14:paraId="29AADEB7" w14:textId="77777777" w:rsidR="003D6A7B" w:rsidRDefault="003D6A7B" w:rsidP="003D6A7B">
      <w:pPr>
        <w:numPr>
          <w:ilvl w:val="0"/>
          <w:numId w:val="149"/>
        </w:numPr>
      </w:pPr>
      <w:r>
        <w:rPr>
          <w:b/>
        </w:rPr>
        <w:t>Fully Managed Service</w:t>
      </w:r>
      <w:r>
        <w:t>: AWS handles routine database tasks like provisioning, patching, backup, recovery, failure detection, and repair, reducing operational overhead.</w:t>
      </w:r>
    </w:p>
    <w:p w14:paraId="1B2ED2D9" w14:textId="77777777" w:rsidR="003D6A7B" w:rsidRDefault="003D6A7B" w:rsidP="003D6A7B">
      <w:pPr>
        <w:numPr>
          <w:ilvl w:val="0"/>
          <w:numId w:val="149"/>
        </w:numPr>
      </w:pPr>
      <w:r>
        <w:rPr>
          <w:b/>
        </w:rPr>
        <w:lastRenderedPageBreak/>
        <w:t>MariaDB Compatibility</w:t>
      </w:r>
      <w:r>
        <w:t>: Fully compatible with MariaDB, allowing you to use the same applications and tools you use with your existing MariaDB databases.</w:t>
      </w:r>
    </w:p>
    <w:p w14:paraId="6E5B836E" w14:textId="77777777" w:rsidR="003D6A7B" w:rsidRDefault="003D6A7B" w:rsidP="003D6A7B">
      <w:pPr>
        <w:numPr>
          <w:ilvl w:val="0"/>
          <w:numId w:val="149"/>
        </w:numPr>
      </w:pPr>
      <w:r>
        <w:rPr>
          <w:b/>
        </w:rPr>
        <w:t>Easy Migration</w:t>
      </w:r>
      <w:r>
        <w:t>: Supports AWS Database Migration Service (DMS) for easy migration from other database engines or on-premises MariaDB databases.</w:t>
      </w:r>
    </w:p>
    <w:p w14:paraId="47CE006E" w14:textId="77777777" w:rsidR="003D6A7B" w:rsidRDefault="003D6A7B" w:rsidP="003D6A7B">
      <w:pPr>
        <w:numPr>
          <w:ilvl w:val="0"/>
          <w:numId w:val="149"/>
        </w:numPr>
      </w:pPr>
      <w:r>
        <w:rPr>
          <w:b/>
        </w:rPr>
        <w:t>High Availability</w:t>
      </w:r>
      <w:r>
        <w:t>: Multi-AZ deployments provide enhanced availability and durability with automatic failover to a standby instance in case of planned maintenance or instance failure.</w:t>
      </w:r>
    </w:p>
    <w:p w14:paraId="44F36456" w14:textId="77777777" w:rsidR="003D6A7B" w:rsidRDefault="003D6A7B" w:rsidP="003D6A7B">
      <w:pPr>
        <w:numPr>
          <w:ilvl w:val="0"/>
          <w:numId w:val="149"/>
        </w:numPr>
      </w:pPr>
      <w:r>
        <w:rPr>
          <w:b/>
        </w:rPr>
        <w:t>Read Replicas</w:t>
      </w:r>
      <w:r>
        <w:t>: Create read replicas to offload read traffic from your primary database, improve performance for read-heavy applications, and enhance availability.</w:t>
      </w:r>
    </w:p>
    <w:p w14:paraId="485D120E" w14:textId="77777777" w:rsidR="003D6A7B" w:rsidRDefault="003D6A7B" w:rsidP="003D6A7B">
      <w:pPr>
        <w:numPr>
          <w:ilvl w:val="0"/>
          <w:numId w:val="149"/>
        </w:numPr>
      </w:pPr>
      <w:r>
        <w:rPr>
          <w:b/>
        </w:rPr>
        <w:t>Automated Backups</w:t>
      </w:r>
      <w:r>
        <w:t>: Automated backups with point-in-time recovery, allowing you to restore your database to any point within your retention period (up to 35 days).</w:t>
      </w:r>
    </w:p>
    <w:p w14:paraId="358A829F" w14:textId="77777777" w:rsidR="003D6A7B" w:rsidRDefault="003D6A7B" w:rsidP="003D6A7B">
      <w:pPr>
        <w:numPr>
          <w:ilvl w:val="0"/>
          <w:numId w:val="149"/>
        </w:numPr>
      </w:pPr>
      <w:r>
        <w:rPr>
          <w:b/>
        </w:rPr>
        <w:t>Database Snapshots</w:t>
      </w:r>
      <w:r>
        <w:t>: Manual snapshots that can be stored indefinitely for long-term backup needs or creating test environments.</w:t>
      </w:r>
    </w:p>
    <w:p w14:paraId="1DC1D7F1" w14:textId="77777777" w:rsidR="003D6A7B" w:rsidRDefault="003D6A7B" w:rsidP="003D6A7B">
      <w:pPr>
        <w:pStyle w:val="Compact"/>
        <w:numPr>
          <w:ilvl w:val="0"/>
          <w:numId w:val="149"/>
        </w:numPr>
      </w:pPr>
      <w:r>
        <w:rPr>
          <w:b/>
        </w:rPr>
        <w:t>Scalability</w:t>
      </w:r>
      <w:r>
        <w:t>: Scale your compute and storage resources with minimal downtime:</w:t>
      </w:r>
    </w:p>
    <w:p w14:paraId="30860BA6" w14:textId="77777777" w:rsidR="003D6A7B" w:rsidRDefault="003D6A7B" w:rsidP="003D6A7B">
      <w:pPr>
        <w:pStyle w:val="Compact"/>
        <w:numPr>
          <w:ilvl w:val="0"/>
          <w:numId w:val="149"/>
        </w:numPr>
      </w:pPr>
      <w:r>
        <w:t>Vertical scaling by changing instance types</w:t>
      </w:r>
    </w:p>
    <w:p w14:paraId="2179A3A4" w14:textId="77777777" w:rsidR="003D6A7B" w:rsidRDefault="003D6A7B" w:rsidP="003D6A7B">
      <w:pPr>
        <w:pStyle w:val="Compact"/>
        <w:numPr>
          <w:ilvl w:val="0"/>
          <w:numId w:val="149"/>
        </w:numPr>
      </w:pPr>
      <w:r>
        <w:t>Storage scaling with automatic storage increases</w:t>
      </w:r>
    </w:p>
    <w:p w14:paraId="5287973B" w14:textId="77777777" w:rsidR="003D6A7B" w:rsidRDefault="003D6A7B" w:rsidP="003D6A7B">
      <w:pPr>
        <w:numPr>
          <w:ilvl w:val="0"/>
          <w:numId w:val="149"/>
        </w:numPr>
      </w:pPr>
      <w:r>
        <w:t>Read scaling with read replicas</w:t>
      </w:r>
    </w:p>
    <w:p w14:paraId="36C1854E" w14:textId="77777777" w:rsidR="003D6A7B" w:rsidRDefault="003D6A7B" w:rsidP="003D6A7B">
      <w:pPr>
        <w:numPr>
          <w:ilvl w:val="0"/>
          <w:numId w:val="149"/>
        </w:numPr>
      </w:pPr>
      <w:r>
        <w:rPr>
          <w:b/>
        </w:rPr>
        <w:t>Performance Insights</w:t>
      </w:r>
      <w:r>
        <w:t>: Monitor and troubleshoot database performance issues with an easy-to-use dashboard.</w:t>
      </w:r>
    </w:p>
    <w:p w14:paraId="3923D721" w14:textId="77777777" w:rsidR="003D6A7B" w:rsidRDefault="003D6A7B" w:rsidP="003D6A7B">
      <w:pPr>
        <w:pStyle w:val="Compact"/>
        <w:numPr>
          <w:ilvl w:val="0"/>
          <w:numId w:val="149"/>
        </w:numPr>
      </w:pPr>
      <w:r>
        <w:rPr>
          <w:b/>
        </w:rPr>
        <w:t>Security Features</w:t>
      </w:r>
      <w:r>
        <w:t>:</w:t>
      </w:r>
    </w:p>
    <w:p w14:paraId="2F00E601" w14:textId="77777777" w:rsidR="003D6A7B" w:rsidRDefault="003D6A7B" w:rsidP="003D6A7B">
      <w:pPr>
        <w:pStyle w:val="Compact"/>
        <w:numPr>
          <w:ilvl w:val="0"/>
          <w:numId w:val="149"/>
        </w:numPr>
      </w:pPr>
      <w:r>
        <w:t>Network isolation with Amazon VPC</w:t>
      </w:r>
    </w:p>
    <w:p w14:paraId="5084861C" w14:textId="77777777" w:rsidR="003D6A7B" w:rsidRDefault="003D6A7B" w:rsidP="003D6A7B">
      <w:pPr>
        <w:pStyle w:val="Compact"/>
        <w:numPr>
          <w:ilvl w:val="0"/>
          <w:numId w:val="149"/>
        </w:numPr>
      </w:pPr>
      <w:r>
        <w:t>Encryption at rest using AWS KMS</w:t>
      </w:r>
    </w:p>
    <w:p w14:paraId="0719C089" w14:textId="77777777" w:rsidR="003D6A7B" w:rsidRDefault="003D6A7B" w:rsidP="003D6A7B">
      <w:pPr>
        <w:pStyle w:val="Compact"/>
        <w:numPr>
          <w:ilvl w:val="0"/>
          <w:numId w:val="149"/>
        </w:numPr>
      </w:pPr>
      <w:r>
        <w:t>Encryption in transit using SSL/TLS</w:t>
      </w:r>
    </w:p>
    <w:p w14:paraId="01FBEB84" w14:textId="77777777" w:rsidR="003D6A7B" w:rsidRDefault="003D6A7B" w:rsidP="003D6A7B">
      <w:pPr>
        <w:pStyle w:val="Compact"/>
        <w:numPr>
          <w:ilvl w:val="0"/>
          <w:numId w:val="149"/>
        </w:numPr>
      </w:pPr>
      <w:r>
        <w:t>IAM database authentication</w:t>
      </w:r>
    </w:p>
    <w:p w14:paraId="3886CCB8" w14:textId="77777777" w:rsidR="003D6A7B" w:rsidRDefault="003D6A7B" w:rsidP="003D6A7B">
      <w:pPr>
        <w:numPr>
          <w:ilvl w:val="0"/>
          <w:numId w:val="149"/>
        </w:numPr>
      </w:pPr>
      <w:r>
        <w:t>Security group control of network access</w:t>
      </w:r>
    </w:p>
    <w:p w14:paraId="2668774E" w14:textId="77777777" w:rsidR="003D6A7B" w:rsidRDefault="003D6A7B" w:rsidP="003D6A7B">
      <w:pPr>
        <w:pStyle w:val="FirstParagraph"/>
      </w:pPr>
      <w:r>
        <w:rPr>
          <w:b/>
        </w:rPr>
        <w:t>Deployment Options:</w:t>
      </w:r>
    </w:p>
    <w:p w14:paraId="10B5A841" w14:textId="77777777" w:rsidR="003D6A7B" w:rsidRDefault="003D6A7B" w:rsidP="003D6A7B">
      <w:pPr>
        <w:pStyle w:val="Compact"/>
        <w:numPr>
          <w:ilvl w:val="0"/>
          <w:numId w:val="149"/>
        </w:numPr>
      </w:pPr>
      <w:r>
        <w:rPr>
          <w:b/>
        </w:rPr>
        <w:t>Instance Types</w:t>
      </w:r>
      <w:r>
        <w:t>: Various instance classes optimized for different workloads:</w:t>
      </w:r>
    </w:p>
    <w:p w14:paraId="240492F1" w14:textId="77777777" w:rsidR="003D6A7B" w:rsidRDefault="003D6A7B" w:rsidP="003D6A7B">
      <w:pPr>
        <w:pStyle w:val="Compact"/>
        <w:numPr>
          <w:ilvl w:val="0"/>
          <w:numId w:val="149"/>
        </w:numPr>
      </w:pPr>
      <w:r>
        <w:t>General Purpose (db.t3, db.m5): Balanced compute, memory, and network resources</w:t>
      </w:r>
    </w:p>
    <w:p w14:paraId="5E85EC69" w14:textId="77777777" w:rsidR="003D6A7B" w:rsidRDefault="003D6A7B" w:rsidP="003D6A7B">
      <w:pPr>
        <w:pStyle w:val="Compact"/>
        <w:numPr>
          <w:ilvl w:val="0"/>
          <w:numId w:val="149"/>
        </w:numPr>
      </w:pPr>
      <w:r>
        <w:t>Memory Optimized (</w:t>
      </w:r>
      <w:proofErr w:type="gramStart"/>
      <w:r>
        <w:t>db.r</w:t>
      </w:r>
      <w:proofErr w:type="gramEnd"/>
      <w:r>
        <w:t>5): For memory-intensive workloads</w:t>
      </w:r>
    </w:p>
    <w:p w14:paraId="52CB4F36" w14:textId="77777777" w:rsidR="003D6A7B" w:rsidRDefault="003D6A7B" w:rsidP="003D6A7B">
      <w:pPr>
        <w:numPr>
          <w:ilvl w:val="0"/>
          <w:numId w:val="149"/>
        </w:numPr>
      </w:pPr>
      <w:r>
        <w:t>Burstable Performance (db.t3): For workloads with variable performance needs</w:t>
      </w:r>
    </w:p>
    <w:p w14:paraId="5CAAA701" w14:textId="77777777" w:rsidR="003D6A7B" w:rsidRDefault="003D6A7B" w:rsidP="003D6A7B">
      <w:pPr>
        <w:pStyle w:val="Compact"/>
        <w:numPr>
          <w:ilvl w:val="0"/>
          <w:numId w:val="149"/>
        </w:numPr>
      </w:pPr>
      <w:r>
        <w:rPr>
          <w:b/>
        </w:rPr>
        <w:t>Storage Options</w:t>
      </w:r>
      <w:r>
        <w:t>:</w:t>
      </w:r>
    </w:p>
    <w:p w14:paraId="19D5A9C8" w14:textId="77777777" w:rsidR="003D6A7B" w:rsidRDefault="003D6A7B" w:rsidP="003D6A7B">
      <w:pPr>
        <w:pStyle w:val="Compact"/>
        <w:numPr>
          <w:ilvl w:val="0"/>
          <w:numId w:val="149"/>
        </w:numPr>
      </w:pPr>
      <w:r>
        <w:t>General Purpose SSD (gp2/gp3): Cost-effective storage for most database workloads</w:t>
      </w:r>
    </w:p>
    <w:p w14:paraId="34DF1E05" w14:textId="77777777" w:rsidR="003D6A7B" w:rsidRDefault="003D6A7B" w:rsidP="003D6A7B">
      <w:pPr>
        <w:pStyle w:val="Compact"/>
        <w:numPr>
          <w:ilvl w:val="0"/>
          <w:numId w:val="149"/>
        </w:numPr>
      </w:pPr>
      <w:r>
        <w:t>Provisioned IOPS SSD (io1/io2): For I/O-intensive workloads requiring consistent low latency</w:t>
      </w:r>
    </w:p>
    <w:p w14:paraId="6E8F80C7" w14:textId="77777777" w:rsidR="003D6A7B" w:rsidRDefault="003D6A7B" w:rsidP="003D6A7B">
      <w:pPr>
        <w:numPr>
          <w:ilvl w:val="0"/>
          <w:numId w:val="149"/>
        </w:numPr>
      </w:pPr>
      <w:r>
        <w:t>Magnetic Storage (standard): Legacy option, not recommended for new deployments</w:t>
      </w:r>
    </w:p>
    <w:p w14:paraId="124C3FC4" w14:textId="77777777" w:rsidR="003D6A7B" w:rsidRDefault="003D6A7B" w:rsidP="003D6A7B">
      <w:pPr>
        <w:pStyle w:val="Compact"/>
        <w:numPr>
          <w:ilvl w:val="0"/>
          <w:numId w:val="149"/>
        </w:numPr>
      </w:pPr>
      <w:r>
        <w:rPr>
          <w:b/>
        </w:rPr>
        <w:lastRenderedPageBreak/>
        <w:t>Deployment Types</w:t>
      </w:r>
      <w:r>
        <w:t>:</w:t>
      </w:r>
    </w:p>
    <w:p w14:paraId="12370438" w14:textId="77777777" w:rsidR="003D6A7B" w:rsidRDefault="003D6A7B" w:rsidP="003D6A7B">
      <w:pPr>
        <w:pStyle w:val="Compact"/>
        <w:numPr>
          <w:ilvl w:val="0"/>
          <w:numId w:val="149"/>
        </w:numPr>
      </w:pPr>
      <w:r>
        <w:t>Single-AZ: For development, testing, or non-critical workloads</w:t>
      </w:r>
    </w:p>
    <w:p w14:paraId="63A98CCB" w14:textId="77777777" w:rsidR="003D6A7B" w:rsidRDefault="003D6A7B" w:rsidP="003D6A7B">
      <w:pPr>
        <w:numPr>
          <w:ilvl w:val="0"/>
          <w:numId w:val="149"/>
        </w:numPr>
      </w:pPr>
      <w:r>
        <w:t>Multi-AZ: For production workloads requiring high availability</w:t>
      </w:r>
    </w:p>
    <w:p w14:paraId="7A8B2747" w14:textId="77777777" w:rsidR="003D6A7B" w:rsidRDefault="003D6A7B" w:rsidP="003D6A7B">
      <w:pPr>
        <w:pStyle w:val="FirstParagraph"/>
      </w:pPr>
      <w:r>
        <w:rPr>
          <w:b/>
        </w:rPr>
        <w:t>MariaDB Version Support:</w:t>
      </w:r>
    </w:p>
    <w:p w14:paraId="476EBF56" w14:textId="77777777" w:rsidR="003D6A7B" w:rsidRDefault="003D6A7B" w:rsidP="003D6A7B">
      <w:pPr>
        <w:pStyle w:val="BodyText"/>
      </w:pPr>
      <w:r>
        <w:t>RDS for MariaDB supports multiple versions of MariaDB, allowing you to choose the version that best fits your application needs. Each version includes specific features, improvements, and bug fixes.</w:t>
      </w:r>
    </w:p>
    <w:p w14:paraId="7EAF197C" w14:textId="77777777" w:rsidR="003D6A7B" w:rsidRDefault="003D6A7B" w:rsidP="003D6A7B">
      <w:pPr>
        <w:pStyle w:val="BodyText"/>
      </w:pPr>
      <w:r>
        <w:rPr>
          <w:b/>
        </w:rPr>
        <w:t>Real-World Use Cases:</w:t>
      </w:r>
    </w:p>
    <w:p w14:paraId="1E71A2AF" w14:textId="77777777" w:rsidR="003D6A7B" w:rsidRDefault="003D6A7B" w:rsidP="003D6A7B">
      <w:pPr>
        <w:numPr>
          <w:ilvl w:val="0"/>
          <w:numId w:val="149"/>
        </w:numPr>
      </w:pPr>
      <w:r>
        <w:rPr>
          <w:b/>
        </w:rPr>
        <w:t>Web Applications</w:t>
      </w:r>
      <w:r>
        <w:t>: Backend database for content management systems, e-commerce platforms, and other web applications.</w:t>
      </w:r>
    </w:p>
    <w:p w14:paraId="087AD823" w14:textId="77777777" w:rsidR="003D6A7B" w:rsidRDefault="003D6A7B" w:rsidP="003D6A7B">
      <w:pPr>
        <w:numPr>
          <w:ilvl w:val="0"/>
          <w:numId w:val="149"/>
        </w:numPr>
      </w:pPr>
      <w:r>
        <w:rPr>
          <w:b/>
        </w:rPr>
        <w:t>Enterprise Applications</w:t>
      </w:r>
      <w:r>
        <w:t>: Reliable database for business applications requiring transactional capabilities and ACID compliance.</w:t>
      </w:r>
    </w:p>
    <w:p w14:paraId="6BC271E8" w14:textId="77777777" w:rsidR="003D6A7B" w:rsidRDefault="003D6A7B" w:rsidP="003D6A7B">
      <w:pPr>
        <w:numPr>
          <w:ilvl w:val="0"/>
          <w:numId w:val="149"/>
        </w:numPr>
      </w:pPr>
      <w:r>
        <w:rPr>
          <w:b/>
        </w:rPr>
        <w:t>Mobile Applications</w:t>
      </w:r>
      <w:r>
        <w:t>: Scalable backend database for mobile apps that need to handle varying loads.</w:t>
      </w:r>
    </w:p>
    <w:p w14:paraId="1D98BE28" w14:textId="77777777" w:rsidR="003D6A7B" w:rsidRDefault="003D6A7B" w:rsidP="003D6A7B">
      <w:pPr>
        <w:numPr>
          <w:ilvl w:val="0"/>
          <w:numId w:val="149"/>
        </w:numPr>
      </w:pPr>
      <w:r>
        <w:rPr>
          <w:b/>
        </w:rPr>
        <w:t>Analytics and Reporting</w:t>
      </w:r>
      <w:r>
        <w:t>: Database for business intelligence and reporting applications, potentially with read replicas to offload reporting queries.</w:t>
      </w:r>
    </w:p>
    <w:p w14:paraId="07C3B52A" w14:textId="77777777" w:rsidR="003D6A7B" w:rsidRDefault="003D6A7B" w:rsidP="003D6A7B">
      <w:pPr>
        <w:numPr>
          <w:ilvl w:val="0"/>
          <w:numId w:val="149"/>
        </w:numPr>
      </w:pPr>
      <w:r>
        <w:rPr>
          <w:b/>
        </w:rPr>
        <w:t>Software as a Service (SaaS)</w:t>
      </w:r>
      <w:r>
        <w:t>: Database platform for multi-tenant SaaS applications.</w:t>
      </w:r>
    </w:p>
    <w:p w14:paraId="7A09BB4F" w14:textId="77777777" w:rsidR="003D6A7B" w:rsidRDefault="003D6A7B" w:rsidP="003D6A7B">
      <w:pPr>
        <w:numPr>
          <w:ilvl w:val="0"/>
          <w:numId w:val="149"/>
        </w:numPr>
      </w:pPr>
      <w:r>
        <w:rPr>
          <w:b/>
        </w:rPr>
        <w:t>Development and Testing</w:t>
      </w:r>
      <w:r>
        <w:t>: Consistent database environments for development, testing, and production with the ability to create copies for testing.</w:t>
      </w:r>
    </w:p>
    <w:p w14:paraId="6263C899" w14:textId="77777777" w:rsidR="003D6A7B" w:rsidRDefault="003D6A7B" w:rsidP="003D6A7B">
      <w:pPr>
        <w:numPr>
          <w:ilvl w:val="0"/>
          <w:numId w:val="149"/>
        </w:numPr>
      </w:pPr>
      <w:r>
        <w:rPr>
          <w:b/>
        </w:rPr>
        <w:t>Migration from On-premises</w:t>
      </w:r>
      <w:r>
        <w:t>: Moving from self-managed MariaDB or MySQL databases to a managed cloud environment.</w:t>
      </w:r>
    </w:p>
    <w:p w14:paraId="29137C03" w14:textId="77777777" w:rsidR="003D6A7B" w:rsidRDefault="003D6A7B" w:rsidP="003D6A7B">
      <w:pPr>
        <w:pStyle w:val="FirstParagraph"/>
      </w:pPr>
      <w:r>
        <w:rPr>
          <w:b/>
        </w:rPr>
        <w:t>Best Practices:</w:t>
      </w:r>
    </w:p>
    <w:p w14:paraId="6B893E2D" w14:textId="77777777" w:rsidR="003D6A7B" w:rsidRDefault="003D6A7B" w:rsidP="003D6A7B">
      <w:pPr>
        <w:numPr>
          <w:ilvl w:val="0"/>
          <w:numId w:val="149"/>
        </w:numPr>
      </w:pPr>
      <w:r>
        <w:rPr>
          <w:b/>
        </w:rPr>
        <w:t>Instance Sizing</w:t>
      </w:r>
      <w:r>
        <w:t>: Choose the appropriate instance type based on your workload's CPU, memory, and I/O requirements.</w:t>
      </w:r>
    </w:p>
    <w:p w14:paraId="0B23424E" w14:textId="77777777" w:rsidR="003D6A7B" w:rsidRDefault="003D6A7B" w:rsidP="003D6A7B">
      <w:pPr>
        <w:numPr>
          <w:ilvl w:val="0"/>
          <w:numId w:val="149"/>
        </w:numPr>
      </w:pPr>
      <w:r>
        <w:rPr>
          <w:b/>
        </w:rPr>
        <w:t>High Availability</w:t>
      </w:r>
      <w:r>
        <w:t xml:space="preserve">: Use </w:t>
      </w:r>
      <w:proofErr w:type="gramStart"/>
      <w:r>
        <w:t>Multi-AZ</w:t>
      </w:r>
      <w:proofErr w:type="gramEnd"/>
      <w:r>
        <w:t xml:space="preserve"> deployments for production workloads to ensure availability during maintenance or outages.</w:t>
      </w:r>
    </w:p>
    <w:p w14:paraId="62B36AD9" w14:textId="77777777" w:rsidR="003D6A7B" w:rsidRDefault="003D6A7B" w:rsidP="003D6A7B">
      <w:pPr>
        <w:numPr>
          <w:ilvl w:val="0"/>
          <w:numId w:val="149"/>
        </w:numPr>
      </w:pPr>
      <w:r>
        <w:rPr>
          <w:b/>
        </w:rPr>
        <w:t>Backup Strategy</w:t>
      </w:r>
      <w:r>
        <w:t>: Configure appropriate backup retention periods and consider supplementing automated backups with manual snapshots for long-term retention.</w:t>
      </w:r>
    </w:p>
    <w:p w14:paraId="1816EFBC" w14:textId="77777777" w:rsidR="003D6A7B" w:rsidRDefault="003D6A7B" w:rsidP="003D6A7B">
      <w:pPr>
        <w:numPr>
          <w:ilvl w:val="0"/>
          <w:numId w:val="149"/>
        </w:numPr>
      </w:pPr>
      <w:r>
        <w:rPr>
          <w:b/>
        </w:rPr>
        <w:t>Performance Monitoring</w:t>
      </w:r>
      <w:r>
        <w:t>: Use Performance Insights, Enhanced Monitoring, and CloudWatch metrics to monitor database performance.</w:t>
      </w:r>
    </w:p>
    <w:p w14:paraId="42F7BE29" w14:textId="77777777" w:rsidR="003D6A7B" w:rsidRDefault="003D6A7B" w:rsidP="003D6A7B">
      <w:pPr>
        <w:numPr>
          <w:ilvl w:val="0"/>
          <w:numId w:val="149"/>
        </w:numPr>
      </w:pPr>
      <w:r>
        <w:rPr>
          <w:b/>
        </w:rPr>
        <w:t>Security Configuration</w:t>
      </w:r>
      <w:r>
        <w:t>: Implement proper security groups, network ACLs, and encryption to protect your data.</w:t>
      </w:r>
    </w:p>
    <w:p w14:paraId="354713F2" w14:textId="77777777" w:rsidR="003D6A7B" w:rsidRDefault="003D6A7B" w:rsidP="003D6A7B">
      <w:pPr>
        <w:numPr>
          <w:ilvl w:val="0"/>
          <w:numId w:val="149"/>
        </w:numPr>
      </w:pPr>
      <w:r>
        <w:rPr>
          <w:b/>
        </w:rPr>
        <w:t>Connection Management</w:t>
      </w:r>
      <w:r>
        <w:t>: Implement connection pooling in your application to efficiently manage database connections.</w:t>
      </w:r>
    </w:p>
    <w:p w14:paraId="02D4F7B8" w14:textId="77777777" w:rsidR="003D6A7B" w:rsidRDefault="003D6A7B" w:rsidP="003D6A7B">
      <w:pPr>
        <w:numPr>
          <w:ilvl w:val="0"/>
          <w:numId w:val="149"/>
        </w:numPr>
      </w:pPr>
      <w:r>
        <w:rPr>
          <w:b/>
        </w:rPr>
        <w:lastRenderedPageBreak/>
        <w:t>Scaling Planning</w:t>
      </w:r>
      <w:r>
        <w:t>: Monitor database metrics to anticipate scaling needs before they become critical.</w:t>
      </w:r>
    </w:p>
    <w:p w14:paraId="3F30084A" w14:textId="77777777" w:rsidR="003D6A7B" w:rsidRDefault="003D6A7B" w:rsidP="003D6A7B">
      <w:pPr>
        <w:numPr>
          <w:ilvl w:val="0"/>
          <w:numId w:val="149"/>
        </w:numPr>
      </w:pPr>
      <w:r>
        <w:rPr>
          <w:b/>
        </w:rPr>
        <w:t>Parameter Groups</w:t>
      </w:r>
      <w:r>
        <w:t>: Tune database parameters in parameter groups for optimal performance based on your workload.</w:t>
      </w:r>
    </w:p>
    <w:p w14:paraId="30BACC70" w14:textId="77777777" w:rsidR="003D6A7B" w:rsidRDefault="003D6A7B" w:rsidP="003D6A7B">
      <w:pPr>
        <w:pStyle w:val="Heading2"/>
      </w:pPr>
      <w:bookmarkStart w:id="11" w:name="management-and-governance"/>
      <w:bookmarkEnd w:id="11"/>
      <w:r>
        <w:t>Management and Governance</w:t>
      </w:r>
    </w:p>
    <w:p w14:paraId="0941AF18" w14:textId="77777777" w:rsidR="003D6A7B" w:rsidRDefault="003D6A7B" w:rsidP="003D6A7B">
      <w:pPr>
        <w:pStyle w:val="Heading3"/>
      </w:pPr>
      <w:bookmarkStart w:id="12" w:name="amazon-cloudwatch"/>
      <w:bookmarkEnd w:id="12"/>
      <w:r>
        <w:t>1. Amazon CloudWatch</w:t>
      </w:r>
    </w:p>
    <w:p w14:paraId="37E6ED5B" w14:textId="77777777" w:rsidR="003D6A7B" w:rsidRDefault="003D6A7B" w:rsidP="003D6A7B">
      <w:pPr>
        <w:pStyle w:val="FirstParagraph"/>
      </w:pPr>
      <w:r>
        <w:t>Amazon CloudWatch is a comprehensive monitoring and observability service that provides data and actionable insights for AWS resources, applications, and services. It collects monitoring and operational data in the form of logs, metrics, and events, providing a unified view of operational health and enabling you to set alarms, visualize logs and metrics, and take automated actions.</w:t>
      </w:r>
    </w:p>
    <w:p w14:paraId="312C9A65" w14:textId="77777777" w:rsidR="003D6A7B" w:rsidRDefault="003D6A7B" w:rsidP="003D6A7B">
      <w:pPr>
        <w:pStyle w:val="BodyText"/>
      </w:pPr>
      <w:r>
        <w:rPr>
          <w:b/>
        </w:rPr>
        <w:t>Key Components and Capabilities:</w:t>
      </w:r>
    </w:p>
    <w:p w14:paraId="172BE278" w14:textId="77777777" w:rsidR="003D6A7B" w:rsidRDefault="003D6A7B" w:rsidP="003D6A7B">
      <w:pPr>
        <w:pStyle w:val="Compact"/>
        <w:numPr>
          <w:ilvl w:val="0"/>
          <w:numId w:val="149"/>
        </w:numPr>
      </w:pPr>
      <w:r>
        <w:rPr>
          <w:b/>
        </w:rPr>
        <w:t>Metrics</w:t>
      </w:r>
      <w:r>
        <w:t>: Time-ordered data points published to CloudWatch that represent the values of resources and applications over time.</w:t>
      </w:r>
    </w:p>
    <w:p w14:paraId="099BDDE7" w14:textId="77777777" w:rsidR="003D6A7B" w:rsidRDefault="003D6A7B" w:rsidP="003D6A7B">
      <w:pPr>
        <w:pStyle w:val="Compact"/>
        <w:numPr>
          <w:ilvl w:val="0"/>
          <w:numId w:val="149"/>
        </w:numPr>
      </w:pPr>
      <w:r>
        <w:rPr>
          <w:b/>
        </w:rPr>
        <w:t>Built-in AWS Service Metrics</w:t>
      </w:r>
      <w:r>
        <w:t>: Automatically collected from supported AWS services</w:t>
      </w:r>
    </w:p>
    <w:p w14:paraId="3B9CA542" w14:textId="77777777" w:rsidR="003D6A7B" w:rsidRDefault="003D6A7B" w:rsidP="003D6A7B">
      <w:pPr>
        <w:pStyle w:val="Compact"/>
        <w:numPr>
          <w:ilvl w:val="0"/>
          <w:numId w:val="149"/>
        </w:numPr>
      </w:pPr>
      <w:r>
        <w:rPr>
          <w:b/>
        </w:rPr>
        <w:t>Custom Metrics</w:t>
      </w:r>
      <w:r>
        <w:t>: Define and publish your own application or business metrics</w:t>
      </w:r>
    </w:p>
    <w:p w14:paraId="037CB39D" w14:textId="77777777" w:rsidR="003D6A7B" w:rsidRDefault="003D6A7B" w:rsidP="003D6A7B">
      <w:pPr>
        <w:pStyle w:val="Compact"/>
        <w:numPr>
          <w:ilvl w:val="0"/>
          <w:numId w:val="149"/>
        </w:numPr>
      </w:pPr>
      <w:r>
        <w:rPr>
          <w:b/>
        </w:rPr>
        <w:t>Metric Math</w:t>
      </w:r>
      <w:r>
        <w:t>: Perform calculations across multiple metrics</w:t>
      </w:r>
    </w:p>
    <w:p w14:paraId="62035152" w14:textId="77777777" w:rsidR="003D6A7B" w:rsidRDefault="003D6A7B" w:rsidP="003D6A7B">
      <w:pPr>
        <w:pStyle w:val="Compact"/>
        <w:numPr>
          <w:ilvl w:val="0"/>
          <w:numId w:val="149"/>
        </w:numPr>
      </w:pPr>
      <w:r>
        <w:rPr>
          <w:b/>
        </w:rPr>
        <w:t>Metric Streams</w:t>
      </w:r>
      <w:r>
        <w:t>: Stream metrics to third-party service providers</w:t>
      </w:r>
    </w:p>
    <w:p w14:paraId="345394FA" w14:textId="77777777" w:rsidR="003D6A7B" w:rsidRDefault="003D6A7B" w:rsidP="003D6A7B">
      <w:pPr>
        <w:numPr>
          <w:ilvl w:val="0"/>
          <w:numId w:val="149"/>
        </w:numPr>
      </w:pPr>
      <w:r>
        <w:rPr>
          <w:b/>
        </w:rPr>
        <w:t>High-Resolution Metrics</w:t>
      </w:r>
      <w:r>
        <w:t>: Capture metrics at 1-second granularity</w:t>
      </w:r>
    </w:p>
    <w:p w14:paraId="0586FAAA" w14:textId="77777777" w:rsidR="003D6A7B" w:rsidRDefault="003D6A7B" w:rsidP="003D6A7B">
      <w:pPr>
        <w:pStyle w:val="Compact"/>
        <w:numPr>
          <w:ilvl w:val="0"/>
          <w:numId w:val="149"/>
        </w:numPr>
      </w:pPr>
      <w:r>
        <w:rPr>
          <w:b/>
        </w:rPr>
        <w:t>Alarms</w:t>
      </w:r>
      <w:r>
        <w:t>: Monitor metrics and automatically initiate actions when metrics cross predefined thresholds.</w:t>
      </w:r>
    </w:p>
    <w:p w14:paraId="264AF5F2" w14:textId="77777777" w:rsidR="003D6A7B" w:rsidRDefault="003D6A7B" w:rsidP="003D6A7B">
      <w:pPr>
        <w:pStyle w:val="Compact"/>
        <w:numPr>
          <w:ilvl w:val="0"/>
          <w:numId w:val="149"/>
        </w:numPr>
      </w:pPr>
      <w:r>
        <w:rPr>
          <w:b/>
        </w:rPr>
        <w:t>Threshold Alarms</w:t>
      </w:r>
      <w:r>
        <w:t>: Trigger when a metric crosses a threshold</w:t>
      </w:r>
    </w:p>
    <w:p w14:paraId="24CA0282" w14:textId="77777777" w:rsidR="003D6A7B" w:rsidRDefault="003D6A7B" w:rsidP="003D6A7B">
      <w:pPr>
        <w:pStyle w:val="Compact"/>
        <w:numPr>
          <w:ilvl w:val="0"/>
          <w:numId w:val="149"/>
        </w:numPr>
      </w:pPr>
      <w:r>
        <w:rPr>
          <w:b/>
        </w:rPr>
        <w:t>Anomaly Detection Alarms</w:t>
      </w:r>
      <w:r>
        <w:t>: Use machine learning to detect anomalous behavior</w:t>
      </w:r>
    </w:p>
    <w:p w14:paraId="74CEF48A" w14:textId="77777777" w:rsidR="003D6A7B" w:rsidRDefault="003D6A7B" w:rsidP="003D6A7B">
      <w:pPr>
        <w:pStyle w:val="Compact"/>
        <w:numPr>
          <w:ilvl w:val="0"/>
          <w:numId w:val="149"/>
        </w:numPr>
      </w:pPr>
      <w:r>
        <w:rPr>
          <w:b/>
        </w:rPr>
        <w:t>Composite Alarms</w:t>
      </w:r>
      <w:r>
        <w:t>: Combine multiple alarms using AND/OR logic</w:t>
      </w:r>
    </w:p>
    <w:p w14:paraId="42883EA1" w14:textId="77777777" w:rsidR="003D6A7B" w:rsidRDefault="003D6A7B" w:rsidP="003D6A7B">
      <w:pPr>
        <w:numPr>
          <w:ilvl w:val="0"/>
          <w:numId w:val="149"/>
        </w:numPr>
      </w:pPr>
      <w:r>
        <w:rPr>
          <w:b/>
        </w:rPr>
        <w:t>Alarm Actions</w:t>
      </w:r>
      <w:r>
        <w:t>: Trigger Auto Scaling, EC2 actions, SNS notifications, or Systems Manager actions</w:t>
      </w:r>
    </w:p>
    <w:p w14:paraId="7FD780EC" w14:textId="77777777" w:rsidR="003D6A7B" w:rsidRDefault="003D6A7B" w:rsidP="003D6A7B">
      <w:pPr>
        <w:pStyle w:val="Compact"/>
        <w:numPr>
          <w:ilvl w:val="0"/>
          <w:numId w:val="149"/>
        </w:numPr>
      </w:pPr>
      <w:r>
        <w:rPr>
          <w:b/>
        </w:rPr>
        <w:t>Logs</w:t>
      </w:r>
      <w:r>
        <w:t>: Collect, monitor, analyze, and store log files from AWS resources, applications, and services.</w:t>
      </w:r>
    </w:p>
    <w:p w14:paraId="0979E728" w14:textId="77777777" w:rsidR="003D6A7B" w:rsidRDefault="003D6A7B" w:rsidP="003D6A7B">
      <w:pPr>
        <w:pStyle w:val="Compact"/>
        <w:numPr>
          <w:ilvl w:val="0"/>
          <w:numId w:val="149"/>
        </w:numPr>
      </w:pPr>
      <w:r>
        <w:rPr>
          <w:b/>
        </w:rPr>
        <w:t>Log Groups and Streams</w:t>
      </w:r>
      <w:r>
        <w:t>: Organize logs by application, type, or resource</w:t>
      </w:r>
    </w:p>
    <w:p w14:paraId="24A5A21B" w14:textId="77777777" w:rsidR="003D6A7B" w:rsidRDefault="003D6A7B" w:rsidP="003D6A7B">
      <w:pPr>
        <w:pStyle w:val="Compact"/>
        <w:numPr>
          <w:ilvl w:val="0"/>
          <w:numId w:val="149"/>
        </w:numPr>
      </w:pPr>
      <w:r>
        <w:rPr>
          <w:b/>
        </w:rPr>
        <w:t>Log Insights</w:t>
      </w:r>
      <w:r>
        <w:t>: Query and analyze log data using a purpose-built query language</w:t>
      </w:r>
    </w:p>
    <w:p w14:paraId="01489E9C" w14:textId="77777777" w:rsidR="003D6A7B" w:rsidRDefault="003D6A7B" w:rsidP="003D6A7B">
      <w:pPr>
        <w:pStyle w:val="Compact"/>
        <w:numPr>
          <w:ilvl w:val="0"/>
          <w:numId w:val="149"/>
        </w:numPr>
      </w:pPr>
      <w:r>
        <w:rPr>
          <w:b/>
        </w:rPr>
        <w:t>Metric Filters</w:t>
      </w:r>
      <w:r>
        <w:t>: Extract metrics from log events for monitoring</w:t>
      </w:r>
    </w:p>
    <w:p w14:paraId="59F96E02" w14:textId="77777777" w:rsidR="003D6A7B" w:rsidRDefault="003D6A7B" w:rsidP="003D6A7B">
      <w:pPr>
        <w:pStyle w:val="Compact"/>
        <w:numPr>
          <w:ilvl w:val="0"/>
          <w:numId w:val="149"/>
        </w:numPr>
      </w:pPr>
      <w:r>
        <w:rPr>
          <w:b/>
        </w:rPr>
        <w:t>Subscription Filters</w:t>
      </w:r>
      <w:r>
        <w:t>: Stream logs to other services (Lambda, Kinesis) for processing</w:t>
      </w:r>
    </w:p>
    <w:p w14:paraId="50FE2A6E" w14:textId="77777777" w:rsidR="003D6A7B" w:rsidRDefault="003D6A7B" w:rsidP="003D6A7B">
      <w:pPr>
        <w:numPr>
          <w:ilvl w:val="0"/>
          <w:numId w:val="149"/>
        </w:numPr>
      </w:pPr>
      <w:r>
        <w:rPr>
          <w:b/>
        </w:rPr>
        <w:t>Log Retention</w:t>
      </w:r>
      <w:r>
        <w:t>: Configure how long logs are kept, from 1 day to 10 years or never expire</w:t>
      </w:r>
    </w:p>
    <w:p w14:paraId="41AE8BE3" w14:textId="77777777" w:rsidR="003D6A7B" w:rsidRDefault="003D6A7B" w:rsidP="003D6A7B">
      <w:pPr>
        <w:pStyle w:val="Compact"/>
        <w:numPr>
          <w:ilvl w:val="0"/>
          <w:numId w:val="149"/>
        </w:numPr>
      </w:pPr>
      <w:r>
        <w:rPr>
          <w:b/>
        </w:rPr>
        <w:t>Events/</w:t>
      </w:r>
      <w:proofErr w:type="spellStart"/>
      <w:r>
        <w:rPr>
          <w:b/>
        </w:rPr>
        <w:t>EventBridge</w:t>
      </w:r>
      <w:proofErr w:type="spellEnd"/>
      <w:r>
        <w:t>: Deliver a stream of real-time data from AWS services, SaaS applications, or custom applications.</w:t>
      </w:r>
    </w:p>
    <w:p w14:paraId="603959B5" w14:textId="77777777" w:rsidR="003D6A7B" w:rsidRDefault="003D6A7B" w:rsidP="003D6A7B">
      <w:pPr>
        <w:pStyle w:val="Compact"/>
        <w:numPr>
          <w:ilvl w:val="0"/>
          <w:numId w:val="149"/>
        </w:numPr>
      </w:pPr>
      <w:r>
        <w:rPr>
          <w:b/>
        </w:rPr>
        <w:t>Rules</w:t>
      </w:r>
      <w:r>
        <w:t>: Match events and route them to target services</w:t>
      </w:r>
    </w:p>
    <w:p w14:paraId="13335138" w14:textId="77777777" w:rsidR="003D6A7B" w:rsidRDefault="003D6A7B" w:rsidP="003D6A7B">
      <w:pPr>
        <w:pStyle w:val="Compact"/>
        <w:numPr>
          <w:ilvl w:val="0"/>
          <w:numId w:val="149"/>
        </w:numPr>
      </w:pPr>
      <w:r>
        <w:rPr>
          <w:b/>
        </w:rPr>
        <w:lastRenderedPageBreak/>
        <w:t>Event Buses</w:t>
      </w:r>
      <w:r>
        <w:t>: Receive and route events</w:t>
      </w:r>
    </w:p>
    <w:p w14:paraId="32BF8A5E" w14:textId="77777777" w:rsidR="003D6A7B" w:rsidRDefault="003D6A7B" w:rsidP="003D6A7B">
      <w:pPr>
        <w:pStyle w:val="Compact"/>
        <w:numPr>
          <w:ilvl w:val="0"/>
          <w:numId w:val="149"/>
        </w:numPr>
      </w:pPr>
      <w:r>
        <w:rPr>
          <w:b/>
        </w:rPr>
        <w:t>Scheduled Events</w:t>
      </w:r>
      <w:r>
        <w:t xml:space="preserve">: Trigger actions on a schedule using </w:t>
      </w:r>
      <w:proofErr w:type="spellStart"/>
      <w:r>
        <w:t>cron</w:t>
      </w:r>
      <w:proofErr w:type="spellEnd"/>
      <w:r>
        <w:t xml:space="preserve"> or rate expressions</w:t>
      </w:r>
    </w:p>
    <w:p w14:paraId="792BF463" w14:textId="77777777" w:rsidR="003D6A7B" w:rsidRDefault="003D6A7B" w:rsidP="003D6A7B">
      <w:pPr>
        <w:numPr>
          <w:ilvl w:val="0"/>
          <w:numId w:val="149"/>
        </w:numPr>
      </w:pPr>
      <w:r>
        <w:rPr>
          <w:b/>
        </w:rPr>
        <w:t>Schema Registry</w:t>
      </w:r>
      <w:r>
        <w:t>: Discover, create, and manage event schemas</w:t>
      </w:r>
    </w:p>
    <w:p w14:paraId="264B7BAB" w14:textId="77777777" w:rsidR="003D6A7B" w:rsidRDefault="003D6A7B" w:rsidP="003D6A7B">
      <w:pPr>
        <w:pStyle w:val="Compact"/>
        <w:numPr>
          <w:ilvl w:val="0"/>
          <w:numId w:val="149"/>
        </w:numPr>
      </w:pPr>
      <w:r>
        <w:rPr>
          <w:b/>
        </w:rPr>
        <w:t>Dashboards</w:t>
      </w:r>
      <w:r>
        <w:t>: Create customizable dashboards to visualize metrics and alarms from multiple resources.</w:t>
      </w:r>
    </w:p>
    <w:p w14:paraId="38D412C8" w14:textId="77777777" w:rsidR="003D6A7B" w:rsidRDefault="003D6A7B" w:rsidP="003D6A7B">
      <w:pPr>
        <w:pStyle w:val="Compact"/>
        <w:numPr>
          <w:ilvl w:val="0"/>
          <w:numId w:val="149"/>
        </w:numPr>
      </w:pPr>
      <w:r>
        <w:rPr>
          <w:b/>
        </w:rPr>
        <w:t>Cross-Region Dashboards</w:t>
      </w:r>
      <w:r>
        <w:t>: View resources across AWS regions</w:t>
      </w:r>
    </w:p>
    <w:p w14:paraId="3AE15D52" w14:textId="77777777" w:rsidR="003D6A7B" w:rsidRDefault="003D6A7B" w:rsidP="003D6A7B">
      <w:pPr>
        <w:pStyle w:val="Compact"/>
        <w:numPr>
          <w:ilvl w:val="0"/>
          <w:numId w:val="149"/>
        </w:numPr>
      </w:pPr>
      <w:r>
        <w:rPr>
          <w:b/>
        </w:rPr>
        <w:t>Automatic Dashboards</w:t>
      </w:r>
      <w:r>
        <w:t>: Pre-built dashboards for AWS services</w:t>
      </w:r>
    </w:p>
    <w:p w14:paraId="72C5E462" w14:textId="77777777" w:rsidR="003D6A7B" w:rsidRDefault="003D6A7B" w:rsidP="003D6A7B">
      <w:pPr>
        <w:pStyle w:val="Compact"/>
        <w:numPr>
          <w:ilvl w:val="0"/>
          <w:numId w:val="149"/>
        </w:numPr>
      </w:pPr>
      <w:r>
        <w:rPr>
          <w:b/>
        </w:rPr>
        <w:t>Dashboard Sharing</w:t>
      </w:r>
      <w:r>
        <w:t>: Share dashboards with others who have AWS console access</w:t>
      </w:r>
    </w:p>
    <w:p w14:paraId="2CD77C63" w14:textId="77777777" w:rsidR="003D6A7B" w:rsidRDefault="003D6A7B" w:rsidP="003D6A7B">
      <w:pPr>
        <w:numPr>
          <w:ilvl w:val="0"/>
          <w:numId w:val="149"/>
        </w:numPr>
      </w:pPr>
      <w:r>
        <w:rPr>
          <w:b/>
        </w:rPr>
        <w:t>Live Data</w:t>
      </w:r>
      <w:r>
        <w:t>: View near real-time data about your resources</w:t>
      </w:r>
    </w:p>
    <w:p w14:paraId="61CBB44F" w14:textId="77777777" w:rsidR="003D6A7B" w:rsidRDefault="003D6A7B" w:rsidP="003D6A7B">
      <w:pPr>
        <w:pStyle w:val="Compact"/>
        <w:numPr>
          <w:ilvl w:val="0"/>
          <w:numId w:val="149"/>
        </w:numPr>
      </w:pPr>
      <w:r>
        <w:rPr>
          <w:b/>
        </w:rPr>
        <w:t>Synthetics Canaries</w:t>
      </w:r>
      <w:r>
        <w:t>: Create scripts that monitor endpoints and APIs by sending synthetic traffic to your applications.</w:t>
      </w:r>
    </w:p>
    <w:p w14:paraId="5ED12C70" w14:textId="77777777" w:rsidR="003D6A7B" w:rsidRDefault="003D6A7B" w:rsidP="003D6A7B">
      <w:pPr>
        <w:pStyle w:val="Compact"/>
        <w:numPr>
          <w:ilvl w:val="0"/>
          <w:numId w:val="149"/>
        </w:numPr>
      </w:pPr>
      <w:r>
        <w:rPr>
          <w:b/>
        </w:rPr>
        <w:t>URL Monitoring</w:t>
      </w:r>
      <w:r>
        <w:t>: Test website availability and functionality</w:t>
      </w:r>
    </w:p>
    <w:p w14:paraId="19A2BA8D" w14:textId="77777777" w:rsidR="003D6A7B" w:rsidRDefault="003D6A7B" w:rsidP="003D6A7B">
      <w:pPr>
        <w:pStyle w:val="Compact"/>
        <w:numPr>
          <w:ilvl w:val="0"/>
          <w:numId w:val="149"/>
        </w:numPr>
      </w:pPr>
      <w:r>
        <w:rPr>
          <w:b/>
        </w:rPr>
        <w:t>API Testing</w:t>
      </w:r>
      <w:r>
        <w:t>: Verify API endpoint functionality</w:t>
      </w:r>
    </w:p>
    <w:p w14:paraId="12DB825A" w14:textId="77777777" w:rsidR="003D6A7B" w:rsidRDefault="003D6A7B" w:rsidP="003D6A7B">
      <w:pPr>
        <w:pStyle w:val="Compact"/>
        <w:numPr>
          <w:ilvl w:val="0"/>
          <w:numId w:val="149"/>
        </w:numPr>
      </w:pPr>
      <w:r>
        <w:rPr>
          <w:b/>
        </w:rPr>
        <w:t>UI Workflows</w:t>
      </w:r>
      <w:r>
        <w:t>: Test user journeys through your application</w:t>
      </w:r>
    </w:p>
    <w:p w14:paraId="0A2462FB" w14:textId="77777777" w:rsidR="003D6A7B" w:rsidRDefault="003D6A7B" w:rsidP="003D6A7B">
      <w:pPr>
        <w:numPr>
          <w:ilvl w:val="0"/>
          <w:numId w:val="149"/>
        </w:numPr>
      </w:pPr>
      <w:r>
        <w:rPr>
          <w:b/>
        </w:rPr>
        <w:t>Visual Monitoring</w:t>
      </w:r>
      <w:r>
        <w:t>: Compare screenshots against baselines</w:t>
      </w:r>
    </w:p>
    <w:p w14:paraId="30F5F813" w14:textId="77777777" w:rsidR="003D6A7B" w:rsidRDefault="003D6A7B" w:rsidP="003D6A7B">
      <w:pPr>
        <w:numPr>
          <w:ilvl w:val="0"/>
          <w:numId w:val="149"/>
        </w:numPr>
      </w:pPr>
      <w:proofErr w:type="spellStart"/>
      <w:r>
        <w:rPr>
          <w:b/>
        </w:rPr>
        <w:t>ServiceLens</w:t>
      </w:r>
      <w:proofErr w:type="spellEnd"/>
      <w:r>
        <w:t>: Combines CloudWatch metrics, logs, and traces with AWS X-Ray to provide an end-to-end view of your applications.</w:t>
      </w:r>
    </w:p>
    <w:p w14:paraId="673AAFEA" w14:textId="77777777" w:rsidR="003D6A7B" w:rsidRDefault="003D6A7B" w:rsidP="003D6A7B">
      <w:pPr>
        <w:numPr>
          <w:ilvl w:val="0"/>
          <w:numId w:val="149"/>
        </w:numPr>
      </w:pPr>
      <w:r>
        <w:rPr>
          <w:b/>
        </w:rPr>
        <w:t>Container Insights</w:t>
      </w:r>
      <w:r>
        <w:t>: Collect, aggregate, and summarize metrics and logs from containerized applications and microservices.</w:t>
      </w:r>
    </w:p>
    <w:p w14:paraId="517B9AFE" w14:textId="77777777" w:rsidR="003D6A7B" w:rsidRDefault="003D6A7B" w:rsidP="003D6A7B">
      <w:pPr>
        <w:pStyle w:val="FirstParagraph"/>
      </w:pPr>
      <w:r>
        <w:rPr>
          <w:b/>
        </w:rPr>
        <w:t>Technical Details:</w:t>
      </w:r>
    </w:p>
    <w:p w14:paraId="0DF5ED33" w14:textId="77777777" w:rsidR="003D6A7B" w:rsidRDefault="003D6A7B" w:rsidP="003D6A7B">
      <w:pPr>
        <w:pStyle w:val="Compact"/>
        <w:numPr>
          <w:ilvl w:val="0"/>
          <w:numId w:val="149"/>
        </w:numPr>
      </w:pPr>
      <w:r>
        <w:rPr>
          <w:b/>
        </w:rPr>
        <w:t>Data Retention</w:t>
      </w:r>
      <w:r>
        <w:t>: Metrics are stored for 15 months by default, with data resolution changing over time:</w:t>
      </w:r>
    </w:p>
    <w:p w14:paraId="2E9978B9" w14:textId="77777777" w:rsidR="003D6A7B" w:rsidRDefault="003D6A7B" w:rsidP="003D6A7B">
      <w:pPr>
        <w:pStyle w:val="Compact"/>
        <w:numPr>
          <w:ilvl w:val="0"/>
          <w:numId w:val="149"/>
        </w:numPr>
      </w:pPr>
      <w:r>
        <w:t>1-second data points available for 3 hours</w:t>
      </w:r>
    </w:p>
    <w:p w14:paraId="50B917B7" w14:textId="77777777" w:rsidR="003D6A7B" w:rsidRDefault="003D6A7B" w:rsidP="003D6A7B">
      <w:pPr>
        <w:pStyle w:val="Compact"/>
        <w:numPr>
          <w:ilvl w:val="0"/>
          <w:numId w:val="149"/>
        </w:numPr>
      </w:pPr>
      <w:r>
        <w:t>1-minute data points for 15 days</w:t>
      </w:r>
    </w:p>
    <w:p w14:paraId="67CF9E65" w14:textId="77777777" w:rsidR="003D6A7B" w:rsidRDefault="003D6A7B" w:rsidP="003D6A7B">
      <w:pPr>
        <w:pStyle w:val="Compact"/>
        <w:numPr>
          <w:ilvl w:val="0"/>
          <w:numId w:val="149"/>
        </w:numPr>
      </w:pPr>
      <w:r>
        <w:t>5-minute data points for 63 days</w:t>
      </w:r>
    </w:p>
    <w:p w14:paraId="22FC7D82" w14:textId="77777777" w:rsidR="003D6A7B" w:rsidRDefault="003D6A7B" w:rsidP="003D6A7B">
      <w:pPr>
        <w:numPr>
          <w:ilvl w:val="0"/>
          <w:numId w:val="149"/>
        </w:numPr>
      </w:pPr>
      <w:r>
        <w:t>1-hour data points for 455 days (15 months)</w:t>
      </w:r>
    </w:p>
    <w:p w14:paraId="4B679E85" w14:textId="77777777" w:rsidR="003D6A7B" w:rsidRDefault="003D6A7B" w:rsidP="003D6A7B">
      <w:pPr>
        <w:numPr>
          <w:ilvl w:val="0"/>
          <w:numId w:val="149"/>
        </w:numPr>
      </w:pPr>
      <w:r>
        <w:rPr>
          <w:b/>
        </w:rPr>
        <w:t>API Support</w:t>
      </w:r>
      <w:r>
        <w:t>: Extensive API support for programmatic access and integration with other systems.</w:t>
      </w:r>
    </w:p>
    <w:p w14:paraId="61393A4B" w14:textId="77777777" w:rsidR="003D6A7B" w:rsidRDefault="003D6A7B" w:rsidP="003D6A7B">
      <w:pPr>
        <w:numPr>
          <w:ilvl w:val="0"/>
          <w:numId w:val="149"/>
        </w:numPr>
      </w:pPr>
      <w:r>
        <w:rPr>
          <w:b/>
        </w:rPr>
        <w:t>Integration</w:t>
      </w:r>
      <w:r>
        <w:t>: Deeply integrated with most AWS services and can be extended to on-premises resources.</w:t>
      </w:r>
    </w:p>
    <w:p w14:paraId="6B7E3140" w14:textId="77777777" w:rsidR="003D6A7B" w:rsidRDefault="003D6A7B" w:rsidP="003D6A7B">
      <w:pPr>
        <w:pStyle w:val="FirstParagraph"/>
      </w:pPr>
      <w:r>
        <w:rPr>
          <w:b/>
        </w:rPr>
        <w:t>Real-World Use Cases:</w:t>
      </w:r>
    </w:p>
    <w:p w14:paraId="63345491" w14:textId="77777777" w:rsidR="003D6A7B" w:rsidRDefault="003D6A7B" w:rsidP="003D6A7B">
      <w:pPr>
        <w:numPr>
          <w:ilvl w:val="0"/>
          <w:numId w:val="149"/>
        </w:numPr>
      </w:pPr>
      <w:r>
        <w:rPr>
          <w:b/>
        </w:rPr>
        <w:t>Resource Monitoring</w:t>
      </w:r>
      <w:r>
        <w:t>: Monitor AWS resource utilization, performance, and operational health (e.g., EC2 CPU utilization, RDS database connections, Lambda function errors).</w:t>
      </w:r>
    </w:p>
    <w:p w14:paraId="699D234D" w14:textId="77777777" w:rsidR="003D6A7B" w:rsidRDefault="003D6A7B" w:rsidP="003D6A7B">
      <w:pPr>
        <w:numPr>
          <w:ilvl w:val="0"/>
          <w:numId w:val="149"/>
        </w:numPr>
      </w:pPr>
      <w:r>
        <w:rPr>
          <w:b/>
        </w:rPr>
        <w:t>Application Monitoring</w:t>
      </w:r>
      <w:r>
        <w:t>: Track custom metrics from your applications to understand performance and behavior.</w:t>
      </w:r>
    </w:p>
    <w:p w14:paraId="4C603F00" w14:textId="77777777" w:rsidR="003D6A7B" w:rsidRDefault="003D6A7B" w:rsidP="003D6A7B">
      <w:pPr>
        <w:numPr>
          <w:ilvl w:val="0"/>
          <w:numId w:val="149"/>
        </w:numPr>
      </w:pPr>
      <w:r>
        <w:rPr>
          <w:b/>
        </w:rPr>
        <w:lastRenderedPageBreak/>
        <w:t>Operational Insights</w:t>
      </w:r>
      <w:r>
        <w:t>: Gain visibility into system-wide performance changes and how they relate to application performance.</w:t>
      </w:r>
    </w:p>
    <w:p w14:paraId="235DD0C6" w14:textId="77777777" w:rsidR="003D6A7B" w:rsidRDefault="003D6A7B" w:rsidP="003D6A7B">
      <w:pPr>
        <w:numPr>
          <w:ilvl w:val="0"/>
          <w:numId w:val="149"/>
        </w:numPr>
      </w:pPr>
      <w:r>
        <w:rPr>
          <w:b/>
        </w:rPr>
        <w:t>Troubleshooting</w:t>
      </w:r>
      <w:r>
        <w:t>: Correlate logs and metrics to identify and resolve issues quickly.</w:t>
      </w:r>
    </w:p>
    <w:p w14:paraId="611EF360" w14:textId="77777777" w:rsidR="003D6A7B" w:rsidRDefault="003D6A7B" w:rsidP="003D6A7B">
      <w:pPr>
        <w:numPr>
          <w:ilvl w:val="0"/>
          <w:numId w:val="149"/>
        </w:numPr>
      </w:pPr>
      <w:r>
        <w:rPr>
          <w:b/>
        </w:rPr>
        <w:t>Automated Remediation</w:t>
      </w:r>
      <w:r>
        <w:t>: Configure alarms to trigger automated responses to issues, such as scaling resources, restarting services, or executing remediation runbooks.</w:t>
      </w:r>
    </w:p>
    <w:p w14:paraId="7B6B9398" w14:textId="77777777" w:rsidR="003D6A7B" w:rsidRDefault="003D6A7B" w:rsidP="003D6A7B">
      <w:pPr>
        <w:numPr>
          <w:ilvl w:val="0"/>
          <w:numId w:val="149"/>
        </w:numPr>
      </w:pPr>
      <w:r>
        <w:rPr>
          <w:b/>
        </w:rPr>
        <w:t>Cost Optimization</w:t>
      </w:r>
      <w:r>
        <w:t>: Monitor resource utilization to identify underutilized resources or unexpected usage patterns that could lead to higher costs.</w:t>
      </w:r>
    </w:p>
    <w:p w14:paraId="690A39BC" w14:textId="77777777" w:rsidR="003D6A7B" w:rsidRDefault="003D6A7B" w:rsidP="003D6A7B">
      <w:pPr>
        <w:numPr>
          <w:ilvl w:val="0"/>
          <w:numId w:val="149"/>
        </w:numPr>
      </w:pPr>
      <w:r>
        <w:rPr>
          <w:b/>
        </w:rPr>
        <w:t>Compliance and Security Monitoring</w:t>
      </w:r>
      <w:r>
        <w:t>: Track user activities, configuration changes, and access patterns to identify potential security issues or compliance violations.</w:t>
      </w:r>
    </w:p>
    <w:p w14:paraId="4855C387" w14:textId="77777777" w:rsidR="003D6A7B" w:rsidRDefault="003D6A7B" w:rsidP="003D6A7B">
      <w:pPr>
        <w:pStyle w:val="FirstParagraph"/>
      </w:pPr>
      <w:r>
        <w:rPr>
          <w:b/>
        </w:rPr>
        <w:t>Best Practices:</w:t>
      </w:r>
    </w:p>
    <w:p w14:paraId="1D3AF0E8" w14:textId="77777777" w:rsidR="003D6A7B" w:rsidRDefault="003D6A7B" w:rsidP="003D6A7B">
      <w:pPr>
        <w:numPr>
          <w:ilvl w:val="0"/>
          <w:numId w:val="149"/>
        </w:numPr>
      </w:pPr>
      <w:r>
        <w:rPr>
          <w:b/>
        </w:rPr>
        <w:t>Define Appropriate Alarms</w:t>
      </w:r>
      <w:r>
        <w:t>: Set up alarms for critical metrics with appropriate thresholds based on historical performance and business requirements.</w:t>
      </w:r>
    </w:p>
    <w:p w14:paraId="7938A61B" w14:textId="77777777" w:rsidR="003D6A7B" w:rsidRDefault="003D6A7B" w:rsidP="003D6A7B">
      <w:pPr>
        <w:numPr>
          <w:ilvl w:val="0"/>
          <w:numId w:val="149"/>
        </w:numPr>
      </w:pPr>
      <w:r>
        <w:rPr>
          <w:b/>
        </w:rPr>
        <w:t>Implement Dashboards by Function</w:t>
      </w:r>
      <w:r>
        <w:t>: Create focused dashboards for different teams or functions (e.g., development, operations, business) showing relevant metrics.</w:t>
      </w:r>
    </w:p>
    <w:p w14:paraId="0D4951FF" w14:textId="77777777" w:rsidR="003D6A7B" w:rsidRDefault="003D6A7B" w:rsidP="003D6A7B">
      <w:pPr>
        <w:numPr>
          <w:ilvl w:val="0"/>
          <w:numId w:val="149"/>
        </w:numPr>
      </w:pPr>
      <w:r>
        <w:rPr>
          <w:b/>
        </w:rPr>
        <w:t>Use Log Insights Effectively</w:t>
      </w:r>
      <w:r>
        <w:t>: Develop useful query patterns for common troubleshooting scenarios and save them for reuse.</w:t>
      </w:r>
    </w:p>
    <w:p w14:paraId="50DB6499" w14:textId="77777777" w:rsidR="003D6A7B" w:rsidRDefault="003D6A7B" w:rsidP="003D6A7B">
      <w:pPr>
        <w:numPr>
          <w:ilvl w:val="0"/>
          <w:numId w:val="149"/>
        </w:numPr>
      </w:pPr>
      <w:r>
        <w:rPr>
          <w:b/>
        </w:rPr>
        <w:t>Implement Proper Log Structure</w:t>
      </w:r>
      <w:r>
        <w:t>: Standardize log formats across applications to facilitate easier analysis and metric extraction.</w:t>
      </w:r>
    </w:p>
    <w:p w14:paraId="0BAF2DEF" w14:textId="77777777" w:rsidR="003D6A7B" w:rsidRDefault="003D6A7B" w:rsidP="003D6A7B">
      <w:pPr>
        <w:numPr>
          <w:ilvl w:val="0"/>
          <w:numId w:val="149"/>
        </w:numPr>
      </w:pPr>
      <w:r>
        <w:rPr>
          <w:b/>
        </w:rPr>
        <w:t>Set Appropriate Retention Periods</w:t>
      </w:r>
      <w:r>
        <w:t>: Configure retention settings based on operational and compliance requirements.</w:t>
      </w:r>
    </w:p>
    <w:p w14:paraId="5A81CFF6" w14:textId="77777777" w:rsidR="003D6A7B" w:rsidRDefault="003D6A7B" w:rsidP="003D6A7B">
      <w:pPr>
        <w:numPr>
          <w:ilvl w:val="0"/>
          <w:numId w:val="149"/>
        </w:numPr>
      </w:pPr>
      <w:r>
        <w:rPr>
          <w:b/>
        </w:rPr>
        <w:t>Use Metric Filters Strategically</w:t>
      </w:r>
      <w:r>
        <w:t>: Extract important metrics from logs to enable alarming on log-based events.</w:t>
      </w:r>
    </w:p>
    <w:p w14:paraId="4113FBAA" w14:textId="77777777" w:rsidR="003D6A7B" w:rsidRDefault="003D6A7B" w:rsidP="003D6A7B">
      <w:pPr>
        <w:numPr>
          <w:ilvl w:val="0"/>
          <w:numId w:val="149"/>
        </w:numPr>
      </w:pPr>
      <w:r>
        <w:rPr>
          <w:b/>
        </w:rPr>
        <w:t>Leverage Composite Alarms</w:t>
      </w:r>
      <w:r>
        <w:t>: Reduce alarm noise by creating composite alarms that trigger only when multiple conditions are met.</w:t>
      </w:r>
    </w:p>
    <w:p w14:paraId="36AA86CB" w14:textId="77777777" w:rsidR="003D6A7B" w:rsidRDefault="003D6A7B" w:rsidP="003D6A7B">
      <w:pPr>
        <w:numPr>
          <w:ilvl w:val="0"/>
          <w:numId w:val="149"/>
        </w:numPr>
      </w:pPr>
      <w:r>
        <w:rPr>
          <w:b/>
        </w:rPr>
        <w:t>Implement Cross-Account Monitoring</w:t>
      </w:r>
      <w:r>
        <w:t>: For organizations with multiple AWS accounts, implement centralized monitoring with CloudWatch cross-account observability.</w:t>
      </w:r>
    </w:p>
    <w:p w14:paraId="4701F203" w14:textId="77777777" w:rsidR="003D6A7B" w:rsidRDefault="003D6A7B" w:rsidP="003D6A7B">
      <w:pPr>
        <w:pStyle w:val="Heading3"/>
      </w:pPr>
      <w:bookmarkStart w:id="13" w:name="aws-cloudtrail"/>
      <w:bookmarkEnd w:id="13"/>
      <w:r>
        <w:t>2. AWS CloudTrail</w:t>
      </w:r>
    </w:p>
    <w:p w14:paraId="30AE35E2" w14:textId="77777777" w:rsidR="003D6A7B" w:rsidRDefault="003D6A7B" w:rsidP="003D6A7B">
      <w:pPr>
        <w:pStyle w:val="FirstParagraph"/>
      </w:pPr>
      <w:r>
        <w:t>AWS CloudTrail is a service that enables governance, compliance, operational auditing, and risk auditing of your AWS account. It provides a comprehensive history of all API calls made on your account, including API calls made through the AWS Management Console, AWS SDKs, command-line tools, and other AWS services.</w:t>
      </w:r>
    </w:p>
    <w:p w14:paraId="2655DBF2" w14:textId="77777777" w:rsidR="003D6A7B" w:rsidRDefault="003D6A7B" w:rsidP="003D6A7B">
      <w:pPr>
        <w:pStyle w:val="BodyText"/>
      </w:pPr>
      <w:r>
        <w:rPr>
          <w:b/>
        </w:rPr>
        <w:t>Key Features and Capabilities:</w:t>
      </w:r>
    </w:p>
    <w:p w14:paraId="46E39946" w14:textId="77777777" w:rsidR="003D6A7B" w:rsidRDefault="003D6A7B" w:rsidP="003D6A7B">
      <w:pPr>
        <w:numPr>
          <w:ilvl w:val="0"/>
          <w:numId w:val="149"/>
        </w:numPr>
      </w:pPr>
      <w:r>
        <w:rPr>
          <w:b/>
        </w:rPr>
        <w:lastRenderedPageBreak/>
        <w:t>Event History</w:t>
      </w:r>
      <w:r>
        <w:t>: Provides a 90-day record of management events in your AWS account, viewable through the CloudTrail console or API, at no additional cost.</w:t>
      </w:r>
    </w:p>
    <w:p w14:paraId="247BDB69" w14:textId="77777777" w:rsidR="003D6A7B" w:rsidRDefault="003D6A7B" w:rsidP="003D6A7B">
      <w:pPr>
        <w:numPr>
          <w:ilvl w:val="0"/>
          <w:numId w:val="149"/>
        </w:numPr>
      </w:pPr>
      <w:r>
        <w:rPr>
          <w:b/>
        </w:rPr>
        <w:t>Trails</w:t>
      </w:r>
      <w:r>
        <w:t>: Long-term records of events that can be stored indefinitely in Amazon S3, with options for filtering events and delivering to CloudWatch Logs for monitoring.</w:t>
      </w:r>
    </w:p>
    <w:p w14:paraId="3E9D21D6" w14:textId="77777777" w:rsidR="003D6A7B" w:rsidRDefault="003D6A7B" w:rsidP="003D6A7B">
      <w:pPr>
        <w:pStyle w:val="Compact"/>
        <w:numPr>
          <w:ilvl w:val="0"/>
          <w:numId w:val="149"/>
        </w:numPr>
      </w:pPr>
      <w:r>
        <w:rPr>
          <w:b/>
        </w:rPr>
        <w:t>Event Types</w:t>
      </w:r>
      <w:r>
        <w:t>:</w:t>
      </w:r>
    </w:p>
    <w:p w14:paraId="2D27EEA7" w14:textId="77777777" w:rsidR="003D6A7B" w:rsidRDefault="003D6A7B" w:rsidP="003D6A7B">
      <w:pPr>
        <w:pStyle w:val="Compact"/>
        <w:numPr>
          <w:ilvl w:val="0"/>
          <w:numId w:val="149"/>
        </w:numPr>
      </w:pPr>
      <w:r>
        <w:rPr>
          <w:b/>
        </w:rPr>
        <w:t>Management Events</w:t>
      </w:r>
      <w:r>
        <w:t>: Control plane operations that configure or manage your AWS resources (e.g., creating an EC2 instance, modifying security groups).</w:t>
      </w:r>
    </w:p>
    <w:p w14:paraId="6FFB4353" w14:textId="77777777" w:rsidR="003D6A7B" w:rsidRDefault="003D6A7B" w:rsidP="003D6A7B">
      <w:pPr>
        <w:pStyle w:val="Compact"/>
        <w:numPr>
          <w:ilvl w:val="0"/>
          <w:numId w:val="149"/>
        </w:numPr>
      </w:pPr>
      <w:r>
        <w:rPr>
          <w:b/>
        </w:rPr>
        <w:t>Data Events</w:t>
      </w:r>
      <w:r>
        <w:t>: Data plane operations that access or modify resources (e.g., S3 object-level API activity, Lambda function execution, DynamoDB item-level operations).</w:t>
      </w:r>
    </w:p>
    <w:p w14:paraId="1552AC02" w14:textId="77777777" w:rsidR="003D6A7B" w:rsidRDefault="003D6A7B" w:rsidP="003D6A7B">
      <w:pPr>
        <w:numPr>
          <w:ilvl w:val="0"/>
          <w:numId w:val="149"/>
        </w:numPr>
      </w:pPr>
      <w:r>
        <w:rPr>
          <w:b/>
        </w:rPr>
        <w:t>Insights Events</w:t>
      </w:r>
      <w:r>
        <w:t>: Unusual API call rate or error rate activity detected by CloudTrail Insights.</w:t>
      </w:r>
    </w:p>
    <w:p w14:paraId="1F9D8F16" w14:textId="77777777" w:rsidR="003D6A7B" w:rsidRDefault="003D6A7B" w:rsidP="003D6A7B">
      <w:pPr>
        <w:numPr>
          <w:ilvl w:val="0"/>
          <w:numId w:val="149"/>
        </w:numPr>
      </w:pPr>
      <w:r>
        <w:rPr>
          <w:b/>
        </w:rPr>
        <w:t>Multi-Region and Multi-Account Trails</w:t>
      </w:r>
      <w:r>
        <w:t>: Create trails that log events across all AWS regions and/or multiple AWS accounts in an organization.</w:t>
      </w:r>
    </w:p>
    <w:p w14:paraId="7A8707F8" w14:textId="77777777" w:rsidR="003D6A7B" w:rsidRDefault="003D6A7B" w:rsidP="003D6A7B">
      <w:pPr>
        <w:numPr>
          <w:ilvl w:val="0"/>
          <w:numId w:val="149"/>
        </w:numPr>
      </w:pPr>
      <w:r>
        <w:rPr>
          <w:b/>
        </w:rPr>
        <w:t>Event Validation</w:t>
      </w:r>
      <w:r>
        <w:t>: Verify that log files have not been changed, deleted, or modified after CloudTrail delivered them.</w:t>
      </w:r>
    </w:p>
    <w:p w14:paraId="2949B227" w14:textId="77777777" w:rsidR="003D6A7B" w:rsidRDefault="003D6A7B" w:rsidP="003D6A7B">
      <w:pPr>
        <w:numPr>
          <w:ilvl w:val="0"/>
          <w:numId w:val="149"/>
        </w:numPr>
      </w:pPr>
      <w:r>
        <w:rPr>
          <w:b/>
        </w:rPr>
        <w:t>Log File Encryption</w:t>
      </w:r>
      <w:r>
        <w:t>: Encrypt log files using AWS KMS keys for added security.</w:t>
      </w:r>
    </w:p>
    <w:p w14:paraId="0B443BCB" w14:textId="77777777" w:rsidR="003D6A7B" w:rsidRDefault="003D6A7B" w:rsidP="003D6A7B">
      <w:pPr>
        <w:numPr>
          <w:ilvl w:val="0"/>
          <w:numId w:val="149"/>
        </w:numPr>
      </w:pPr>
      <w:r>
        <w:rPr>
          <w:b/>
        </w:rPr>
        <w:t>Log File Integrity Validation</w:t>
      </w:r>
      <w:r>
        <w:t>: Determine whether a log file was modified, deleted, or unchanged after CloudTrail delivered it.</w:t>
      </w:r>
    </w:p>
    <w:p w14:paraId="53B68202" w14:textId="77777777" w:rsidR="003D6A7B" w:rsidRDefault="003D6A7B" w:rsidP="003D6A7B">
      <w:pPr>
        <w:numPr>
          <w:ilvl w:val="0"/>
          <w:numId w:val="149"/>
        </w:numPr>
      </w:pPr>
      <w:r>
        <w:rPr>
          <w:b/>
        </w:rPr>
        <w:t>Organization Trails</w:t>
      </w:r>
      <w:r>
        <w:t>: Create trails that log all events for all AWS accounts in an AWS Organization.</w:t>
      </w:r>
    </w:p>
    <w:p w14:paraId="1BA66776" w14:textId="77777777" w:rsidR="003D6A7B" w:rsidRDefault="003D6A7B" w:rsidP="003D6A7B">
      <w:pPr>
        <w:pStyle w:val="FirstParagraph"/>
      </w:pPr>
      <w:r>
        <w:rPr>
          <w:b/>
        </w:rPr>
        <w:t>Information Captured in CloudTrail Logs:</w:t>
      </w:r>
    </w:p>
    <w:p w14:paraId="59DBE073" w14:textId="77777777" w:rsidR="003D6A7B" w:rsidRDefault="003D6A7B" w:rsidP="003D6A7B">
      <w:pPr>
        <w:pStyle w:val="Compact"/>
        <w:numPr>
          <w:ilvl w:val="0"/>
          <w:numId w:val="149"/>
        </w:numPr>
      </w:pPr>
      <w:r>
        <w:t>The identity of the API caller</w:t>
      </w:r>
    </w:p>
    <w:p w14:paraId="633E79A9" w14:textId="77777777" w:rsidR="003D6A7B" w:rsidRDefault="003D6A7B" w:rsidP="003D6A7B">
      <w:pPr>
        <w:pStyle w:val="Compact"/>
        <w:numPr>
          <w:ilvl w:val="0"/>
          <w:numId w:val="149"/>
        </w:numPr>
      </w:pPr>
      <w:r>
        <w:t>The time of the API call</w:t>
      </w:r>
    </w:p>
    <w:p w14:paraId="6ECE3916" w14:textId="77777777" w:rsidR="003D6A7B" w:rsidRDefault="003D6A7B" w:rsidP="003D6A7B">
      <w:pPr>
        <w:pStyle w:val="Compact"/>
        <w:numPr>
          <w:ilvl w:val="0"/>
          <w:numId w:val="149"/>
        </w:numPr>
      </w:pPr>
      <w:r>
        <w:t>The source IP address of the API caller</w:t>
      </w:r>
    </w:p>
    <w:p w14:paraId="7870E205" w14:textId="77777777" w:rsidR="003D6A7B" w:rsidRDefault="003D6A7B" w:rsidP="003D6A7B">
      <w:pPr>
        <w:pStyle w:val="Compact"/>
        <w:numPr>
          <w:ilvl w:val="0"/>
          <w:numId w:val="149"/>
        </w:numPr>
      </w:pPr>
      <w:r>
        <w:t>The request parameters</w:t>
      </w:r>
    </w:p>
    <w:p w14:paraId="1D9BE2B6" w14:textId="77777777" w:rsidR="003D6A7B" w:rsidRDefault="003D6A7B" w:rsidP="003D6A7B">
      <w:pPr>
        <w:pStyle w:val="Compact"/>
        <w:numPr>
          <w:ilvl w:val="0"/>
          <w:numId w:val="149"/>
        </w:numPr>
      </w:pPr>
      <w:r>
        <w:t>The response elements returned by the AWS service</w:t>
      </w:r>
    </w:p>
    <w:p w14:paraId="00553491" w14:textId="77777777" w:rsidR="003D6A7B" w:rsidRDefault="003D6A7B" w:rsidP="003D6A7B">
      <w:pPr>
        <w:pStyle w:val="FirstParagraph"/>
      </w:pPr>
      <w:r>
        <w:rPr>
          <w:b/>
        </w:rPr>
        <w:t>Technical Details:</w:t>
      </w:r>
    </w:p>
    <w:p w14:paraId="5FCE46FC" w14:textId="77777777" w:rsidR="003D6A7B" w:rsidRDefault="003D6A7B" w:rsidP="003D6A7B">
      <w:pPr>
        <w:pStyle w:val="Compact"/>
        <w:numPr>
          <w:ilvl w:val="0"/>
          <w:numId w:val="149"/>
        </w:numPr>
      </w:pPr>
      <w:r>
        <w:rPr>
          <w:b/>
        </w:rPr>
        <w:t>Delivery Frequency</w:t>
      </w:r>
      <w:r>
        <w:t>: Events are typically delivered within 15 minutes of an API call.</w:t>
      </w:r>
    </w:p>
    <w:p w14:paraId="0786271D" w14:textId="77777777" w:rsidR="003D6A7B" w:rsidRDefault="003D6A7B" w:rsidP="003D6A7B">
      <w:pPr>
        <w:pStyle w:val="Compact"/>
        <w:numPr>
          <w:ilvl w:val="0"/>
          <w:numId w:val="149"/>
        </w:numPr>
      </w:pPr>
      <w:r>
        <w:rPr>
          <w:b/>
        </w:rPr>
        <w:t>Log Format</w:t>
      </w:r>
      <w:r>
        <w:t>: JSON-formatted log files stored in S3 buckets.</w:t>
      </w:r>
    </w:p>
    <w:p w14:paraId="4097452C" w14:textId="77777777" w:rsidR="003D6A7B" w:rsidRDefault="003D6A7B" w:rsidP="003D6A7B">
      <w:pPr>
        <w:pStyle w:val="Compact"/>
        <w:numPr>
          <w:ilvl w:val="0"/>
          <w:numId w:val="149"/>
        </w:numPr>
      </w:pPr>
      <w:r>
        <w:rPr>
          <w:b/>
        </w:rPr>
        <w:t>Integration</w:t>
      </w:r>
      <w:r>
        <w:t xml:space="preserve">: Integrates with Amazon S3, CloudWatch Logs, </w:t>
      </w:r>
      <w:proofErr w:type="spellStart"/>
      <w:r>
        <w:t>EventBridge</w:t>
      </w:r>
      <w:proofErr w:type="spellEnd"/>
      <w:r>
        <w:t>, and AWS Organizations.</w:t>
      </w:r>
    </w:p>
    <w:p w14:paraId="06458753" w14:textId="77777777" w:rsidR="003D6A7B" w:rsidRDefault="003D6A7B" w:rsidP="003D6A7B">
      <w:pPr>
        <w:pStyle w:val="FirstParagraph"/>
      </w:pPr>
      <w:r>
        <w:rPr>
          <w:b/>
        </w:rPr>
        <w:t>Real-World Use Cases:</w:t>
      </w:r>
    </w:p>
    <w:p w14:paraId="34652291" w14:textId="77777777" w:rsidR="003D6A7B" w:rsidRDefault="003D6A7B" w:rsidP="003D6A7B">
      <w:pPr>
        <w:numPr>
          <w:ilvl w:val="0"/>
          <w:numId w:val="149"/>
        </w:numPr>
      </w:pPr>
      <w:r>
        <w:rPr>
          <w:b/>
        </w:rPr>
        <w:t>Security Analysis</w:t>
      </w:r>
      <w:r>
        <w:t>: Detect unauthorized access, unusual API calls, or suspicious activities that could indicate security threats or breaches.</w:t>
      </w:r>
    </w:p>
    <w:p w14:paraId="26EBDCFC" w14:textId="77777777" w:rsidR="003D6A7B" w:rsidRDefault="003D6A7B" w:rsidP="003D6A7B">
      <w:pPr>
        <w:numPr>
          <w:ilvl w:val="0"/>
          <w:numId w:val="149"/>
        </w:numPr>
      </w:pPr>
      <w:r>
        <w:rPr>
          <w:b/>
        </w:rPr>
        <w:lastRenderedPageBreak/>
        <w:t>Compliance Auditing</w:t>
      </w:r>
      <w:r>
        <w:t>: Demonstrate compliance with internal policies and external regulations by providing a comprehensive audit trail of actions taken in your AWS environment.</w:t>
      </w:r>
    </w:p>
    <w:p w14:paraId="41896DE3" w14:textId="77777777" w:rsidR="003D6A7B" w:rsidRDefault="003D6A7B" w:rsidP="003D6A7B">
      <w:pPr>
        <w:numPr>
          <w:ilvl w:val="0"/>
          <w:numId w:val="149"/>
        </w:numPr>
      </w:pPr>
      <w:r>
        <w:rPr>
          <w:b/>
        </w:rPr>
        <w:t>Operational Troubleshooting</w:t>
      </w:r>
      <w:r>
        <w:t>: Investigate operational issues by reviewing the history of API calls and configuration changes.</w:t>
      </w:r>
    </w:p>
    <w:p w14:paraId="50497C19" w14:textId="77777777" w:rsidR="003D6A7B" w:rsidRDefault="003D6A7B" w:rsidP="003D6A7B">
      <w:pPr>
        <w:numPr>
          <w:ilvl w:val="0"/>
          <w:numId w:val="149"/>
        </w:numPr>
      </w:pPr>
      <w:r>
        <w:rPr>
          <w:b/>
        </w:rPr>
        <w:t>Resource Change Tracking</w:t>
      </w:r>
      <w:r>
        <w:t>: Monitor and record changes to AWS resources for change management and governance.</w:t>
      </w:r>
    </w:p>
    <w:p w14:paraId="2E2AB4BB" w14:textId="77777777" w:rsidR="003D6A7B" w:rsidRDefault="003D6A7B" w:rsidP="003D6A7B">
      <w:pPr>
        <w:numPr>
          <w:ilvl w:val="0"/>
          <w:numId w:val="149"/>
        </w:numPr>
      </w:pPr>
      <w:r>
        <w:rPr>
          <w:b/>
        </w:rPr>
        <w:t>User Activity Monitoring</w:t>
      </w:r>
      <w:r>
        <w:t>: Track user activities to understand usage patterns, enforce accountability, and detect potential security violations.</w:t>
      </w:r>
    </w:p>
    <w:p w14:paraId="3764481F" w14:textId="77777777" w:rsidR="003D6A7B" w:rsidRDefault="003D6A7B" w:rsidP="003D6A7B">
      <w:pPr>
        <w:numPr>
          <w:ilvl w:val="0"/>
          <w:numId w:val="149"/>
        </w:numPr>
      </w:pPr>
      <w:r>
        <w:rPr>
          <w:b/>
        </w:rPr>
        <w:t>Forensic Investigations</w:t>
      </w:r>
      <w:r>
        <w:t>: Use historical data to investigate security incidents and determine what actions were taken, by whom, and when.</w:t>
      </w:r>
    </w:p>
    <w:p w14:paraId="1D2F8D1A" w14:textId="77777777" w:rsidR="003D6A7B" w:rsidRDefault="003D6A7B" w:rsidP="003D6A7B">
      <w:pPr>
        <w:pStyle w:val="FirstParagraph"/>
      </w:pPr>
      <w:r>
        <w:rPr>
          <w:b/>
        </w:rPr>
        <w:t>Best Practices:</w:t>
      </w:r>
    </w:p>
    <w:p w14:paraId="4444EEFE" w14:textId="77777777" w:rsidR="003D6A7B" w:rsidRDefault="003D6A7B" w:rsidP="003D6A7B">
      <w:pPr>
        <w:numPr>
          <w:ilvl w:val="0"/>
          <w:numId w:val="149"/>
        </w:numPr>
      </w:pPr>
      <w:r>
        <w:rPr>
          <w:b/>
        </w:rPr>
        <w:t>Enable CloudTrail in All Regions</w:t>
      </w:r>
      <w:r>
        <w:t>: Configure trails to log events across all AWS regions to ensure comprehensive coverage.</w:t>
      </w:r>
    </w:p>
    <w:p w14:paraId="23916A3B" w14:textId="77777777" w:rsidR="003D6A7B" w:rsidRDefault="003D6A7B" w:rsidP="003D6A7B">
      <w:pPr>
        <w:numPr>
          <w:ilvl w:val="0"/>
          <w:numId w:val="149"/>
        </w:numPr>
      </w:pPr>
      <w:r>
        <w:rPr>
          <w:b/>
        </w:rPr>
        <w:t>Log to a Dedicated S3 Bucket</w:t>
      </w:r>
      <w:r>
        <w:t>: Store CloudTrail logs in a dedicated S3 bucket with appropriate access controls and lifecycle policies.</w:t>
      </w:r>
    </w:p>
    <w:p w14:paraId="1CA518C0" w14:textId="77777777" w:rsidR="003D6A7B" w:rsidRDefault="003D6A7B" w:rsidP="003D6A7B">
      <w:pPr>
        <w:numPr>
          <w:ilvl w:val="0"/>
          <w:numId w:val="149"/>
        </w:numPr>
      </w:pPr>
      <w:r>
        <w:rPr>
          <w:b/>
        </w:rPr>
        <w:t>Enable Log File Validation</w:t>
      </w:r>
      <w:r>
        <w:t>: Turn on log file validation to ensure the integrity of your CloudTrail logs.</w:t>
      </w:r>
    </w:p>
    <w:p w14:paraId="04B343E3" w14:textId="77777777" w:rsidR="003D6A7B" w:rsidRDefault="003D6A7B" w:rsidP="003D6A7B">
      <w:pPr>
        <w:numPr>
          <w:ilvl w:val="0"/>
          <w:numId w:val="149"/>
        </w:numPr>
      </w:pPr>
      <w:r>
        <w:rPr>
          <w:b/>
        </w:rPr>
        <w:t>Implement Encryption</w:t>
      </w:r>
      <w:r>
        <w:t>: Encrypt CloudTrail log files using AWS KMS keys for added security.</w:t>
      </w:r>
    </w:p>
    <w:p w14:paraId="6C400F8A" w14:textId="77777777" w:rsidR="003D6A7B" w:rsidRDefault="003D6A7B" w:rsidP="003D6A7B">
      <w:pPr>
        <w:numPr>
          <w:ilvl w:val="0"/>
          <w:numId w:val="149"/>
        </w:numPr>
      </w:pPr>
      <w:r>
        <w:rPr>
          <w:b/>
        </w:rPr>
        <w:t>Configure Alerting</w:t>
      </w:r>
      <w:r>
        <w:t xml:space="preserve">: Set up CloudWatch alarms or </w:t>
      </w:r>
      <w:proofErr w:type="spellStart"/>
      <w:r>
        <w:t>EventBridge</w:t>
      </w:r>
      <w:proofErr w:type="spellEnd"/>
      <w:r>
        <w:t xml:space="preserve"> rules to notify you of specific activities of interest, such as root account usage or security group changes.</w:t>
      </w:r>
    </w:p>
    <w:p w14:paraId="70A1042F" w14:textId="77777777" w:rsidR="003D6A7B" w:rsidRDefault="003D6A7B" w:rsidP="003D6A7B">
      <w:pPr>
        <w:numPr>
          <w:ilvl w:val="0"/>
          <w:numId w:val="149"/>
        </w:numPr>
      </w:pPr>
      <w:r>
        <w:rPr>
          <w:b/>
        </w:rPr>
        <w:t>Integrate with Security Information and Event Management (SIEM) Systems</w:t>
      </w:r>
      <w:r>
        <w:t>: Forward CloudTrail logs to SIEM systems for central monitoring and analysis.</w:t>
      </w:r>
    </w:p>
    <w:p w14:paraId="6C2A845F" w14:textId="77777777" w:rsidR="003D6A7B" w:rsidRDefault="003D6A7B" w:rsidP="003D6A7B">
      <w:pPr>
        <w:numPr>
          <w:ilvl w:val="0"/>
          <w:numId w:val="149"/>
        </w:numPr>
      </w:pPr>
      <w:r>
        <w:rPr>
          <w:b/>
        </w:rPr>
        <w:t>Implement Least Privilege for CloudTrail</w:t>
      </w:r>
      <w:r>
        <w:t>: Restrict access to CloudTrail configuration and logs to only those who need it.</w:t>
      </w:r>
    </w:p>
    <w:p w14:paraId="36250FBF" w14:textId="77777777" w:rsidR="003D6A7B" w:rsidRDefault="003D6A7B" w:rsidP="003D6A7B">
      <w:pPr>
        <w:numPr>
          <w:ilvl w:val="0"/>
          <w:numId w:val="149"/>
        </w:numPr>
      </w:pPr>
      <w:r>
        <w:rPr>
          <w:b/>
        </w:rPr>
        <w:t>Enable CloudTrail Insights</w:t>
      </w:r>
      <w:r>
        <w:t>: For additional cost, enable CloudTrail Insights to detect unusual API activity in your account.</w:t>
      </w:r>
    </w:p>
    <w:p w14:paraId="46D9E721" w14:textId="77777777" w:rsidR="003D6A7B" w:rsidRDefault="003D6A7B" w:rsidP="003D6A7B">
      <w:pPr>
        <w:pStyle w:val="Heading3"/>
      </w:pPr>
      <w:bookmarkStart w:id="14" w:name="aws-config"/>
      <w:bookmarkEnd w:id="14"/>
      <w:r>
        <w:t>3. AWS Config</w:t>
      </w:r>
    </w:p>
    <w:p w14:paraId="3084C78A" w14:textId="77777777" w:rsidR="003D6A7B" w:rsidRDefault="003D6A7B" w:rsidP="003D6A7B">
      <w:pPr>
        <w:pStyle w:val="FirstParagraph"/>
      </w:pPr>
      <w:r>
        <w:t>AWS Config is a service that enables you to assess, audit, and evaluate the configurations of your AWS resources. It provides a detailed view of the configuration of AWS resources in your account and how they relate to one another and to specific configurations you define.</w:t>
      </w:r>
    </w:p>
    <w:p w14:paraId="70E7B7D8" w14:textId="77777777" w:rsidR="003D6A7B" w:rsidRDefault="003D6A7B" w:rsidP="003D6A7B">
      <w:pPr>
        <w:pStyle w:val="BodyText"/>
      </w:pPr>
      <w:r>
        <w:rPr>
          <w:b/>
        </w:rPr>
        <w:t>Key Features and Capabilities:</w:t>
      </w:r>
    </w:p>
    <w:p w14:paraId="0484DAF3" w14:textId="77777777" w:rsidR="003D6A7B" w:rsidRDefault="003D6A7B" w:rsidP="003D6A7B">
      <w:pPr>
        <w:numPr>
          <w:ilvl w:val="0"/>
          <w:numId w:val="149"/>
        </w:numPr>
      </w:pPr>
      <w:r>
        <w:rPr>
          <w:b/>
        </w:rPr>
        <w:lastRenderedPageBreak/>
        <w:t>Resource Inventory</w:t>
      </w:r>
      <w:r>
        <w:t>: Discover existing AWS resources and record their current configuration, providing visibility into what resources exist in your environment.</w:t>
      </w:r>
    </w:p>
    <w:p w14:paraId="77D04AF4" w14:textId="77777777" w:rsidR="003D6A7B" w:rsidRDefault="003D6A7B" w:rsidP="003D6A7B">
      <w:pPr>
        <w:numPr>
          <w:ilvl w:val="0"/>
          <w:numId w:val="149"/>
        </w:numPr>
      </w:pPr>
      <w:r>
        <w:rPr>
          <w:b/>
        </w:rPr>
        <w:t>Configuration History</w:t>
      </w:r>
      <w:r>
        <w:t>: Maintain a configuration history of your resources, allowing you to see how configurations changed over time.</w:t>
      </w:r>
    </w:p>
    <w:p w14:paraId="0CD87911" w14:textId="77777777" w:rsidR="003D6A7B" w:rsidRDefault="003D6A7B" w:rsidP="003D6A7B">
      <w:pPr>
        <w:numPr>
          <w:ilvl w:val="0"/>
          <w:numId w:val="149"/>
        </w:numPr>
      </w:pPr>
      <w:r>
        <w:rPr>
          <w:b/>
        </w:rPr>
        <w:t>Configuration Snapshots</w:t>
      </w:r>
      <w:r>
        <w:t>: Generate a point-in-time snapshot of all your resource configurations for offline analysis or backup.</w:t>
      </w:r>
    </w:p>
    <w:p w14:paraId="67A92F8E" w14:textId="77777777" w:rsidR="003D6A7B" w:rsidRDefault="003D6A7B" w:rsidP="003D6A7B">
      <w:pPr>
        <w:numPr>
          <w:ilvl w:val="0"/>
          <w:numId w:val="149"/>
        </w:numPr>
      </w:pPr>
      <w:r>
        <w:rPr>
          <w:b/>
        </w:rPr>
        <w:t>Continuous Monitoring</w:t>
      </w:r>
      <w:r>
        <w:t>: Continuously record configuration changes to resources, providing an ongoing record of configuration modifications.</w:t>
      </w:r>
    </w:p>
    <w:p w14:paraId="60924522" w14:textId="77777777" w:rsidR="003D6A7B" w:rsidRDefault="003D6A7B" w:rsidP="003D6A7B">
      <w:pPr>
        <w:numPr>
          <w:ilvl w:val="0"/>
          <w:numId w:val="149"/>
        </w:numPr>
      </w:pPr>
      <w:r>
        <w:rPr>
          <w:b/>
        </w:rPr>
        <w:t>Relationship Mapping</w:t>
      </w:r>
      <w:r>
        <w:t>: Automatically map relationships between resources to help understand how changes to one resource might affect others.</w:t>
      </w:r>
    </w:p>
    <w:p w14:paraId="66730E6E" w14:textId="77777777" w:rsidR="003D6A7B" w:rsidRDefault="003D6A7B" w:rsidP="003D6A7B">
      <w:pPr>
        <w:numPr>
          <w:ilvl w:val="0"/>
          <w:numId w:val="149"/>
        </w:numPr>
      </w:pPr>
      <w:r>
        <w:rPr>
          <w:b/>
        </w:rPr>
        <w:t>Compliance Checking</w:t>
      </w:r>
      <w:r>
        <w:t>: Evaluate resource configurations against desired configurations defined in AWS Config Rules.</w:t>
      </w:r>
    </w:p>
    <w:p w14:paraId="66FD6D12" w14:textId="77777777" w:rsidR="003D6A7B" w:rsidRDefault="003D6A7B" w:rsidP="003D6A7B">
      <w:pPr>
        <w:pStyle w:val="Compact"/>
        <w:numPr>
          <w:ilvl w:val="0"/>
          <w:numId w:val="149"/>
        </w:numPr>
      </w:pPr>
      <w:r>
        <w:rPr>
          <w:b/>
        </w:rPr>
        <w:t>Config Rules</w:t>
      </w:r>
      <w:r>
        <w:t>: Define rules that automatically check the configuration of resources against desired properties.</w:t>
      </w:r>
    </w:p>
    <w:p w14:paraId="234E46F3" w14:textId="77777777" w:rsidR="003D6A7B" w:rsidRDefault="003D6A7B" w:rsidP="003D6A7B">
      <w:pPr>
        <w:pStyle w:val="Compact"/>
        <w:numPr>
          <w:ilvl w:val="0"/>
          <w:numId w:val="149"/>
        </w:numPr>
      </w:pPr>
      <w:r>
        <w:rPr>
          <w:b/>
        </w:rPr>
        <w:t>AWS Managed Rules</w:t>
      </w:r>
      <w:r>
        <w:t>: Pre-built rules for common compliance checks</w:t>
      </w:r>
    </w:p>
    <w:p w14:paraId="0D0491FA" w14:textId="77777777" w:rsidR="003D6A7B" w:rsidRDefault="003D6A7B" w:rsidP="003D6A7B">
      <w:pPr>
        <w:pStyle w:val="Compact"/>
        <w:numPr>
          <w:ilvl w:val="0"/>
          <w:numId w:val="149"/>
        </w:numPr>
      </w:pPr>
      <w:r>
        <w:rPr>
          <w:b/>
        </w:rPr>
        <w:t>Custom Rules</w:t>
      </w:r>
      <w:r>
        <w:t>: Rules you define using AWS Lambda functions</w:t>
      </w:r>
    </w:p>
    <w:p w14:paraId="0360D20E" w14:textId="77777777" w:rsidR="003D6A7B" w:rsidRDefault="003D6A7B" w:rsidP="003D6A7B">
      <w:pPr>
        <w:numPr>
          <w:ilvl w:val="0"/>
          <w:numId w:val="149"/>
        </w:numPr>
      </w:pPr>
      <w:r>
        <w:rPr>
          <w:b/>
        </w:rPr>
        <w:t>Process Checks</w:t>
      </w:r>
      <w:r>
        <w:t>: Rules that assess operational or governance processes</w:t>
      </w:r>
    </w:p>
    <w:p w14:paraId="34671956" w14:textId="77777777" w:rsidR="003D6A7B" w:rsidRDefault="003D6A7B" w:rsidP="003D6A7B">
      <w:pPr>
        <w:numPr>
          <w:ilvl w:val="0"/>
          <w:numId w:val="149"/>
        </w:numPr>
      </w:pPr>
      <w:r>
        <w:rPr>
          <w:b/>
        </w:rPr>
        <w:t>Remediation Actions</w:t>
      </w:r>
      <w:r>
        <w:t>: Define automated remediation actions that can be triggered when a resource is found to be non-compliant.</w:t>
      </w:r>
    </w:p>
    <w:p w14:paraId="7243BF32" w14:textId="77777777" w:rsidR="003D6A7B" w:rsidRDefault="003D6A7B" w:rsidP="003D6A7B">
      <w:pPr>
        <w:numPr>
          <w:ilvl w:val="0"/>
          <w:numId w:val="149"/>
        </w:numPr>
      </w:pPr>
      <w:r>
        <w:rPr>
          <w:b/>
        </w:rPr>
        <w:t>Aggregators</w:t>
      </w:r>
      <w:r>
        <w:t>: Aggregate configuration and compliance data from multiple accounts and regions into a single view.</w:t>
      </w:r>
    </w:p>
    <w:p w14:paraId="2C0AE1E4" w14:textId="77777777" w:rsidR="003D6A7B" w:rsidRDefault="003D6A7B" w:rsidP="003D6A7B">
      <w:pPr>
        <w:numPr>
          <w:ilvl w:val="0"/>
          <w:numId w:val="149"/>
        </w:numPr>
      </w:pPr>
      <w:r>
        <w:rPr>
          <w:b/>
        </w:rPr>
        <w:t>Conformance Packs</w:t>
      </w:r>
      <w:r>
        <w:t>: Collections of AWS Config rules and remediation actions deployed as a single entity.</w:t>
      </w:r>
    </w:p>
    <w:p w14:paraId="3888C411" w14:textId="77777777" w:rsidR="003D6A7B" w:rsidRDefault="003D6A7B" w:rsidP="003D6A7B">
      <w:pPr>
        <w:pStyle w:val="FirstParagraph"/>
      </w:pPr>
      <w:r>
        <w:rPr>
          <w:b/>
        </w:rPr>
        <w:t>Technical Details:</w:t>
      </w:r>
    </w:p>
    <w:p w14:paraId="71D68AA7" w14:textId="77777777" w:rsidR="003D6A7B" w:rsidRDefault="003D6A7B" w:rsidP="003D6A7B">
      <w:pPr>
        <w:pStyle w:val="Compact"/>
        <w:numPr>
          <w:ilvl w:val="0"/>
          <w:numId w:val="149"/>
        </w:numPr>
      </w:pPr>
      <w:r>
        <w:rPr>
          <w:b/>
        </w:rPr>
        <w:t>Resource Types</w:t>
      </w:r>
      <w:r>
        <w:t>: AWS Config supports a wide range of AWS resource types across various services.</w:t>
      </w:r>
    </w:p>
    <w:p w14:paraId="4E9217A3" w14:textId="77777777" w:rsidR="003D6A7B" w:rsidRDefault="003D6A7B" w:rsidP="003D6A7B">
      <w:pPr>
        <w:pStyle w:val="Compact"/>
        <w:numPr>
          <w:ilvl w:val="0"/>
          <w:numId w:val="149"/>
        </w:numPr>
      </w:pPr>
      <w:r>
        <w:rPr>
          <w:b/>
        </w:rPr>
        <w:t>Recording Frequency</w:t>
      </w:r>
      <w:r>
        <w:t>: Configuration changes are typically recorded within minutes of the change.</w:t>
      </w:r>
    </w:p>
    <w:p w14:paraId="55A1A281" w14:textId="77777777" w:rsidR="003D6A7B" w:rsidRDefault="003D6A7B" w:rsidP="003D6A7B">
      <w:pPr>
        <w:pStyle w:val="Compact"/>
        <w:numPr>
          <w:ilvl w:val="0"/>
          <w:numId w:val="149"/>
        </w:numPr>
      </w:pPr>
      <w:r>
        <w:rPr>
          <w:b/>
        </w:rPr>
        <w:t>Storage</w:t>
      </w:r>
      <w:r>
        <w:t>: Configuration history and snapshots can be stored in an S3 bucket you specify.</w:t>
      </w:r>
    </w:p>
    <w:p w14:paraId="34E403FC" w14:textId="77777777" w:rsidR="003D6A7B" w:rsidRDefault="003D6A7B" w:rsidP="003D6A7B">
      <w:pPr>
        <w:pStyle w:val="FirstParagraph"/>
      </w:pPr>
      <w:r>
        <w:rPr>
          <w:b/>
        </w:rPr>
        <w:t>Real-World Use Cases:</w:t>
      </w:r>
    </w:p>
    <w:p w14:paraId="2A799B36" w14:textId="77777777" w:rsidR="003D6A7B" w:rsidRDefault="003D6A7B" w:rsidP="003D6A7B">
      <w:pPr>
        <w:numPr>
          <w:ilvl w:val="0"/>
          <w:numId w:val="149"/>
        </w:numPr>
      </w:pPr>
      <w:r>
        <w:rPr>
          <w:b/>
        </w:rPr>
        <w:t>Compliance Auditing</w:t>
      </w:r>
      <w:r>
        <w:t>: Assess resource configurations against internal policies, industry standards, or regulatory requirements (e.g., PCI DSS, HIPAA, CIS benchmarks).</w:t>
      </w:r>
    </w:p>
    <w:p w14:paraId="16443718" w14:textId="77777777" w:rsidR="003D6A7B" w:rsidRDefault="003D6A7B" w:rsidP="003D6A7B">
      <w:pPr>
        <w:numPr>
          <w:ilvl w:val="0"/>
          <w:numId w:val="149"/>
        </w:numPr>
      </w:pPr>
      <w:r>
        <w:rPr>
          <w:b/>
        </w:rPr>
        <w:lastRenderedPageBreak/>
        <w:t>Configuration Management</w:t>
      </w:r>
      <w:r>
        <w:t>: Track and manage configuration changes to resources, ensuring they maintain desired states.</w:t>
      </w:r>
    </w:p>
    <w:p w14:paraId="52024A57" w14:textId="77777777" w:rsidR="003D6A7B" w:rsidRDefault="003D6A7B" w:rsidP="003D6A7B">
      <w:pPr>
        <w:numPr>
          <w:ilvl w:val="0"/>
          <w:numId w:val="149"/>
        </w:numPr>
      </w:pPr>
      <w:r>
        <w:rPr>
          <w:b/>
        </w:rPr>
        <w:t>Security Analysis</w:t>
      </w:r>
      <w:r>
        <w:t>: Identify potential security risks in resource configurations, such as overly permissive security groups or unencrypted storage.</w:t>
      </w:r>
    </w:p>
    <w:p w14:paraId="3CEAD568" w14:textId="77777777" w:rsidR="003D6A7B" w:rsidRDefault="003D6A7B" w:rsidP="003D6A7B">
      <w:pPr>
        <w:numPr>
          <w:ilvl w:val="0"/>
          <w:numId w:val="149"/>
        </w:numPr>
      </w:pPr>
      <w:r>
        <w:rPr>
          <w:b/>
        </w:rPr>
        <w:t>Change Management</w:t>
      </w:r>
      <w:r>
        <w:t>: Understand what changes were made to resources, when they were made, and by whom.</w:t>
      </w:r>
    </w:p>
    <w:p w14:paraId="1809BC8B" w14:textId="77777777" w:rsidR="003D6A7B" w:rsidRDefault="003D6A7B" w:rsidP="003D6A7B">
      <w:pPr>
        <w:numPr>
          <w:ilvl w:val="0"/>
          <w:numId w:val="149"/>
        </w:numPr>
      </w:pPr>
      <w:r>
        <w:rPr>
          <w:b/>
        </w:rPr>
        <w:t>Resource Dependency Visualization</w:t>
      </w:r>
      <w:r>
        <w:t>: Understand relationships between resources to assess the impact of changes or troubleshoot issues.</w:t>
      </w:r>
    </w:p>
    <w:p w14:paraId="4892D818" w14:textId="77777777" w:rsidR="003D6A7B" w:rsidRDefault="003D6A7B" w:rsidP="003D6A7B">
      <w:pPr>
        <w:numPr>
          <w:ilvl w:val="0"/>
          <w:numId w:val="149"/>
        </w:numPr>
      </w:pPr>
      <w:r>
        <w:rPr>
          <w:b/>
        </w:rPr>
        <w:t>Resource Optimization</w:t>
      </w:r>
      <w:r>
        <w:t>: Identify misconfigured or underutilized resources that could be optimized for cost or performance.</w:t>
      </w:r>
    </w:p>
    <w:p w14:paraId="4478E204" w14:textId="77777777" w:rsidR="003D6A7B" w:rsidRDefault="003D6A7B" w:rsidP="003D6A7B">
      <w:pPr>
        <w:numPr>
          <w:ilvl w:val="0"/>
          <w:numId w:val="149"/>
        </w:numPr>
      </w:pPr>
      <w:r>
        <w:rPr>
          <w:b/>
        </w:rPr>
        <w:t>Compliance as Code</w:t>
      </w:r>
      <w:r>
        <w:t>: Implement compliance requirements as code through Config Rules and Conformance Packs.</w:t>
      </w:r>
    </w:p>
    <w:p w14:paraId="6C83905D" w14:textId="77777777" w:rsidR="003D6A7B" w:rsidRDefault="003D6A7B" w:rsidP="003D6A7B">
      <w:pPr>
        <w:pStyle w:val="FirstParagraph"/>
      </w:pPr>
      <w:r>
        <w:rPr>
          <w:b/>
        </w:rPr>
        <w:t>Best Practices:</w:t>
      </w:r>
    </w:p>
    <w:p w14:paraId="0E46229E" w14:textId="77777777" w:rsidR="003D6A7B" w:rsidRDefault="003D6A7B" w:rsidP="003D6A7B">
      <w:pPr>
        <w:numPr>
          <w:ilvl w:val="0"/>
          <w:numId w:val="149"/>
        </w:numPr>
      </w:pPr>
      <w:r>
        <w:rPr>
          <w:b/>
        </w:rPr>
        <w:t>Enable AWS Config in All Regions</w:t>
      </w:r>
      <w:r>
        <w:t>: Ensure you have visibility into resources across all regions where you operate.</w:t>
      </w:r>
    </w:p>
    <w:p w14:paraId="33AAD15B" w14:textId="77777777" w:rsidR="003D6A7B" w:rsidRDefault="003D6A7B" w:rsidP="003D6A7B">
      <w:pPr>
        <w:numPr>
          <w:ilvl w:val="0"/>
          <w:numId w:val="149"/>
        </w:numPr>
      </w:pPr>
      <w:r>
        <w:rPr>
          <w:b/>
        </w:rPr>
        <w:t>Start with Managed Rules</w:t>
      </w:r>
      <w:r>
        <w:t>: Leverage AWS Managed Rules before developing custom rules to address common compliance requirements.</w:t>
      </w:r>
    </w:p>
    <w:p w14:paraId="3B2E4E40" w14:textId="77777777" w:rsidR="003D6A7B" w:rsidRDefault="003D6A7B" w:rsidP="003D6A7B">
      <w:pPr>
        <w:numPr>
          <w:ilvl w:val="0"/>
          <w:numId w:val="149"/>
        </w:numPr>
      </w:pPr>
      <w:r>
        <w:rPr>
          <w:b/>
        </w:rPr>
        <w:t>Define a Tagging Strategy</w:t>
      </w:r>
      <w:r>
        <w:t>: Implement a consistent resource tagging strategy to enhance the value of AWS Config data.</w:t>
      </w:r>
    </w:p>
    <w:p w14:paraId="7A7CBDF2" w14:textId="77777777" w:rsidR="003D6A7B" w:rsidRDefault="003D6A7B" w:rsidP="003D6A7B">
      <w:pPr>
        <w:numPr>
          <w:ilvl w:val="0"/>
          <w:numId w:val="149"/>
        </w:numPr>
      </w:pPr>
      <w:r>
        <w:rPr>
          <w:b/>
        </w:rPr>
        <w:t>Integrate with Other Services</w:t>
      </w:r>
      <w:r>
        <w:t>: Connect AWS Config with services like CloudTrail, Security Hub, and Systems Manager for a comprehensive governance solution.</w:t>
      </w:r>
    </w:p>
    <w:p w14:paraId="1E8FDECF" w14:textId="77777777" w:rsidR="003D6A7B" w:rsidRDefault="003D6A7B" w:rsidP="003D6A7B">
      <w:pPr>
        <w:numPr>
          <w:ilvl w:val="0"/>
          <w:numId w:val="149"/>
        </w:numPr>
      </w:pPr>
      <w:r>
        <w:rPr>
          <w:b/>
        </w:rPr>
        <w:t>Implement Remediation Actions</w:t>
      </w:r>
      <w:r>
        <w:t>: Set up automatic remediation for common compliance issues to reduce manual intervention.</w:t>
      </w:r>
    </w:p>
    <w:p w14:paraId="10636246" w14:textId="77777777" w:rsidR="003D6A7B" w:rsidRDefault="003D6A7B" w:rsidP="003D6A7B">
      <w:pPr>
        <w:numPr>
          <w:ilvl w:val="0"/>
          <w:numId w:val="149"/>
        </w:numPr>
      </w:pPr>
      <w:r>
        <w:rPr>
          <w:b/>
        </w:rPr>
        <w:t>Review Configuration Changes Regularly</w:t>
      </w:r>
      <w:r>
        <w:t>: Establish a process to review configuration changes and compliance status on a regular basis.</w:t>
      </w:r>
    </w:p>
    <w:p w14:paraId="4FBDDE50" w14:textId="77777777" w:rsidR="003D6A7B" w:rsidRDefault="003D6A7B" w:rsidP="003D6A7B">
      <w:pPr>
        <w:numPr>
          <w:ilvl w:val="0"/>
          <w:numId w:val="149"/>
        </w:numPr>
      </w:pPr>
      <w:r>
        <w:rPr>
          <w:b/>
        </w:rPr>
        <w:t>Manage Access to AWS Config</w:t>
      </w:r>
      <w:r>
        <w:t>: Control who can view and modify AWS Config settings using IAM policies.</w:t>
      </w:r>
    </w:p>
    <w:p w14:paraId="42067675" w14:textId="77777777" w:rsidR="003D6A7B" w:rsidRDefault="003D6A7B" w:rsidP="003D6A7B">
      <w:pPr>
        <w:numPr>
          <w:ilvl w:val="0"/>
          <w:numId w:val="149"/>
        </w:numPr>
      </w:pPr>
      <w:r>
        <w:rPr>
          <w:b/>
        </w:rPr>
        <w:t>Optimize Data Retention</w:t>
      </w:r>
      <w:r>
        <w:t>: Configure appropriate data retention settings to balance cost with compliance requirements.</w:t>
      </w:r>
    </w:p>
    <w:p w14:paraId="0CFB46B7" w14:textId="77777777" w:rsidR="003D6A7B" w:rsidRDefault="003D6A7B" w:rsidP="003D6A7B">
      <w:pPr>
        <w:pStyle w:val="Heading3"/>
      </w:pPr>
      <w:bookmarkStart w:id="15" w:name="aws-trusted-advisor"/>
      <w:bookmarkEnd w:id="15"/>
      <w:r>
        <w:t>4. AWS Trusted Advisor</w:t>
      </w:r>
    </w:p>
    <w:p w14:paraId="1ED496A6" w14:textId="77777777" w:rsidR="003D6A7B" w:rsidRDefault="003D6A7B" w:rsidP="003D6A7B">
      <w:pPr>
        <w:pStyle w:val="FirstParagraph"/>
      </w:pPr>
      <w:r>
        <w:t xml:space="preserve">AWS Trusted Advisor is an online tool that provides real-time guidance to help you provision your resources following AWS best practices. Trusted Advisor examines your AWS environment and makes recommendations for optimizing cost, improving system </w:t>
      </w:r>
      <w:r>
        <w:lastRenderedPageBreak/>
        <w:t>performance and reliability, strengthening security, and maintaining operational excellence.</w:t>
      </w:r>
    </w:p>
    <w:p w14:paraId="5CA432AC" w14:textId="77777777" w:rsidR="003D6A7B" w:rsidRDefault="003D6A7B" w:rsidP="003D6A7B">
      <w:pPr>
        <w:pStyle w:val="BodyText"/>
      </w:pPr>
      <w:r>
        <w:rPr>
          <w:b/>
        </w:rPr>
        <w:t>Key Features and Categories:</w:t>
      </w:r>
    </w:p>
    <w:p w14:paraId="2238DE8E" w14:textId="77777777" w:rsidR="003D6A7B" w:rsidRDefault="003D6A7B" w:rsidP="003D6A7B">
      <w:pPr>
        <w:pStyle w:val="Compact"/>
        <w:numPr>
          <w:ilvl w:val="0"/>
          <w:numId w:val="149"/>
        </w:numPr>
      </w:pPr>
      <w:r>
        <w:rPr>
          <w:b/>
        </w:rPr>
        <w:t>Cost Optimization</w:t>
      </w:r>
      <w:r>
        <w:t>: Identify opportunities to reduce costs by eliminating unused or idle resources, optimizing reserved instances, and right-sizing resources.</w:t>
      </w:r>
    </w:p>
    <w:p w14:paraId="7ABEC0E7" w14:textId="77777777" w:rsidR="003D6A7B" w:rsidRDefault="003D6A7B" w:rsidP="003D6A7B">
      <w:pPr>
        <w:pStyle w:val="Compact"/>
        <w:numPr>
          <w:ilvl w:val="0"/>
          <w:numId w:val="149"/>
        </w:numPr>
      </w:pPr>
      <w:r>
        <w:rPr>
          <w:b/>
        </w:rPr>
        <w:t>Idle Resources</w:t>
      </w:r>
      <w:r>
        <w:t>: Identifies unused or underutilized resources that could be eliminated or downsized</w:t>
      </w:r>
    </w:p>
    <w:p w14:paraId="02FB5D86" w14:textId="77777777" w:rsidR="003D6A7B" w:rsidRDefault="003D6A7B" w:rsidP="003D6A7B">
      <w:pPr>
        <w:pStyle w:val="Compact"/>
        <w:numPr>
          <w:ilvl w:val="0"/>
          <w:numId w:val="149"/>
        </w:numPr>
      </w:pPr>
      <w:r>
        <w:rPr>
          <w:b/>
        </w:rPr>
        <w:t>Reserved Instance Optimization</w:t>
      </w:r>
      <w:r>
        <w:t>: Recommends opportunities for cost savings through Reserved Instances</w:t>
      </w:r>
    </w:p>
    <w:p w14:paraId="003F9E0C" w14:textId="77777777" w:rsidR="003D6A7B" w:rsidRDefault="003D6A7B" w:rsidP="003D6A7B">
      <w:pPr>
        <w:numPr>
          <w:ilvl w:val="0"/>
          <w:numId w:val="149"/>
        </w:numPr>
      </w:pPr>
      <w:r>
        <w:rPr>
          <w:b/>
        </w:rPr>
        <w:t>Underutilized Resources</w:t>
      </w:r>
      <w:r>
        <w:t>: Highlights resources with low utilization that could be downsized</w:t>
      </w:r>
    </w:p>
    <w:p w14:paraId="239EE6F7" w14:textId="77777777" w:rsidR="003D6A7B" w:rsidRDefault="003D6A7B" w:rsidP="003D6A7B">
      <w:pPr>
        <w:pStyle w:val="Compact"/>
        <w:numPr>
          <w:ilvl w:val="0"/>
          <w:numId w:val="149"/>
        </w:numPr>
      </w:pPr>
      <w:r>
        <w:rPr>
          <w:b/>
        </w:rPr>
        <w:t>Performance</w:t>
      </w:r>
      <w:r>
        <w:t>: Improve the performance and throughput of your applications by optimizing resource configurations.</w:t>
      </w:r>
    </w:p>
    <w:p w14:paraId="220F4979" w14:textId="77777777" w:rsidR="003D6A7B" w:rsidRDefault="003D6A7B" w:rsidP="003D6A7B">
      <w:pPr>
        <w:pStyle w:val="Compact"/>
        <w:numPr>
          <w:ilvl w:val="0"/>
          <w:numId w:val="149"/>
        </w:numPr>
      </w:pPr>
      <w:r>
        <w:rPr>
          <w:b/>
        </w:rPr>
        <w:t>High Utilization Instances</w:t>
      </w:r>
      <w:r>
        <w:t>: Identifies EC2 instances with consistently high utilization that may benefit from scaling</w:t>
      </w:r>
    </w:p>
    <w:p w14:paraId="3F8275EF" w14:textId="77777777" w:rsidR="003D6A7B" w:rsidRDefault="003D6A7B" w:rsidP="003D6A7B">
      <w:pPr>
        <w:pStyle w:val="Compact"/>
        <w:numPr>
          <w:ilvl w:val="0"/>
          <w:numId w:val="149"/>
        </w:numPr>
      </w:pPr>
      <w:r>
        <w:rPr>
          <w:b/>
        </w:rPr>
        <w:t>CloudFront Performance</w:t>
      </w:r>
      <w:r>
        <w:t>: Analyzes CloudFront distributions for optimal performance</w:t>
      </w:r>
    </w:p>
    <w:p w14:paraId="0AF31689" w14:textId="77777777" w:rsidR="003D6A7B" w:rsidRDefault="003D6A7B" w:rsidP="003D6A7B">
      <w:pPr>
        <w:numPr>
          <w:ilvl w:val="0"/>
          <w:numId w:val="149"/>
        </w:numPr>
      </w:pPr>
      <w:r>
        <w:rPr>
          <w:b/>
        </w:rPr>
        <w:t>EBS Performance</w:t>
      </w:r>
      <w:r>
        <w:t>: Identifies EBS volumes that may not be optimally configured</w:t>
      </w:r>
    </w:p>
    <w:p w14:paraId="2AB44EE7" w14:textId="77777777" w:rsidR="003D6A7B" w:rsidRDefault="003D6A7B" w:rsidP="003D6A7B">
      <w:pPr>
        <w:pStyle w:val="Compact"/>
        <w:numPr>
          <w:ilvl w:val="0"/>
          <w:numId w:val="149"/>
        </w:numPr>
      </w:pPr>
      <w:r>
        <w:rPr>
          <w:b/>
        </w:rPr>
        <w:t>Security</w:t>
      </w:r>
      <w:r>
        <w:t>: Identify security vulnerabilities and close gaps in your security configuration.</w:t>
      </w:r>
    </w:p>
    <w:p w14:paraId="6243B22E" w14:textId="77777777" w:rsidR="003D6A7B" w:rsidRDefault="003D6A7B" w:rsidP="003D6A7B">
      <w:pPr>
        <w:pStyle w:val="Compact"/>
        <w:numPr>
          <w:ilvl w:val="0"/>
          <w:numId w:val="149"/>
        </w:numPr>
      </w:pPr>
      <w:r>
        <w:rPr>
          <w:b/>
        </w:rPr>
        <w:t>Security Groups</w:t>
      </w:r>
      <w:r>
        <w:t>: Checks for overly permissive security group rules</w:t>
      </w:r>
    </w:p>
    <w:p w14:paraId="5A178CBD" w14:textId="77777777" w:rsidR="003D6A7B" w:rsidRDefault="003D6A7B" w:rsidP="003D6A7B">
      <w:pPr>
        <w:pStyle w:val="Compact"/>
        <w:numPr>
          <w:ilvl w:val="0"/>
          <w:numId w:val="149"/>
        </w:numPr>
      </w:pPr>
      <w:r>
        <w:rPr>
          <w:b/>
        </w:rPr>
        <w:t>IAM Use</w:t>
      </w:r>
      <w:r>
        <w:t>: Verifies IAM password policies, key rotation, and root account usage</w:t>
      </w:r>
    </w:p>
    <w:p w14:paraId="547F1C6E" w14:textId="77777777" w:rsidR="003D6A7B" w:rsidRDefault="003D6A7B" w:rsidP="003D6A7B">
      <w:pPr>
        <w:pStyle w:val="Compact"/>
        <w:numPr>
          <w:ilvl w:val="0"/>
          <w:numId w:val="149"/>
        </w:numPr>
      </w:pPr>
      <w:r>
        <w:rPr>
          <w:b/>
        </w:rPr>
        <w:t>MFA</w:t>
      </w:r>
      <w:r>
        <w:t>: Checks if MFA is enabled for the root account and IAM users</w:t>
      </w:r>
    </w:p>
    <w:p w14:paraId="2B7285C6" w14:textId="77777777" w:rsidR="003D6A7B" w:rsidRDefault="003D6A7B" w:rsidP="003D6A7B">
      <w:pPr>
        <w:pStyle w:val="Compact"/>
        <w:numPr>
          <w:ilvl w:val="0"/>
          <w:numId w:val="149"/>
        </w:numPr>
      </w:pPr>
      <w:r>
        <w:rPr>
          <w:b/>
        </w:rPr>
        <w:t>Exposed Access Keys</w:t>
      </w:r>
      <w:r>
        <w:t>: Identifies potentially exposed access keys</w:t>
      </w:r>
    </w:p>
    <w:p w14:paraId="6382C04A" w14:textId="77777777" w:rsidR="003D6A7B" w:rsidRDefault="003D6A7B" w:rsidP="003D6A7B">
      <w:pPr>
        <w:numPr>
          <w:ilvl w:val="0"/>
          <w:numId w:val="149"/>
        </w:numPr>
      </w:pPr>
      <w:r>
        <w:rPr>
          <w:b/>
        </w:rPr>
        <w:t>S3 Bucket Permissions</w:t>
      </w:r>
      <w:r>
        <w:t>: Checks for publicly accessible S3 buckets</w:t>
      </w:r>
    </w:p>
    <w:p w14:paraId="2A17BC0A" w14:textId="77777777" w:rsidR="003D6A7B" w:rsidRDefault="003D6A7B" w:rsidP="003D6A7B">
      <w:pPr>
        <w:pStyle w:val="Compact"/>
        <w:numPr>
          <w:ilvl w:val="0"/>
          <w:numId w:val="149"/>
        </w:numPr>
      </w:pPr>
      <w:r>
        <w:rPr>
          <w:b/>
        </w:rPr>
        <w:t>Fault Tolerance</w:t>
      </w:r>
      <w:r>
        <w:t>: Improve the availability and redundancy of your AWS applications by implementing Auto Scaling, multi-AZ deployments, and backup strategies.</w:t>
      </w:r>
    </w:p>
    <w:p w14:paraId="6B958759" w14:textId="77777777" w:rsidR="003D6A7B" w:rsidRDefault="003D6A7B" w:rsidP="003D6A7B">
      <w:pPr>
        <w:pStyle w:val="Compact"/>
        <w:numPr>
          <w:ilvl w:val="0"/>
          <w:numId w:val="149"/>
        </w:numPr>
      </w:pPr>
      <w:r>
        <w:rPr>
          <w:b/>
        </w:rPr>
        <w:t>Service Limits</w:t>
      </w:r>
      <w:r>
        <w:t>: Checks if you're approaching service limits</w:t>
      </w:r>
    </w:p>
    <w:p w14:paraId="6276589E" w14:textId="77777777" w:rsidR="003D6A7B" w:rsidRDefault="003D6A7B" w:rsidP="003D6A7B">
      <w:pPr>
        <w:pStyle w:val="Compact"/>
        <w:numPr>
          <w:ilvl w:val="0"/>
          <w:numId w:val="149"/>
        </w:numPr>
      </w:pPr>
      <w:r>
        <w:rPr>
          <w:b/>
        </w:rPr>
        <w:t>Auto Scaling</w:t>
      </w:r>
      <w:r>
        <w:t>: Verifies if Auto Scaling is configured for EC2 instances</w:t>
      </w:r>
    </w:p>
    <w:p w14:paraId="713285D4" w14:textId="77777777" w:rsidR="003D6A7B" w:rsidRDefault="003D6A7B" w:rsidP="003D6A7B">
      <w:pPr>
        <w:pStyle w:val="Compact"/>
        <w:numPr>
          <w:ilvl w:val="0"/>
          <w:numId w:val="149"/>
        </w:numPr>
      </w:pPr>
      <w:r>
        <w:rPr>
          <w:b/>
        </w:rPr>
        <w:t>Multi-AZ Deployments</w:t>
      </w:r>
      <w:r>
        <w:t>: Checks if RDS databases are configured for high availability</w:t>
      </w:r>
    </w:p>
    <w:p w14:paraId="3A450D74" w14:textId="77777777" w:rsidR="003D6A7B" w:rsidRDefault="003D6A7B" w:rsidP="003D6A7B">
      <w:pPr>
        <w:numPr>
          <w:ilvl w:val="0"/>
          <w:numId w:val="149"/>
        </w:numPr>
      </w:pPr>
      <w:r>
        <w:rPr>
          <w:b/>
        </w:rPr>
        <w:t>VPN Tunnel Redundancy</w:t>
      </w:r>
      <w:r>
        <w:t>: Verifies redundancy for VPN connections</w:t>
      </w:r>
    </w:p>
    <w:p w14:paraId="0621E34D" w14:textId="77777777" w:rsidR="003D6A7B" w:rsidRDefault="003D6A7B" w:rsidP="003D6A7B">
      <w:pPr>
        <w:pStyle w:val="Compact"/>
        <w:numPr>
          <w:ilvl w:val="0"/>
          <w:numId w:val="149"/>
        </w:numPr>
      </w:pPr>
      <w:r>
        <w:rPr>
          <w:b/>
        </w:rPr>
        <w:t>Service Limits</w:t>
      </w:r>
      <w:r>
        <w:t>: Monitor your usage against service limits to avoid running into quota constraints.</w:t>
      </w:r>
    </w:p>
    <w:p w14:paraId="5D19B160" w14:textId="77777777" w:rsidR="003D6A7B" w:rsidRDefault="003D6A7B" w:rsidP="003D6A7B">
      <w:pPr>
        <w:pStyle w:val="Compact"/>
        <w:numPr>
          <w:ilvl w:val="0"/>
          <w:numId w:val="149"/>
        </w:numPr>
      </w:pPr>
      <w:r>
        <w:rPr>
          <w:b/>
        </w:rPr>
        <w:t>Approaching Limits</w:t>
      </w:r>
      <w:r>
        <w:t>: Identifies services where usage is approaching AWS service limits</w:t>
      </w:r>
    </w:p>
    <w:p w14:paraId="3DB696C1" w14:textId="77777777" w:rsidR="003D6A7B" w:rsidRDefault="003D6A7B" w:rsidP="003D6A7B">
      <w:pPr>
        <w:numPr>
          <w:ilvl w:val="0"/>
          <w:numId w:val="149"/>
        </w:numPr>
      </w:pPr>
      <w:r>
        <w:rPr>
          <w:b/>
        </w:rPr>
        <w:t>Exceeded Limits</w:t>
      </w:r>
      <w:r>
        <w:t>: Highlights where you've exceeded service limits</w:t>
      </w:r>
    </w:p>
    <w:p w14:paraId="20C22CA7" w14:textId="77777777" w:rsidR="003D6A7B" w:rsidRDefault="003D6A7B" w:rsidP="003D6A7B">
      <w:pPr>
        <w:pStyle w:val="FirstParagraph"/>
      </w:pPr>
      <w:r>
        <w:rPr>
          <w:b/>
        </w:rPr>
        <w:t>Access Levels:</w:t>
      </w:r>
    </w:p>
    <w:p w14:paraId="5437C188" w14:textId="77777777" w:rsidR="003D6A7B" w:rsidRDefault="003D6A7B" w:rsidP="003D6A7B">
      <w:pPr>
        <w:pStyle w:val="Compact"/>
        <w:numPr>
          <w:ilvl w:val="0"/>
          <w:numId w:val="149"/>
        </w:numPr>
      </w:pPr>
      <w:r>
        <w:rPr>
          <w:b/>
        </w:rPr>
        <w:lastRenderedPageBreak/>
        <w:t>Basic Checks</w:t>
      </w:r>
      <w:r>
        <w:t>: Available to all AWS customers at no additional cost, includes a subset of checks in each category.</w:t>
      </w:r>
    </w:p>
    <w:p w14:paraId="7A086774" w14:textId="77777777" w:rsidR="003D6A7B" w:rsidRDefault="003D6A7B" w:rsidP="003D6A7B">
      <w:pPr>
        <w:pStyle w:val="Compact"/>
        <w:numPr>
          <w:ilvl w:val="0"/>
          <w:numId w:val="149"/>
        </w:numPr>
      </w:pPr>
      <w:r>
        <w:rPr>
          <w:b/>
        </w:rPr>
        <w:t>Full Checks</w:t>
      </w:r>
      <w:r>
        <w:t>: Available to customers with Business, Enterprise On-Ramp, or Enterprise Support plans, providing access to all Trusted Advisor checks.</w:t>
      </w:r>
    </w:p>
    <w:p w14:paraId="2F75C04F" w14:textId="77777777" w:rsidR="003D6A7B" w:rsidRDefault="003D6A7B" w:rsidP="003D6A7B">
      <w:pPr>
        <w:pStyle w:val="FirstParagraph"/>
      </w:pPr>
      <w:r>
        <w:rPr>
          <w:b/>
        </w:rPr>
        <w:t>Technical Details:</w:t>
      </w:r>
    </w:p>
    <w:p w14:paraId="535F5138" w14:textId="77777777" w:rsidR="003D6A7B" w:rsidRDefault="003D6A7B" w:rsidP="003D6A7B">
      <w:pPr>
        <w:pStyle w:val="Compact"/>
        <w:numPr>
          <w:ilvl w:val="0"/>
          <w:numId w:val="149"/>
        </w:numPr>
      </w:pPr>
      <w:r>
        <w:rPr>
          <w:b/>
        </w:rPr>
        <w:t>Refresh Mechanism</w:t>
      </w:r>
      <w:r>
        <w:t>: Some checks are performed automatically, while others require manual refresh.</w:t>
      </w:r>
    </w:p>
    <w:p w14:paraId="0ABBA5DE" w14:textId="77777777" w:rsidR="003D6A7B" w:rsidRDefault="003D6A7B" w:rsidP="003D6A7B">
      <w:pPr>
        <w:pStyle w:val="Compact"/>
        <w:numPr>
          <w:ilvl w:val="0"/>
          <w:numId w:val="149"/>
        </w:numPr>
      </w:pPr>
      <w:r>
        <w:rPr>
          <w:b/>
        </w:rPr>
        <w:t>API Access</w:t>
      </w:r>
      <w:r>
        <w:t>: Programmatic access to Trusted Advisor through the AWS Support API.</w:t>
      </w:r>
    </w:p>
    <w:p w14:paraId="5BD6E4ED" w14:textId="77777777" w:rsidR="003D6A7B" w:rsidRDefault="003D6A7B" w:rsidP="003D6A7B">
      <w:pPr>
        <w:pStyle w:val="Compact"/>
        <w:numPr>
          <w:ilvl w:val="0"/>
          <w:numId w:val="149"/>
        </w:numPr>
      </w:pPr>
      <w:r>
        <w:rPr>
          <w:b/>
        </w:rPr>
        <w:t>Integration</w:t>
      </w:r>
      <w:r>
        <w:t xml:space="preserve">: Integrates with AWS Organizations for multi-account management and with </w:t>
      </w:r>
      <w:proofErr w:type="spellStart"/>
      <w:r>
        <w:t>EventBridge</w:t>
      </w:r>
      <w:proofErr w:type="spellEnd"/>
      <w:r>
        <w:t xml:space="preserve"> for automated notifications.</w:t>
      </w:r>
    </w:p>
    <w:p w14:paraId="5E19498A" w14:textId="77777777" w:rsidR="003D6A7B" w:rsidRDefault="003D6A7B" w:rsidP="003D6A7B">
      <w:pPr>
        <w:pStyle w:val="FirstParagraph"/>
      </w:pPr>
      <w:r>
        <w:rPr>
          <w:b/>
        </w:rPr>
        <w:t>Real-World Use Cases:</w:t>
      </w:r>
    </w:p>
    <w:p w14:paraId="0B270D20" w14:textId="77777777" w:rsidR="003D6A7B" w:rsidRDefault="003D6A7B" w:rsidP="003D6A7B">
      <w:pPr>
        <w:numPr>
          <w:ilvl w:val="0"/>
          <w:numId w:val="149"/>
        </w:numPr>
      </w:pPr>
      <w:r>
        <w:rPr>
          <w:b/>
        </w:rPr>
        <w:t>Cost Reduction</w:t>
      </w:r>
      <w:r>
        <w:t>: Identify resources that could be downsized, terminated, or converted to reserved instances to reduce AWS spending.</w:t>
      </w:r>
    </w:p>
    <w:p w14:paraId="742F3DDE" w14:textId="77777777" w:rsidR="003D6A7B" w:rsidRDefault="003D6A7B" w:rsidP="003D6A7B">
      <w:pPr>
        <w:numPr>
          <w:ilvl w:val="0"/>
          <w:numId w:val="149"/>
        </w:numPr>
      </w:pPr>
      <w:r>
        <w:rPr>
          <w:b/>
        </w:rPr>
        <w:t>Security Posture Improvement</w:t>
      </w:r>
      <w:r>
        <w:t>: Find and address security vulnerabilities in your AWS environment before they can be exploited.</w:t>
      </w:r>
    </w:p>
    <w:p w14:paraId="53656529" w14:textId="77777777" w:rsidR="003D6A7B" w:rsidRDefault="003D6A7B" w:rsidP="003D6A7B">
      <w:pPr>
        <w:numPr>
          <w:ilvl w:val="0"/>
          <w:numId w:val="149"/>
        </w:numPr>
      </w:pPr>
      <w:r>
        <w:rPr>
          <w:b/>
        </w:rPr>
        <w:t>Reliability Enhancement</w:t>
      </w:r>
      <w:r>
        <w:t>: Implement recommendations to improve the fault tolerance and availability of your applications.</w:t>
      </w:r>
    </w:p>
    <w:p w14:paraId="73E6A4F1" w14:textId="77777777" w:rsidR="003D6A7B" w:rsidRDefault="003D6A7B" w:rsidP="003D6A7B">
      <w:pPr>
        <w:numPr>
          <w:ilvl w:val="0"/>
          <w:numId w:val="149"/>
        </w:numPr>
      </w:pPr>
      <w:r>
        <w:rPr>
          <w:b/>
        </w:rPr>
        <w:t>Performance Optimization</w:t>
      </w:r>
      <w:r>
        <w:t>: Optimize resource configurations to improve application performance and user experience.</w:t>
      </w:r>
    </w:p>
    <w:p w14:paraId="7252A397" w14:textId="77777777" w:rsidR="003D6A7B" w:rsidRDefault="003D6A7B" w:rsidP="003D6A7B">
      <w:pPr>
        <w:numPr>
          <w:ilvl w:val="0"/>
          <w:numId w:val="149"/>
        </w:numPr>
      </w:pPr>
      <w:r>
        <w:rPr>
          <w:b/>
        </w:rPr>
        <w:t>Capacity Planning</w:t>
      </w:r>
      <w:r>
        <w:t>: Monitor service limits to avoid disruptions and plan for quota increases before they become critical.</w:t>
      </w:r>
    </w:p>
    <w:p w14:paraId="675AC360" w14:textId="77777777" w:rsidR="003D6A7B" w:rsidRDefault="003D6A7B" w:rsidP="003D6A7B">
      <w:pPr>
        <w:numPr>
          <w:ilvl w:val="0"/>
          <w:numId w:val="149"/>
        </w:numPr>
      </w:pPr>
      <w:r>
        <w:rPr>
          <w:b/>
        </w:rPr>
        <w:t>Governance and Compliance</w:t>
      </w:r>
      <w:r>
        <w:t>: Ensure resources are configured according to best practices and organizational policies.</w:t>
      </w:r>
    </w:p>
    <w:p w14:paraId="20062CE4" w14:textId="77777777" w:rsidR="003D6A7B" w:rsidRDefault="003D6A7B" w:rsidP="003D6A7B">
      <w:pPr>
        <w:pStyle w:val="FirstParagraph"/>
      </w:pPr>
      <w:r>
        <w:rPr>
          <w:b/>
        </w:rPr>
        <w:t>Best Practices:</w:t>
      </w:r>
    </w:p>
    <w:p w14:paraId="27F4F9B3" w14:textId="77777777" w:rsidR="003D6A7B" w:rsidRDefault="003D6A7B" w:rsidP="003D6A7B">
      <w:pPr>
        <w:numPr>
          <w:ilvl w:val="0"/>
          <w:numId w:val="149"/>
        </w:numPr>
      </w:pPr>
      <w:r>
        <w:rPr>
          <w:b/>
        </w:rPr>
        <w:t>Regular Reviews</w:t>
      </w:r>
      <w:r>
        <w:t>: Schedule regular reviews of Trusted Advisor recommendations as part of your operational processes.</w:t>
      </w:r>
    </w:p>
    <w:p w14:paraId="7C1C1DD1" w14:textId="77777777" w:rsidR="003D6A7B" w:rsidRDefault="003D6A7B" w:rsidP="003D6A7B">
      <w:pPr>
        <w:numPr>
          <w:ilvl w:val="0"/>
          <w:numId w:val="149"/>
        </w:numPr>
      </w:pPr>
      <w:r>
        <w:rPr>
          <w:b/>
        </w:rPr>
        <w:t>Prioritize Critical Issues</w:t>
      </w:r>
      <w:r>
        <w:t>: Address high-priority recommendations, especially in security and fault tolerance categories, before less critical ones.</w:t>
      </w:r>
    </w:p>
    <w:p w14:paraId="5DB0DA4D" w14:textId="77777777" w:rsidR="003D6A7B" w:rsidRDefault="003D6A7B" w:rsidP="003D6A7B">
      <w:pPr>
        <w:numPr>
          <w:ilvl w:val="0"/>
          <w:numId w:val="149"/>
        </w:numPr>
      </w:pPr>
      <w:r>
        <w:rPr>
          <w:b/>
        </w:rPr>
        <w:t>Automate Response</w:t>
      </w:r>
      <w:r>
        <w:t xml:space="preserve">: Use </w:t>
      </w:r>
      <w:proofErr w:type="spellStart"/>
      <w:r>
        <w:t>EventBridge</w:t>
      </w:r>
      <w:proofErr w:type="spellEnd"/>
      <w:r>
        <w:t xml:space="preserve"> rules to automate responses to Trusted Advisor findings.</w:t>
      </w:r>
    </w:p>
    <w:p w14:paraId="64B3B415" w14:textId="77777777" w:rsidR="003D6A7B" w:rsidRDefault="003D6A7B" w:rsidP="003D6A7B">
      <w:pPr>
        <w:numPr>
          <w:ilvl w:val="0"/>
          <w:numId w:val="149"/>
        </w:numPr>
      </w:pPr>
      <w:r>
        <w:rPr>
          <w:b/>
        </w:rPr>
        <w:t>Document Exceptions</w:t>
      </w:r>
      <w:r>
        <w:t>: For recommendations you choose not to implement, document the reasons to maintain compliance and governance.</w:t>
      </w:r>
    </w:p>
    <w:p w14:paraId="5D1069FC" w14:textId="77777777" w:rsidR="003D6A7B" w:rsidRDefault="003D6A7B" w:rsidP="003D6A7B">
      <w:pPr>
        <w:numPr>
          <w:ilvl w:val="0"/>
          <w:numId w:val="149"/>
        </w:numPr>
      </w:pPr>
      <w:r>
        <w:rPr>
          <w:b/>
        </w:rPr>
        <w:t>Delegate Responsibility</w:t>
      </w:r>
      <w:r>
        <w:t>: Assign specific Trusted Advisor categories to appropriate teams (e.g., security team for security checks, finance for cost optimization).</w:t>
      </w:r>
    </w:p>
    <w:p w14:paraId="59BED903" w14:textId="77777777" w:rsidR="003D6A7B" w:rsidRDefault="003D6A7B" w:rsidP="003D6A7B">
      <w:pPr>
        <w:numPr>
          <w:ilvl w:val="0"/>
          <w:numId w:val="149"/>
        </w:numPr>
      </w:pPr>
      <w:r>
        <w:rPr>
          <w:b/>
        </w:rPr>
        <w:lastRenderedPageBreak/>
        <w:t>Leverage Trusted Advisor in CI/CD</w:t>
      </w:r>
      <w:r>
        <w:t>: Incorporate Trusted Advisor checks into your CI/CD pipelines to prevent non-compliant resources from being deployed.</w:t>
      </w:r>
    </w:p>
    <w:p w14:paraId="09983A95" w14:textId="77777777" w:rsidR="003D6A7B" w:rsidRDefault="003D6A7B" w:rsidP="003D6A7B">
      <w:pPr>
        <w:numPr>
          <w:ilvl w:val="0"/>
          <w:numId w:val="149"/>
        </w:numPr>
      </w:pPr>
      <w:r>
        <w:rPr>
          <w:b/>
        </w:rPr>
        <w:t>Enable Weekly Email Notifications</w:t>
      </w:r>
      <w:r>
        <w:t>: Configure notification preferences to receive weekly Trusted Advisor status emails.</w:t>
      </w:r>
    </w:p>
    <w:p w14:paraId="300C2E96" w14:textId="77777777" w:rsidR="003D6A7B" w:rsidRDefault="003D6A7B" w:rsidP="003D6A7B">
      <w:pPr>
        <w:pStyle w:val="Heading2"/>
      </w:pPr>
      <w:bookmarkStart w:id="16" w:name="migration-and-transfer"/>
      <w:bookmarkEnd w:id="16"/>
      <w:r>
        <w:t>Migration and Transfer</w:t>
      </w:r>
    </w:p>
    <w:p w14:paraId="5E63FCC5" w14:textId="77777777" w:rsidR="003D6A7B" w:rsidRDefault="003D6A7B" w:rsidP="003D6A7B">
      <w:pPr>
        <w:pStyle w:val="Heading3"/>
      </w:pPr>
      <w:bookmarkStart w:id="17" w:name="aws-database-migration-service-dms"/>
      <w:bookmarkEnd w:id="17"/>
      <w:r>
        <w:t>1. AWS Database Migration Service (DMS)</w:t>
      </w:r>
    </w:p>
    <w:p w14:paraId="3CE4E7F6" w14:textId="77777777" w:rsidR="003D6A7B" w:rsidRDefault="003D6A7B" w:rsidP="003D6A7B">
      <w:pPr>
        <w:pStyle w:val="FirstParagraph"/>
      </w:pPr>
      <w:r>
        <w:t>AWS Database Migration Service (DMS) is a cloud service that makes it easy to migrate relational databases, data warehouses, NoSQL databases, and other types of data stores. It can migrate data to and from most widely used commercial and open-source databases, with minimal downtime during the migration process.</w:t>
      </w:r>
    </w:p>
    <w:p w14:paraId="34A38C67" w14:textId="77777777" w:rsidR="003D6A7B" w:rsidRDefault="003D6A7B" w:rsidP="003D6A7B">
      <w:pPr>
        <w:pStyle w:val="BodyText"/>
      </w:pPr>
      <w:r>
        <w:rPr>
          <w:b/>
        </w:rPr>
        <w:t>Key Features and Capabilities:</w:t>
      </w:r>
    </w:p>
    <w:p w14:paraId="014E2290" w14:textId="77777777" w:rsidR="003D6A7B" w:rsidRDefault="003D6A7B" w:rsidP="003D6A7B">
      <w:pPr>
        <w:numPr>
          <w:ilvl w:val="0"/>
          <w:numId w:val="149"/>
        </w:numPr>
      </w:pPr>
      <w:r>
        <w:rPr>
          <w:b/>
        </w:rPr>
        <w:t>Heterogeneous Migrations</w:t>
      </w:r>
      <w:r>
        <w:t>: Migrate between different database platforms, such as Oracle to PostgreSQL, SQL Server to MySQL, or on-premises databases to Amazon RDS or Aurora.</w:t>
      </w:r>
    </w:p>
    <w:p w14:paraId="2D90AB4E" w14:textId="77777777" w:rsidR="003D6A7B" w:rsidRDefault="003D6A7B" w:rsidP="003D6A7B">
      <w:pPr>
        <w:numPr>
          <w:ilvl w:val="0"/>
          <w:numId w:val="149"/>
        </w:numPr>
      </w:pPr>
      <w:r>
        <w:rPr>
          <w:b/>
        </w:rPr>
        <w:t>Homogeneous Migrations</w:t>
      </w:r>
      <w:r>
        <w:t>: Migrate between the same database platforms, such as Oracle to Oracle, PostgreSQL to PostgreSQL, or MySQL to MySQL.</w:t>
      </w:r>
    </w:p>
    <w:p w14:paraId="2208A3A2" w14:textId="77777777" w:rsidR="003D6A7B" w:rsidRDefault="003D6A7B" w:rsidP="003D6A7B">
      <w:pPr>
        <w:numPr>
          <w:ilvl w:val="0"/>
          <w:numId w:val="149"/>
        </w:numPr>
      </w:pPr>
      <w:r>
        <w:rPr>
          <w:b/>
        </w:rPr>
        <w:t>Minimal Downtime</w:t>
      </w:r>
      <w:r>
        <w:t>: Keeps the source database fully operational during migration, minimizing application downtime through change data capture (CDC) technology.</w:t>
      </w:r>
    </w:p>
    <w:p w14:paraId="407A4A17" w14:textId="77777777" w:rsidR="003D6A7B" w:rsidRDefault="003D6A7B" w:rsidP="003D6A7B">
      <w:pPr>
        <w:pStyle w:val="Compact"/>
        <w:numPr>
          <w:ilvl w:val="0"/>
          <w:numId w:val="149"/>
        </w:numPr>
      </w:pPr>
      <w:r>
        <w:rPr>
          <w:b/>
        </w:rPr>
        <w:t>Data Replication</w:t>
      </w:r>
      <w:r>
        <w:t>: Support for one-time migrations, ongoing replication, or a combination of both:</w:t>
      </w:r>
    </w:p>
    <w:p w14:paraId="2E793A72" w14:textId="77777777" w:rsidR="003D6A7B" w:rsidRDefault="003D6A7B" w:rsidP="003D6A7B">
      <w:pPr>
        <w:pStyle w:val="Compact"/>
        <w:numPr>
          <w:ilvl w:val="0"/>
          <w:numId w:val="149"/>
        </w:numPr>
      </w:pPr>
      <w:r>
        <w:rPr>
          <w:b/>
        </w:rPr>
        <w:t>Full Load</w:t>
      </w:r>
      <w:r>
        <w:t>: One-time migration of all existing data</w:t>
      </w:r>
    </w:p>
    <w:p w14:paraId="7BC400BA" w14:textId="77777777" w:rsidR="003D6A7B" w:rsidRDefault="003D6A7B" w:rsidP="003D6A7B">
      <w:pPr>
        <w:pStyle w:val="Compact"/>
        <w:numPr>
          <w:ilvl w:val="0"/>
          <w:numId w:val="149"/>
        </w:numPr>
      </w:pPr>
      <w:r>
        <w:rPr>
          <w:b/>
        </w:rPr>
        <w:t>Full Load and CDC</w:t>
      </w:r>
      <w:r>
        <w:t>: Migration of existing data followed by ongoing replication of changes</w:t>
      </w:r>
    </w:p>
    <w:p w14:paraId="295CCD31" w14:textId="77777777" w:rsidR="003D6A7B" w:rsidRDefault="003D6A7B" w:rsidP="003D6A7B">
      <w:pPr>
        <w:numPr>
          <w:ilvl w:val="0"/>
          <w:numId w:val="149"/>
        </w:numPr>
      </w:pPr>
      <w:r>
        <w:rPr>
          <w:b/>
        </w:rPr>
        <w:t>CDC Only</w:t>
      </w:r>
      <w:r>
        <w:t>: Replication of only changes to data, useful for migrations that have already loaded initial data</w:t>
      </w:r>
    </w:p>
    <w:p w14:paraId="6838A0BF" w14:textId="77777777" w:rsidR="003D6A7B" w:rsidRDefault="003D6A7B" w:rsidP="003D6A7B">
      <w:pPr>
        <w:numPr>
          <w:ilvl w:val="0"/>
          <w:numId w:val="149"/>
        </w:numPr>
      </w:pPr>
      <w:r>
        <w:rPr>
          <w:b/>
        </w:rPr>
        <w:t>Schema Conversion</w:t>
      </w:r>
      <w:r>
        <w:t>: Integration with AWS Schema Conversion Tool (SCT) to convert database schemas from one engine to another.</w:t>
      </w:r>
    </w:p>
    <w:p w14:paraId="5F7BB852" w14:textId="77777777" w:rsidR="003D6A7B" w:rsidRDefault="003D6A7B" w:rsidP="003D6A7B">
      <w:pPr>
        <w:numPr>
          <w:ilvl w:val="0"/>
          <w:numId w:val="149"/>
        </w:numPr>
      </w:pPr>
      <w:r>
        <w:rPr>
          <w:b/>
        </w:rPr>
        <w:t>Continuous Replication</w:t>
      </w:r>
      <w:r>
        <w:t>: Maintains synchronization between source and target databases, useful for scenarios like disaster recovery, data distribution, or preparation for migration.</w:t>
      </w:r>
    </w:p>
    <w:p w14:paraId="285B0213" w14:textId="77777777" w:rsidR="003D6A7B" w:rsidRDefault="003D6A7B" w:rsidP="003D6A7B">
      <w:pPr>
        <w:numPr>
          <w:ilvl w:val="0"/>
          <w:numId w:val="149"/>
        </w:numPr>
      </w:pPr>
      <w:r>
        <w:rPr>
          <w:b/>
        </w:rPr>
        <w:t>Targets Beyond Databases</w:t>
      </w:r>
      <w:r>
        <w:t>: Can migrate data to targets beyond traditional databases, such as Amazon S3, Amazon Redshift, Amazon Kinesis Data Streams, Amazon DynamoDB, and more.</w:t>
      </w:r>
    </w:p>
    <w:p w14:paraId="466B560A" w14:textId="77777777" w:rsidR="003D6A7B" w:rsidRDefault="003D6A7B" w:rsidP="003D6A7B">
      <w:pPr>
        <w:numPr>
          <w:ilvl w:val="0"/>
          <w:numId w:val="149"/>
        </w:numPr>
      </w:pPr>
      <w:r>
        <w:rPr>
          <w:b/>
        </w:rPr>
        <w:t>Validation</w:t>
      </w:r>
      <w:r>
        <w:t>: Validates that data was migrated accurately between source and target databases.</w:t>
      </w:r>
    </w:p>
    <w:p w14:paraId="1ED08DE2" w14:textId="77777777" w:rsidR="003D6A7B" w:rsidRDefault="003D6A7B" w:rsidP="003D6A7B">
      <w:pPr>
        <w:numPr>
          <w:ilvl w:val="0"/>
          <w:numId w:val="149"/>
        </w:numPr>
      </w:pPr>
      <w:r>
        <w:rPr>
          <w:b/>
        </w:rPr>
        <w:lastRenderedPageBreak/>
        <w:t>Multiple Source Support</w:t>
      </w:r>
      <w:r>
        <w:t>: Can consolidate multiple source databases into a single target database.</w:t>
      </w:r>
    </w:p>
    <w:p w14:paraId="41DFDF2F" w14:textId="77777777" w:rsidR="003D6A7B" w:rsidRDefault="003D6A7B" w:rsidP="003D6A7B">
      <w:pPr>
        <w:numPr>
          <w:ilvl w:val="0"/>
          <w:numId w:val="149"/>
        </w:numPr>
      </w:pPr>
      <w:r>
        <w:rPr>
          <w:b/>
        </w:rPr>
        <w:t>Filtering and Transformation</w:t>
      </w:r>
      <w:r>
        <w:t>: Supports data filtering and simple transformations during migration.</w:t>
      </w:r>
    </w:p>
    <w:p w14:paraId="4481DDDF" w14:textId="77777777" w:rsidR="003D6A7B" w:rsidRDefault="003D6A7B" w:rsidP="003D6A7B">
      <w:pPr>
        <w:pStyle w:val="FirstParagraph"/>
      </w:pPr>
      <w:r>
        <w:rPr>
          <w:b/>
        </w:rPr>
        <w:t>Supported Database Sources:</w:t>
      </w:r>
    </w:p>
    <w:p w14:paraId="45299F02" w14:textId="77777777" w:rsidR="003D6A7B" w:rsidRDefault="003D6A7B" w:rsidP="003D6A7B">
      <w:pPr>
        <w:pStyle w:val="Compact"/>
        <w:numPr>
          <w:ilvl w:val="0"/>
          <w:numId w:val="149"/>
        </w:numPr>
      </w:pPr>
      <w:r>
        <w:t>Oracle</w:t>
      </w:r>
    </w:p>
    <w:p w14:paraId="68C5F840" w14:textId="77777777" w:rsidR="003D6A7B" w:rsidRDefault="003D6A7B" w:rsidP="003D6A7B">
      <w:pPr>
        <w:pStyle w:val="Compact"/>
        <w:numPr>
          <w:ilvl w:val="0"/>
          <w:numId w:val="149"/>
        </w:numPr>
      </w:pPr>
      <w:r>
        <w:t>Microsoft SQL Server</w:t>
      </w:r>
    </w:p>
    <w:p w14:paraId="0DD19801" w14:textId="77777777" w:rsidR="003D6A7B" w:rsidRDefault="003D6A7B" w:rsidP="003D6A7B">
      <w:pPr>
        <w:pStyle w:val="Compact"/>
        <w:numPr>
          <w:ilvl w:val="0"/>
          <w:numId w:val="149"/>
        </w:numPr>
      </w:pPr>
      <w:r>
        <w:t>MySQL/MariaDB</w:t>
      </w:r>
    </w:p>
    <w:p w14:paraId="3CC10F4B" w14:textId="77777777" w:rsidR="003D6A7B" w:rsidRDefault="003D6A7B" w:rsidP="003D6A7B">
      <w:pPr>
        <w:pStyle w:val="Compact"/>
        <w:numPr>
          <w:ilvl w:val="0"/>
          <w:numId w:val="149"/>
        </w:numPr>
      </w:pPr>
      <w:r>
        <w:t>PostgreSQL</w:t>
      </w:r>
    </w:p>
    <w:p w14:paraId="55747B2C" w14:textId="77777777" w:rsidR="003D6A7B" w:rsidRDefault="003D6A7B" w:rsidP="003D6A7B">
      <w:pPr>
        <w:pStyle w:val="Compact"/>
        <w:numPr>
          <w:ilvl w:val="0"/>
          <w:numId w:val="149"/>
        </w:numPr>
      </w:pPr>
      <w:r>
        <w:t>MongoDB</w:t>
      </w:r>
    </w:p>
    <w:p w14:paraId="70A63966" w14:textId="77777777" w:rsidR="003D6A7B" w:rsidRDefault="003D6A7B" w:rsidP="003D6A7B">
      <w:pPr>
        <w:pStyle w:val="Compact"/>
        <w:numPr>
          <w:ilvl w:val="0"/>
          <w:numId w:val="149"/>
        </w:numPr>
      </w:pPr>
      <w:r>
        <w:t>SAP ASE</w:t>
      </w:r>
    </w:p>
    <w:p w14:paraId="33F4E5E8" w14:textId="77777777" w:rsidR="003D6A7B" w:rsidRDefault="003D6A7B" w:rsidP="003D6A7B">
      <w:pPr>
        <w:pStyle w:val="Compact"/>
        <w:numPr>
          <w:ilvl w:val="0"/>
          <w:numId w:val="149"/>
        </w:numPr>
      </w:pPr>
      <w:r>
        <w:t>IBM Db2 LUW</w:t>
      </w:r>
    </w:p>
    <w:p w14:paraId="5524C5D4" w14:textId="77777777" w:rsidR="003D6A7B" w:rsidRDefault="003D6A7B" w:rsidP="003D6A7B">
      <w:pPr>
        <w:pStyle w:val="Compact"/>
        <w:numPr>
          <w:ilvl w:val="0"/>
          <w:numId w:val="149"/>
        </w:numPr>
      </w:pPr>
      <w:r>
        <w:t>Amazon RDS (all engines)</w:t>
      </w:r>
    </w:p>
    <w:p w14:paraId="7EC639F7" w14:textId="77777777" w:rsidR="003D6A7B" w:rsidRDefault="003D6A7B" w:rsidP="003D6A7B">
      <w:pPr>
        <w:pStyle w:val="Compact"/>
        <w:numPr>
          <w:ilvl w:val="0"/>
          <w:numId w:val="149"/>
        </w:numPr>
      </w:pPr>
      <w:r>
        <w:t>Amazon Aurora</w:t>
      </w:r>
    </w:p>
    <w:p w14:paraId="15AAC4C6" w14:textId="77777777" w:rsidR="003D6A7B" w:rsidRDefault="003D6A7B" w:rsidP="003D6A7B">
      <w:pPr>
        <w:pStyle w:val="Compact"/>
        <w:numPr>
          <w:ilvl w:val="0"/>
          <w:numId w:val="149"/>
        </w:numPr>
      </w:pPr>
      <w:r>
        <w:t>Amazon S3</w:t>
      </w:r>
    </w:p>
    <w:p w14:paraId="534BA623" w14:textId="77777777" w:rsidR="003D6A7B" w:rsidRDefault="003D6A7B" w:rsidP="003D6A7B">
      <w:pPr>
        <w:pStyle w:val="FirstParagraph"/>
      </w:pPr>
      <w:r>
        <w:rPr>
          <w:b/>
        </w:rPr>
        <w:t>Supported Database Targets:</w:t>
      </w:r>
    </w:p>
    <w:p w14:paraId="18316E20" w14:textId="77777777" w:rsidR="003D6A7B" w:rsidRDefault="003D6A7B" w:rsidP="003D6A7B">
      <w:pPr>
        <w:pStyle w:val="Compact"/>
        <w:numPr>
          <w:ilvl w:val="0"/>
          <w:numId w:val="149"/>
        </w:numPr>
      </w:pPr>
      <w:r>
        <w:t>Oracle</w:t>
      </w:r>
    </w:p>
    <w:p w14:paraId="3B5A7A32" w14:textId="77777777" w:rsidR="003D6A7B" w:rsidRDefault="003D6A7B" w:rsidP="003D6A7B">
      <w:pPr>
        <w:pStyle w:val="Compact"/>
        <w:numPr>
          <w:ilvl w:val="0"/>
          <w:numId w:val="149"/>
        </w:numPr>
      </w:pPr>
      <w:r>
        <w:t>Microsoft SQL Server</w:t>
      </w:r>
    </w:p>
    <w:p w14:paraId="190EAF53" w14:textId="77777777" w:rsidR="003D6A7B" w:rsidRDefault="003D6A7B" w:rsidP="003D6A7B">
      <w:pPr>
        <w:pStyle w:val="Compact"/>
        <w:numPr>
          <w:ilvl w:val="0"/>
          <w:numId w:val="149"/>
        </w:numPr>
      </w:pPr>
      <w:r>
        <w:t>MySQL/MariaDB</w:t>
      </w:r>
    </w:p>
    <w:p w14:paraId="6368D0DA" w14:textId="77777777" w:rsidR="003D6A7B" w:rsidRDefault="003D6A7B" w:rsidP="003D6A7B">
      <w:pPr>
        <w:pStyle w:val="Compact"/>
        <w:numPr>
          <w:ilvl w:val="0"/>
          <w:numId w:val="149"/>
        </w:numPr>
      </w:pPr>
      <w:r>
        <w:t>PostgreSQL</w:t>
      </w:r>
    </w:p>
    <w:p w14:paraId="472122E5" w14:textId="77777777" w:rsidR="003D6A7B" w:rsidRDefault="003D6A7B" w:rsidP="003D6A7B">
      <w:pPr>
        <w:pStyle w:val="Compact"/>
        <w:numPr>
          <w:ilvl w:val="0"/>
          <w:numId w:val="149"/>
        </w:numPr>
      </w:pPr>
      <w:r>
        <w:t>Amazon RDS (all engines)</w:t>
      </w:r>
    </w:p>
    <w:p w14:paraId="5D449404" w14:textId="77777777" w:rsidR="003D6A7B" w:rsidRDefault="003D6A7B" w:rsidP="003D6A7B">
      <w:pPr>
        <w:pStyle w:val="Compact"/>
        <w:numPr>
          <w:ilvl w:val="0"/>
          <w:numId w:val="149"/>
        </w:numPr>
      </w:pPr>
      <w:r>
        <w:t>Amazon Aurora</w:t>
      </w:r>
    </w:p>
    <w:p w14:paraId="2AEF3BB7" w14:textId="77777777" w:rsidR="003D6A7B" w:rsidRDefault="003D6A7B" w:rsidP="003D6A7B">
      <w:pPr>
        <w:pStyle w:val="Compact"/>
        <w:numPr>
          <w:ilvl w:val="0"/>
          <w:numId w:val="149"/>
        </w:numPr>
      </w:pPr>
      <w:r>
        <w:t>Amazon Redshift</w:t>
      </w:r>
    </w:p>
    <w:p w14:paraId="36D2A24A" w14:textId="77777777" w:rsidR="003D6A7B" w:rsidRDefault="003D6A7B" w:rsidP="003D6A7B">
      <w:pPr>
        <w:pStyle w:val="Compact"/>
        <w:numPr>
          <w:ilvl w:val="0"/>
          <w:numId w:val="149"/>
        </w:numPr>
      </w:pPr>
      <w:r>
        <w:t>Amazon DynamoDB</w:t>
      </w:r>
    </w:p>
    <w:p w14:paraId="49A8BD4F" w14:textId="77777777" w:rsidR="003D6A7B" w:rsidRDefault="003D6A7B" w:rsidP="003D6A7B">
      <w:pPr>
        <w:pStyle w:val="Compact"/>
        <w:numPr>
          <w:ilvl w:val="0"/>
          <w:numId w:val="149"/>
        </w:numPr>
      </w:pPr>
      <w:r>
        <w:t>Amazon S3</w:t>
      </w:r>
    </w:p>
    <w:p w14:paraId="69736407" w14:textId="77777777" w:rsidR="003D6A7B" w:rsidRDefault="003D6A7B" w:rsidP="003D6A7B">
      <w:pPr>
        <w:pStyle w:val="Compact"/>
        <w:numPr>
          <w:ilvl w:val="0"/>
          <w:numId w:val="149"/>
        </w:numPr>
      </w:pPr>
      <w:r>
        <w:t>Amazon Kinesis Data Streams</w:t>
      </w:r>
    </w:p>
    <w:p w14:paraId="0AD142B4" w14:textId="77777777" w:rsidR="003D6A7B" w:rsidRDefault="003D6A7B" w:rsidP="003D6A7B">
      <w:pPr>
        <w:pStyle w:val="Compact"/>
        <w:numPr>
          <w:ilvl w:val="0"/>
          <w:numId w:val="149"/>
        </w:numPr>
      </w:pPr>
      <w:r>
        <w:t>Amazon OpenSearch Service</w:t>
      </w:r>
    </w:p>
    <w:p w14:paraId="18F8A4EC" w14:textId="77777777" w:rsidR="003D6A7B" w:rsidRDefault="003D6A7B" w:rsidP="003D6A7B">
      <w:pPr>
        <w:pStyle w:val="Compact"/>
        <w:numPr>
          <w:ilvl w:val="0"/>
          <w:numId w:val="149"/>
        </w:numPr>
      </w:pPr>
      <w:r>
        <w:t xml:space="preserve">Amazon </w:t>
      </w:r>
      <w:proofErr w:type="spellStart"/>
      <w:r>
        <w:t>DocumentDB</w:t>
      </w:r>
      <w:proofErr w:type="spellEnd"/>
    </w:p>
    <w:p w14:paraId="15DBA7B0" w14:textId="77777777" w:rsidR="003D6A7B" w:rsidRDefault="003D6A7B" w:rsidP="003D6A7B">
      <w:pPr>
        <w:pStyle w:val="Compact"/>
        <w:numPr>
          <w:ilvl w:val="0"/>
          <w:numId w:val="149"/>
        </w:numPr>
      </w:pPr>
      <w:r>
        <w:t>Amazon Neptune</w:t>
      </w:r>
    </w:p>
    <w:p w14:paraId="26BCB606" w14:textId="77777777" w:rsidR="003D6A7B" w:rsidRDefault="003D6A7B" w:rsidP="003D6A7B">
      <w:pPr>
        <w:pStyle w:val="Compact"/>
        <w:numPr>
          <w:ilvl w:val="0"/>
          <w:numId w:val="149"/>
        </w:numPr>
      </w:pPr>
      <w:r>
        <w:t>Redis</w:t>
      </w:r>
    </w:p>
    <w:p w14:paraId="309FC8AA" w14:textId="77777777" w:rsidR="003D6A7B" w:rsidRDefault="003D6A7B" w:rsidP="003D6A7B">
      <w:pPr>
        <w:pStyle w:val="Compact"/>
        <w:numPr>
          <w:ilvl w:val="0"/>
          <w:numId w:val="149"/>
        </w:numPr>
      </w:pPr>
      <w:r>
        <w:t>Apache Kafka</w:t>
      </w:r>
    </w:p>
    <w:p w14:paraId="7CE1FC58" w14:textId="77777777" w:rsidR="003D6A7B" w:rsidRDefault="003D6A7B" w:rsidP="003D6A7B">
      <w:pPr>
        <w:pStyle w:val="FirstParagraph"/>
      </w:pPr>
      <w:r>
        <w:rPr>
          <w:b/>
        </w:rPr>
        <w:t>Components of DMS:</w:t>
      </w:r>
    </w:p>
    <w:p w14:paraId="049AACF7" w14:textId="77777777" w:rsidR="003D6A7B" w:rsidRDefault="003D6A7B" w:rsidP="003D6A7B">
      <w:pPr>
        <w:pStyle w:val="Compact"/>
        <w:numPr>
          <w:ilvl w:val="0"/>
          <w:numId w:val="149"/>
        </w:numPr>
      </w:pPr>
      <w:r>
        <w:rPr>
          <w:b/>
        </w:rPr>
        <w:t>Replication Instances</w:t>
      </w:r>
      <w:r>
        <w:t>: EC2 instances that run the replication tasks and move data from source to target.</w:t>
      </w:r>
    </w:p>
    <w:p w14:paraId="3CEA2FE9" w14:textId="77777777" w:rsidR="003D6A7B" w:rsidRDefault="003D6A7B" w:rsidP="003D6A7B">
      <w:pPr>
        <w:pStyle w:val="Compact"/>
        <w:numPr>
          <w:ilvl w:val="0"/>
          <w:numId w:val="149"/>
        </w:numPr>
      </w:pPr>
      <w:r>
        <w:rPr>
          <w:b/>
        </w:rPr>
        <w:t>Replication Tasks</w:t>
      </w:r>
      <w:r>
        <w:t>: Defines what tables and schemas to migrate and any special processing like table mapping or transformations.</w:t>
      </w:r>
    </w:p>
    <w:p w14:paraId="7F3CCF9D" w14:textId="77777777" w:rsidR="003D6A7B" w:rsidRDefault="003D6A7B" w:rsidP="003D6A7B">
      <w:pPr>
        <w:pStyle w:val="Compact"/>
        <w:numPr>
          <w:ilvl w:val="0"/>
          <w:numId w:val="149"/>
        </w:numPr>
      </w:pPr>
      <w:r>
        <w:rPr>
          <w:b/>
        </w:rPr>
        <w:t>Endpoints</w:t>
      </w:r>
      <w:r>
        <w:t>: Connection information for source and target databases.</w:t>
      </w:r>
    </w:p>
    <w:p w14:paraId="5AF5AF4C" w14:textId="77777777" w:rsidR="003D6A7B" w:rsidRDefault="003D6A7B" w:rsidP="003D6A7B">
      <w:pPr>
        <w:pStyle w:val="Compact"/>
        <w:numPr>
          <w:ilvl w:val="0"/>
          <w:numId w:val="149"/>
        </w:numPr>
      </w:pPr>
      <w:r>
        <w:rPr>
          <w:b/>
        </w:rPr>
        <w:lastRenderedPageBreak/>
        <w:t>Schema Conversion Tool</w:t>
      </w:r>
      <w:r>
        <w:t>: Separate tool to convert database schemas between different database engines.</w:t>
      </w:r>
    </w:p>
    <w:p w14:paraId="1E52DACA" w14:textId="77777777" w:rsidR="003D6A7B" w:rsidRDefault="003D6A7B" w:rsidP="003D6A7B">
      <w:pPr>
        <w:pStyle w:val="FirstParagraph"/>
      </w:pPr>
      <w:r>
        <w:rPr>
          <w:b/>
        </w:rPr>
        <w:t>Real-World Use Cases:</w:t>
      </w:r>
    </w:p>
    <w:p w14:paraId="6BA04B9A" w14:textId="77777777" w:rsidR="003D6A7B" w:rsidRDefault="003D6A7B" w:rsidP="003D6A7B">
      <w:pPr>
        <w:numPr>
          <w:ilvl w:val="0"/>
          <w:numId w:val="149"/>
        </w:numPr>
      </w:pPr>
      <w:r>
        <w:rPr>
          <w:b/>
        </w:rPr>
        <w:t>Database Migration to AWS</w:t>
      </w:r>
      <w:r>
        <w:t>: Move databases from on-premises to AWS with minimal downtime, as part of a cloud migration strategy.</w:t>
      </w:r>
    </w:p>
    <w:p w14:paraId="7F813313" w14:textId="77777777" w:rsidR="003D6A7B" w:rsidRDefault="003D6A7B" w:rsidP="003D6A7B">
      <w:pPr>
        <w:numPr>
          <w:ilvl w:val="0"/>
          <w:numId w:val="149"/>
        </w:numPr>
      </w:pPr>
      <w:r>
        <w:rPr>
          <w:b/>
        </w:rPr>
        <w:t>Database Consolidation</w:t>
      </w:r>
      <w:r>
        <w:t>: Combine multiple databases into a single database to reduce operational overhead and licensing costs.</w:t>
      </w:r>
    </w:p>
    <w:p w14:paraId="1A9161E8" w14:textId="77777777" w:rsidR="003D6A7B" w:rsidRDefault="003D6A7B" w:rsidP="003D6A7B">
      <w:pPr>
        <w:numPr>
          <w:ilvl w:val="0"/>
          <w:numId w:val="149"/>
        </w:numPr>
      </w:pPr>
      <w:r>
        <w:rPr>
          <w:b/>
        </w:rPr>
        <w:t>Database Platform Change</w:t>
      </w:r>
      <w:r>
        <w:t>: Migrate from proprietary database engines to open-source alternatives to reduce licensing costs.</w:t>
      </w:r>
    </w:p>
    <w:p w14:paraId="5665BA73" w14:textId="77777777" w:rsidR="003D6A7B" w:rsidRDefault="003D6A7B" w:rsidP="003D6A7B">
      <w:pPr>
        <w:numPr>
          <w:ilvl w:val="0"/>
          <w:numId w:val="149"/>
        </w:numPr>
      </w:pPr>
      <w:r>
        <w:rPr>
          <w:b/>
        </w:rPr>
        <w:t>Continuous Data Replication</w:t>
      </w:r>
      <w:r>
        <w:t>: Maintain a synchronized copy of a database for disaster recovery, reporting, or development/testing purposes.</w:t>
      </w:r>
    </w:p>
    <w:p w14:paraId="17AEBE53" w14:textId="77777777" w:rsidR="003D6A7B" w:rsidRDefault="003D6A7B" w:rsidP="003D6A7B">
      <w:pPr>
        <w:numPr>
          <w:ilvl w:val="0"/>
          <w:numId w:val="149"/>
        </w:numPr>
      </w:pPr>
      <w:r>
        <w:rPr>
          <w:b/>
        </w:rPr>
        <w:t>Analytics and Data Lake Feeding</w:t>
      </w:r>
      <w:r>
        <w:t>: Replicate data from operational databases to analytics platforms like Redshift or data lakes in S3.</w:t>
      </w:r>
    </w:p>
    <w:p w14:paraId="25C822E3" w14:textId="77777777" w:rsidR="003D6A7B" w:rsidRDefault="003D6A7B" w:rsidP="003D6A7B">
      <w:pPr>
        <w:numPr>
          <w:ilvl w:val="0"/>
          <w:numId w:val="149"/>
        </w:numPr>
      </w:pPr>
      <w:r>
        <w:rPr>
          <w:b/>
        </w:rPr>
        <w:t>Development and Testing Environments</w:t>
      </w:r>
      <w:r>
        <w:t>: Create and refresh development or testing environments with production data.</w:t>
      </w:r>
    </w:p>
    <w:p w14:paraId="09EF22CE" w14:textId="77777777" w:rsidR="003D6A7B" w:rsidRDefault="003D6A7B" w:rsidP="003D6A7B">
      <w:pPr>
        <w:numPr>
          <w:ilvl w:val="0"/>
          <w:numId w:val="149"/>
        </w:numPr>
      </w:pPr>
      <w:r>
        <w:rPr>
          <w:b/>
        </w:rPr>
        <w:t>Multi-Region Deployments</w:t>
      </w:r>
      <w:r>
        <w:t>: Replicate data across AWS regions for global applications with local data access.</w:t>
      </w:r>
    </w:p>
    <w:p w14:paraId="3616DF20" w14:textId="77777777" w:rsidR="003D6A7B" w:rsidRDefault="003D6A7B" w:rsidP="003D6A7B">
      <w:pPr>
        <w:pStyle w:val="FirstParagraph"/>
      </w:pPr>
      <w:r>
        <w:rPr>
          <w:b/>
        </w:rPr>
        <w:t>Best Practices:</w:t>
      </w:r>
    </w:p>
    <w:p w14:paraId="267AA17F" w14:textId="77777777" w:rsidR="003D6A7B" w:rsidRDefault="003D6A7B" w:rsidP="003D6A7B">
      <w:pPr>
        <w:numPr>
          <w:ilvl w:val="0"/>
          <w:numId w:val="149"/>
        </w:numPr>
      </w:pPr>
      <w:r>
        <w:rPr>
          <w:b/>
        </w:rPr>
        <w:t>Sizing Replication Instances</w:t>
      </w:r>
      <w:r>
        <w:t>: Choose appropriate instance types based on the volume of data and complexity of the migration.</w:t>
      </w:r>
    </w:p>
    <w:p w14:paraId="49925AEE" w14:textId="77777777" w:rsidR="003D6A7B" w:rsidRDefault="003D6A7B" w:rsidP="003D6A7B">
      <w:pPr>
        <w:numPr>
          <w:ilvl w:val="0"/>
          <w:numId w:val="149"/>
        </w:numPr>
      </w:pPr>
      <w:r>
        <w:rPr>
          <w:b/>
        </w:rPr>
        <w:t>Network Configuration</w:t>
      </w:r>
      <w:r>
        <w:t>: Ensure proper network configuration for connectivity between source, replication instance, and target.</w:t>
      </w:r>
    </w:p>
    <w:p w14:paraId="0EB7357B" w14:textId="77777777" w:rsidR="003D6A7B" w:rsidRDefault="003D6A7B" w:rsidP="003D6A7B">
      <w:pPr>
        <w:numPr>
          <w:ilvl w:val="0"/>
          <w:numId w:val="149"/>
        </w:numPr>
      </w:pPr>
      <w:r>
        <w:rPr>
          <w:b/>
        </w:rPr>
        <w:t>Testing</w:t>
      </w:r>
      <w:r>
        <w:t>: Thoroughly test migrations in a non-production environment before attempting production migrations.</w:t>
      </w:r>
    </w:p>
    <w:p w14:paraId="258B5B12" w14:textId="77777777" w:rsidR="003D6A7B" w:rsidRDefault="003D6A7B" w:rsidP="003D6A7B">
      <w:pPr>
        <w:numPr>
          <w:ilvl w:val="0"/>
          <w:numId w:val="149"/>
        </w:numPr>
      </w:pPr>
      <w:r>
        <w:rPr>
          <w:b/>
        </w:rPr>
        <w:t>Monitoring</w:t>
      </w:r>
      <w:r>
        <w:t>: Monitor replication tasks using CloudWatch metrics and logs to identify and address issues promptly.</w:t>
      </w:r>
    </w:p>
    <w:p w14:paraId="6E317B88" w14:textId="77777777" w:rsidR="003D6A7B" w:rsidRDefault="003D6A7B" w:rsidP="003D6A7B">
      <w:pPr>
        <w:numPr>
          <w:ilvl w:val="0"/>
          <w:numId w:val="149"/>
        </w:numPr>
      </w:pPr>
      <w:r>
        <w:rPr>
          <w:b/>
        </w:rPr>
        <w:t>Performance Tuning</w:t>
      </w:r>
      <w:r>
        <w:t>: Adjust task settings such as LOB handling, batch size, and parallel load threads to optimize performance.</w:t>
      </w:r>
    </w:p>
    <w:p w14:paraId="7B5D00DF" w14:textId="77777777" w:rsidR="003D6A7B" w:rsidRDefault="003D6A7B" w:rsidP="003D6A7B">
      <w:pPr>
        <w:numPr>
          <w:ilvl w:val="0"/>
          <w:numId w:val="149"/>
        </w:numPr>
      </w:pPr>
      <w:r>
        <w:rPr>
          <w:b/>
        </w:rPr>
        <w:t>Validation</w:t>
      </w:r>
      <w:r>
        <w:t>: Use data validation to ensure data integrity during and after migration.</w:t>
      </w:r>
    </w:p>
    <w:p w14:paraId="39F75D94" w14:textId="77777777" w:rsidR="003D6A7B" w:rsidRDefault="003D6A7B" w:rsidP="003D6A7B">
      <w:pPr>
        <w:numPr>
          <w:ilvl w:val="0"/>
          <w:numId w:val="149"/>
        </w:numPr>
      </w:pPr>
      <w:r>
        <w:rPr>
          <w:b/>
        </w:rPr>
        <w:t>Security</w:t>
      </w:r>
      <w:r>
        <w:t>: Implement appropriate security measures including encryption in transit, encryption at rest, and proper IAM roles.</w:t>
      </w:r>
    </w:p>
    <w:p w14:paraId="61CDC643" w14:textId="77777777" w:rsidR="003D6A7B" w:rsidRDefault="003D6A7B" w:rsidP="003D6A7B">
      <w:pPr>
        <w:numPr>
          <w:ilvl w:val="0"/>
          <w:numId w:val="149"/>
        </w:numPr>
      </w:pPr>
      <w:r>
        <w:rPr>
          <w:b/>
        </w:rPr>
        <w:t>Backup Strategy</w:t>
      </w:r>
      <w:r>
        <w:t>: Always have a backup strategy in case you need to roll back the migration.</w:t>
      </w:r>
    </w:p>
    <w:p w14:paraId="2E3BEDD4" w14:textId="77777777" w:rsidR="003D6A7B" w:rsidRDefault="003D6A7B" w:rsidP="003D6A7B">
      <w:pPr>
        <w:pStyle w:val="Heading2"/>
      </w:pPr>
      <w:bookmarkStart w:id="18" w:name="networking-and-content-delivery"/>
      <w:bookmarkEnd w:id="18"/>
      <w:r>
        <w:lastRenderedPageBreak/>
        <w:t>Networking and Content Delivery</w:t>
      </w:r>
    </w:p>
    <w:p w14:paraId="4C1FB0A9" w14:textId="77777777" w:rsidR="003D6A7B" w:rsidRDefault="003D6A7B" w:rsidP="003D6A7B">
      <w:pPr>
        <w:pStyle w:val="Heading3"/>
      </w:pPr>
      <w:bookmarkStart w:id="19" w:name="amazon-cloudfront"/>
      <w:bookmarkEnd w:id="19"/>
      <w:r>
        <w:t>1. Amazon CloudFront</w:t>
      </w:r>
    </w:p>
    <w:p w14:paraId="76C92AA5" w14:textId="77777777" w:rsidR="003D6A7B" w:rsidRDefault="003D6A7B" w:rsidP="003D6A7B">
      <w:pPr>
        <w:pStyle w:val="FirstParagraph"/>
      </w:pPr>
      <w:r>
        <w:t>Amazon CloudFront is a fast content delivery network (CDN) service that securely delivers data, videos, applications, and APIs to customers globally with low latency and high transfer speeds. CloudFront delivers content through a worldwide network of data centers called edge locations, which cache copies of your content close to your users.</w:t>
      </w:r>
    </w:p>
    <w:p w14:paraId="1E75E152" w14:textId="77777777" w:rsidR="003D6A7B" w:rsidRDefault="003D6A7B" w:rsidP="003D6A7B">
      <w:pPr>
        <w:pStyle w:val="BodyText"/>
      </w:pPr>
      <w:r>
        <w:rPr>
          <w:b/>
        </w:rPr>
        <w:t>Key Features and Capabilities:</w:t>
      </w:r>
    </w:p>
    <w:p w14:paraId="2B51D77D" w14:textId="77777777" w:rsidR="003D6A7B" w:rsidRDefault="003D6A7B" w:rsidP="003D6A7B">
      <w:pPr>
        <w:pStyle w:val="Compact"/>
        <w:numPr>
          <w:ilvl w:val="0"/>
          <w:numId w:val="149"/>
        </w:numPr>
      </w:pPr>
      <w:r>
        <w:rPr>
          <w:b/>
        </w:rPr>
        <w:t>Global Edge Network</w:t>
      </w:r>
      <w:r>
        <w:t>: CloudFront uses a global network of edge locations and regional edge caches to deliver content with low latency.</w:t>
      </w:r>
    </w:p>
    <w:p w14:paraId="7DC4A1EF" w14:textId="77777777" w:rsidR="003D6A7B" w:rsidRDefault="003D6A7B" w:rsidP="003D6A7B">
      <w:pPr>
        <w:pStyle w:val="Compact"/>
        <w:numPr>
          <w:ilvl w:val="0"/>
          <w:numId w:val="149"/>
        </w:numPr>
      </w:pPr>
      <w:r>
        <w:rPr>
          <w:b/>
        </w:rPr>
        <w:t>Edge Locations</w:t>
      </w:r>
      <w:r>
        <w:t>: Over 410+ points of presence (</w:t>
      </w:r>
      <w:proofErr w:type="spellStart"/>
      <w:r>
        <w:t>PoPs</w:t>
      </w:r>
      <w:proofErr w:type="spellEnd"/>
      <w:r>
        <w:t>) in 90+ cities across 48 countries</w:t>
      </w:r>
    </w:p>
    <w:p w14:paraId="7B85519F" w14:textId="77777777" w:rsidR="003D6A7B" w:rsidRDefault="003D6A7B" w:rsidP="003D6A7B">
      <w:pPr>
        <w:numPr>
          <w:ilvl w:val="0"/>
          <w:numId w:val="149"/>
        </w:numPr>
      </w:pPr>
      <w:r>
        <w:rPr>
          <w:b/>
        </w:rPr>
        <w:t>Regional Edge Caches</w:t>
      </w:r>
      <w:r>
        <w:t>: Larger nodes that sit between your origin servers and the edge locations</w:t>
      </w:r>
    </w:p>
    <w:p w14:paraId="44992E15" w14:textId="77777777" w:rsidR="003D6A7B" w:rsidRDefault="003D6A7B" w:rsidP="003D6A7B">
      <w:pPr>
        <w:pStyle w:val="Compact"/>
        <w:numPr>
          <w:ilvl w:val="0"/>
          <w:numId w:val="149"/>
        </w:numPr>
      </w:pPr>
      <w:r>
        <w:rPr>
          <w:b/>
        </w:rPr>
        <w:t>Content Delivery Optimization</w:t>
      </w:r>
      <w:r>
        <w:t>:</w:t>
      </w:r>
    </w:p>
    <w:p w14:paraId="4389B611" w14:textId="77777777" w:rsidR="003D6A7B" w:rsidRDefault="003D6A7B" w:rsidP="003D6A7B">
      <w:pPr>
        <w:pStyle w:val="Compact"/>
        <w:numPr>
          <w:ilvl w:val="0"/>
          <w:numId w:val="149"/>
        </w:numPr>
      </w:pPr>
      <w:r>
        <w:rPr>
          <w:b/>
        </w:rPr>
        <w:t>Caching</w:t>
      </w:r>
      <w:r>
        <w:t>: Stores content at edge locations to reduce latency for subsequent requests</w:t>
      </w:r>
    </w:p>
    <w:p w14:paraId="151A8D3C" w14:textId="77777777" w:rsidR="003D6A7B" w:rsidRDefault="003D6A7B" w:rsidP="003D6A7B">
      <w:pPr>
        <w:pStyle w:val="Compact"/>
        <w:numPr>
          <w:ilvl w:val="0"/>
          <w:numId w:val="149"/>
        </w:numPr>
      </w:pPr>
      <w:r>
        <w:rPr>
          <w:b/>
        </w:rPr>
        <w:t>Dynamic Content Acceleration</w:t>
      </w:r>
      <w:r>
        <w:t>: Optimizes delivery of dynamic content using network and routing optimizations</w:t>
      </w:r>
    </w:p>
    <w:p w14:paraId="36A8EF38" w14:textId="77777777" w:rsidR="003D6A7B" w:rsidRDefault="003D6A7B" w:rsidP="003D6A7B">
      <w:pPr>
        <w:numPr>
          <w:ilvl w:val="0"/>
          <w:numId w:val="149"/>
        </w:numPr>
      </w:pPr>
      <w:r>
        <w:rPr>
          <w:b/>
        </w:rPr>
        <w:t>Origin Shield</w:t>
      </w:r>
      <w:r>
        <w:t>: Additional caching layer that reduces the load on your origin by consolidating requests</w:t>
      </w:r>
    </w:p>
    <w:p w14:paraId="09EE0892" w14:textId="77777777" w:rsidR="003D6A7B" w:rsidRDefault="003D6A7B" w:rsidP="003D6A7B">
      <w:pPr>
        <w:pStyle w:val="Compact"/>
        <w:numPr>
          <w:ilvl w:val="0"/>
          <w:numId w:val="149"/>
        </w:numPr>
      </w:pPr>
      <w:r>
        <w:rPr>
          <w:b/>
        </w:rPr>
        <w:t>Origin Support</w:t>
      </w:r>
      <w:r>
        <w:t>: Works with various origins including:</w:t>
      </w:r>
    </w:p>
    <w:p w14:paraId="0BCB789F" w14:textId="77777777" w:rsidR="003D6A7B" w:rsidRDefault="003D6A7B" w:rsidP="003D6A7B">
      <w:pPr>
        <w:pStyle w:val="Compact"/>
        <w:numPr>
          <w:ilvl w:val="0"/>
          <w:numId w:val="149"/>
        </w:numPr>
      </w:pPr>
      <w:r>
        <w:t>Amazon S3 buckets</w:t>
      </w:r>
    </w:p>
    <w:p w14:paraId="17DF2C5A" w14:textId="77777777" w:rsidR="003D6A7B" w:rsidRDefault="003D6A7B" w:rsidP="003D6A7B">
      <w:pPr>
        <w:pStyle w:val="Compact"/>
        <w:numPr>
          <w:ilvl w:val="0"/>
          <w:numId w:val="149"/>
        </w:numPr>
      </w:pPr>
      <w:r>
        <w:t>Elastic Load Balancers</w:t>
      </w:r>
    </w:p>
    <w:p w14:paraId="67B54233" w14:textId="77777777" w:rsidR="003D6A7B" w:rsidRDefault="003D6A7B" w:rsidP="003D6A7B">
      <w:pPr>
        <w:pStyle w:val="Compact"/>
        <w:numPr>
          <w:ilvl w:val="0"/>
          <w:numId w:val="149"/>
        </w:numPr>
      </w:pPr>
      <w:r>
        <w:t>EC2 instances</w:t>
      </w:r>
    </w:p>
    <w:p w14:paraId="2FB97FA3" w14:textId="77777777" w:rsidR="003D6A7B" w:rsidRDefault="003D6A7B" w:rsidP="003D6A7B">
      <w:pPr>
        <w:pStyle w:val="Compact"/>
        <w:numPr>
          <w:ilvl w:val="0"/>
          <w:numId w:val="149"/>
        </w:numPr>
      </w:pPr>
      <w:r>
        <w:t>Custom HTTP servers (on AWS or on-premises)</w:t>
      </w:r>
    </w:p>
    <w:p w14:paraId="7A625346" w14:textId="77777777" w:rsidR="003D6A7B" w:rsidRDefault="003D6A7B" w:rsidP="003D6A7B">
      <w:pPr>
        <w:pStyle w:val="Compact"/>
        <w:numPr>
          <w:ilvl w:val="0"/>
          <w:numId w:val="149"/>
        </w:numPr>
      </w:pPr>
      <w:proofErr w:type="spellStart"/>
      <w:r>
        <w:t>MediaStore</w:t>
      </w:r>
      <w:proofErr w:type="spellEnd"/>
      <w:r>
        <w:t xml:space="preserve"> containers</w:t>
      </w:r>
    </w:p>
    <w:p w14:paraId="29219413" w14:textId="77777777" w:rsidR="003D6A7B" w:rsidRDefault="003D6A7B" w:rsidP="003D6A7B">
      <w:pPr>
        <w:numPr>
          <w:ilvl w:val="0"/>
          <w:numId w:val="149"/>
        </w:numPr>
      </w:pPr>
      <w:proofErr w:type="spellStart"/>
      <w:r>
        <w:t>MediaPackage</w:t>
      </w:r>
      <w:proofErr w:type="spellEnd"/>
      <w:r>
        <w:t xml:space="preserve"> channels</w:t>
      </w:r>
    </w:p>
    <w:p w14:paraId="083A6942" w14:textId="77777777" w:rsidR="003D6A7B" w:rsidRDefault="003D6A7B" w:rsidP="003D6A7B">
      <w:pPr>
        <w:pStyle w:val="Compact"/>
        <w:numPr>
          <w:ilvl w:val="0"/>
          <w:numId w:val="149"/>
        </w:numPr>
      </w:pPr>
      <w:r>
        <w:rPr>
          <w:b/>
        </w:rPr>
        <w:t>Security Features</w:t>
      </w:r>
      <w:r>
        <w:t>:</w:t>
      </w:r>
    </w:p>
    <w:p w14:paraId="43E4BFF9" w14:textId="77777777" w:rsidR="003D6A7B" w:rsidRDefault="003D6A7B" w:rsidP="003D6A7B">
      <w:pPr>
        <w:pStyle w:val="Compact"/>
        <w:numPr>
          <w:ilvl w:val="0"/>
          <w:numId w:val="149"/>
        </w:numPr>
      </w:pPr>
      <w:r>
        <w:rPr>
          <w:b/>
        </w:rPr>
        <w:t>HTTPS Support</w:t>
      </w:r>
      <w:r>
        <w:t>: Delivers content using HTTPS with TLS encryption</w:t>
      </w:r>
    </w:p>
    <w:p w14:paraId="39A599BC" w14:textId="77777777" w:rsidR="003D6A7B" w:rsidRDefault="003D6A7B" w:rsidP="003D6A7B">
      <w:pPr>
        <w:pStyle w:val="Compact"/>
        <w:numPr>
          <w:ilvl w:val="0"/>
          <w:numId w:val="149"/>
        </w:numPr>
      </w:pPr>
      <w:r>
        <w:rPr>
          <w:b/>
        </w:rPr>
        <w:t>Field-level Encryption</w:t>
      </w:r>
      <w:r>
        <w:t>: Adds an additional layer of security for sensitive data like credit card numbers</w:t>
      </w:r>
    </w:p>
    <w:p w14:paraId="210798D1" w14:textId="77777777" w:rsidR="003D6A7B" w:rsidRDefault="003D6A7B" w:rsidP="003D6A7B">
      <w:pPr>
        <w:pStyle w:val="Compact"/>
        <w:numPr>
          <w:ilvl w:val="0"/>
          <w:numId w:val="149"/>
        </w:numPr>
      </w:pPr>
      <w:r>
        <w:rPr>
          <w:b/>
        </w:rPr>
        <w:t>AWS WAF Integration</w:t>
      </w:r>
      <w:r>
        <w:t>: Protects against web exploits and attacks</w:t>
      </w:r>
    </w:p>
    <w:p w14:paraId="3B7E4365" w14:textId="77777777" w:rsidR="003D6A7B" w:rsidRDefault="003D6A7B" w:rsidP="003D6A7B">
      <w:pPr>
        <w:pStyle w:val="Compact"/>
        <w:numPr>
          <w:ilvl w:val="0"/>
          <w:numId w:val="149"/>
        </w:numPr>
      </w:pPr>
      <w:r>
        <w:rPr>
          <w:b/>
        </w:rPr>
        <w:t>AWS Shield Integration</w:t>
      </w:r>
      <w:r>
        <w:t>: Provides DDoS protection</w:t>
      </w:r>
    </w:p>
    <w:p w14:paraId="75EC5FBE" w14:textId="77777777" w:rsidR="003D6A7B" w:rsidRDefault="003D6A7B" w:rsidP="003D6A7B">
      <w:pPr>
        <w:pStyle w:val="Compact"/>
        <w:numPr>
          <w:ilvl w:val="0"/>
          <w:numId w:val="149"/>
        </w:numPr>
      </w:pPr>
      <w:r>
        <w:rPr>
          <w:b/>
        </w:rPr>
        <w:t>Access Control</w:t>
      </w:r>
      <w:r>
        <w:t>: Restricts access using signed URLs, signed cookies, or Origin Access Identity (OAI)</w:t>
      </w:r>
    </w:p>
    <w:p w14:paraId="0821E500" w14:textId="77777777" w:rsidR="003D6A7B" w:rsidRDefault="003D6A7B" w:rsidP="003D6A7B">
      <w:pPr>
        <w:numPr>
          <w:ilvl w:val="0"/>
          <w:numId w:val="149"/>
        </w:numPr>
      </w:pPr>
      <w:r>
        <w:rPr>
          <w:b/>
        </w:rPr>
        <w:t>Geo-restriction</w:t>
      </w:r>
      <w:r>
        <w:t>: Prevents users in specific geographic locations from accessing content</w:t>
      </w:r>
    </w:p>
    <w:p w14:paraId="175AF6E9" w14:textId="77777777" w:rsidR="003D6A7B" w:rsidRDefault="003D6A7B" w:rsidP="003D6A7B">
      <w:pPr>
        <w:pStyle w:val="Compact"/>
        <w:numPr>
          <w:ilvl w:val="0"/>
          <w:numId w:val="149"/>
        </w:numPr>
      </w:pPr>
      <w:r>
        <w:rPr>
          <w:b/>
        </w:rPr>
        <w:t>Programmability</w:t>
      </w:r>
      <w:r>
        <w:t>:</w:t>
      </w:r>
    </w:p>
    <w:p w14:paraId="17BF0E2E" w14:textId="77777777" w:rsidR="003D6A7B" w:rsidRDefault="003D6A7B" w:rsidP="003D6A7B">
      <w:pPr>
        <w:pStyle w:val="Compact"/>
        <w:numPr>
          <w:ilvl w:val="0"/>
          <w:numId w:val="149"/>
        </w:numPr>
      </w:pPr>
      <w:proofErr w:type="spellStart"/>
      <w:r>
        <w:rPr>
          <w:b/>
        </w:rPr>
        <w:t>Lambda@Edge</w:t>
      </w:r>
      <w:proofErr w:type="spellEnd"/>
      <w:r>
        <w:t>: Runs code closer to users to customize content delivery</w:t>
      </w:r>
    </w:p>
    <w:p w14:paraId="178FC3C5" w14:textId="77777777" w:rsidR="003D6A7B" w:rsidRDefault="003D6A7B" w:rsidP="003D6A7B">
      <w:pPr>
        <w:numPr>
          <w:ilvl w:val="0"/>
          <w:numId w:val="149"/>
        </w:numPr>
      </w:pPr>
      <w:r>
        <w:rPr>
          <w:b/>
        </w:rPr>
        <w:lastRenderedPageBreak/>
        <w:t>CloudFront Functions</w:t>
      </w:r>
      <w:r>
        <w:t>: Lightweight functions for high-scale, latency-sensitive CDN customizations</w:t>
      </w:r>
    </w:p>
    <w:p w14:paraId="015613DE" w14:textId="77777777" w:rsidR="003D6A7B" w:rsidRDefault="003D6A7B" w:rsidP="003D6A7B">
      <w:pPr>
        <w:pStyle w:val="Compact"/>
        <w:numPr>
          <w:ilvl w:val="0"/>
          <w:numId w:val="149"/>
        </w:numPr>
      </w:pPr>
      <w:r>
        <w:rPr>
          <w:b/>
        </w:rPr>
        <w:t>Real-time Logs and Monitoring</w:t>
      </w:r>
      <w:r>
        <w:t>:</w:t>
      </w:r>
    </w:p>
    <w:p w14:paraId="5E44E112" w14:textId="77777777" w:rsidR="003D6A7B" w:rsidRDefault="003D6A7B" w:rsidP="003D6A7B">
      <w:pPr>
        <w:pStyle w:val="Compact"/>
        <w:numPr>
          <w:ilvl w:val="0"/>
          <w:numId w:val="149"/>
        </w:numPr>
      </w:pPr>
      <w:r>
        <w:rPr>
          <w:b/>
        </w:rPr>
        <w:t>Standard Logs</w:t>
      </w:r>
      <w:r>
        <w:t>: Detailed logs of viewer requests</w:t>
      </w:r>
    </w:p>
    <w:p w14:paraId="137B5CF0" w14:textId="77777777" w:rsidR="003D6A7B" w:rsidRDefault="003D6A7B" w:rsidP="003D6A7B">
      <w:pPr>
        <w:pStyle w:val="Compact"/>
        <w:numPr>
          <w:ilvl w:val="0"/>
          <w:numId w:val="149"/>
        </w:numPr>
      </w:pPr>
      <w:r>
        <w:rPr>
          <w:b/>
        </w:rPr>
        <w:t>Real-time Logs</w:t>
      </w:r>
      <w:r>
        <w:t>: Logs delivered to Kinesis Data Streams in seconds</w:t>
      </w:r>
    </w:p>
    <w:p w14:paraId="7EA9299E" w14:textId="77777777" w:rsidR="003D6A7B" w:rsidRDefault="003D6A7B" w:rsidP="003D6A7B">
      <w:pPr>
        <w:numPr>
          <w:ilvl w:val="0"/>
          <w:numId w:val="149"/>
        </w:numPr>
      </w:pPr>
      <w:r>
        <w:rPr>
          <w:b/>
        </w:rPr>
        <w:t>CloudWatch Integration</w:t>
      </w:r>
      <w:r>
        <w:t>: Metrics and alarms for monitoring performance</w:t>
      </w:r>
    </w:p>
    <w:p w14:paraId="3AAE88B6" w14:textId="77777777" w:rsidR="003D6A7B" w:rsidRDefault="003D6A7B" w:rsidP="003D6A7B">
      <w:pPr>
        <w:pStyle w:val="FirstParagraph"/>
      </w:pPr>
      <w:r>
        <w:rPr>
          <w:b/>
        </w:rPr>
        <w:t>Technical Details:</w:t>
      </w:r>
    </w:p>
    <w:p w14:paraId="54BF80C3" w14:textId="77777777" w:rsidR="003D6A7B" w:rsidRDefault="003D6A7B" w:rsidP="003D6A7B">
      <w:pPr>
        <w:pStyle w:val="Compact"/>
        <w:numPr>
          <w:ilvl w:val="0"/>
          <w:numId w:val="149"/>
        </w:numPr>
      </w:pPr>
      <w:r>
        <w:rPr>
          <w:b/>
        </w:rPr>
        <w:t>Cache Behaviors</w:t>
      </w:r>
      <w:r>
        <w:t>: Configure different caching settings for different URL paths.</w:t>
      </w:r>
    </w:p>
    <w:p w14:paraId="51BBA017" w14:textId="77777777" w:rsidR="003D6A7B" w:rsidRDefault="003D6A7B" w:rsidP="003D6A7B">
      <w:pPr>
        <w:pStyle w:val="Compact"/>
        <w:numPr>
          <w:ilvl w:val="0"/>
          <w:numId w:val="149"/>
        </w:numPr>
      </w:pPr>
      <w:r>
        <w:rPr>
          <w:b/>
        </w:rPr>
        <w:t>TTL Settings</w:t>
      </w:r>
      <w:r>
        <w:t>: Define how long content stays cached at edge locations.</w:t>
      </w:r>
    </w:p>
    <w:p w14:paraId="25F977BC" w14:textId="77777777" w:rsidR="003D6A7B" w:rsidRDefault="003D6A7B" w:rsidP="003D6A7B">
      <w:pPr>
        <w:pStyle w:val="Compact"/>
        <w:numPr>
          <w:ilvl w:val="0"/>
          <w:numId w:val="149"/>
        </w:numPr>
      </w:pPr>
      <w:r>
        <w:rPr>
          <w:b/>
        </w:rPr>
        <w:t>Compression</w:t>
      </w:r>
      <w:r>
        <w:t>: Automatically compress text-based files to reduce file size and improve performance.</w:t>
      </w:r>
    </w:p>
    <w:p w14:paraId="6E7337EB" w14:textId="77777777" w:rsidR="003D6A7B" w:rsidRDefault="003D6A7B" w:rsidP="003D6A7B">
      <w:pPr>
        <w:pStyle w:val="Compact"/>
        <w:numPr>
          <w:ilvl w:val="0"/>
          <w:numId w:val="149"/>
        </w:numPr>
      </w:pPr>
      <w:r>
        <w:rPr>
          <w:b/>
        </w:rPr>
        <w:t>IPv6 Support</w:t>
      </w:r>
      <w:r>
        <w:t>: Delivers content over IPv6 in addition to IPv4.</w:t>
      </w:r>
    </w:p>
    <w:p w14:paraId="55351D4B" w14:textId="77777777" w:rsidR="003D6A7B" w:rsidRDefault="003D6A7B" w:rsidP="003D6A7B">
      <w:pPr>
        <w:pStyle w:val="Compact"/>
        <w:numPr>
          <w:ilvl w:val="0"/>
          <w:numId w:val="149"/>
        </w:numPr>
      </w:pPr>
      <w:r>
        <w:rPr>
          <w:b/>
        </w:rPr>
        <w:t>Price Classes</w:t>
      </w:r>
      <w:r>
        <w:t>: Choose geographic coverage to control costs.</w:t>
      </w:r>
    </w:p>
    <w:p w14:paraId="71B1A7E0" w14:textId="77777777" w:rsidR="003D6A7B" w:rsidRDefault="003D6A7B" w:rsidP="003D6A7B">
      <w:pPr>
        <w:pStyle w:val="FirstParagraph"/>
      </w:pPr>
      <w:r>
        <w:rPr>
          <w:b/>
        </w:rPr>
        <w:t>Real-World Use Cases:</w:t>
      </w:r>
    </w:p>
    <w:p w14:paraId="47823037" w14:textId="77777777" w:rsidR="003D6A7B" w:rsidRDefault="003D6A7B" w:rsidP="003D6A7B">
      <w:pPr>
        <w:numPr>
          <w:ilvl w:val="0"/>
          <w:numId w:val="149"/>
        </w:numPr>
      </w:pPr>
      <w:r>
        <w:rPr>
          <w:b/>
        </w:rPr>
        <w:t>Static Website Hosting</w:t>
      </w:r>
      <w:r>
        <w:t>: Deliver static websites with global availability, high performance, and low latency.</w:t>
      </w:r>
    </w:p>
    <w:p w14:paraId="688080ED" w14:textId="77777777" w:rsidR="003D6A7B" w:rsidRDefault="003D6A7B" w:rsidP="003D6A7B">
      <w:pPr>
        <w:numPr>
          <w:ilvl w:val="0"/>
          <w:numId w:val="149"/>
        </w:numPr>
      </w:pPr>
      <w:r>
        <w:rPr>
          <w:b/>
        </w:rPr>
        <w:t>Video Streaming</w:t>
      </w:r>
      <w:r>
        <w:t>: Distribute on-demand or live streaming video content efficiently to global audiences.</w:t>
      </w:r>
    </w:p>
    <w:p w14:paraId="24DEE0DC" w14:textId="77777777" w:rsidR="003D6A7B" w:rsidRDefault="003D6A7B" w:rsidP="003D6A7B">
      <w:pPr>
        <w:numPr>
          <w:ilvl w:val="0"/>
          <w:numId w:val="149"/>
        </w:numPr>
      </w:pPr>
      <w:r>
        <w:rPr>
          <w:b/>
        </w:rPr>
        <w:t>Software Distribution</w:t>
      </w:r>
      <w:r>
        <w:t>: Deliver software updates, downloads, and patches to users worldwide.</w:t>
      </w:r>
    </w:p>
    <w:p w14:paraId="15652CD2" w14:textId="77777777" w:rsidR="003D6A7B" w:rsidRDefault="003D6A7B" w:rsidP="003D6A7B">
      <w:pPr>
        <w:numPr>
          <w:ilvl w:val="0"/>
          <w:numId w:val="149"/>
        </w:numPr>
      </w:pPr>
      <w:r>
        <w:rPr>
          <w:b/>
        </w:rPr>
        <w:t>API Acceleration</w:t>
      </w:r>
      <w:r>
        <w:t>: Speed up API responses globally for better application performance.</w:t>
      </w:r>
    </w:p>
    <w:p w14:paraId="6575200C" w14:textId="77777777" w:rsidR="003D6A7B" w:rsidRDefault="003D6A7B" w:rsidP="003D6A7B">
      <w:pPr>
        <w:numPr>
          <w:ilvl w:val="0"/>
          <w:numId w:val="149"/>
        </w:numPr>
      </w:pPr>
      <w:r>
        <w:rPr>
          <w:b/>
        </w:rPr>
        <w:t>Dynamic Site Acceleration</w:t>
      </w:r>
      <w:r>
        <w:t>: Improve performance of dynamic websites by optimizing connections and routes.</w:t>
      </w:r>
    </w:p>
    <w:p w14:paraId="595B4932" w14:textId="77777777" w:rsidR="003D6A7B" w:rsidRDefault="003D6A7B" w:rsidP="003D6A7B">
      <w:pPr>
        <w:numPr>
          <w:ilvl w:val="0"/>
          <w:numId w:val="149"/>
        </w:numPr>
      </w:pPr>
      <w:r>
        <w:rPr>
          <w:b/>
        </w:rPr>
        <w:t>Security at the Edge</w:t>
      </w:r>
      <w:r>
        <w:t>: Add a security layer in front of origins, protecting them from direct exposure and attacks.</w:t>
      </w:r>
    </w:p>
    <w:p w14:paraId="1E13DF07" w14:textId="77777777" w:rsidR="003D6A7B" w:rsidRDefault="003D6A7B" w:rsidP="003D6A7B">
      <w:pPr>
        <w:numPr>
          <w:ilvl w:val="0"/>
          <w:numId w:val="149"/>
        </w:numPr>
      </w:pPr>
      <w:r>
        <w:rPr>
          <w:b/>
        </w:rPr>
        <w:t>Mobile Content Delivery</w:t>
      </w:r>
      <w:r>
        <w:t>: Optimize delivery of content to mobile devices, considering varying network conditions.</w:t>
      </w:r>
    </w:p>
    <w:p w14:paraId="7B5FDD8A" w14:textId="77777777" w:rsidR="003D6A7B" w:rsidRDefault="003D6A7B" w:rsidP="003D6A7B">
      <w:pPr>
        <w:numPr>
          <w:ilvl w:val="0"/>
          <w:numId w:val="149"/>
        </w:numPr>
      </w:pPr>
      <w:r>
        <w:rPr>
          <w:b/>
        </w:rPr>
        <w:t>Game Asset Delivery</w:t>
      </w:r>
      <w:r>
        <w:t>: Efficiently distribute game files, updates, and downloadable content to players.</w:t>
      </w:r>
    </w:p>
    <w:p w14:paraId="27C2FAB5" w14:textId="77777777" w:rsidR="003D6A7B" w:rsidRDefault="003D6A7B" w:rsidP="003D6A7B">
      <w:pPr>
        <w:pStyle w:val="FirstParagraph"/>
      </w:pPr>
      <w:r>
        <w:rPr>
          <w:b/>
        </w:rPr>
        <w:t>Best Practices:</w:t>
      </w:r>
    </w:p>
    <w:p w14:paraId="7E18CA17" w14:textId="77777777" w:rsidR="003D6A7B" w:rsidRDefault="003D6A7B" w:rsidP="003D6A7B">
      <w:pPr>
        <w:pStyle w:val="Compact"/>
        <w:numPr>
          <w:ilvl w:val="0"/>
          <w:numId w:val="149"/>
        </w:numPr>
      </w:pPr>
      <w:r>
        <w:rPr>
          <w:b/>
        </w:rPr>
        <w:t>Optimize Cache Hit Ratio</w:t>
      </w:r>
      <w:r>
        <w:t>:</w:t>
      </w:r>
    </w:p>
    <w:p w14:paraId="180DDA7B" w14:textId="77777777" w:rsidR="003D6A7B" w:rsidRDefault="003D6A7B" w:rsidP="003D6A7B">
      <w:pPr>
        <w:pStyle w:val="Compact"/>
        <w:numPr>
          <w:ilvl w:val="0"/>
          <w:numId w:val="149"/>
        </w:numPr>
      </w:pPr>
      <w:r>
        <w:t>Configure appropriate TTLs based on content update frequency</w:t>
      </w:r>
    </w:p>
    <w:p w14:paraId="6683598D" w14:textId="77777777" w:rsidR="003D6A7B" w:rsidRDefault="003D6A7B" w:rsidP="003D6A7B">
      <w:pPr>
        <w:pStyle w:val="Compact"/>
        <w:numPr>
          <w:ilvl w:val="0"/>
          <w:numId w:val="149"/>
        </w:numPr>
      </w:pPr>
      <w:r>
        <w:t>Include version identifiers in object names for versioned content</w:t>
      </w:r>
    </w:p>
    <w:p w14:paraId="580F7141" w14:textId="77777777" w:rsidR="003D6A7B" w:rsidRDefault="003D6A7B" w:rsidP="003D6A7B">
      <w:pPr>
        <w:numPr>
          <w:ilvl w:val="0"/>
          <w:numId w:val="149"/>
        </w:numPr>
      </w:pPr>
      <w:r>
        <w:t xml:space="preserve">Forward only necessary headers and cookies to maximize </w:t>
      </w:r>
      <w:proofErr w:type="spellStart"/>
      <w:r>
        <w:t>cacheability</w:t>
      </w:r>
      <w:proofErr w:type="spellEnd"/>
    </w:p>
    <w:p w14:paraId="6378AE31" w14:textId="77777777" w:rsidR="003D6A7B" w:rsidRDefault="003D6A7B" w:rsidP="003D6A7B">
      <w:pPr>
        <w:pStyle w:val="Compact"/>
        <w:numPr>
          <w:ilvl w:val="0"/>
          <w:numId w:val="149"/>
        </w:numPr>
      </w:pPr>
      <w:r>
        <w:rPr>
          <w:b/>
        </w:rPr>
        <w:lastRenderedPageBreak/>
        <w:t>Security Implementation</w:t>
      </w:r>
      <w:r>
        <w:t>:</w:t>
      </w:r>
    </w:p>
    <w:p w14:paraId="27BF7700" w14:textId="77777777" w:rsidR="003D6A7B" w:rsidRDefault="003D6A7B" w:rsidP="003D6A7B">
      <w:pPr>
        <w:pStyle w:val="Compact"/>
        <w:numPr>
          <w:ilvl w:val="0"/>
          <w:numId w:val="149"/>
        </w:numPr>
      </w:pPr>
      <w:r>
        <w:t>Use Origin Access Identity for S3 origins to prevent direct bucket access</w:t>
      </w:r>
    </w:p>
    <w:p w14:paraId="774515BC" w14:textId="77777777" w:rsidR="003D6A7B" w:rsidRDefault="003D6A7B" w:rsidP="003D6A7B">
      <w:pPr>
        <w:pStyle w:val="Compact"/>
        <w:numPr>
          <w:ilvl w:val="0"/>
          <w:numId w:val="149"/>
        </w:numPr>
      </w:pPr>
      <w:r>
        <w:t>Implement the latest TLS protocols and ciphers</w:t>
      </w:r>
    </w:p>
    <w:p w14:paraId="305FCC3A" w14:textId="77777777" w:rsidR="003D6A7B" w:rsidRDefault="003D6A7B" w:rsidP="003D6A7B">
      <w:pPr>
        <w:pStyle w:val="Compact"/>
        <w:numPr>
          <w:ilvl w:val="0"/>
          <w:numId w:val="149"/>
        </w:numPr>
      </w:pPr>
      <w:r>
        <w:t>Configure appropriate security headers</w:t>
      </w:r>
    </w:p>
    <w:p w14:paraId="662A9B85" w14:textId="77777777" w:rsidR="003D6A7B" w:rsidRDefault="003D6A7B" w:rsidP="003D6A7B">
      <w:pPr>
        <w:numPr>
          <w:ilvl w:val="0"/>
          <w:numId w:val="149"/>
        </w:numPr>
      </w:pPr>
      <w:r>
        <w:t>Use signed URLs or cookies for restricting access to premium content</w:t>
      </w:r>
    </w:p>
    <w:p w14:paraId="0B9D1DFA" w14:textId="77777777" w:rsidR="003D6A7B" w:rsidRDefault="003D6A7B" w:rsidP="003D6A7B">
      <w:pPr>
        <w:pStyle w:val="Compact"/>
        <w:numPr>
          <w:ilvl w:val="0"/>
          <w:numId w:val="149"/>
        </w:numPr>
      </w:pPr>
      <w:r>
        <w:rPr>
          <w:b/>
        </w:rPr>
        <w:t>Performance Optimization</w:t>
      </w:r>
      <w:r>
        <w:t>:</w:t>
      </w:r>
    </w:p>
    <w:p w14:paraId="2593BF70" w14:textId="77777777" w:rsidR="003D6A7B" w:rsidRDefault="003D6A7B" w:rsidP="003D6A7B">
      <w:pPr>
        <w:pStyle w:val="Compact"/>
        <w:numPr>
          <w:ilvl w:val="0"/>
          <w:numId w:val="149"/>
        </w:numPr>
      </w:pPr>
      <w:r>
        <w:t>Enable compression for text-based content</w:t>
      </w:r>
    </w:p>
    <w:p w14:paraId="3023E755" w14:textId="77777777" w:rsidR="003D6A7B" w:rsidRDefault="003D6A7B" w:rsidP="003D6A7B">
      <w:pPr>
        <w:pStyle w:val="Compact"/>
        <w:numPr>
          <w:ilvl w:val="0"/>
          <w:numId w:val="149"/>
        </w:numPr>
      </w:pPr>
      <w:r>
        <w:t>Use Origin Shield for origins with global viewers</w:t>
      </w:r>
    </w:p>
    <w:p w14:paraId="6C6E71D5" w14:textId="77777777" w:rsidR="003D6A7B" w:rsidRDefault="003D6A7B" w:rsidP="003D6A7B">
      <w:pPr>
        <w:pStyle w:val="Compact"/>
        <w:numPr>
          <w:ilvl w:val="0"/>
          <w:numId w:val="149"/>
        </w:numPr>
      </w:pPr>
      <w:r>
        <w:t>Optimize origin response times</w:t>
      </w:r>
    </w:p>
    <w:p w14:paraId="6411DCEE" w14:textId="77777777" w:rsidR="003D6A7B" w:rsidRDefault="003D6A7B" w:rsidP="003D6A7B">
      <w:pPr>
        <w:numPr>
          <w:ilvl w:val="0"/>
          <w:numId w:val="149"/>
        </w:numPr>
      </w:pPr>
      <w:r>
        <w:t>Consider field-level encryption for sensitive data</w:t>
      </w:r>
    </w:p>
    <w:p w14:paraId="1C558DAD" w14:textId="77777777" w:rsidR="003D6A7B" w:rsidRDefault="003D6A7B" w:rsidP="003D6A7B">
      <w:pPr>
        <w:pStyle w:val="Compact"/>
        <w:numPr>
          <w:ilvl w:val="0"/>
          <w:numId w:val="149"/>
        </w:numPr>
      </w:pPr>
      <w:r>
        <w:rPr>
          <w:b/>
        </w:rPr>
        <w:t>Monitoring and Analytics</w:t>
      </w:r>
      <w:r>
        <w:t>:</w:t>
      </w:r>
    </w:p>
    <w:p w14:paraId="1928D8F4" w14:textId="77777777" w:rsidR="003D6A7B" w:rsidRDefault="003D6A7B" w:rsidP="003D6A7B">
      <w:pPr>
        <w:pStyle w:val="Compact"/>
        <w:numPr>
          <w:ilvl w:val="0"/>
          <w:numId w:val="149"/>
        </w:numPr>
      </w:pPr>
      <w:r>
        <w:t>Monitor cache statistics and adjust settings based on performance</w:t>
      </w:r>
    </w:p>
    <w:p w14:paraId="4F17B778" w14:textId="77777777" w:rsidR="003D6A7B" w:rsidRDefault="003D6A7B" w:rsidP="003D6A7B">
      <w:pPr>
        <w:pStyle w:val="Compact"/>
        <w:numPr>
          <w:ilvl w:val="0"/>
          <w:numId w:val="149"/>
        </w:numPr>
      </w:pPr>
      <w:r>
        <w:t>Analyze logs to understand usage patterns and optimize accordingly</w:t>
      </w:r>
    </w:p>
    <w:p w14:paraId="5BE66496" w14:textId="77777777" w:rsidR="003D6A7B" w:rsidRDefault="003D6A7B" w:rsidP="003D6A7B">
      <w:pPr>
        <w:numPr>
          <w:ilvl w:val="0"/>
          <w:numId w:val="149"/>
        </w:numPr>
      </w:pPr>
      <w:r>
        <w:t>Set up alerts for origin errors or increased latency</w:t>
      </w:r>
    </w:p>
    <w:p w14:paraId="30ADC135" w14:textId="77777777" w:rsidR="003D6A7B" w:rsidRDefault="003D6A7B" w:rsidP="003D6A7B">
      <w:pPr>
        <w:pStyle w:val="Compact"/>
        <w:numPr>
          <w:ilvl w:val="0"/>
          <w:numId w:val="149"/>
        </w:numPr>
      </w:pPr>
      <w:r>
        <w:rPr>
          <w:b/>
        </w:rPr>
        <w:t>Cost Management</w:t>
      </w:r>
      <w:r>
        <w:t>:</w:t>
      </w:r>
    </w:p>
    <w:p w14:paraId="14D9EB9E" w14:textId="77777777" w:rsidR="003D6A7B" w:rsidRDefault="003D6A7B" w:rsidP="003D6A7B">
      <w:pPr>
        <w:pStyle w:val="Compact"/>
        <w:numPr>
          <w:ilvl w:val="0"/>
          <w:numId w:val="149"/>
        </w:numPr>
      </w:pPr>
      <w:r>
        <w:t>Choose appropriate price classes based on your audience locations</w:t>
      </w:r>
    </w:p>
    <w:p w14:paraId="0730CC51" w14:textId="77777777" w:rsidR="003D6A7B" w:rsidRDefault="003D6A7B" w:rsidP="003D6A7B">
      <w:pPr>
        <w:pStyle w:val="Compact"/>
        <w:numPr>
          <w:ilvl w:val="0"/>
          <w:numId w:val="149"/>
        </w:numPr>
      </w:pPr>
      <w:r>
        <w:t>Use conditional requests (If-Modified-Since) to reduce origin fetches</w:t>
      </w:r>
    </w:p>
    <w:p w14:paraId="761AF093" w14:textId="77777777" w:rsidR="003D6A7B" w:rsidRDefault="003D6A7B" w:rsidP="003D6A7B">
      <w:pPr>
        <w:numPr>
          <w:ilvl w:val="0"/>
          <w:numId w:val="149"/>
        </w:numPr>
      </w:pPr>
      <w:r>
        <w:t>Consolidate multiple origins under fewer distributions when possible</w:t>
      </w:r>
    </w:p>
    <w:p w14:paraId="028C3D9A" w14:textId="77777777" w:rsidR="003D6A7B" w:rsidRDefault="003D6A7B" w:rsidP="003D6A7B">
      <w:pPr>
        <w:pStyle w:val="Heading3"/>
      </w:pPr>
      <w:bookmarkStart w:id="20" w:name="amazon-route-53"/>
      <w:bookmarkEnd w:id="20"/>
      <w:r>
        <w:t>2. Amazon Route 53</w:t>
      </w:r>
    </w:p>
    <w:p w14:paraId="5923FCB5" w14:textId="77777777" w:rsidR="003D6A7B" w:rsidRDefault="003D6A7B" w:rsidP="003D6A7B">
      <w:pPr>
        <w:pStyle w:val="FirstParagraph"/>
      </w:pPr>
      <w:r>
        <w:t xml:space="preserve">Amazon Route 53 is a highly available and scalable cloud Domain Name System (DNS) web service. It provides secure and reliable routing of requests to AWS infrastructure, such as EC2 instances, Elastic Load Balancers, S3 buckets, </w:t>
      </w:r>
      <w:proofErr w:type="gramStart"/>
      <w:r>
        <w:t>and also</w:t>
      </w:r>
      <w:proofErr w:type="gramEnd"/>
      <w:r>
        <w:t xml:space="preserve"> to infrastructure outside of AWS.</w:t>
      </w:r>
    </w:p>
    <w:p w14:paraId="54A29BB3" w14:textId="77777777" w:rsidR="003D6A7B" w:rsidRDefault="003D6A7B" w:rsidP="003D6A7B">
      <w:pPr>
        <w:pStyle w:val="BodyText"/>
      </w:pPr>
      <w:r>
        <w:rPr>
          <w:b/>
        </w:rPr>
        <w:t>Key Features and Capabilities:</w:t>
      </w:r>
    </w:p>
    <w:p w14:paraId="7D3BFABD" w14:textId="77777777" w:rsidR="003D6A7B" w:rsidRDefault="003D6A7B" w:rsidP="003D6A7B">
      <w:pPr>
        <w:numPr>
          <w:ilvl w:val="0"/>
          <w:numId w:val="149"/>
        </w:numPr>
      </w:pPr>
      <w:r>
        <w:rPr>
          <w:b/>
        </w:rPr>
        <w:t>Domain Registration</w:t>
      </w:r>
      <w:r>
        <w:t>: Register and manage domain names directly through Route 53.</w:t>
      </w:r>
    </w:p>
    <w:p w14:paraId="010F2744" w14:textId="77777777" w:rsidR="003D6A7B" w:rsidRDefault="003D6A7B" w:rsidP="003D6A7B">
      <w:pPr>
        <w:pStyle w:val="Compact"/>
        <w:numPr>
          <w:ilvl w:val="0"/>
          <w:numId w:val="149"/>
        </w:numPr>
      </w:pPr>
      <w:r>
        <w:rPr>
          <w:b/>
        </w:rPr>
        <w:t>DNS Resolution</w:t>
      </w:r>
      <w:r>
        <w:t>: Translates domain names to IP addresses for routing user requests to applications.</w:t>
      </w:r>
    </w:p>
    <w:p w14:paraId="3D61FFE5" w14:textId="77777777" w:rsidR="003D6A7B" w:rsidRDefault="003D6A7B" w:rsidP="003D6A7B">
      <w:pPr>
        <w:pStyle w:val="Compact"/>
        <w:numPr>
          <w:ilvl w:val="0"/>
          <w:numId w:val="149"/>
        </w:numPr>
      </w:pPr>
      <w:r>
        <w:rPr>
          <w:b/>
        </w:rPr>
        <w:t>Authoritative DNS</w:t>
      </w:r>
      <w:r>
        <w:t>: Answer DNS queries for domains you manage</w:t>
      </w:r>
    </w:p>
    <w:p w14:paraId="73A2C3C3" w14:textId="77777777" w:rsidR="003D6A7B" w:rsidRDefault="003D6A7B" w:rsidP="003D6A7B">
      <w:pPr>
        <w:pStyle w:val="Compact"/>
        <w:numPr>
          <w:ilvl w:val="0"/>
          <w:numId w:val="149"/>
        </w:numPr>
      </w:pPr>
      <w:r>
        <w:rPr>
          <w:b/>
        </w:rPr>
        <w:t>Recursive DNS</w:t>
      </w:r>
      <w:r>
        <w:t>: Route 53 Resolver provides recursive DNS for your VPCs</w:t>
      </w:r>
    </w:p>
    <w:p w14:paraId="463D17C2" w14:textId="77777777" w:rsidR="003D6A7B" w:rsidRDefault="003D6A7B" w:rsidP="003D6A7B">
      <w:pPr>
        <w:numPr>
          <w:ilvl w:val="0"/>
          <w:numId w:val="149"/>
        </w:numPr>
      </w:pPr>
      <w:r>
        <w:rPr>
          <w:b/>
        </w:rPr>
        <w:t>Global Anycast Network</w:t>
      </w:r>
      <w:r>
        <w:t>: Distributed service using anycast to route users to the nearest DNS server</w:t>
      </w:r>
    </w:p>
    <w:p w14:paraId="30C55A80" w14:textId="77777777" w:rsidR="003D6A7B" w:rsidRDefault="003D6A7B" w:rsidP="003D6A7B">
      <w:pPr>
        <w:pStyle w:val="Compact"/>
        <w:numPr>
          <w:ilvl w:val="0"/>
          <w:numId w:val="149"/>
        </w:numPr>
      </w:pPr>
      <w:r>
        <w:rPr>
          <w:b/>
        </w:rPr>
        <w:t>Health Checking</w:t>
      </w:r>
      <w:r>
        <w:t>: Monitors the health and performance of your web applications, web servers, and other resources.</w:t>
      </w:r>
    </w:p>
    <w:p w14:paraId="1E2D9EFE" w14:textId="77777777" w:rsidR="003D6A7B" w:rsidRDefault="003D6A7B" w:rsidP="003D6A7B">
      <w:pPr>
        <w:pStyle w:val="Compact"/>
        <w:numPr>
          <w:ilvl w:val="0"/>
          <w:numId w:val="149"/>
        </w:numPr>
      </w:pPr>
      <w:r>
        <w:rPr>
          <w:b/>
        </w:rPr>
        <w:t>Endpoint Monitoring</w:t>
      </w:r>
      <w:r>
        <w:t>: Checks the health of specified endpoints</w:t>
      </w:r>
    </w:p>
    <w:p w14:paraId="57393C7B" w14:textId="77777777" w:rsidR="003D6A7B" w:rsidRDefault="003D6A7B" w:rsidP="003D6A7B">
      <w:pPr>
        <w:pStyle w:val="Compact"/>
        <w:numPr>
          <w:ilvl w:val="0"/>
          <w:numId w:val="149"/>
        </w:numPr>
      </w:pPr>
      <w:r>
        <w:rPr>
          <w:b/>
        </w:rPr>
        <w:t>CloudWatch Alarm Monitoring</w:t>
      </w:r>
      <w:r>
        <w:t>: Checks the state of CloudWatch alarms</w:t>
      </w:r>
    </w:p>
    <w:p w14:paraId="49D21C17" w14:textId="77777777" w:rsidR="003D6A7B" w:rsidRDefault="003D6A7B" w:rsidP="003D6A7B">
      <w:pPr>
        <w:numPr>
          <w:ilvl w:val="0"/>
          <w:numId w:val="149"/>
        </w:numPr>
      </w:pPr>
      <w:r>
        <w:rPr>
          <w:b/>
        </w:rPr>
        <w:t>Calculated Health Checks</w:t>
      </w:r>
      <w:r>
        <w:t>: Combines the results of multiple health checks</w:t>
      </w:r>
    </w:p>
    <w:p w14:paraId="1C8C7D4B" w14:textId="77777777" w:rsidR="003D6A7B" w:rsidRDefault="003D6A7B" w:rsidP="003D6A7B">
      <w:pPr>
        <w:numPr>
          <w:ilvl w:val="0"/>
          <w:numId w:val="149"/>
        </w:numPr>
      </w:pPr>
      <w:r>
        <w:rPr>
          <w:b/>
        </w:rPr>
        <w:lastRenderedPageBreak/>
        <w:t>Traffic Flow</w:t>
      </w:r>
      <w:r>
        <w:t>: Visual editor for creating sophisticated routing configurations to improve the performance and availability of your applications.</w:t>
      </w:r>
    </w:p>
    <w:p w14:paraId="54AF5F0A" w14:textId="77777777" w:rsidR="003D6A7B" w:rsidRDefault="003D6A7B" w:rsidP="003D6A7B">
      <w:pPr>
        <w:numPr>
          <w:ilvl w:val="0"/>
          <w:numId w:val="149"/>
        </w:numPr>
      </w:pPr>
      <w:r>
        <w:rPr>
          <w:b/>
        </w:rPr>
        <w:t>Private DNS</w:t>
      </w:r>
      <w:r>
        <w:t>: Manages DNS for your Amazon VPC, allowing you to use custom domain names for your internal resources without exposing them to the public internet.</w:t>
      </w:r>
    </w:p>
    <w:p w14:paraId="66DDF6B2" w14:textId="77777777" w:rsidR="003D6A7B" w:rsidRDefault="003D6A7B" w:rsidP="003D6A7B">
      <w:pPr>
        <w:numPr>
          <w:ilvl w:val="0"/>
          <w:numId w:val="149"/>
        </w:numPr>
      </w:pPr>
      <w:r>
        <w:rPr>
          <w:b/>
        </w:rPr>
        <w:t>DNS Firewall</w:t>
      </w:r>
      <w:r>
        <w:t>: Protects your VPCs from DNS data exfiltration and malware.</w:t>
      </w:r>
    </w:p>
    <w:p w14:paraId="6C4DF25D" w14:textId="77777777" w:rsidR="003D6A7B" w:rsidRDefault="003D6A7B" w:rsidP="003D6A7B">
      <w:pPr>
        <w:pStyle w:val="FirstParagraph"/>
      </w:pPr>
      <w:r>
        <w:rPr>
          <w:b/>
        </w:rPr>
        <w:t>Routing Policies:</w:t>
      </w:r>
    </w:p>
    <w:p w14:paraId="0557C29D" w14:textId="77777777" w:rsidR="003D6A7B" w:rsidRDefault="003D6A7B" w:rsidP="003D6A7B">
      <w:pPr>
        <w:numPr>
          <w:ilvl w:val="0"/>
          <w:numId w:val="149"/>
        </w:numPr>
      </w:pPr>
      <w:r>
        <w:rPr>
          <w:b/>
        </w:rPr>
        <w:t>Simple Routing</w:t>
      </w:r>
      <w:r>
        <w:t>: Routes traffic to a single resource. When multiple values are specified, Route 53 returns all values in a random order.</w:t>
      </w:r>
    </w:p>
    <w:p w14:paraId="12D1B902" w14:textId="77777777" w:rsidR="003D6A7B" w:rsidRDefault="003D6A7B" w:rsidP="003D6A7B">
      <w:pPr>
        <w:numPr>
          <w:ilvl w:val="0"/>
          <w:numId w:val="149"/>
        </w:numPr>
      </w:pPr>
      <w:r>
        <w:rPr>
          <w:b/>
        </w:rPr>
        <w:t>Weighted Routing</w:t>
      </w:r>
      <w:r>
        <w:t>: Routes traffic to multiple resources in proportions that you specify. Useful for A/B testing or gradual migrations.</w:t>
      </w:r>
    </w:p>
    <w:p w14:paraId="12B34F81" w14:textId="77777777" w:rsidR="003D6A7B" w:rsidRDefault="003D6A7B" w:rsidP="003D6A7B">
      <w:pPr>
        <w:numPr>
          <w:ilvl w:val="0"/>
          <w:numId w:val="149"/>
        </w:numPr>
      </w:pPr>
      <w:r>
        <w:rPr>
          <w:b/>
        </w:rPr>
        <w:t>Latency-based Routing</w:t>
      </w:r>
      <w:r>
        <w:t>: Routes traffic to the region with the lowest latency for the user. Helps improve user experience globally.</w:t>
      </w:r>
    </w:p>
    <w:p w14:paraId="03FDD02C" w14:textId="77777777" w:rsidR="003D6A7B" w:rsidRDefault="003D6A7B" w:rsidP="003D6A7B">
      <w:pPr>
        <w:numPr>
          <w:ilvl w:val="0"/>
          <w:numId w:val="149"/>
        </w:numPr>
      </w:pPr>
      <w:r>
        <w:rPr>
          <w:b/>
        </w:rPr>
        <w:t>Failover Routing</w:t>
      </w:r>
      <w:r>
        <w:t>: Routes traffic to a primary resource, with automatic failover to a backup resource when the primary is unavailable.</w:t>
      </w:r>
    </w:p>
    <w:p w14:paraId="3B27E653" w14:textId="77777777" w:rsidR="003D6A7B" w:rsidRDefault="003D6A7B" w:rsidP="003D6A7B">
      <w:pPr>
        <w:numPr>
          <w:ilvl w:val="0"/>
          <w:numId w:val="149"/>
        </w:numPr>
      </w:pPr>
      <w:r>
        <w:rPr>
          <w:b/>
        </w:rPr>
        <w:t>Geolocation Routing</w:t>
      </w:r>
      <w:r>
        <w:t>: Routes traffic based on the geographic location of users. Useful for content localization and distribution compliance.</w:t>
      </w:r>
    </w:p>
    <w:p w14:paraId="04BBDCCA" w14:textId="77777777" w:rsidR="003D6A7B" w:rsidRDefault="003D6A7B" w:rsidP="003D6A7B">
      <w:pPr>
        <w:numPr>
          <w:ilvl w:val="0"/>
          <w:numId w:val="149"/>
        </w:numPr>
      </w:pPr>
      <w:r>
        <w:rPr>
          <w:b/>
        </w:rPr>
        <w:t>Geo-proximity Routing</w:t>
      </w:r>
      <w:r>
        <w:t>: Routes traffic based on the geographic location of resources and users, with the ability to bias traffic based on specified weights.</w:t>
      </w:r>
    </w:p>
    <w:p w14:paraId="3611F4AB" w14:textId="77777777" w:rsidR="003D6A7B" w:rsidRDefault="003D6A7B" w:rsidP="003D6A7B">
      <w:pPr>
        <w:numPr>
          <w:ilvl w:val="0"/>
          <w:numId w:val="149"/>
        </w:numPr>
      </w:pPr>
      <w:proofErr w:type="spellStart"/>
      <w:r>
        <w:rPr>
          <w:b/>
        </w:rPr>
        <w:t>Multivalue</w:t>
      </w:r>
      <w:proofErr w:type="spellEnd"/>
      <w:r>
        <w:rPr>
          <w:b/>
        </w:rPr>
        <w:t xml:space="preserve"> Answer Routing</w:t>
      </w:r>
      <w:r>
        <w:t xml:space="preserve">: Similar to simple </w:t>
      </w:r>
      <w:proofErr w:type="gramStart"/>
      <w:r>
        <w:t>routing, but</w:t>
      </w:r>
      <w:proofErr w:type="gramEnd"/>
      <w:r>
        <w:t xml:space="preserve"> allows you to check the health of each resource, returning only values for healthy resources.</w:t>
      </w:r>
    </w:p>
    <w:p w14:paraId="69E4224E" w14:textId="77777777" w:rsidR="003D6A7B" w:rsidRDefault="003D6A7B" w:rsidP="003D6A7B">
      <w:pPr>
        <w:numPr>
          <w:ilvl w:val="0"/>
          <w:numId w:val="149"/>
        </w:numPr>
      </w:pPr>
      <w:r>
        <w:rPr>
          <w:b/>
        </w:rPr>
        <w:t>IP-based Routing</w:t>
      </w:r>
      <w:r>
        <w:t>: Routes traffic based on the IP address of the user. Useful for optimizing based on network topology or addressing specific clients.</w:t>
      </w:r>
    </w:p>
    <w:p w14:paraId="7004F089" w14:textId="77777777" w:rsidR="003D6A7B" w:rsidRDefault="003D6A7B" w:rsidP="003D6A7B">
      <w:pPr>
        <w:pStyle w:val="FirstParagraph"/>
      </w:pPr>
      <w:r>
        <w:rPr>
          <w:b/>
        </w:rPr>
        <w:t>Technical Details:</w:t>
      </w:r>
    </w:p>
    <w:p w14:paraId="088CAEAF" w14:textId="77777777" w:rsidR="003D6A7B" w:rsidRDefault="003D6A7B" w:rsidP="003D6A7B">
      <w:pPr>
        <w:pStyle w:val="Compact"/>
        <w:numPr>
          <w:ilvl w:val="0"/>
          <w:numId w:val="149"/>
        </w:numPr>
      </w:pPr>
      <w:r>
        <w:rPr>
          <w:b/>
        </w:rPr>
        <w:t>High Availability</w:t>
      </w:r>
      <w:r>
        <w:t>: Designed with 100% availability SLA for DNS queries.</w:t>
      </w:r>
    </w:p>
    <w:p w14:paraId="18162D3E" w14:textId="77777777" w:rsidR="003D6A7B" w:rsidRDefault="003D6A7B" w:rsidP="003D6A7B">
      <w:pPr>
        <w:pStyle w:val="Compact"/>
        <w:numPr>
          <w:ilvl w:val="0"/>
          <w:numId w:val="149"/>
        </w:numPr>
      </w:pPr>
      <w:r>
        <w:rPr>
          <w:b/>
        </w:rPr>
        <w:t>Global Service</w:t>
      </w:r>
      <w:r>
        <w:t>: Functions across all AWS regions and edge locations.</w:t>
      </w:r>
    </w:p>
    <w:p w14:paraId="25D269CF" w14:textId="77777777" w:rsidR="003D6A7B" w:rsidRDefault="003D6A7B" w:rsidP="003D6A7B">
      <w:pPr>
        <w:pStyle w:val="Compact"/>
        <w:numPr>
          <w:ilvl w:val="0"/>
          <w:numId w:val="149"/>
        </w:numPr>
      </w:pPr>
      <w:r>
        <w:rPr>
          <w:b/>
        </w:rPr>
        <w:t>TTL Configuration</w:t>
      </w:r>
      <w:r>
        <w:t>: Configurable Time-To-Live values to control caching behavior.</w:t>
      </w:r>
    </w:p>
    <w:p w14:paraId="1431EC37" w14:textId="77777777" w:rsidR="003D6A7B" w:rsidRDefault="003D6A7B" w:rsidP="003D6A7B">
      <w:pPr>
        <w:pStyle w:val="Compact"/>
        <w:numPr>
          <w:ilvl w:val="0"/>
          <w:numId w:val="149"/>
        </w:numPr>
      </w:pPr>
      <w:r>
        <w:rPr>
          <w:b/>
        </w:rPr>
        <w:t>API Support</w:t>
      </w:r>
      <w:r>
        <w:t>: Comprehensive API for automation and integration.</w:t>
      </w:r>
    </w:p>
    <w:p w14:paraId="5A3FAE6E" w14:textId="77777777" w:rsidR="003D6A7B" w:rsidRDefault="003D6A7B" w:rsidP="003D6A7B">
      <w:pPr>
        <w:pStyle w:val="FirstParagraph"/>
      </w:pPr>
      <w:r>
        <w:rPr>
          <w:b/>
        </w:rPr>
        <w:t>Real-World Use Cases:</w:t>
      </w:r>
    </w:p>
    <w:p w14:paraId="5813917E" w14:textId="77777777" w:rsidR="003D6A7B" w:rsidRDefault="003D6A7B" w:rsidP="003D6A7B">
      <w:pPr>
        <w:numPr>
          <w:ilvl w:val="0"/>
          <w:numId w:val="149"/>
        </w:numPr>
      </w:pPr>
      <w:r>
        <w:rPr>
          <w:b/>
        </w:rPr>
        <w:t>Domain Management</w:t>
      </w:r>
      <w:r>
        <w:t>: Register, transfer, and manage domains for your web presence.</w:t>
      </w:r>
    </w:p>
    <w:p w14:paraId="01C17F52" w14:textId="77777777" w:rsidR="003D6A7B" w:rsidRDefault="003D6A7B" w:rsidP="003D6A7B">
      <w:pPr>
        <w:numPr>
          <w:ilvl w:val="0"/>
          <w:numId w:val="149"/>
        </w:numPr>
      </w:pPr>
      <w:r>
        <w:rPr>
          <w:b/>
        </w:rPr>
        <w:t>Global Application Routing</w:t>
      </w:r>
      <w:r>
        <w:t>: Direct users to the nearest or most appropriate endpoint for your application based on factors like latency, geography, or endpoint health.</w:t>
      </w:r>
    </w:p>
    <w:p w14:paraId="773E1985" w14:textId="77777777" w:rsidR="003D6A7B" w:rsidRDefault="003D6A7B" w:rsidP="003D6A7B">
      <w:pPr>
        <w:numPr>
          <w:ilvl w:val="0"/>
          <w:numId w:val="149"/>
        </w:numPr>
      </w:pPr>
      <w:r>
        <w:rPr>
          <w:b/>
        </w:rPr>
        <w:lastRenderedPageBreak/>
        <w:t>Disaster Recovery</w:t>
      </w:r>
      <w:r>
        <w:t>: Implement automatic failover between primary and backup environments to maintain availability during outages.</w:t>
      </w:r>
    </w:p>
    <w:p w14:paraId="2465EE05" w14:textId="77777777" w:rsidR="003D6A7B" w:rsidRDefault="003D6A7B" w:rsidP="003D6A7B">
      <w:pPr>
        <w:numPr>
          <w:ilvl w:val="0"/>
          <w:numId w:val="149"/>
        </w:numPr>
      </w:pPr>
      <w:r>
        <w:rPr>
          <w:b/>
        </w:rPr>
        <w:t>Blue/Green Deployments</w:t>
      </w:r>
      <w:r>
        <w:t>: Gradually shift traffic from an existing environment to a new environment for testing and deployment with minimal risk.</w:t>
      </w:r>
    </w:p>
    <w:p w14:paraId="7568F32E" w14:textId="77777777" w:rsidR="003D6A7B" w:rsidRDefault="003D6A7B" w:rsidP="003D6A7B">
      <w:pPr>
        <w:numPr>
          <w:ilvl w:val="0"/>
          <w:numId w:val="149"/>
        </w:numPr>
      </w:pPr>
      <w:r>
        <w:rPr>
          <w:b/>
        </w:rPr>
        <w:t>Hybrid Cloud DNS</w:t>
      </w:r>
      <w:r>
        <w:t>: Provide unified DNS resolution across on-premises and AWS environments.</w:t>
      </w:r>
    </w:p>
    <w:p w14:paraId="564622D9" w14:textId="77777777" w:rsidR="003D6A7B" w:rsidRDefault="003D6A7B" w:rsidP="003D6A7B">
      <w:pPr>
        <w:numPr>
          <w:ilvl w:val="0"/>
          <w:numId w:val="149"/>
        </w:numPr>
      </w:pPr>
      <w:r>
        <w:rPr>
          <w:b/>
        </w:rPr>
        <w:t>Load Balancing</w:t>
      </w:r>
      <w:r>
        <w:t>: Distribute traffic across multiple endpoints to improve availability and performance.</w:t>
      </w:r>
    </w:p>
    <w:p w14:paraId="5BB3B17A" w14:textId="77777777" w:rsidR="003D6A7B" w:rsidRDefault="003D6A7B" w:rsidP="003D6A7B">
      <w:pPr>
        <w:numPr>
          <w:ilvl w:val="0"/>
          <w:numId w:val="149"/>
        </w:numPr>
      </w:pPr>
      <w:r>
        <w:rPr>
          <w:b/>
        </w:rPr>
        <w:t>Content Localization</w:t>
      </w:r>
      <w:r>
        <w:t>: Route users to geographically appropriate content based on their location.</w:t>
      </w:r>
    </w:p>
    <w:p w14:paraId="17AC7C93" w14:textId="77777777" w:rsidR="003D6A7B" w:rsidRDefault="003D6A7B" w:rsidP="003D6A7B">
      <w:pPr>
        <w:numPr>
          <w:ilvl w:val="0"/>
          <w:numId w:val="149"/>
        </w:numPr>
      </w:pPr>
      <w:r>
        <w:rPr>
          <w:b/>
        </w:rPr>
        <w:t>Regulatory Compliance</w:t>
      </w:r>
      <w:r>
        <w:t>: Control where traffic is served from to meet data sovereignty requirements.</w:t>
      </w:r>
    </w:p>
    <w:p w14:paraId="4F33D26B" w14:textId="77777777" w:rsidR="003D6A7B" w:rsidRDefault="003D6A7B" w:rsidP="003D6A7B">
      <w:pPr>
        <w:pStyle w:val="FirstParagraph"/>
      </w:pPr>
      <w:r>
        <w:rPr>
          <w:b/>
        </w:rPr>
        <w:t>Best Practices:</w:t>
      </w:r>
    </w:p>
    <w:p w14:paraId="121C237F" w14:textId="77777777" w:rsidR="003D6A7B" w:rsidRDefault="003D6A7B" w:rsidP="003D6A7B">
      <w:pPr>
        <w:numPr>
          <w:ilvl w:val="0"/>
          <w:numId w:val="149"/>
        </w:numPr>
      </w:pPr>
      <w:r>
        <w:rPr>
          <w:b/>
        </w:rPr>
        <w:t>Implement Health Checks</w:t>
      </w:r>
      <w:r>
        <w:t>: Configure health checks for all endpoints to ensure traffic is only routed to healthy resources.</w:t>
      </w:r>
    </w:p>
    <w:p w14:paraId="5C8A83B2" w14:textId="77777777" w:rsidR="003D6A7B" w:rsidRDefault="003D6A7B" w:rsidP="003D6A7B">
      <w:pPr>
        <w:numPr>
          <w:ilvl w:val="0"/>
          <w:numId w:val="149"/>
        </w:numPr>
      </w:pPr>
      <w:r>
        <w:rPr>
          <w:b/>
        </w:rPr>
        <w:t>Use Appropriate TTL Settings</w:t>
      </w:r>
      <w:r>
        <w:t>: Set TTL values based on how frequently your infrastructure changes and how quickly you need changes to propagate.</w:t>
      </w:r>
    </w:p>
    <w:p w14:paraId="48EB2538" w14:textId="77777777" w:rsidR="003D6A7B" w:rsidRDefault="003D6A7B" w:rsidP="003D6A7B">
      <w:pPr>
        <w:numPr>
          <w:ilvl w:val="0"/>
          <w:numId w:val="149"/>
        </w:numPr>
      </w:pPr>
      <w:r>
        <w:rPr>
          <w:b/>
        </w:rPr>
        <w:t>Leverage Alias Records</w:t>
      </w:r>
      <w:r>
        <w:t>: Use alias records for AWS resources instead of CNAME records for better performance and cost efficiency.</w:t>
      </w:r>
    </w:p>
    <w:p w14:paraId="7FFFC236" w14:textId="77777777" w:rsidR="003D6A7B" w:rsidRDefault="003D6A7B" w:rsidP="003D6A7B">
      <w:pPr>
        <w:numPr>
          <w:ilvl w:val="0"/>
          <w:numId w:val="149"/>
        </w:numPr>
      </w:pPr>
      <w:r>
        <w:rPr>
          <w:b/>
        </w:rPr>
        <w:t>Implement DNS-based Failover</w:t>
      </w:r>
      <w:r>
        <w:t>: Configure failover routing for critical services to improve availability.</w:t>
      </w:r>
    </w:p>
    <w:p w14:paraId="11CA8EE7" w14:textId="77777777" w:rsidR="003D6A7B" w:rsidRDefault="003D6A7B" w:rsidP="003D6A7B">
      <w:pPr>
        <w:numPr>
          <w:ilvl w:val="0"/>
          <w:numId w:val="149"/>
        </w:numPr>
      </w:pPr>
      <w:r>
        <w:rPr>
          <w:b/>
        </w:rPr>
        <w:t>Secure Zone Transfers</w:t>
      </w:r>
      <w:r>
        <w:t>: Restrict zone transfers and updates to authorized sources only.</w:t>
      </w:r>
    </w:p>
    <w:p w14:paraId="22D8DC02" w14:textId="77777777" w:rsidR="003D6A7B" w:rsidRDefault="003D6A7B" w:rsidP="003D6A7B">
      <w:pPr>
        <w:numPr>
          <w:ilvl w:val="0"/>
          <w:numId w:val="149"/>
        </w:numPr>
      </w:pPr>
      <w:r>
        <w:rPr>
          <w:b/>
        </w:rPr>
        <w:t>Monitor DNS Performance</w:t>
      </w:r>
      <w:r>
        <w:t>: Use CloudWatch metrics to monitor Route 53 query volumes and latency.</w:t>
      </w:r>
    </w:p>
    <w:p w14:paraId="747CF305" w14:textId="77777777" w:rsidR="003D6A7B" w:rsidRDefault="003D6A7B" w:rsidP="003D6A7B">
      <w:pPr>
        <w:numPr>
          <w:ilvl w:val="0"/>
          <w:numId w:val="149"/>
        </w:numPr>
      </w:pPr>
      <w:r>
        <w:rPr>
          <w:b/>
        </w:rPr>
        <w:t>Implement DNSSEC</w:t>
      </w:r>
      <w:r>
        <w:t>: Consider enabling DNSSEC for domains that require additional security against DNS spoofing attacks.</w:t>
      </w:r>
    </w:p>
    <w:p w14:paraId="7883ECCA" w14:textId="77777777" w:rsidR="003D6A7B" w:rsidRDefault="003D6A7B" w:rsidP="003D6A7B">
      <w:pPr>
        <w:numPr>
          <w:ilvl w:val="0"/>
          <w:numId w:val="149"/>
        </w:numPr>
      </w:pPr>
      <w:r>
        <w:rPr>
          <w:b/>
        </w:rPr>
        <w:t>Use Traffic Flow Visual Editor</w:t>
      </w:r>
      <w:r>
        <w:t>: Leverage the visual editor for complex routing configurations to simplify management.</w:t>
      </w:r>
    </w:p>
    <w:p w14:paraId="782009D3" w14:textId="77777777" w:rsidR="003D6A7B" w:rsidRDefault="003D6A7B" w:rsidP="003D6A7B">
      <w:pPr>
        <w:pStyle w:val="Heading3"/>
      </w:pPr>
      <w:bookmarkStart w:id="21" w:name="aws-direct-connect"/>
      <w:bookmarkEnd w:id="21"/>
      <w:r>
        <w:t>3. AWS Direct Connect</w:t>
      </w:r>
    </w:p>
    <w:p w14:paraId="0025DB04" w14:textId="77777777" w:rsidR="003D6A7B" w:rsidRDefault="003D6A7B" w:rsidP="003D6A7B">
      <w:pPr>
        <w:pStyle w:val="FirstParagraph"/>
      </w:pPr>
      <w:r>
        <w:t>AWS Direct Connect is a networking service that provides a dedicated, private network connection from your premises to AWS. This connection bypasses the public internet, offering more consistent network performance, reduced bandwidth costs, and increased security compared to internet-based connections.</w:t>
      </w:r>
    </w:p>
    <w:p w14:paraId="474FE991" w14:textId="77777777" w:rsidR="003D6A7B" w:rsidRDefault="003D6A7B" w:rsidP="003D6A7B">
      <w:pPr>
        <w:pStyle w:val="BodyText"/>
      </w:pPr>
      <w:r>
        <w:rPr>
          <w:b/>
        </w:rPr>
        <w:lastRenderedPageBreak/>
        <w:t>Key Features and Capabilities:</w:t>
      </w:r>
    </w:p>
    <w:p w14:paraId="5FC03398" w14:textId="77777777" w:rsidR="003D6A7B" w:rsidRDefault="003D6A7B" w:rsidP="003D6A7B">
      <w:pPr>
        <w:numPr>
          <w:ilvl w:val="0"/>
          <w:numId w:val="149"/>
        </w:numPr>
      </w:pPr>
      <w:r>
        <w:rPr>
          <w:b/>
        </w:rPr>
        <w:t>Dedicated Connection</w:t>
      </w:r>
      <w:r>
        <w:t>: Establishes a physical, dedicated network connection between your network and AWS.</w:t>
      </w:r>
    </w:p>
    <w:p w14:paraId="6B88473A" w14:textId="77777777" w:rsidR="003D6A7B" w:rsidRDefault="003D6A7B" w:rsidP="003D6A7B">
      <w:pPr>
        <w:numPr>
          <w:ilvl w:val="0"/>
          <w:numId w:val="149"/>
        </w:numPr>
      </w:pPr>
      <w:r>
        <w:rPr>
          <w:b/>
        </w:rPr>
        <w:t>Consistent Network Performance</w:t>
      </w:r>
      <w:r>
        <w:t>: Provides predictable network performance with reduced latency and jitter compared to internet-based connections.</w:t>
      </w:r>
    </w:p>
    <w:p w14:paraId="66216352" w14:textId="77777777" w:rsidR="003D6A7B" w:rsidRDefault="003D6A7B" w:rsidP="003D6A7B">
      <w:pPr>
        <w:numPr>
          <w:ilvl w:val="0"/>
          <w:numId w:val="149"/>
        </w:numPr>
      </w:pPr>
      <w:r>
        <w:rPr>
          <w:b/>
        </w:rPr>
        <w:t>Bandwidth Options</w:t>
      </w:r>
      <w:r>
        <w:t>: Available in port speeds of 1 Gbps, 10 Gbps, and 100 Gbps for dedicated connections, and from 50 Mbps to 10 Gbps for hosted connections.</w:t>
      </w:r>
    </w:p>
    <w:p w14:paraId="29EC2652" w14:textId="77777777" w:rsidR="003D6A7B" w:rsidRDefault="003D6A7B" w:rsidP="003D6A7B">
      <w:pPr>
        <w:numPr>
          <w:ilvl w:val="0"/>
          <w:numId w:val="149"/>
        </w:numPr>
      </w:pPr>
      <w:r>
        <w:rPr>
          <w:b/>
        </w:rPr>
        <w:t>Reduced Data Transfer Costs</w:t>
      </w:r>
      <w:r>
        <w:t>: Offers lower data transfer rates compared to data transfer over the internet.</w:t>
      </w:r>
    </w:p>
    <w:p w14:paraId="6386CFFC" w14:textId="77777777" w:rsidR="003D6A7B" w:rsidRDefault="003D6A7B" w:rsidP="003D6A7B">
      <w:pPr>
        <w:numPr>
          <w:ilvl w:val="0"/>
          <w:numId w:val="149"/>
        </w:numPr>
      </w:pPr>
      <w:r>
        <w:rPr>
          <w:b/>
        </w:rPr>
        <w:t>Hybrid Connectivity</w:t>
      </w:r>
      <w:r>
        <w:t>: Connects on-premises networks seamlessly with AWS cloud resources for hybrid cloud architectures.</w:t>
      </w:r>
    </w:p>
    <w:p w14:paraId="45E5D93A" w14:textId="77777777" w:rsidR="003D6A7B" w:rsidRDefault="003D6A7B" w:rsidP="003D6A7B">
      <w:pPr>
        <w:pStyle w:val="Compact"/>
        <w:numPr>
          <w:ilvl w:val="0"/>
          <w:numId w:val="149"/>
        </w:numPr>
      </w:pPr>
      <w:r>
        <w:rPr>
          <w:b/>
        </w:rPr>
        <w:t>Connection Types</w:t>
      </w:r>
      <w:r>
        <w:t>:</w:t>
      </w:r>
    </w:p>
    <w:p w14:paraId="1DCB6861" w14:textId="77777777" w:rsidR="003D6A7B" w:rsidRDefault="003D6A7B" w:rsidP="003D6A7B">
      <w:pPr>
        <w:pStyle w:val="Compact"/>
        <w:numPr>
          <w:ilvl w:val="0"/>
          <w:numId w:val="149"/>
        </w:numPr>
      </w:pPr>
      <w:r>
        <w:rPr>
          <w:b/>
        </w:rPr>
        <w:t>Dedicated Connection</w:t>
      </w:r>
      <w:r>
        <w:t>: Physical Ethernet connection associated with a single customer, ordered from AWS.</w:t>
      </w:r>
    </w:p>
    <w:p w14:paraId="1F7010B4" w14:textId="77777777" w:rsidR="003D6A7B" w:rsidRDefault="003D6A7B" w:rsidP="003D6A7B">
      <w:pPr>
        <w:numPr>
          <w:ilvl w:val="0"/>
          <w:numId w:val="149"/>
        </w:numPr>
      </w:pPr>
      <w:r>
        <w:rPr>
          <w:b/>
        </w:rPr>
        <w:t>Hosted Connection</w:t>
      </w:r>
      <w:r>
        <w:t>: Connection provisioned by an AWS Direct Connect Partner, which can be ordered in smaller increments.</w:t>
      </w:r>
    </w:p>
    <w:p w14:paraId="293D9D76" w14:textId="77777777" w:rsidR="003D6A7B" w:rsidRDefault="003D6A7B" w:rsidP="003D6A7B">
      <w:pPr>
        <w:pStyle w:val="Compact"/>
        <w:numPr>
          <w:ilvl w:val="0"/>
          <w:numId w:val="149"/>
        </w:numPr>
      </w:pPr>
      <w:r>
        <w:rPr>
          <w:b/>
        </w:rPr>
        <w:t>Virtual Interfaces (VIFs)</w:t>
      </w:r>
      <w:r>
        <w:t>:</w:t>
      </w:r>
    </w:p>
    <w:p w14:paraId="3BCE8A10" w14:textId="77777777" w:rsidR="003D6A7B" w:rsidRDefault="003D6A7B" w:rsidP="003D6A7B">
      <w:pPr>
        <w:pStyle w:val="Compact"/>
        <w:numPr>
          <w:ilvl w:val="0"/>
          <w:numId w:val="149"/>
        </w:numPr>
      </w:pPr>
      <w:r>
        <w:rPr>
          <w:b/>
        </w:rPr>
        <w:t>Private VIF</w:t>
      </w:r>
      <w:r>
        <w:t>: Connects to resources in your VPC using private IP addresses.</w:t>
      </w:r>
    </w:p>
    <w:p w14:paraId="7D936B9D" w14:textId="77777777" w:rsidR="003D6A7B" w:rsidRDefault="003D6A7B" w:rsidP="003D6A7B">
      <w:pPr>
        <w:pStyle w:val="Compact"/>
        <w:numPr>
          <w:ilvl w:val="0"/>
          <w:numId w:val="149"/>
        </w:numPr>
      </w:pPr>
      <w:r>
        <w:rPr>
          <w:b/>
        </w:rPr>
        <w:t>Public VIF</w:t>
      </w:r>
      <w:r>
        <w:t>: Connects to AWS public services like S3 and DynamoDB using public IP addresses.</w:t>
      </w:r>
    </w:p>
    <w:p w14:paraId="1B946424" w14:textId="77777777" w:rsidR="003D6A7B" w:rsidRDefault="003D6A7B" w:rsidP="003D6A7B">
      <w:pPr>
        <w:numPr>
          <w:ilvl w:val="0"/>
          <w:numId w:val="149"/>
        </w:numPr>
      </w:pPr>
      <w:r>
        <w:rPr>
          <w:b/>
        </w:rPr>
        <w:t>Transit VIF</w:t>
      </w:r>
      <w:r>
        <w:t>: Connects to AWS Transit Gateway for simplified network architecture.</w:t>
      </w:r>
    </w:p>
    <w:p w14:paraId="26D28788" w14:textId="77777777" w:rsidR="003D6A7B" w:rsidRDefault="003D6A7B" w:rsidP="003D6A7B">
      <w:pPr>
        <w:numPr>
          <w:ilvl w:val="0"/>
          <w:numId w:val="149"/>
        </w:numPr>
      </w:pPr>
      <w:r>
        <w:rPr>
          <w:b/>
        </w:rPr>
        <w:t>Direct Connect Gateway</w:t>
      </w:r>
      <w:r>
        <w:t>: Enables you to connect multiple VPCs across different regions through your Direct Connect connection.</w:t>
      </w:r>
    </w:p>
    <w:p w14:paraId="75A626B3" w14:textId="77777777" w:rsidR="003D6A7B" w:rsidRDefault="003D6A7B" w:rsidP="003D6A7B">
      <w:pPr>
        <w:numPr>
          <w:ilvl w:val="0"/>
          <w:numId w:val="149"/>
        </w:numPr>
      </w:pPr>
      <w:r>
        <w:rPr>
          <w:b/>
        </w:rPr>
        <w:t>Link Aggregation Groups (LAGs)</w:t>
      </w:r>
      <w:r>
        <w:t>: Allows you to aggregate multiple connections into a single logical connection for increased bandwidth and redundancy.</w:t>
      </w:r>
    </w:p>
    <w:p w14:paraId="02278702" w14:textId="77777777" w:rsidR="003D6A7B" w:rsidRDefault="003D6A7B" w:rsidP="003D6A7B">
      <w:pPr>
        <w:pStyle w:val="Compact"/>
        <w:numPr>
          <w:ilvl w:val="0"/>
          <w:numId w:val="149"/>
        </w:numPr>
      </w:pPr>
      <w:r>
        <w:rPr>
          <w:b/>
        </w:rPr>
        <w:t>Resilience Options</w:t>
      </w:r>
      <w:r>
        <w:t>:</w:t>
      </w:r>
    </w:p>
    <w:p w14:paraId="41731372" w14:textId="77777777" w:rsidR="003D6A7B" w:rsidRDefault="003D6A7B" w:rsidP="003D6A7B">
      <w:pPr>
        <w:pStyle w:val="Compact"/>
        <w:numPr>
          <w:ilvl w:val="0"/>
          <w:numId w:val="149"/>
        </w:numPr>
      </w:pPr>
      <w:r>
        <w:rPr>
          <w:b/>
        </w:rPr>
        <w:t>Maximum Resiliency</w:t>
      </w:r>
      <w:r>
        <w:t>: Multiple connections terminating on separate devices at more than one Direct Connect location.</w:t>
      </w:r>
    </w:p>
    <w:p w14:paraId="76BDCD56" w14:textId="77777777" w:rsidR="003D6A7B" w:rsidRDefault="003D6A7B" w:rsidP="003D6A7B">
      <w:pPr>
        <w:pStyle w:val="Compact"/>
        <w:numPr>
          <w:ilvl w:val="0"/>
          <w:numId w:val="149"/>
        </w:numPr>
      </w:pPr>
      <w:r>
        <w:rPr>
          <w:b/>
        </w:rPr>
        <w:t>High Resiliency</w:t>
      </w:r>
      <w:r>
        <w:t>: Multiple connections terminating on separate devices at one Direct Connect location.</w:t>
      </w:r>
    </w:p>
    <w:p w14:paraId="6A7B53AD" w14:textId="77777777" w:rsidR="003D6A7B" w:rsidRDefault="003D6A7B" w:rsidP="003D6A7B">
      <w:pPr>
        <w:numPr>
          <w:ilvl w:val="0"/>
          <w:numId w:val="149"/>
        </w:numPr>
      </w:pPr>
      <w:r>
        <w:rPr>
          <w:b/>
        </w:rPr>
        <w:t>Development and Test</w:t>
      </w:r>
      <w:r>
        <w:t>: Single connection for non-critical workloads.</w:t>
      </w:r>
    </w:p>
    <w:p w14:paraId="1846025F" w14:textId="77777777" w:rsidR="003D6A7B" w:rsidRDefault="003D6A7B" w:rsidP="003D6A7B">
      <w:pPr>
        <w:pStyle w:val="FirstParagraph"/>
      </w:pPr>
      <w:r>
        <w:rPr>
          <w:b/>
        </w:rPr>
        <w:t>Technical Details:</w:t>
      </w:r>
    </w:p>
    <w:p w14:paraId="50D5A6EA" w14:textId="77777777" w:rsidR="003D6A7B" w:rsidRDefault="003D6A7B" w:rsidP="003D6A7B">
      <w:pPr>
        <w:pStyle w:val="Compact"/>
        <w:numPr>
          <w:ilvl w:val="0"/>
          <w:numId w:val="149"/>
        </w:numPr>
      </w:pPr>
      <w:r>
        <w:rPr>
          <w:b/>
        </w:rPr>
        <w:t>Regions and Locations</w:t>
      </w:r>
      <w:r>
        <w:t>: Available in AWS regions worldwide through Direct Connect locations and partner locations.</w:t>
      </w:r>
    </w:p>
    <w:p w14:paraId="2F7145E3" w14:textId="77777777" w:rsidR="003D6A7B" w:rsidRDefault="003D6A7B" w:rsidP="003D6A7B">
      <w:pPr>
        <w:pStyle w:val="Compact"/>
        <w:numPr>
          <w:ilvl w:val="0"/>
          <w:numId w:val="149"/>
        </w:numPr>
      </w:pPr>
      <w:r>
        <w:rPr>
          <w:b/>
        </w:rPr>
        <w:t>BGP Routing</w:t>
      </w:r>
      <w:r>
        <w:t>: Uses Border Gateway Protocol (BGP) for routing between your network and AWS.</w:t>
      </w:r>
    </w:p>
    <w:p w14:paraId="2792D801" w14:textId="77777777" w:rsidR="003D6A7B" w:rsidRDefault="003D6A7B" w:rsidP="003D6A7B">
      <w:pPr>
        <w:pStyle w:val="Compact"/>
        <w:numPr>
          <w:ilvl w:val="0"/>
          <w:numId w:val="149"/>
        </w:numPr>
      </w:pPr>
      <w:r>
        <w:rPr>
          <w:b/>
        </w:rPr>
        <w:lastRenderedPageBreak/>
        <w:t>VLAN Tagging</w:t>
      </w:r>
      <w:r>
        <w:t>: Supports 802.1Q VLAN encapsulation to maintain segmentation.</w:t>
      </w:r>
    </w:p>
    <w:p w14:paraId="47755D3A" w14:textId="77777777" w:rsidR="003D6A7B" w:rsidRDefault="003D6A7B" w:rsidP="003D6A7B">
      <w:pPr>
        <w:pStyle w:val="Compact"/>
        <w:numPr>
          <w:ilvl w:val="0"/>
          <w:numId w:val="149"/>
        </w:numPr>
      </w:pPr>
      <w:r>
        <w:rPr>
          <w:b/>
        </w:rPr>
        <w:t>Jumbo Frames</w:t>
      </w:r>
      <w:r>
        <w:t>: Supports Ethernet frames up to 9001 MTU (jumbo frames).</w:t>
      </w:r>
    </w:p>
    <w:p w14:paraId="7C86631E" w14:textId="77777777" w:rsidR="003D6A7B" w:rsidRDefault="003D6A7B" w:rsidP="003D6A7B">
      <w:pPr>
        <w:pStyle w:val="Compact"/>
        <w:numPr>
          <w:ilvl w:val="0"/>
          <w:numId w:val="149"/>
        </w:numPr>
      </w:pPr>
      <w:r>
        <w:rPr>
          <w:b/>
        </w:rPr>
        <w:t>BFD Protocol</w:t>
      </w:r>
      <w:r>
        <w:t>: Supports Bidirectional Forwarding Detection for fast link failure detection.</w:t>
      </w:r>
    </w:p>
    <w:p w14:paraId="4A956910" w14:textId="77777777" w:rsidR="003D6A7B" w:rsidRDefault="003D6A7B" w:rsidP="003D6A7B">
      <w:pPr>
        <w:pStyle w:val="FirstParagraph"/>
      </w:pPr>
      <w:r>
        <w:rPr>
          <w:b/>
        </w:rPr>
        <w:t>Real-World Use Cases:</w:t>
      </w:r>
    </w:p>
    <w:p w14:paraId="60EC6BB1" w14:textId="77777777" w:rsidR="003D6A7B" w:rsidRDefault="003D6A7B" w:rsidP="003D6A7B">
      <w:pPr>
        <w:numPr>
          <w:ilvl w:val="0"/>
          <w:numId w:val="149"/>
        </w:numPr>
      </w:pPr>
      <w:r>
        <w:rPr>
          <w:b/>
        </w:rPr>
        <w:t>Hybrid Cloud Architectures</w:t>
      </w:r>
      <w:r>
        <w:t>: Connect on-premises data centers with AWS cloud resources for hybrid deployments.</w:t>
      </w:r>
    </w:p>
    <w:p w14:paraId="68EC602E" w14:textId="77777777" w:rsidR="003D6A7B" w:rsidRDefault="003D6A7B" w:rsidP="003D6A7B">
      <w:pPr>
        <w:numPr>
          <w:ilvl w:val="0"/>
          <w:numId w:val="149"/>
        </w:numPr>
      </w:pPr>
      <w:r>
        <w:rPr>
          <w:b/>
        </w:rPr>
        <w:t>Large Dataset Migration</w:t>
      </w:r>
      <w:r>
        <w:t>: Transfer substantial amounts of data to or from AWS efficiently without using the public internet.</w:t>
      </w:r>
    </w:p>
    <w:p w14:paraId="4F32C0B7" w14:textId="77777777" w:rsidR="003D6A7B" w:rsidRDefault="003D6A7B" w:rsidP="003D6A7B">
      <w:pPr>
        <w:numPr>
          <w:ilvl w:val="0"/>
          <w:numId w:val="149"/>
        </w:numPr>
      </w:pPr>
      <w:r>
        <w:rPr>
          <w:b/>
        </w:rPr>
        <w:t>Real-time Application Integration</w:t>
      </w:r>
      <w:r>
        <w:t>: Connect applications that require consistent, low-latency performance between on-premises and AWS environments.</w:t>
      </w:r>
    </w:p>
    <w:p w14:paraId="69181DEB" w14:textId="77777777" w:rsidR="003D6A7B" w:rsidRDefault="003D6A7B" w:rsidP="003D6A7B">
      <w:pPr>
        <w:numPr>
          <w:ilvl w:val="0"/>
          <w:numId w:val="149"/>
        </w:numPr>
      </w:pPr>
      <w:r>
        <w:rPr>
          <w:b/>
        </w:rPr>
        <w:t>Regulatory Compliance</w:t>
      </w:r>
      <w:r>
        <w:t>: Meet requirements for private connectivity rather than internet-based connections for regulated industries like finance and healthcare.</w:t>
      </w:r>
    </w:p>
    <w:p w14:paraId="5D40C0B9" w14:textId="77777777" w:rsidR="003D6A7B" w:rsidRDefault="003D6A7B" w:rsidP="003D6A7B">
      <w:pPr>
        <w:numPr>
          <w:ilvl w:val="0"/>
          <w:numId w:val="149"/>
        </w:numPr>
      </w:pPr>
      <w:r>
        <w:rPr>
          <w:b/>
        </w:rPr>
        <w:t>Consistent Bandwidth Applications</w:t>
      </w:r>
      <w:r>
        <w:t>: Support applications that require predictable network performance such as real-time communications, media streaming, or financial trading.</w:t>
      </w:r>
    </w:p>
    <w:p w14:paraId="182E58D1" w14:textId="77777777" w:rsidR="003D6A7B" w:rsidRDefault="003D6A7B" w:rsidP="003D6A7B">
      <w:pPr>
        <w:numPr>
          <w:ilvl w:val="0"/>
          <w:numId w:val="149"/>
        </w:numPr>
      </w:pPr>
      <w:r>
        <w:rPr>
          <w:b/>
        </w:rPr>
        <w:t>Business-Critical Workloads</w:t>
      </w:r>
      <w:r>
        <w:t>: Ensure reliable connectivity for mission-critical applications that cannot tolerate the variability of internet-based connections.</w:t>
      </w:r>
    </w:p>
    <w:p w14:paraId="45121B13" w14:textId="77777777" w:rsidR="003D6A7B" w:rsidRDefault="003D6A7B" w:rsidP="003D6A7B">
      <w:pPr>
        <w:numPr>
          <w:ilvl w:val="0"/>
          <w:numId w:val="149"/>
        </w:numPr>
      </w:pPr>
      <w:r>
        <w:rPr>
          <w:b/>
        </w:rPr>
        <w:t>Cost-Effective High-Volume Data Transfer</w:t>
      </w:r>
      <w:r>
        <w:t>: Reduce costs for high-volume data transfer between on-premises and AWS environments.</w:t>
      </w:r>
    </w:p>
    <w:p w14:paraId="62A576E0" w14:textId="77777777" w:rsidR="003D6A7B" w:rsidRDefault="003D6A7B" w:rsidP="003D6A7B">
      <w:pPr>
        <w:pStyle w:val="FirstParagraph"/>
      </w:pPr>
      <w:r>
        <w:rPr>
          <w:b/>
        </w:rPr>
        <w:t>Best Practices:</w:t>
      </w:r>
    </w:p>
    <w:p w14:paraId="00CE5A74" w14:textId="77777777" w:rsidR="003D6A7B" w:rsidRDefault="003D6A7B" w:rsidP="003D6A7B">
      <w:pPr>
        <w:pStyle w:val="Compact"/>
        <w:numPr>
          <w:ilvl w:val="0"/>
          <w:numId w:val="149"/>
        </w:numPr>
      </w:pPr>
      <w:r>
        <w:rPr>
          <w:b/>
        </w:rPr>
        <w:t>Design for Resiliency</w:t>
      </w:r>
      <w:r>
        <w:t>: Implement redundant connections for high availability:</w:t>
      </w:r>
    </w:p>
    <w:p w14:paraId="0770B6E9" w14:textId="77777777" w:rsidR="003D6A7B" w:rsidRDefault="003D6A7B" w:rsidP="003D6A7B">
      <w:pPr>
        <w:pStyle w:val="Compact"/>
        <w:numPr>
          <w:ilvl w:val="0"/>
          <w:numId w:val="149"/>
        </w:numPr>
      </w:pPr>
      <w:r>
        <w:t>Use multiple Direct Connect connections across different locations</w:t>
      </w:r>
    </w:p>
    <w:p w14:paraId="0A25C6EA" w14:textId="77777777" w:rsidR="003D6A7B" w:rsidRDefault="003D6A7B" w:rsidP="003D6A7B">
      <w:pPr>
        <w:numPr>
          <w:ilvl w:val="0"/>
          <w:numId w:val="149"/>
        </w:numPr>
      </w:pPr>
      <w:r>
        <w:t>Consider a combination of Direct Connect and VPN as a backup</w:t>
      </w:r>
    </w:p>
    <w:p w14:paraId="664CBBCF" w14:textId="77777777" w:rsidR="003D6A7B" w:rsidRDefault="003D6A7B" w:rsidP="003D6A7B">
      <w:pPr>
        <w:pStyle w:val="Compact"/>
        <w:numPr>
          <w:ilvl w:val="0"/>
          <w:numId w:val="149"/>
        </w:numPr>
      </w:pPr>
      <w:r>
        <w:rPr>
          <w:b/>
        </w:rPr>
        <w:t>Network Configuration</w:t>
      </w:r>
      <w:r>
        <w:t>:</w:t>
      </w:r>
    </w:p>
    <w:p w14:paraId="28CDF09F" w14:textId="77777777" w:rsidR="003D6A7B" w:rsidRDefault="003D6A7B" w:rsidP="003D6A7B">
      <w:pPr>
        <w:pStyle w:val="Compact"/>
        <w:numPr>
          <w:ilvl w:val="0"/>
          <w:numId w:val="149"/>
        </w:numPr>
      </w:pPr>
      <w:r>
        <w:t>Properly configure BGP routing with appropriate AS path prepending for traffic engineering</w:t>
      </w:r>
    </w:p>
    <w:p w14:paraId="7F94BBA8" w14:textId="77777777" w:rsidR="003D6A7B" w:rsidRDefault="003D6A7B" w:rsidP="003D6A7B">
      <w:pPr>
        <w:pStyle w:val="Compact"/>
        <w:numPr>
          <w:ilvl w:val="0"/>
          <w:numId w:val="149"/>
        </w:numPr>
      </w:pPr>
      <w:r>
        <w:t>Implement appropriate MTU settings across your network path</w:t>
      </w:r>
    </w:p>
    <w:p w14:paraId="07F00935" w14:textId="77777777" w:rsidR="003D6A7B" w:rsidRDefault="003D6A7B" w:rsidP="003D6A7B">
      <w:pPr>
        <w:numPr>
          <w:ilvl w:val="0"/>
          <w:numId w:val="149"/>
        </w:numPr>
      </w:pPr>
      <w:r>
        <w:t>Use private VIFs for accessing VPC resources and public VIFs for AWS services</w:t>
      </w:r>
    </w:p>
    <w:p w14:paraId="1E9DDC65" w14:textId="77777777" w:rsidR="003D6A7B" w:rsidRDefault="003D6A7B" w:rsidP="003D6A7B">
      <w:pPr>
        <w:pStyle w:val="Compact"/>
        <w:numPr>
          <w:ilvl w:val="0"/>
          <w:numId w:val="149"/>
        </w:numPr>
      </w:pPr>
      <w:r>
        <w:rPr>
          <w:b/>
        </w:rPr>
        <w:t>Security Implementation</w:t>
      </w:r>
      <w:r>
        <w:t>:</w:t>
      </w:r>
    </w:p>
    <w:p w14:paraId="291CD3A1" w14:textId="77777777" w:rsidR="003D6A7B" w:rsidRDefault="003D6A7B" w:rsidP="003D6A7B">
      <w:pPr>
        <w:pStyle w:val="Compact"/>
        <w:numPr>
          <w:ilvl w:val="0"/>
          <w:numId w:val="149"/>
        </w:numPr>
      </w:pPr>
      <w:r>
        <w:t>Implement network security controls at your network edge</w:t>
      </w:r>
    </w:p>
    <w:p w14:paraId="51EF7F29" w14:textId="77777777" w:rsidR="003D6A7B" w:rsidRDefault="003D6A7B" w:rsidP="003D6A7B">
      <w:pPr>
        <w:pStyle w:val="Compact"/>
        <w:numPr>
          <w:ilvl w:val="0"/>
          <w:numId w:val="149"/>
        </w:numPr>
      </w:pPr>
      <w:r>
        <w:t>Consider using IPsec over Direct Connect for additional encryption</w:t>
      </w:r>
    </w:p>
    <w:p w14:paraId="6BEE2028" w14:textId="77777777" w:rsidR="003D6A7B" w:rsidRDefault="003D6A7B" w:rsidP="003D6A7B">
      <w:pPr>
        <w:numPr>
          <w:ilvl w:val="0"/>
          <w:numId w:val="149"/>
        </w:numPr>
      </w:pPr>
      <w:r>
        <w:t>Apply appropriate network ACLs and security groups in your VPCs</w:t>
      </w:r>
    </w:p>
    <w:p w14:paraId="29549DB0" w14:textId="77777777" w:rsidR="003D6A7B" w:rsidRDefault="003D6A7B" w:rsidP="003D6A7B">
      <w:pPr>
        <w:pStyle w:val="Compact"/>
        <w:numPr>
          <w:ilvl w:val="0"/>
          <w:numId w:val="149"/>
        </w:numPr>
      </w:pPr>
      <w:r>
        <w:rPr>
          <w:b/>
        </w:rPr>
        <w:t>Monitoring and Operations</w:t>
      </w:r>
      <w:r>
        <w:t>:</w:t>
      </w:r>
    </w:p>
    <w:p w14:paraId="2E3225DB" w14:textId="77777777" w:rsidR="003D6A7B" w:rsidRDefault="003D6A7B" w:rsidP="003D6A7B">
      <w:pPr>
        <w:pStyle w:val="Compact"/>
        <w:numPr>
          <w:ilvl w:val="0"/>
          <w:numId w:val="149"/>
        </w:numPr>
      </w:pPr>
      <w:r>
        <w:t>Monitor connection utilization and performance through CloudWatch</w:t>
      </w:r>
    </w:p>
    <w:p w14:paraId="54E30FE2" w14:textId="77777777" w:rsidR="003D6A7B" w:rsidRDefault="003D6A7B" w:rsidP="003D6A7B">
      <w:pPr>
        <w:pStyle w:val="Compact"/>
        <w:numPr>
          <w:ilvl w:val="0"/>
          <w:numId w:val="149"/>
        </w:numPr>
      </w:pPr>
      <w:r>
        <w:lastRenderedPageBreak/>
        <w:t>Set up alerts for connection status changes</w:t>
      </w:r>
    </w:p>
    <w:p w14:paraId="25E53C53" w14:textId="77777777" w:rsidR="003D6A7B" w:rsidRDefault="003D6A7B" w:rsidP="003D6A7B">
      <w:pPr>
        <w:numPr>
          <w:ilvl w:val="0"/>
          <w:numId w:val="149"/>
        </w:numPr>
      </w:pPr>
      <w:r>
        <w:t>Test failover procedures regularly</w:t>
      </w:r>
    </w:p>
    <w:p w14:paraId="66481338" w14:textId="77777777" w:rsidR="003D6A7B" w:rsidRDefault="003D6A7B" w:rsidP="003D6A7B">
      <w:pPr>
        <w:pStyle w:val="Compact"/>
        <w:numPr>
          <w:ilvl w:val="0"/>
          <w:numId w:val="149"/>
        </w:numPr>
      </w:pPr>
      <w:r>
        <w:rPr>
          <w:b/>
        </w:rPr>
        <w:t>Capacity Planning</w:t>
      </w:r>
      <w:r>
        <w:t>:</w:t>
      </w:r>
    </w:p>
    <w:p w14:paraId="761627BA" w14:textId="77777777" w:rsidR="003D6A7B" w:rsidRDefault="003D6A7B" w:rsidP="003D6A7B">
      <w:pPr>
        <w:pStyle w:val="Compact"/>
        <w:numPr>
          <w:ilvl w:val="0"/>
          <w:numId w:val="149"/>
        </w:numPr>
      </w:pPr>
      <w:r>
        <w:t>Size connections appropriately based on current and future bandwidth requirements</w:t>
      </w:r>
    </w:p>
    <w:p w14:paraId="4AFF0959" w14:textId="77777777" w:rsidR="003D6A7B" w:rsidRDefault="003D6A7B" w:rsidP="003D6A7B">
      <w:pPr>
        <w:pStyle w:val="Compact"/>
        <w:numPr>
          <w:ilvl w:val="0"/>
          <w:numId w:val="149"/>
        </w:numPr>
      </w:pPr>
      <w:r>
        <w:t>Use LAGs to increase bandwidth when needed</w:t>
      </w:r>
    </w:p>
    <w:p w14:paraId="3516820F" w14:textId="77777777" w:rsidR="003D6A7B" w:rsidRDefault="003D6A7B" w:rsidP="003D6A7B">
      <w:pPr>
        <w:numPr>
          <w:ilvl w:val="0"/>
          <w:numId w:val="149"/>
        </w:numPr>
      </w:pPr>
      <w:r>
        <w:t>Consider bandwidth requirements for disaster recovery scenarios</w:t>
      </w:r>
    </w:p>
    <w:p w14:paraId="3B88546A" w14:textId="77777777" w:rsidR="003D6A7B" w:rsidRDefault="003D6A7B" w:rsidP="003D6A7B">
      <w:pPr>
        <w:pStyle w:val="Compact"/>
        <w:numPr>
          <w:ilvl w:val="0"/>
          <w:numId w:val="149"/>
        </w:numPr>
      </w:pPr>
      <w:r>
        <w:rPr>
          <w:b/>
        </w:rPr>
        <w:t>Architecture Considerations</w:t>
      </w:r>
      <w:r>
        <w:t>:</w:t>
      </w:r>
    </w:p>
    <w:p w14:paraId="781B2D9D" w14:textId="77777777" w:rsidR="003D6A7B" w:rsidRDefault="003D6A7B" w:rsidP="003D6A7B">
      <w:pPr>
        <w:pStyle w:val="Compact"/>
        <w:numPr>
          <w:ilvl w:val="0"/>
          <w:numId w:val="149"/>
        </w:numPr>
      </w:pPr>
      <w:r>
        <w:t>Use Direct Connect Gateway for connecting to multiple VPCs across regions</w:t>
      </w:r>
    </w:p>
    <w:p w14:paraId="45B1C856" w14:textId="77777777" w:rsidR="003D6A7B" w:rsidRDefault="003D6A7B" w:rsidP="003D6A7B">
      <w:pPr>
        <w:pStyle w:val="Compact"/>
        <w:numPr>
          <w:ilvl w:val="0"/>
          <w:numId w:val="149"/>
        </w:numPr>
      </w:pPr>
      <w:r>
        <w:t>Consider Transit Gateway for more complex network architectures</w:t>
      </w:r>
    </w:p>
    <w:p w14:paraId="505F5F16" w14:textId="77777777" w:rsidR="003D6A7B" w:rsidRDefault="003D6A7B" w:rsidP="003D6A7B">
      <w:pPr>
        <w:numPr>
          <w:ilvl w:val="0"/>
          <w:numId w:val="149"/>
        </w:numPr>
      </w:pPr>
      <w:r>
        <w:t>Plan IP addressing carefully to avoid overlaps between on-premises and AWS</w:t>
      </w:r>
    </w:p>
    <w:p w14:paraId="75CFB2A5" w14:textId="77777777" w:rsidR="003D6A7B" w:rsidRDefault="003D6A7B" w:rsidP="003D6A7B">
      <w:pPr>
        <w:pStyle w:val="Heading3"/>
      </w:pPr>
      <w:bookmarkStart w:id="22" w:name="aws-global-accelerator"/>
      <w:bookmarkEnd w:id="22"/>
      <w:r>
        <w:t>4. AWS Global Accelerator</w:t>
      </w:r>
    </w:p>
    <w:p w14:paraId="3C05541C" w14:textId="77777777" w:rsidR="003D6A7B" w:rsidRDefault="003D6A7B" w:rsidP="003D6A7B">
      <w:pPr>
        <w:pStyle w:val="FirstParagraph"/>
      </w:pPr>
      <w:r>
        <w:t>AWS Global Accelerator is a networking service that improves the availability and performance of applications with global users. It uses the AWS global network infrastructure to optimize the path from users to applications, increasing throughput and reducing latency.</w:t>
      </w:r>
    </w:p>
    <w:p w14:paraId="33788CDD" w14:textId="77777777" w:rsidR="003D6A7B" w:rsidRDefault="003D6A7B" w:rsidP="003D6A7B">
      <w:pPr>
        <w:pStyle w:val="BodyText"/>
      </w:pPr>
      <w:r>
        <w:rPr>
          <w:b/>
        </w:rPr>
        <w:t>Key Features and Capabilities:</w:t>
      </w:r>
    </w:p>
    <w:p w14:paraId="32C0DA32" w14:textId="77777777" w:rsidR="003D6A7B" w:rsidRDefault="003D6A7B" w:rsidP="003D6A7B">
      <w:pPr>
        <w:numPr>
          <w:ilvl w:val="0"/>
          <w:numId w:val="149"/>
        </w:numPr>
      </w:pPr>
      <w:r>
        <w:rPr>
          <w:b/>
        </w:rPr>
        <w:t>Global Anycast IP Addresses</w:t>
      </w:r>
      <w:r>
        <w:t>: Provides two static anycast IP addresses that serve as a fixed entry point to your application, eliminating the need for DNS changes to route traffic to different endpoints.</w:t>
      </w:r>
    </w:p>
    <w:p w14:paraId="2B7F76D3" w14:textId="77777777" w:rsidR="003D6A7B" w:rsidRDefault="003D6A7B" w:rsidP="003D6A7B">
      <w:pPr>
        <w:numPr>
          <w:ilvl w:val="0"/>
          <w:numId w:val="149"/>
        </w:numPr>
      </w:pPr>
      <w:r>
        <w:rPr>
          <w:b/>
        </w:rPr>
        <w:t>AWS Global Network</w:t>
      </w:r>
      <w:r>
        <w:t>: Routes traffic through AWS's private global network infrastructure rather than the public internet, reducing internet congestion and improving performance.</w:t>
      </w:r>
    </w:p>
    <w:p w14:paraId="53FE3B24" w14:textId="77777777" w:rsidR="003D6A7B" w:rsidRDefault="003D6A7B" w:rsidP="003D6A7B">
      <w:pPr>
        <w:numPr>
          <w:ilvl w:val="0"/>
          <w:numId w:val="149"/>
        </w:numPr>
      </w:pPr>
      <w:r>
        <w:rPr>
          <w:b/>
        </w:rPr>
        <w:t>Automatic Traffic Dial</w:t>
      </w:r>
      <w:r>
        <w:t>: Controls the percentage of traffic directed to endpoints in each AWS Region, enabling gradual traffic shifting for testing, deployment, or recovery.</w:t>
      </w:r>
    </w:p>
    <w:p w14:paraId="5B2FC0A6" w14:textId="77777777" w:rsidR="003D6A7B" w:rsidRDefault="003D6A7B" w:rsidP="003D6A7B">
      <w:pPr>
        <w:numPr>
          <w:ilvl w:val="0"/>
          <w:numId w:val="149"/>
        </w:numPr>
      </w:pPr>
      <w:r>
        <w:rPr>
          <w:b/>
        </w:rPr>
        <w:t>Health Checking</w:t>
      </w:r>
      <w:r>
        <w:t>: Continuously monitors endpoint health and automatically routes traffic only to healthy endpoints.</w:t>
      </w:r>
    </w:p>
    <w:p w14:paraId="51FE81B6" w14:textId="77777777" w:rsidR="003D6A7B" w:rsidRDefault="003D6A7B" w:rsidP="003D6A7B">
      <w:pPr>
        <w:numPr>
          <w:ilvl w:val="0"/>
          <w:numId w:val="149"/>
        </w:numPr>
      </w:pPr>
      <w:r>
        <w:rPr>
          <w:b/>
        </w:rPr>
        <w:t>Client Affinity</w:t>
      </w:r>
      <w:r>
        <w:t>: Directs traffic from a specific client to the same endpoint to maintain session state when needed.</w:t>
      </w:r>
    </w:p>
    <w:p w14:paraId="2BC3020E" w14:textId="77777777" w:rsidR="003D6A7B" w:rsidRDefault="003D6A7B" w:rsidP="003D6A7B">
      <w:pPr>
        <w:numPr>
          <w:ilvl w:val="0"/>
          <w:numId w:val="149"/>
        </w:numPr>
      </w:pPr>
      <w:r>
        <w:rPr>
          <w:b/>
        </w:rPr>
        <w:t>Preservation of Client IP</w:t>
      </w:r>
      <w:r>
        <w:t>: Preserves the client IP address information, making it available to applications for use cases like logging, authentication, or geographic-based handling.</w:t>
      </w:r>
    </w:p>
    <w:p w14:paraId="73328BE1" w14:textId="77777777" w:rsidR="003D6A7B" w:rsidRDefault="003D6A7B" w:rsidP="003D6A7B">
      <w:pPr>
        <w:numPr>
          <w:ilvl w:val="0"/>
          <w:numId w:val="149"/>
        </w:numPr>
      </w:pPr>
      <w:r>
        <w:rPr>
          <w:b/>
        </w:rPr>
        <w:t>TCP/UDP Support</w:t>
      </w:r>
      <w:r>
        <w:t>: Works with applications over TCP and UDP, making it suitable for a wide range of use cases including web applications, gaming, IoT, and media.</w:t>
      </w:r>
    </w:p>
    <w:p w14:paraId="752D2ACD" w14:textId="77777777" w:rsidR="003D6A7B" w:rsidRDefault="003D6A7B" w:rsidP="003D6A7B">
      <w:pPr>
        <w:pStyle w:val="FirstParagraph"/>
      </w:pPr>
      <w:r>
        <w:rPr>
          <w:b/>
        </w:rPr>
        <w:t>How Global Accelerator Differs from CloudFront:</w:t>
      </w:r>
    </w:p>
    <w:p w14:paraId="60CFE23F" w14:textId="77777777" w:rsidR="003D6A7B" w:rsidRDefault="003D6A7B" w:rsidP="003D6A7B">
      <w:pPr>
        <w:pStyle w:val="BodyText"/>
      </w:pPr>
      <w:r>
        <w:lastRenderedPageBreak/>
        <w:t xml:space="preserve">While both services use the AWS global network to improve performance, they serve different purposes: - </w:t>
      </w:r>
      <w:r>
        <w:rPr>
          <w:b/>
        </w:rPr>
        <w:t>CloudFront</w:t>
      </w:r>
      <w:r>
        <w:t xml:space="preserve">: Primarily a content delivery network (CDN) that caches content at edge locations, optimizing delivery of cacheable content. - </w:t>
      </w:r>
      <w:r>
        <w:rPr>
          <w:b/>
        </w:rPr>
        <w:t>Global Accelerator</w:t>
      </w:r>
      <w:r>
        <w:t>: Optimizes the network path from users to your applications without caching content, making it ideal for non-HTTP use cases and dynamic content that cannot be cached.</w:t>
      </w:r>
    </w:p>
    <w:p w14:paraId="22277AC2" w14:textId="77777777" w:rsidR="003D6A7B" w:rsidRDefault="003D6A7B" w:rsidP="003D6A7B">
      <w:pPr>
        <w:pStyle w:val="BodyText"/>
      </w:pPr>
      <w:r>
        <w:rPr>
          <w:b/>
        </w:rPr>
        <w:t>Components of Global Accelerator:</w:t>
      </w:r>
    </w:p>
    <w:p w14:paraId="5F9D1F38" w14:textId="77777777" w:rsidR="003D6A7B" w:rsidRDefault="003D6A7B" w:rsidP="003D6A7B">
      <w:pPr>
        <w:pStyle w:val="Compact"/>
        <w:numPr>
          <w:ilvl w:val="0"/>
          <w:numId w:val="149"/>
        </w:numPr>
      </w:pPr>
      <w:r>
        <w:rPr>
          <w:b/>
        </w:rPr>
        <w:t>Accelerator</w:t>
      </w:r>
      <w:r>
        <w:t>: The core Global Accelerator resource that contains listeners.</w:t>
      </w:r>
    </w:p>
    <w:p w14:paraId="29C390C5" w14:textId="77777777" w:rsidR="003D6A7B" w:rsidRDefault="003D6A7B" w:rsidP="003D6A7B">
      <w:pPr>
        <w:pStyle w:val="Compact"/>
        <w:numPr>
          <w:ilvl w:val="0"/>
          <w:numId w:val="149"/>
        </w:numPr>
      </w:pPr>
      <w:r>
        <w:rPr>
          <w:b/>
        </w:rPr>
        <w:t>Listener</w:t>
      </w:r>
      <w:r>
        <w:t>: Processes inbound connections based on protocol (TCP or UDP) and port.</w:t>
      </w:r>
    </w:p>
    <w:p w14:paraId="4E959ED9" w14:textId="77777777" w:rsidR="003D6A7B" w:rsidRDefault="003D6A7B" w:rsidP="003D6A7B">
      <w:pPr>
        <w:pStyle w:val="Compact"/>
        <w:numPr>
          <w:ilvl w:val="0"/>
          <w:numId w:val="149"/>
        </w:numPr>
      </w:pPr>
      <w:r>
        <w:rPr>
          <w:b/>
        </w:rPr>
        <w:t>Endpoint Group</w:t>
      </w:r>
      <w:r>
        <w:t>: A collection of endpoints in a specific AWS Region.</w:t>
      </w:r>
    </w:p>
    <w:p w14:paraId="5CFBB708" w14:textId="77777777" w:rsidR="003D6A7B" w:rsidRDefault="003D6A7B" w:rsidP="003D6A7B">
      <w:pPr>
        <w:pStyle w:val="Compact"/>
        <w:numPr>
          <w:ilvl w:val="0"/>
          <w:numId w:val="149"/>
        </w:numPr>
      </w:pPr>
      <w:r>
        <w:rPr>
          <w:b/>
        </w:rPr>
        <w:t>Endpoint</w:t>
      </w:r>
      <w:r>
        <w:t>: The destination for traffic, which can be:</w:t>
      </w:r>
    </w:p>
    <w:p w14:paraId="3FA9A3B2" w14:textId="77777777" w:rsidR="003D6A7B" w:rsidRDefault="003D6A7B" w:rsidP="003D6A7B">
      <w:pPr>
        <w:pStyle w:val="Compact"/>
        <w:numPr>
          <w:ilvl w:val="0"/>
          <w:numId w:val="149"/>
        </w:numPr>
      </w:pPr>
      <w:r>
        <w:t>Application Load Balancers</w:t>
      </w:r>
    </w:p>
    <w:p w14:paraId="69F9ABD1" w14:textId="77777777" w:rsidR="003D6A7B" w:rsidRDefault="003D6A7B" w:rsidP="003D6A7B">
      <w:pPr>
        <w:pStyle w:val="Compact"/>
        <w:numPr>
          <w:ilvl w:val="0"/>
          <w:numId w:val="149"/>
        </w:numPr>
      </w:pPr>
      <w:r>
        <w:t>Network Load Balancers</w:t>
      </w:r>
    </w:p>
    <w:p w14:paraId="2A416E0F" w14:textId="77777777" w:rsidR="003D6A7B" w:rsidRDefault="003D6A7B" w:rsidP="003D6A7B">
      <w:pPr>
        <w:pStyle w:val="Compact"/>
        <w:numPr>
          <w:ilvl w:val="0"/>
          <w:numId w:val="149"/>
        </w:numPr>
      </w:pPr>
      <w:r>
        <w:t>EC2 Instances</w:t>
      </w:r>
    </w:p>
    <w:p w14:paraId="2B27F5F7" w14:textId="77777777" w:rsidR="003D6A7B" w:rsidRDefault="003D6A7B" w:rsidP="003D6A7B">
      <w:pPr>
        <w:pStyle w:val="Compact"/>
        <w:numPr>
          <w:ilvl w:val="0"/>
          <w:numId w:val="149"/>
        </w:numPr>
      </w:pPr>
      <w:r>
        <w:t>Elastic IP addresses</w:t>
      </w:r>
    </w:p>
    <w:p w14:paraId="3713C745" w14:textId="77777777" w:rsidR="003D6A7B" w:rsidRDefault="003D6A7B" w:rsidP="003D6A7B">
      <w:pPr>
        <w:pStyle w:val="FirstParagraph"/>
      </w:pPr>
      <w:r>
        <w:rPr>
          <w:b/>
        </w:rPr>
        <w:t>Technical Details:</w:t>
      </w:r>
    </w:p>
    <w:p w14:paraId="0CD060EF" w14:textId="77777777" w:rsidR="003D6A7B" w:rsidRDefault="003D6A7B" w:rsidP="003D6A7B">
      <w:pPr>
        <w:pStyle w:val="Compact"/>
        <w:numPr>
          <w:ilvl w:val="0"/>
          <w:numId w:val="149"/>
        </w:numPr>
      </w:pPr>
      <w:r>
        <w:rPr>
          <w:b/>
        </w:rPr>
        <w:t>Performance Improvement</w:t>
      </w:r>
      <w:r>
        <w:t>: Typical performance improvements of up to 60% for global workloads.</w:t>
      </w:r>
    </w:p>
    <w:p w14:paraId="31237383" w14:textId="77777777" w:rsidR="003D6A7B" w:rsidRDefault="003D6A7B" w:rsidP="003D6A7B">
      <w:pPr>
        <w:pStyle w:val="Compact"/>
        <w:numPr>
          <w:ilvl w:val="0"/>
          <w:numId w:val="149"/>
        </w:numPr>
      </w:pPr>
      <w:r>
        <w:rPr>
          <w:b/>
        </w:rPr>
        <w:t>Protocol Support</w:t>
      </w:r>
      <w:r>
        <w:t>: Supports both TCP and UDP protocols, making it suitable for a wide range of applications.</w:t>
      </w:r>
    </w:p>
    <w:p w14:paraId="38133564" w14:textId="77777777" w:rsidR="003D6A7B" w:rsidRDefault="003D6A7B" w:rsidP="003D6A7B">
      <w:pPr>
        <w:pStyle w:val="Compact"/>
        <w:numPr>
          <w:ilvl w:val="0"/>
          <w:numId w:val="149"/>
        </w:numPr>
      </w:pPr>
      <w:r>
        <w:rPr>
          <w:b/>
        </w:rPr>
        <w:t>Regional Failover</w:t>
      </w:r>
      <w:r>
        <w:t>: Automatically redirects traffic to healthy regions if all endpoints in a region are unhealthy.</w:t>
      </w:r>
    </w:p>
    <w:p w14:paraId="53F41E22" w14:textId="77777777" w:rsidR="003D6A7B" w:rsidRDefault="003D6A7B" w:rsidP="003D6A7B">
      <w:pPr>
        <w:pStyle w:val="Compact"/>
        <w:numPr>
          <w:ilvl w:val="0"/>
          <w:numId w:val="149"/>
        </w:numPr>
      </w:pPr>
      <w:r>
        <w:rPr>
          <w:b/>
        </w:rPr>
        <w:t>Cross-Zone Load Balancing</w:t>
      </w:r>
      <w:r>
        <w:t>: Distributes traffic evenly across endpoints in all Availability Zones in a region.</w:t>
      </w:r>
    </w:p>
    <w:p w14:paraId="5734F244" w14:textId="77777777" w:rsidR="003D6A7B" w:rsidRDefault="003D6A7B" w:rsidP="003D6A7B">
      <w:pPr>
        <w:pStyle w:val="FirstParagraph"/>
      </w:pPr>
      <w:r>
        <w:rPr>
          <w:b/>
        </w:rPr>
        <w:t>Real-World Use Cases:</w:t>
      </w:r>
    </w:p>
    <w:p w14:paraId="253EF478" w14:textId="77777777" w:rsidR="003D6A7B" w:rsidRDefault="003D6A7B" w:rsidP="003D6A7B">
      <w:pPr>
        <w:numPr>
          <w:ilvl w:val="0"/>
          <w:numId w:val="149"/>
        </w:numPr>
      </w:pPr>
      <w:r>
        <w:rPr>
          <w:b/>
        </w:rPr>
        <w:t>Global Applications</w:t>
      </w:r>
      <w:r>
        <w:t>: Enhance performance for applications with users distributed around the world by routing their traffic through the AWS global network.</w:t>
      </w:r>
    </w:p>
    <w:p w14:paraId="7B356A4B" w14:textId="77777777" w:rsidR="003D6A7B" w:rsidRDefault="003D6A7B" w:rsidP="003D6A7B">
      <w:pPr>
        <w:numPr>
          <w:ilvl w:val="0"/>
          <w:numId w:val="149"/>
        </w:numPr>
      </w:pPr>
      <w:r>
        <w:rPr>
          <w:b/>
        </w:rPr>
        <w:t>Multi-Region Architectures</w:t>
      </w:r>
      <w:r>
        <w:t>: Route traffic to the optimal AWS region based on availability, geographic location, and endpoint health.</w:t>
      </w:r>
    </w:p>
    <w:p w14:paraId="4B3BC31F" w14:textId="77777777" w:rsidR="003D6A7B" w:rsidRDefault="003D6A7B" w:rsidP="003D6A7B">
      <w:pPr>
        <w:numPr>
          <w:ilvl w:val="0"/>
          <w:numId w:val="149"/>
        </w:numPr>
      </w:pPr>
      <w:r>
        <w:rPr>
          <w:b/>
        </w:rPr>
        <w:t>Gaming Applications</w:t>
      </w:r>
      <w:r>
        <w:t>: Reduce latency and jitter for online gaming platforms, improving player experience.</w:t>
      </w:r>
    </w:p>
    <w:p w14:paraId="4EB94A1D" w14:textId="77777777" w:rsidR="003D6A7B" w:rsidRDefault="003D6A7B" w:rsidP="003D6A7B">
      <w:pPr>
        <w:numPr>
          <w:ilvl w:val="0"/>
          <w:numId w:val="149"/>
        </w:numPr>
      </w:pPr>
      <w:r>
        <w:rPr>
          <w:b/>
        </w:rPr>
        <w:t>IoT Deployments</w:t>
      </w:r>
      <w:r>
        <w:t>: Provide reliable, low-latency connections for IoT devices communicating with AWS backends.</w:t>
      </w:r>
    </w:p>
    <w:p w14:paraId="355D09CF" w14:textId="77777777" w:rsidR="003D6A7B" w:rsidRDefault="003D6A7B" w:rsidP="003D6A7B">
      <w:pPr>
        <w:numPr>
          <w:ilvl w:val="0"/>
          <w:numId w:val="149"/>
        </w:numPr>
      </w:pPr>
      <w:r>
        <w:rPr>
          <w:b/>
        </w:rPr>
        <w:t>Voice and Video Communications</w:t>
      </w:r>
      <w:r>
        <w:t>: Improve quality for real-time communication applications that are sensitive to network performance.</w:t>
      </w:r>
    </w:p>
    <w:p w14:paraId="4D4E2AC8" w14:textId="77777777" w:rsidR="003D6A7B" w:rsidRDefault="003D6A7B" w:rsidP="003D6A7B">
      <w:pPr>
        <w:numPr>
          <w:ilvl w:val="0"/>
          <w:numId w:val="149"/>
        </w:numPr>
      </w:pPr>
      <w:r>
        <w:rPr>
          <w:b/>
        </w:rPr>
        <w:t>Dynamic Web Applications</w:t>
      </w:r>
      <w:r>
        <w:t>: Accelerate applications that cannot benefit from caching due to their dynamic nature.</w:t>
      </w:r>
    </w:p>
    <w:p w14:paraId="4ACC19AA" w14:textId="77777777" w:rsidR="003D6A7B" w:rsidRDefault="003D6A7B" w:rsidP="003D6A7B">
      <w:pPr>
        <w:numPr>
          <w:ilvl w:val="0"/>
          <w:numId w:val="149"/>
        </w:numPr>
      </w:pPr>
      <w:r>
        <w:rPr>
          <w:b/>
        </w:rPr>
        <w:lastRenderedPageBreak/>
        <w:t>API Services</w:t>
      </w:r>
      <w:r>
        <w:t>: Enhance the performance and availability of global API services.</w:t>
      </w:r>
    </w:p>
    <w:p w14:paraId="130174E3" w14:textId="77777777" w:rsidR="003D6A7B" w:rsidRDefault="003D6A7B" w:rsidP="003D6A7B">
      <w:pPr>
        <w:numPr>
          <w:ilvl w:val="0"/>
          <w:numId w:val="149"/>
        </w:numPr>
      </w:pPr>
      <w:r>
        <w:rPr>
          <w:b/>
        </w:rPr>
        <w:t>Disaster Recovery</w:t>
      </w:r>
      <w:r>
        <w:t>: Quickly redirect traffic to backup regions during regional outages.</w:t>
      </w:r>
    </w:p>
    <w:p w14:paraId="39EDF20C" w14:textId="77777777" w:rsidR="003D6A7B" w:rsidRDefault="003D6A7B" w:rsidP="003D6A7B">
      <w:pPr>
        <w:pStyle w:val="FirstParagraph"/>
      </w:pPr>
      <w:r>
        <w:rPr>
          <w:b/>
        </w:rPr>
        <w:t>Best Practices:</w:t>
      </w:r>
    </w:p>
    <w:p w14:paraId="786B7812" w14:textId="77777777" w:rsidR="003D6A7B" w:rsidRDefault="003D6A7B" w:rsidP="003D6A7B">
      <w:pPr>
        <w:numPr>
          <w:ilvl w:val="0"/>
          <w:numId w:val="149"/>
        </w:numPr>
      </w:pPr>
      <w:r>
        <w:rPr>
          <w:b/>
        </w:rPr>
        <w:t>Deploy in Multiple Regions</w:t>
      </w:r>
      <w:r>
        <w:t>: Take full advantage of Global Accelerator by deploying your application in multiple AWS regions.</w:t>
      </w:r>
    </w:p>
    <w:p w14:paraId="4DEA2FD7" w14:textId="77777777" w:rsidR="003D6A7B" w:rsidRDefault="003D6A7B" w:rsidP="003D6A7B">
      <w:pPr>
        <w:numPr>
          <w:ilvl w:val="0"/>
          <w:numId w:val="149"/>
        </w:numPr>
      </w:pPr>
      <w:r>
        <w:rPr>
          <w:b/>
        </w:rPr>
        <w:t>Implement Health Checks</w:t>
      </w:r>
      <w:r>
        <w:t>: Configure appropriate health checks to ensure traffic is only routed to healthy endpoints.</w:t>
      </w:r>
    </w:p>
    <w:p w14:paraId="2C3A3B20" w14:textId="77777777" w:rsidR="003D6A7B" w:rsidRDefault="003D6A7B" w:rsidP="003D6A7B">
      <w:pPr>
        <w:numPr>
          <w:ilvl w:val="0"/>
          <w:numId w:val="149"/>
        </w:numPr>
      </w:pPr>
      <w:r>
        <w:rPr>
          <w:b/>
        </w:rPr>
        <w:t>Use Traffic Dials</w:t>
      </w:r>
      <w:r>
        <w:t>: Leverage traffic dial percentages for controlled testing of new deployments or gradual regional migrations.</w:t>
      </w:r>
    </w:p>
    <w:p w14:paraId="50FB034E" w14:textId="77777777" w:rsidR="003D6A7B" w:rsidRDefault="003D6A7B" w:rsidP="003D6A7B">
      <w:pPr>
        <w:numPr>
          <w:ilvl w:val="0"/>
          <w:numId w:val="149"/>
        </w:numPr>
      </w:pPr>
      <w:r>
        <w:rPr>
          <w:b/>
        </w:rPr>
        <w:t>Combine with Auto Scaling</w:t>
      </w:r>
      <w:r>
        <w:t>: Use Auto Scaling in each region to handle varying traffic levels efficiently.</w:t>
      </w:r>
    </w:p>
    <w:p w14:paraId="48BAA885" w14:textId="77777777" w:rsidR="003D6A7B" w:rsidRDefault="003D6A7B" w:rsidP="003D6A7B">
      <w:pPr>
        <w:numPr>
          <w:ilvl w:val="0"/>
          <w:numId w:val="149"/>
        </w:numPr>
      </w:pPr>
      <w:r>
        <w:rPr>
          <w:b/>
        </w:rPr>
        <w:t>Monitor Performance</w:t>
      </w:r>
      <w:r>
        <w:t>: Track performance improvements using CloudWatch metrics to quantify benefits.</w:t>
      </w:r>
    </w:p>
    <w:p w14:paraId="3BDFC059" w14:textId="77777777" w:rsidR="003D6A7B" w:rsidRDefault="003D6A7B" w:rsidP="003D6A7B">
      <w:pPr>
        <w:numPr>
          <w:ilvl w:val="0"/>
          <w:numId w:val="149"/>
        </w:numPr>
      </w:pPr>
      <w:r>
        <w:rPr>
          <w:b/>
        </w:rPr>
        <w:t>Security Configuration</w:t>
      </w:r>
      <w:r>
        <w:t>: Implement appropriate security groups and network ACLs for your endpoints.</w:t>
      </w:r>
    </w:p>
    <w:p w14:paraId="11E2DB7E" w14:textId="77777777" w:rsidR="003D6A7B" w:rsidRDefault="003D6A7B" w:rsidP="003D6A7B">
      <w:pPr>
        <w:numPr>
          <w:ilvl w:val="0"/>
          <w:numId w:val="149"/>
        </w:numPr>
      </w:pPr>
      <w:r>
        <w:rPr>
          <w:b/>
        </w:rPr>
        <w:t>IP Address Management</w:t>
      </w:r>
      <w:r>
        <w:t>: Plan for the static Global Accelerator IP addresses in your security and firewall rules.</w:t>
      </w:r>
    </w:p>
    <w:p w14:paraId="470B3D5A" w14:textId="77777777" w:rsidR="003D6A7B" w:rsidRDefault="003D6A7B" w:rsidP="003D6A7B">
      <w:pPr>
        <w:numPr>
          <w:ilvl w:val="0"/>
          <w:numId w:val="149"/>
        </w:numPr>
      </w:pPr>
      <w:r>
        <w:rPr>
          <w:b/>
        </w:rPr>
        <w:t>Test Failover Scenarios</w:t>
      </w:r>
      <w:r>
        <w:t>: Regularly test regional failover to ensure seamless recovery during outages.</w:t>
      </w:r>
    </w:p>
    <w:p w14:paraId="153D719A" w14:textId="77777777" w:rsidR="003D6A7B" w:rsidRDefault="003D6A7B" w:rsidP="003D6A7B">
      <w:pPr>
        <w:pStyle w:val="Heading3"/>
      </w:pPr>
      <w:bookmarkStart w:id="23" w:name="aws-privatelink"/>
      <w:bookmarkEnd w:id="23"/>
      <w:r>
        <w:t xml:space="preserve">5. AWS </w:t>
      </w:r>
      <w:proofErr w:type="spellStart"/>
      <w:r>
        <w:t>PrivateLink</w:t>
      </w:r>
      <w:proofErr w:type="spellEnd"/>
    </w:p>
    <w:p w14:paraId="713BD47E" w14:textId="77777777" w:rsidR="003D6A7B" w:rsidRDefault="003D6A7B" w:rsidP="003D6A7B">
      <w:pPr>
        <w:pStyle w:val="FirstParagraph"/>
      </w:pPr>
      <w:r>
        <w:t xml:space="preserve">AWS </w:t>
      </w:r>
      <w:proofErr w:type="spellStart"/>
      <w:r>
        <w:t>PrivateLink</w:t>
      </w:r>
      <w:proofErr w:type="spellEnd"/>
      <w:r>
        <w:t xml:space="preserve"> provides private connectivity between VPCs, AWS services, and on-premises applications, keeping network traffic within the AWS network and eliminating exposure to the public internet. It simplifies network architecture by removing the need for complex firewall rules, NAT gateways, or VPN connections.</w:t>
      </w:r>
    </w:p>
    <w:p w14:paraId="1F53E4C7" w14:textId="77777777" w:rsidR="003D6A7B" w:rsidRDefault="003D6A7B" w:rsidP="003D6A7B">
      <w:pPr>
        <w:pStyle w:val="BodyText"/>
      </w:pPr>
      <w:r>
        <w:rPr>
          <w:b/>
        </w:rPr>
        <w:t>Key Features and Capabilities:</w:t>
      </w:r>
    </w:p>
    <w:p w14:paraId="707C7BA2" w14:textId="77777777" w:rsidR="003D6A7B" w:rsidRDefault="003D6A7B" w:rsidP="003D6A7B">
      <w:pPr>
        <w:numPr>
          <w:ilvl w:val="0"/>
          <w:numId w:val="149"/>
        </w:numPr>
      </w:pPr>
      <w:r>
        <w:rPr>
          <w:b/>
        </w:rPr>
        <w:t>Private Connectivity</w:t>
      </w:r>
      <w:r>
        <w:t>: Establishes private connections between different VPCs and services without traversing the public internet.</w:t>
      </w:r>
    </w:p>
    <w:p w14:paraId="729FF1C8" w14:textId="77777777" w:rsidR="003D6A7B" w:rsidRDefault="003D6A7B" w:rsidP="003D6A7B">
      <w:pPr>
        <w:numPr>
          <w:ilvl w:val="0"/>
          <w:numId w:val="149"/>
        </w:numPr>
      </w:pPr>
      <w:r>
        <w:rPr>
          <w:b/>
        </w:rPr>
        <w:t>Simplified Network Architecture</w:t>
      </w:r>
      <w:r>
        <w:t>: Eliminates the need for complex networking configurations like VPC peering, internet gateways, NAT devices, or firewall rules.</w:t>
      </w:r>
    </w:p>
    <w:p w14:paraId="7D0B7047" w14:textId="77777777" w:rsidR="003D6A7B" w:rsidRDefault="003D6A7B" w:rsidP="003D6A7B">
      <w:pPr>
        <w:numPr>
          <w:ilvl w:val="0"/>
          <w:numId w:val="149"/>
        </w:numPr>
      </w:pPr>
      <w:r>
        <w:rPr>
          <w:b/>
        </w:rPr>
        <w:t>Secure by Design</w:t>
      </w:r>
      <w:r>
        <w:t>: Keeps traffic within the Amazon network, significantly reducing the potential attack surface.</w:t>
      </w:r>
    </w:p>
    <w:p w14:paraId="3ADF3FEA" w14:textId="77777777" w:rsidR="003D6A7B" w:rsidRDefault="003D6A7B" w:rsidP="003D6A7B">
      <w:pPr>
        <w:numPr>
          <w:ilvl w:val="0"/>
          <w:numId w:val="149"/>
        </w:numPr>
      </w:pPr>
      <w:r>
        <w:rPr>
          <w:b/>
        </w:rPr>
        <w:t>Service Access</w:t>
      </w:r>
      <w:r>
        <w:t>: Provides private access to services hosted by other AWS accounts or AWS services as if they were in your own VPC.</w:t>
      </w:r>
    </w:p>
    <w:p w14:paraId="21A3D20C" w14:textId="77777777" w:rsidR="003D6A7B" w:rsidRDefault="003D6A7B" w:rsidP="003D6A7B">
      <w:pPr>
        <w:numPr>
          <w:ilvl w:val="0"/>
          <w:numId w:val="149"/>
        </w:numPr>
      </w:pPr>
      <w:r>
        <w:rPr>
          <w:b/>
        </w:rPr>
        <w:lastRenderedPageBreak/>
        <w:t>Security Controls</w:t>
      </w:r>
      <w:r>
        <w:t>: Integrates with security groups, enabling you to control traffic at the resource level.</w:t>
      </w:r>
    </w:p>
    <w:p w14:paraId="24BDC843" w14:textId="77777777" w:rsidR="003D6A7B" w:rsidRDefault="003D6A7B" w:rsidP="003D6A7B">
      <w:pPr>
        <w:numPr>
          <w:ilvl w:val="0"/>
          <w:numId w:val="149"/>
        </w:numPr>
      </w:pPr>
      <w:r>
        <w:rPr>
          <w:b/>
        </w:rPr>
        <w:t>Endpoint Policies</w:t>
      </w:r>
      <w:r>
        <w:t>: Define additional access controls using IAM policies attached to VPC endpoints.</w:t>
      </w:r>
    </w:p>
    <w:p w14:paraId="1FB88B22" w14:textId="77777777" w:rsidR="003D6A7B" w:rsidRDefault="003D6A7B" w:rsidP="003D6A7B">
      <w:pPr>
        <w:numPr>
          <w:ilvl w:val="0"/>
          <w:numId w:val="149"/>
        </w:numPr>
      </w:pPr>
      <w:r>
        <w:rPr>
          <w:b/>
        </w:rPr>
        <w:t>Service Provider Framework</w:t>
      </w:r>
      <w:r>
        <w:t xml:space="preserve">: Enables you to create your own </w:t>
      </w:r>
      <w:proofErr w:type="spellStart"/>
      <w:r>
        <w:t>PrivateLink</w:t>
      </w:r>
      <w:proofErr w:type="spellEnd"/>
      <w:r>
        <w:t>-powered services that other AWS customers can access privately.</w:t>
      </w:r>
    </w:p>
    <w:p w14:paraId="05BE5432" w14:textId="77777777" w:rsidR="003D6A7B" w:rsidRDefault="003D6A7B" w:rsidP="003D6A7B">
      <w:pPr>
        <w:pStyle w:val="FirstParagraph"/>
      </w:pPr>
      <w:r>
        <w:rPr>
          <w:b/>
        </w:rPr>
        <w:t>Core Components:</w:t>
      </w:r>
    </w:p>
    <w:p w14:paraId="71B0C885" w14:textId="77777777" w:rsidR="003D6A7B" w:rsidRDefault="003D6A7B" w:rsidP="003D6A7B">
      <w:pPr>
        <w:numPr>
          <w:ilvl w:val="0"/>
          <w:numId w:val="149"/>
        </w:numPr>
      </w:pPr>
      <w:r>
        <w:rPr>
          <w:b/>
        </w:rPr>
        <w:t xml:space="preserve">VPC Endpoint Service (AWS </w:t>
      </w:r>
      <w:proofErr w:type="spellStart"/>
      <w:r>
        <w:rPr>
          <w:b/>
        </w:rPr>
        <w:t>PrivateLink</w:t>
      </w:r>
      <w:proofErr w:type="spellEnd"/>
      <w:r>
        <w:rPr>
          <w:b/>
        </w:rPr>
        <w:t>)</w:t>
      </w:r>
      <w:r>
        <w:t>: A service you create in your VPC that other AWS principals can connect to.</w:t>
      </w:r>
    </w:p>
    <w:p w14:paraId="260985A9" w14:textId="77777777" w:rsidR="003D6A7B" w:rsidRDefault="003D6A7B" w:rsidP="003D6A7B">
      <w:pPr>
        <w:numPr>
          <w:ilvl w:val="0"/>
          <w:numId w:val="149"/>
        </w:numPr>
      </w:pPr>
      <w:r>
        <w:rPr>
          <w:b/>
        </w:rPr>
        <w:t>Interface VPC Endpoint</w:t>
      </w:r>
      <w:r>
        <w:t>: An elastic network interface with a private IP address that serves as an entry point for traffic destined to a supported service.</w:t>
      </w:r>
    </w:p>
    <w:p w14:paraId="56597B3C" w14:textId="77777777" w:rsidR="003D6A7B" w:rsidRDefault="003D6A7B" w:rsidP="003D6A7B">
      <w:pPr>
        <w:numPr>
          <w:ilvl w:val="0"/>
          <w:numId w:val="149"/>
        </w:numPr>
      </w:pPr>
      <w:r>
        <w:rPr>
          <w:b/>
        </w:rPr>
        <w:t>Gateway Load Balancer Endpoint</w:t>
      </w:r>
      <w:r>
        <w:t>: An endpoint that enables you to access services through a Gateway Load Balancer.</w:t>
      </w:r>
    </w:p>
    <w:p w14:paraId="41D99AA4" w14:textId="77777777" w:rsidR="003D6A7B" w:rsidRDefault="003D6A7B" w:rsidP="003D6A7B">
      <w:pPr>
        <w:numPr>
          <w:ilvl w:val="0"/>
          <w:numId w:val="149"/>
        </w:numPr>
      </w:pPr>
      <w:r>
        <w:rPr>
          <w:b/>
        </w:rPr>
        <w:t>AWS Services Integration</w:t>
      </w:r>
      <w:r>
        <w:t xml:space="preserve">: Many AWS services integrate with </w:t>
      </w:r>
      <w:proofErr w:type="spellStart"/>
      <w:r>
        <w:t>PrivateLink</w:t>
      </w:r>
      <w:proofErr w:type="spellEnd"/>
      <w:r>
        <w:t>, allowing private access without going through the public internet.</w:t>
      </w:r>
    </w:p>
    <w:p w14:paraId="540E6A5B" w14:textId="77777777" w:rsidR="003D6A7B" w:rsidRDefault="003D6A7B" w:rsidP="003D6A7B">
      <w:pPr>
        <w:pStyle w:val="FirstParagraph"/>
      </w:pPr>
      <w:r>
        <w:rPr>
          <w:b/>
        </w:rPr>
        <w:t>Technical Details:</w:t>
      </w:r>
    </w:p>
    <w:p w14:paraId="48130AA9" w14:textId="77777777" w:rsidR="003D6A7B" w:rsidRDefault="003D6A7B" w:rsidP="003D6A7B">
      <w:pPr>
        <w:pStyle w:val="Compact"/>
        <w:numPr>
          <w:ilvl w:val="0"/>
          <w:numId w:val="149"/>
        </w:numPr>
      </w:pPr>
      <w:r>
        <w:rPr>
          <w:b/>
        </w:rPr>
        <w:t>Network Traffic Path</w:t>
      </w:r>
      <w:r>
        <w:t>: Traffic between your VPC and the service provider never traverses the public internet.</w:t>
      </w:r>
    </w:p>
    <w:p w14:paraId="1D8CDAED" w14:textId="77777777" w:rsidR="003D6A7B" w:rsidRDefault="003D6A7B" w:rsidP="003D6A7B">
      <w:pPr>
        <w:pStyle w:val="Compact"/>
        <w:numPr>
          <w:ilvl w:val="0"/>
          <w:numId w:val="149"/>
        </w:numPr>
      </w:pPr>
      <w:r>
        <w:rPr>
          <w:b/>
        </w:rPr>
        <w:t>Connection Limitations</w:t>
      </w:r>
      <w:r>
        <w:t>: Each interface endpoint supports a bandwidth of up to 10 Gbps per Availability Zone.</w:t>
      </w:r>
    </w:p>
    <w:p w14:paraId="3FB76E4B" w14:textId="77777777" w:rsidR="003D6A7B" w:rsidRDefault="003D6A7B" w:rsidP="003D6A7B">
      <w:pPr>
        <w:pStyle w:val="Compact"/>
        <w:numPr>
          <w:ilvl w:val="0"/>
          <w:numId w:val="149"/>
        </w:numPr>
      </w:pPr>
      <w:r>
        <w:rPr>
          <w:b/>
        </w:rPr>
        <w:t>DNS Resolution</w:t>
      </w:r>
      <w:r>
        <w:t>: Can be used with Route 53 private hosted zones for simplified access.</w:t>
      </w:r>
    </w:p>
    <w:p w14:paraId="7B0F15EC" w14:textId="77777777" w:rsidR="003D6A7B" w:rsidRDefault="003D6A7B" w:rsidP="003D6A7B">
      <w:pPr>
        <w:pStyle w:val="Compact"/>
        <w:numPr>
          <w:ilvl w:val="0"/>
          <w:numId w:val="149"/>
        </w:numPr>
      </w:pPr>
      <w:r>
        <w:rPr>
          <w:b/>
        </w:rPr>
        <w:t>Regional Service</w:t>
      </w:r>
      <w:r>
        <w:t xml:space="preserve">: </w:t>
      </w:r>
      <w:proofErr w:type="spellStart"/>
      <w:r>
        <w:t>PrivateLink</w:t>
      </w:r>
      <w:proofErr w:type="spellEnd"/>
      <w:r>
        <w:t xml:space="preserve"> resources are created in specific regions, though they can connect to services in other regions.</w:t>
      </w:r>
    </w:p>
    <w:p w14:paraId="0CC90768" w14:textId="77777777" w:rsidR="003D6A7B" w:rsidRDefault="003D6A7B" w:rsidP="003D6A7B">
      <w:pPr>
        <w:pStyle w:val="FirstParagraph"/>
      </w:pPr>
      <w:r>
        <w:rPr>
          <w:b/>
        </w:rPr>
        <w:t>Real-World Use Cases:</w:t>
      </w:r>
    </w:p>
    <w:p w14:paraId="172DE040" w14:textId="77777777" w:rsidR="003D6A7B" w:rsidRDefault="003D6A7B" w:rsidP="003D6A7B">
      <w:pPr>
        <w:numPr>
          <w:ilvl w:val="0"/>
          <w:numId w:val="149"/>
        </w:numPr>
      </w:pPr>
      <w:r>
        <w:rPr>
          <w:b/>
        </w:rPr>
        <w:t>Software as a Service (SaaS)</w:t>
      </w:r>
      <w:r>
        <w:t>: SaaS providers can offer private access to their applications for customers without exposing them to the public internet.</w:t>
      </w:r>
    </w:p>
    <w:p w14:paraId="5600A4F5" w14:textId="77777777" w:rsidR="003D6A7B" w:rsidRDefault="003D6A7B" w:rsidP="003D6A7B">
      <w:pPr>
        <w:numPr>
          <w:ilvl w:val="0"/>
          <w:numId w:val="149"/>
        </w:numPr>
      </w:pPr>
      <w:r>
        <w:rPr>
          <w:b/>
        </w:rPr>
        <w:t>Multi-VPC Architecture</w:t>
      </w:r>
      <w:r>
        <w:t>: Connect services across multiple VPCs without complex networking or exposing them to the internet.</w:t>
      </w:r>
    </w:p>
    <w:p w14:paraId="71C51D33" w14:textId="77777777" w:rsidR="003D6A7B" w:rsidRDefault="003D6A7B" w:rsidP="003D6A7B">
      <w:pPr>
        <w:numPr>
          <w:ilvl w:val="0"/>
          <w:numId w:val="149"/>
        </w:numPr>
      </w:pPr>
      <w:r>
        <w:rPr>
          <w:b/>
        </w:rPr>
        <w:t>Shared Services</w:t>
      </w:r>
      <w:r>
        <w:t>: Create centralized services that can be accessed privately by multiple VPCs or AWS accounts.</w:t>
      </w:r>
    </w:p>
    <w:p w14:paraId="31FE1155" w14:textId="77777777" w:rsidR="003D6A7B" w:rsidRDefault="003D6A7B" w:rsidP="003D6A7B">
      <w:pPr>
        <w:numPr>
          <w:ilvl w:val="0"/>
          <w:numId w:val="149"/>
        </w:numPr>
      </w:pPr>
      <w:r>
        <w:rPr>
          <w:b/>
        </w:rPr>
        <w:t>Secure AWS Service Access</w:t>
      </w:r>
      <w:r>
        <w:t>: Access AWS services like S3, DynamoDB, or Kinesis privately without data traversing the public internet.</w:t>
      </w:r>
    </w:p>
    <w:p w14:paraId="7AEBC19E" w14:textId="77777777" w:rsidR="003D6A7B" w:rsidRDefault="003D6A7B" w:rsidP="003D6A7B">
      <w:pPr>
        <w:numPr>
          <w:ilvl w:val="0"/>
          <w:numId w:val="149"/>
        </w:numPr>
      </w:pPr>
      <w:r>
        <w:rPr>
          <w:b/>
        </w:rPr>
        <w:t>Third-Party Service Integration</w:t>
      </w:r>
      <w:r>
        <w:t>: Connect securely to partner services without internet exposure.</w:t>
      </w:r>
    </w:p>
    <w:p w14:paraId="416FBF23" w14:textId="77777777" w:rsidR="003D6A7B" w:rsidRDefault="003D6A7B" w:rsidP="003D6A7B">
      <w:pPr>
        <w:numPr>
          <w:ilvl w:val="0"/>
          <w:numId w:val="149"/>
        </w:numPr>
      </w:pPr>
      <w:r>
        <w:rPr>
          <w:b/>
        </w:rPr>
        <w:lastRenderedPageBreak/>
        <w:t>Regulatory Compliance</w:t>
      </w:r>
      <w:r>
        <w:t>: Meet requirements for private connectivity and data transfer for regulated industries.</w:t>
      </w:r>
    </w:p>
    <w:p w14:paraId="77047B8D" w14:textId="77777777" w:rsidR="003D6A7B" w:rsidRDefault="003D6A7B" w:rsidP="003D6A7B">
      <w:pPr>
        <w:numPr>
          <w:ilvl w:val="0"/>
          <w:numId w:val="149"/>
        </w:numPr>
      </w:pPr>
      <w:r>
        <w:rPr>
          <w:b/>
        </w:rPr>
        <w:t>On-premises Integration</w:t>
      </w:r>
      <w:r>
        <w:t>: When combined with AWS Direct Connect, provide private connectivity between on-premises networks and AWS services.</w:t>
      </w:r>
    </w:p>
    <w:p w14:paraId="0204C843" w14:textId="77777777" w:rsidR="003D6A7B" w:rsidRDefault="003D6A7B" w:rsidP="003D6A7B">
      <w:pPr>
        <w:pStyle w:val="FirstParagraph"/>
      </w:pPr>
      <w:r>
        <w:rPr>
          <w:b/>
        </w:rPr>
        <w:t>Best Practices:</w:t>
      </w:r>
    </w:p>
    <w:p w14:paraId="0C836585" w14:textId="77777777" w:rsidR="003D6A7B" w:rsidRDefault="003D6A7B" w:rsidP="003D6A7B">
      <w:pPr>
        <w:pStyle w:val="Compact"/>
        <w:numPr>
          <w:ilvl w:val="0"/>
          <w:numId w:val="149"/>
        </w:numPr>
      </w:pPr>
      <w:r>
        <w:rPr>
          <w:b/>
        </w:rPr>
        <w:t>Security Implementation</w:t>
      </w:r>
      <w:r>
        <w:t>:</w:t>
      </w:r>
    </w:p>
    <w:p w14:paraId="27DA551E" w14:textId="77777777" w:rsidR="003D6A7B" w:rsidRDefault="003D6A7B" w:rsidP="003D6A7B">
      <w:pPr>
        <w:pStyle w:val="Compact"/>
        <w:numPr>
          <w:ilvl w:val="0"/>
          <w:numId w:val="149"/>
        </w:numPr>
      </w:pPr>
      <w:r>
        <w:t>Use security groups to control traffic to and from interface endpoints</w:t>
      </w:r>
    </w:p>
    <w:p w14:paraId="7E003A66" w14:textId="77777777" w:rsidR="003D6A7B" w:rsidRDefault="003D6A7B" w:rsidP="003D6A7B">
      <w:pPr>
        <w:pStyle w:val="Compact"/>
        <w:numPr>
          <w:ilvl w:val="0"/>
          <w:numId w:val="149"/>
        </w:numPr>
      </w:pPr>
      <w:r>
        <w:t>Implement endpoint policies to restrict which principals can use the endpoints</w:t>
      </w:r>
    </w:p>
    <w:p w14:paraId="69CD5C31" w14:textId="77777777" w:rsidR="003D6A7B" w:rsidRDefault="003D6A7B" w:rsidP="003D6A7B">
      <w:pPr>
        <w:numPr>
          <w:ilvl w:val="0"/>
          <w:numId w:val="149"/>
        </w:numPr>
      </w:pPr>
      <w:r>
        <w:t>Regularly audit endpoint policies and security groups</w:t>
      </w:r>
    </w:p>
    <w:p w14:paraId="0656B313" w14:textId="77777777" w:rsidR="003D6A7B" w:rsidRDefault="003D6A7B" w:rsidP="003D6A7B">
      <w:pPr>
        <w:pStyle w:val="Compact"/>
        <w:numPr>
          <w:ilvl w:val="0"/>
          <w:numId w:val="149"/>
        </w:numPr>
      </w:pPr>
      <w:r>
        <w:rPr>
          <w:b/>
        </w:rPr>
        <w:t>Availability Design</w:t>
      </w:r>
      <w:r>
        <w:t>:</w:t>
      </w:r>
    </w:p>
    <w:p w14:paraId="47208943" w14:textId="77777777" w:rsidR="003D6A7B" w:rsidRDefault="003D6A7B" w:rsidP="003D6A7B">
      <w:pPr>
        <w:pStyle w:val="Compact"/>
        <w:numPr>
          <w:ilvl w:val="0"/>
          <w:numId w:val="149"/>
        </w:numPr>
      </w:pPr>
      <w:r>
        <w:t>Deploy endpoints across multiple Availability Zones for high availability</w:t>
      </w:r>
    </w:p>
    <w:p w14:paraId="463EB35E" w14:textId="77777777" w:rsidR="003D6A7B" w:rsidRDefault="003D6A7B" w:rsidP="003D6A7B">
      <w:pPr>
        <w:pStyle w:val="Compact"/>
        <w:numPr>
          <w:ilvl w:val="0"/>
          <w:numId w:val="149"/>
        </w:numPr>
      </w:pPr>
      <w:r>
        <w:t>Implement appropriate DNS failover strategies</w:t>
      </w:r>
    </w:p>
    <w:p w14:paraId="6E7409CB" w14:textId="77777777" w:rsidR="003D6A7B" w:rsidRDefault="003D6A7B" w:rsidP="003D6A7B">
      <w:pPr>
        <w:numPr>
          <w:ilvl w:val="0"/>
          <w:numId w:val="149"/>
        </w:numPr>
      </w:pPr>
      <w:r>
        <w:t>Test failover scenarios regularly</w:t>
      </w:r>
    </w:p>
    <w:p w14:paraId="74A8991E" w14:textId="77777777" w:rsidR="003D6A7B" w:rsidRDefault="003D6A7B" w:rsidP="003D6A7B">
      <w:pPr>
        <w:pStyle w:val="Compact"/>
        <w:numPr>
          <w:ilvl w:val="0"/>
          <w:numId w:val="149"/>
        </w:numPr>
      </w:pPr>
      <w:r>
        <w:rPr>
          <w:b/>
        </w:rPr>
        <w:t>Network Architecture</w:t>
      </w:r>
      <w:r>
        <w:t>:</w:t>
      </w:r>
    </w:p>
    <w:p w14:paraId="03071527" w14:textId="77777777" w:rsidR="003D6A7B" w:rsidRDefault="003D6A7B" w:rsidP="003D6A7B">
      <w:pPr>
        <w:pStyle w:val="Compact"/>
        <w:numPr>
          <w:ilvl w:val="0"/>
          <w:numId w:val="149"/>
        </w:numPr>
      </w:pPr>
      <w:r>
        <w:t>Plan IP address space carefully to accommodate interface endpoints</w:t>
      </w:r>
    </w:p>
    <w:p w14:paraId="41C33962" w14:textId="77777777" w:rsidR="003D6A7B" w:rsidRDefault="003D6A7B" w:rsidP="003D6A7B">
      <w:pPr>
        <w:pStyle w:val="Compact"/>
        <w:numPr>
          <w:ilvl w:val="0"/>
          <w:numId w:val="149"/>
        </w:numPr>
      </w:pPr>
      <w:r>
        <w:t xml:space="preserve">Consider the impact on existing network flows when implementing </w:t>
      </w:r>
      <w:proofErr w:type="spellStart"/>
      <w:r>
        <w:t>PrivateLink</w:t>
      </w:r>
      <w:proofErr w:type="spellEnd"/>
    </w:p>
    <w:p w14:paraId="797D31A1" w14:textId="77777777" w:rsidR="003D6A7B" w:rsidRDefault="003D6A7B" w:rsidP="003D6A7B">
      <w:pPr>
        <w:numPr>
          <w:ilvl w:val="0"/>
          <w:numId w:val="149"/>
        </w:numPr>
      </w:pPr>
      <w:r>
        <w:t>Document private connectivity architecture for operational visibility</w:t>
      </w:r>
    </w:p>
    <w:p w14:paraId="52E5D3D7" w14:textId="77777777" w:rsidR="003D6A7B" w:rsidRDefault="003D6A7B" w:rsidP="003D6A7B">
      <w:pPr>
        <w:pStyle w:val="Compact"/>
        <w:numPr>
          <w:ilvl w:val="0"/>
          <w:numId w:val="149"/>
        </w:numPr>
      </w:pPr>
      <w:r>
        <w:rPr>
          <w:b/>
        </w:rPr>
        <w:t>Monitoring and Operations</w:t>
      </w:r>
      <w:r>
        <w:t>:</w:t>
      </w:r>
    </w:p>
    <w:p w14:paraId="55FCBDBD" w14:textId="77777777" w:rsidR="003D6A7B" w:rsidRDefault="003D6A7B" w:rsidP="003D6A7B">
      <w:pPr>
        <w:pStyle w:val="Compact"/>
        <w:numPr>
          <w:ilvl w:val="0"/>
          <w:numId w:val="149"/>
        </w:numPr>
      </w:pPr>
      <w:r>
        <w:t>Monitor endpoint usage and performance with CloudWatch metrics</w:t>
      </w:r>
    </w:p>
    <w:p w14:paraId="5C07E54F" w14:textId="77777777" w:rsidR="003D6A7B" w:rsidRDefault="003D6A7B" w:rsidP="003D6A7B">
      <w:pPr>
        <w:pStyle w:val="Compact"/>
        <w:numPr>
          <w:ilvl w:val="0"/>
          <w:numId w:val="149"/>
        </w:numPr>
      </w:pPr>
      <w:r>
        <w:t>Implement appropriate logging for security and audit purposes</w:t>
      </w:r>
    </w:p>
    <w:p w14:paraId="35F4E5E3" w14:textId="77777777" w:rsidR="003D6A7B" w:rsidRDefault="003D6A7B" w:rsidP="003D6A7B">
      <w:pPr>
        <w:numPr>
          <w:ilvl w:val="0"/>
          <w:numId w:val="149"/>
        </w:numPr>
      </w:pPr>
      <w:r>
        <w:t>Set up alerts for endpoint health and performance issues</w:t>
      </w:r>
    </w:p>
    <w:p w14:paraId="0F23F54F" w14:textId="77777777" w:rsidR="003D6A7B" w:rsidRDefault="003D6A7B" w:rsidP="003D6A7B">
      <w:pPr>
        <w:pStyle w:val="Compact"/>
        <w:numPr>
          <w:ilvl w:val="0"/>
          <w:numId w:val="149"/>
        </w:numPr>
      </w:pPr>
      <w:r>
        <w:rPr>
          <w:b/>
        </w:rPr>
        <w:t>Cost Management</w:t>
      </w:r>
      <w:r>
        <w:t>:</w:t>
      </w:r>
    </w:p>
    <w:p w14:paraId="718681E2" w14:textId="77777777" w:rsidR="003D6A7B" w:rsidRDefault="003D6A7B" w:rsidP="003D6A7B">
      <w:pPr>
        <w:pStyle w:val="Compact"/>
        <w:numPr>
          <w:ilvl w:val="0"/>
          <w:numId w:val="149"/>
        </w:numPr>
      </w:pPr>
      <w:r>
        <w:t>Assess the cost implications of interface endpoints and data processing</w:t>
      </w:r>
    </w:p>
    <w:p w14:paraId="50319F0E" w14:textId="77777777" w:rsidR="003D6A7B" w:rsidRDefault="003D6A7B" w:rsidP="003D6A7B">
      <w:pPr>
        <w:pStyle w:val="Compact"/>
        <w:numPr>
          <w:ilvl w:val="0"/>
          <w:numId w:val="149"/>
        </w:numPr>
      </w:pPr>
      <w:r>
        <w:t>Consider consolidating endpoints where appropriate</w:t>
      </w:r>
    </w:p>
    <w:p w14:paraId="1AAFC1EB" w14:textId="77777777" w:rsidR="003D6A7B" w:rsidRDefault="003D6A7B" w:rsidP="003D6A7B">
      <w:pPr>
        <w:numPr>
          <w:ilvl w:val="0"/>
          <w:numId w:val="149"/>
        </w:numPr>
      </w:pPr>
      <w:r>
        <w:t>Review and optimize endpoint usage regularly</w:t>
      </w:r>
    </w:p>
    <w:p w14:paraId="63AF0213" w14:textId="77777777" w:rsidR="003D6A7B" w:rsidRDefault="003D6A7B" w:rsidP="003D6A7B">
      <w:pPr>
        <w:pStyle w:val="Heading3"/>
      </w:pPr>
      <w:bookmarkStart w:id="24" w:name="aws-transit-gateway"/>
      <w:bookmarkEnd w:id="24"/>
      <w:r>
        <w:t>6. AWS Transit Gateway</w:t>
      </w:r>
    </w:p>
    <w:p w14:paraId="4BEF8B76" w14:textId="77777777" w:rsidR="003D6A7B" w:rsidRDefault="003D6A7B" w:rsidP="003D6A7B">
      <w:pPr>
        <w:pStyle w:val="FirstParagraph"/>
      </w:pPr>
      <w:r>
        <w:t>AWS Transit Gateway is a network transit hub that simplifies network architecture by connecting Amazon VPCs, AWS accounts, and on-premises networks through a central hub. It acts as a cloud router, enabling any connected network to communicate with any other connected network using a hub-and-spoke model.</w:t>
      </w:r>
    </w:p>
    <w:p w14:paraId="3FC611AC" w14:textId="77777777" w:rsidR="003D6A7B" w:rsidRDefault="003D6A7B" w:rsidP="003D6A7B">
      <w:pPr>
        <w:pStyle w:val="BodyText"/>
      </w:pPr>
      <w:r>
        <w:rPr>
          <w:b/>
        </w:rPr>
        <w:t>Key Features and Capabilities:</w:t>
      </w:r>
    </w:p>
    <w:p w14:paraId="2CA0CB3A" w14:textId="77777777" w:rsidR="003D6A7B" w:rsidRDefault="003D6A7B" w:rsidP="003D6A7B">
      <w:pPr>
        <w:numPr>
          <w:ilvl w:val="0"/>
          <w:numId w:val="149"/>
        </w:numPr>
      </w:pPr>
      <w:r>
        <w:rPr>
          <w:b/>
        </w:rPr>
        <w:t>Central Network Hub</w:t>
      </w:r>
      <w:r>
        <w:t>: Serves as a highly available and scalable network transit hub to simplify connectivity between VPCs and on-premises networks.</w:t>
      </w:r>
    </w:p>
    <w:p w14:paraId="2FA13E72" w14:textId="77777777" w:rsidR="003D6A7B" w:rsidRDefault="003D6A7B" w:rsidP="003D6A7B">
      <w:pPr>
        <w:numPr>
          <w:ilvl w:val="0"/>
          <w:numId w:val="149"/>
        </w:numPr>
      </w:pPr>
      <w:r>
        <w:rPr>
          <w:b/>
        </w:rPr>
        <w:t>Simplified Connectivity</w:t>
      </w:r>
      <w:r>
        <w:t>: Eliminates complex peering relationships by allowing each network to connect to the Transit Gateway once.</w:t>
      </w:r>
    </w:p>
    <w:p w14:paraId="57E5751A" w14:textId="77777777" w:rsidR="003D6A7B" w:rsidRDefault="003D6A7B" w:rsidP="003D6A7B">
      <w:pPr>
        <w:numPr>
          <w:ilvl w:val="0"/>
          <w:numId w:val="149"/>
        </w:numPr>
      </w:pPr>
      <w:r>
        <w:rPr>
          <w:b/>
        </w:rPr>
        <w:lastRenderedPageBreak/>
        <w:t>Cross-Account Sharing</w:t>
      </w:r>
      <w:r>
        <w:t>: Can be shared across multiple AWS accounts using AWS Resource Access Manager (RAM).</w:t>
      </w:r>
    </w:p>
    <w:p w14:paraId="18CA508C" w14:textId="77777777" w:rsidR="003D6A7B" w:rsidRDefault="003D6A7B" w:rsidP="003D6A7B">
      <w:pPr>
        <w:numPr>
          <w:ilvl w:val="0"/>
          <w:numId w:val="149"/>
        </w:numPr>
      </w:pPr>
      <w:r>
        <w:rPr>
          <w:b/>
        </w:rPr>
        <w:t>Transitive Routing</w:t>
      </w:r>
      <w:r>
        <w:t>: Enables transitive routing between all connected networks, simplifying network architecture.</w:t>
      </w:r>
    </w:p>
    <w:p w14:paraId="2480C621" w14:textId="77777777" w:rsidR="003D6A7B" w:rsidRDefault="003D6A7B" w:rsidP="003D6A7B">
      <w:pPr>
        <w:numPr>
          <w:ilvl w:val="0"/>
          <w:numId w:val="149"/>
        </w:numPr>
      </w:pPr>
      <w:r>
        <w:rPr>
          <w:b/>
        </w:rPr>
        <w:t>Centralized Control</w:t>
      </w:r>
      <w:r>
        <w:t>: Provides a single place to define and manage routing rules, security policies, and network connections.</w:t>
      </w:r>
    </w:p>
    <w:p w14:paraId="7B3DAD76" w14:textId="77777777" w:rsidR="003D6A7B" w:rsidRDefault="003D6A7B" w:rsidP="003D6A7B">
      <w:pPr>
        <w:numPr>
          <w:ilvl w:val="0"/>
          <w:numId w:val="149"/>
        </w:numPr>
      </w:pPr>
      <w:r>
        <w:rPr>
          <w:b/>
        </w:rPr>
        <w:t>Multiple Route Tables</w:t>
      </w:r>
      <w:r>
        <w:t>: Supports multiple route tables, allowing you to segment network traffic and implement complex routing patterns.</w:t>
      </w:r>
    </w:p>
    <w:p w14:paraId="08348108" w14:textId="77777777" w:rsidR="003D6A7B" w:rsidRDefault="003D6A7B" w:rsidP="003D6A7B">
      <w:pPr>
        <w:numPr>
          <w:ilvl w:val="0"/>
          <w:numId w:val="149"/>
        </w:numPr>
      </w:pPr>
      <w:r>
        <w:rPr>
          <w:b/>
        </w:rPr>
        <w:t>Multicast Support</w:t>
      </w:r>
      <w:r>
        <w:t>: Enables multicast routing between VPCs and on-premises networks.</w:t>
      </w:r>
    </w:p>
    <w:p w14:paraId="6146B871" w14:textId="77777777" w:rsidR="003D6A7B" w:rsidRDefault="003D6A7B" w:rsidP="003D6A7B">
      <w:pPr>
        <w:numPr>
          <w:ilvl w:val="0"/>
          <w:numId w:val="149"/>
        </w:numPr>
      </w:pPr>
      <w:r>
        <w:rPr>
          <w:b/>
        </w:rPr>
        <w:t>Global Network</w:t>
      </w:r>
      <w:r>
        <w:t>: Connect Transit Gateways across different AWS regions using Transit Gateway peering.</w:t>
      </w:r>
    </w:p>
    <w:p w14:paraId="711EAB27" w14:textId="77777777" w:rsidR="003D6A7B" w:rsidRDefault="003D6A7B" w:rsidP="003D6A7B">
      <w:pPr>
        <w:pStyle w:val="FirstParagraph"/>
      </w:pPr>
      <w:r>
        <w:rPr>
          <w:b/>
        </w:rPr>
        <w:t>Attachment Types:</w:t>
      </w:r>
    </w:p>
    <w:p w14:paraId="4098EAC8" w14:textId="77777777" w:rsidR="003D6A7B" w:rsidRDefault="003D6A7B" w:rsidP="003D6A7B">
      <w:pPr>
        <w:pStyle w:val="Compact"/>
        <w:numPr>
          <w:ilvl w:val="0"/>
          <w:numId w:val="149"/>
        </w:numPr>
      </w:pPr>
      <w:r>
        <w:rPr>
          <w:b/>
        </w:rPr>
        <w:t>VPC Attachment</w:t>
      </w:r>
      <w:r>
        <w:t>: Connect your Amazon VPCs to the Transit Gateway.</w:t>
      </w:r>
    </w:p>
    <w:p w14:paraId="4573DEFC" w14:textId="77777777" w:rsidR="003D6A7B" w:rsidRDefault="003D6A7B" w:rsidP="003D6A7B">
      <w:pPr>
        <w:pStyle w:val="Compact"/>
        <w:numPr>
          <w:ilvl w:val="0"/>
          <w:numId w:val="149"/>
        </w:numPr>
      </w:pPr>
      <w:r>
        <w:rPr>
          <w:b/>
        </w:rPr>
        <w:t>VPN Attachment</w:t>
      </w:r>
      <w:r>
        <w:t>: Connect your on-premises networks using Site-to-Site VPN connections.</w:t>
      </w:r>
    </w:p>
    <w:p w14:paraId="093E4BB5" w14:textId="77777777" w:rsidR="003D6A7B" w:rsidRDefault="003D6A7B" w:rsidP="003D6A7B">
      <w:pPr>
        <w:pStyle w:val="Compact"/>
        <w:numPr>
          <w:ilvl w:val="0"/>
          <w:numId w:val="149"/>
        </w:numPr>
      </w:pPr>
      <w:r>
        <w:rPr>
          <w:b/>
        </w:rPr>
        <w:t>Direct Connect Gateway Attachment</w:t>
      </w:r>
      <w:r>
        <w:t>: Connect your on-premises networks using AWS Direct Connect.</w:t>
      </w:r>
    </w:p>
    <w:p w14:paraId="35EB1048" w14:textId="77777777" w:rsidR="003D6A7B" w:rsidRDefault="003D6A7B" w:rsidP="003D6A7B">
      <w:pPr>
        <w:pStyle w:val="Compact"/>
        <w:numPr>
          <w:ilvl w:val="0"/>
          <w:numId w:val="149"/>
        </w:numPr>
      </w:pPr>
      <w:r>
        <w:rPr>
          <w:b/>
        </w:rPr>
        <w:t>Transit Gateway Peering Attachment</w:t>
      </w:r>
      <w:r>
        <w:t>: Connect Transit Gateways in different regions.</w:t>
      </w:r>
    </w:p>
    <w:p w14:paraId="15DC7679" w14:textId="77777777" w:rsidR="003D6A7B" w:rsidRDefault="003D6A7B" w:rsidP="003D6A7B">
      <w:pPr>
        <w:pStyle w:val="Compact"/>
        <w:numPr>
          <w:ilvl w:val="0"/>
          <w:numId w:val="149"/>
        </w:numPr>
      </w:pPr>
      <w:r>
        <w:rPr>
          <w:b/>
        </w:rPr>
        <w:t>Connect Attachment</w:t>
      </w:r>
      <w:r>
        <w:t>: Third-party SD-WAN appliance integrations.</w:t>
      </w:r>
    </w:p>
    <w:p w14:paraId="45B9AB0A" w14:textId="77777777" w:rsidR="003D6A7B" w:rsidRDefault="003D6A7B" w:rsidP="003D6A7B">
      <w:pPr>
        <w:pStyle w:val="FirstParagraph"/>
      </w:pPr>
      <w:r>
        <w:rPr>
          <w:b/>
        </w:rPr>
        <w:t>Technical Details:</w:t>
      </w:r>
    </w:p>
    <w:p w14:paraId="7EE3897A" w14:textId="77777777" w:rsidR="003D6A7B" w:rsidRDefault="003D6A7B" w:rsidP="003D6A7B">
      <w:pPr>
        <w:pStyle w:val="Compact"/>
        <w:numPr>
          <w:ilvl w:val="0"/>
          <w:numId w:val="149"/>
        </w:numPr>
      </w:pPr>
      <w:r>
        <w:rPr>
          <w:b/>
        </w:rPr>
        <w:t>Bandwidth</w:t>
      </w:r>
      <w:r>
        <w:t>: Supports up to 50 Gbps of bandwidth per Availability Zone.</w:t>
      </w:r>
    </w:p>
    <w:p w14:paraId="7A1E0E45" w14:textId="77777777" w:rsidR="003D6A7B" w:rsidRDefault="003D6A7B" w:rsidP="003D6A7B">
      <w:pPr>
        <w:pStyle w:val="Compact"/>
        <w:numPr>
          <w:ilvl w:val="0"/>
          <w:numId w:val="149"/>
        </w:numPr>
      </w:pPr>
      <w:r>
        <w:rPr>
          <w:b/>
        </w:rPr>
        <w:t>Route Tables</w:t>
      </w:r>
      <w:r>
        <w:t>: Each Transit Gateway can have multiple route tables to implement complex routing policies.</w:t>
      </w:r>
    </w:p>
    <w:p w14:paraId="6E165E21" w14:textId="77777777" w:rsidR="003D6A7B" w:rsidRDefault="003D6A7B" w:rsidP="003D6A7B">
      <w:pPr>
        <w:pStyle w:val="Compact"/>
        <w:numPr>
          <w:ilvl w:val="0"/>
          <w:numId w:val="149"/>
        </w:numPr>
      </w:pPr>
      <w:r>
        <w:rPr>
          <w:b/>
        </w:rPr>
        <w:t>Network Flow Logs</w:t>
      </w:r>
      <w:r>
        <w:t>: Supports flow logs for traffic monitoring and analysis.</w:t>
      </w:r>
    </w:p>
    <w:p w14:paraId="6B261BEF" w14:textId="77777777" w:rsidR="003D6A7B" w:rsidRDefault="003D6A7B" w:rsidP="003D6A7B">
      <w:pPr>
        <w:pStyle w:val="Compact"/>
        <w:numPr>
          <w:ilvl w:val="0"/>
          <w:numId w:val="149"/>
        </w:numPr>
      </w:pPr>
      <w:r>
        <w:rPr>
          <w:b/>
        </w:rPr>
        <w:t>Regional Resource</w:t>
      </w:r>
      <w:r>
        <w:t xml:space="preserve">: Transit Gateway is a regional </w:t>
      </w:r>
      <w:proofErr w:type="gramStart"/>
      <w:r>
        <w:t>service, but</w:t>
      </w:r>
      <w:proofErr w:type="gramEnd"/>
      <w:r>
        <w:t xml:space="preserve"> can connect to resources across regions through peering.</w:t>
      </w:r>
    </w:p>
    <w:p w14:paraId="300A9B15" w14:textId="77777777" w:rsidR="003D6A7B" w:rsidRDefault="003D6A7B" w:rsidP="003D6A7B">
      <w:pPr>
        <w:pStyle w:val="Compact"/>
        <w:numPr>
          <w:ilvl w:val="0"/>
          <w:numId w:val="149"/>
        </w:numPr>
      </w:pPr>
      <w:r>
        <w:rPr>
          <w:b/>
        </w:rPr>
        <w:t>ECMP Support</w:t>
      </w:r>
      <w:r>
        <w:t>: Supports Equal Cost Multi-Path routing for bandwidth aggregation with multiple Direct Connect connections.</w:t>
      </w:r>
    </w:p>
    <w:p w14:paraId="21EC46D4" w14:textId="77777777" w:rsidR="003D6A7B" w:rsidRDefault="003D6A7B" w:rsidP="003D6A7B">
      <w:pPr>
        <w:pStyle w:val="FirstParagraph"/>
      </w:pPr>
      <w:r>
        <w:rPr>
          <w:b/>
        </w:rPr>
        <w:t>Real-World Use Cases:</w:t>
      </w:r>
    </w:p>
    <w:p w14:paraId="0065F076" w14:textId="77777777" w:rsidR="003D6A7B" w:rsidRDefault="003D6A7B" w:rsidP="003D6A7B">
      <w:pPr>
        <w:numPr>
          <w:ilvl w:val="0"/>
          <w:numId w:val="149"/>
        </w:numPr>
      </w:pPr>
      <w:r>
        <w:rPr>
          <w:b/>
        </w:rPr>
        <w:t>VPC Consolidation</w:t>
      </w:r>
      <w:r>
        <w:t>: Simplify connectivity between multiple VPCs, replacing complex mesh VPC peering with a hub-and-spoke model.</w:t>
      </w:r>
    </w:p>
    <w:p w14:paraId="61C6903E" w14:textId="77777777" w:rsidR="003D6A7B" w:rsidRDefault="003D6A7B" w:rsidP="003D6A7B">
      <w:pPr>
        <w:numPr>
          <w:ilvl w:val="0"/>
          <w:numId w:val="149"/>
        </w:numPr>
      </w:pPr>
      <w:r>
        <w:rPr>
          <w:b/>
        </w:rPr>
        <w:t>Centralized Egress</w:t>
      </w:r>
      <w:r>
        <w:t>: Implement centralized internet or NAT gateways for multiple VPCs, improving security and reducing costs.</w:t>
      </w:r>
    </w:p>
    <w:p w14:paraId="19988F44" w14:textId="77777777" w:rsidR="003D6A7B" w:rsidRDefault="003D6A7B" w:rsidP="003D6A7B">
      <w:pPr>
        <w:numPr>
          <w:ilvl w:val="0"/>
          <w:numId w:val="149"/>
        </w:numPr>
      </w:pPr>
      <w:r>
        <w:rPr>
          <w:b/>
        </w:rPr>
        <w:lastRenderedPageBreak/>
        <w:t>Hybrid Network Architecture</w:t>
      </w:r>
      <w:r>
        <w:t>: Create seamless connectivity between on-premises data centers and multiple VPCs.</w:t>
      </w:r>
    </w:p>
    <w:p w14:paraId="0CBCE56B" w14:textId="77777777" w:rsidR="003D6A7B" w:rsidRDefault="003D6A7B" w:rsidP="003D6A7B">
      <w:pPr>
        <w:numPr>
          <w:ilvl w:val="0"/>
          <w:numId w:val="149"/>
        </w:numPr>
      </w:pPr>
      <w:r>
        <w:rPr>
          <w:b/>
        </w:rPr>
        <w:t>Isolated VPC Communication</w:t>
      </w:r>
      <w:r>
        <w:t>: Create segmented networks with controlled routing between different security domains.</w:t>
      </w:r>
    </w:p>
    <w:p w14:paraId="45B9F8D0" w14:textId="77777777" w:rsidR="003D6A7B" w:rsidRDefault="003D6A7B" w:rsidP="003D6A7B">
      <w:pPr>
        <w:numPr>
          <w:ilvl w:val="0"/>
          <w:numId w:val="149"/>
        </w:numPr>
      </w:pPr>
      <w:r>
        <w:rPr>
          <w:b/>
        </w:rPr>
        <w:t>Multi-account AWS Environment</w:t>
      </w:r>
      <w:r>
        <w:t>: Simplify networking across multiple AWS accounts in a large organization.</w:t>
      </w:r>
    </w:p>
    <w:p w14:paraId="0A8B0D38" w14:textId="77777777" w:rsidR="003D6A7B" w:rsidRDefault="003D6A7B" w:rsidP="003D6A7B">
      <w:pPr>
        <w:numPr>
          <w:ilvl w:val="0"/>
          <w:numId w:val="149"/>
        </w:numPr>
      </w:pPr>
      <w:r>
        <w:rPr>
          <w:b/>
        </w:rPr>
        <w:t>Global Network Architecture</w:t>
      </w:r>
      <w:r>
        <w:t>: Build a global network spanning multiple AWS regions with consistent connectivity.</w:t>
      </w:r>
    </w:p>
    <w:p w14:paraId="1386E607" w14:textId="77777777" w:rsidR="003D6A7B" w:rsidRDefault="003D6A7B" w:rsidP="003D6A7B">
      <w:pPr>
        <w:numPr>
          <w:ilvl w:val="0"/>
          <w:numId w:val="149"/>
        </w:numPr>
      </w:pPr>
      <w:r>
        <w:rPr>
          <w:b/>
        </w:rPr>
        <w:t>Centralized Network Control</w:t>
      </w:r>
      <w:r>
        <w:t>: Implement network-wide routing policies and traffic filtering from a central point.</w:t>
      </w:r>
    </w:p>
    <w:p w14:paraId="3933555D" w14:textId="77777777" w:rsidR="003D6A7B" w:rsidRDefault="003D6A7B" w:rsidP="003D6A7B">
      <w:pPr>
        <w:pStyle w:val="FirstParagraph"/>
      </w:pPr>
      <w:r>
        <w:rPr>
          <w:b/>
        </w:rPr>
        <w:t>Best Practices:</w:t>
      </w:r>
    </w:p>
    <w:p w14:paraId="015E9AD2" w14:textId="77777777" w:rsidR="003D6A7B" w:rsidRDefault="003D6A7B" w:rsidP="003D6A7B">
      <w:pPr>
        <w:pStyle w:val="Compact"/>
        <w:numPr>
          <w:ilvl w:val="0"/>
          <w:numId w:val="149"/>
        </w:numPr>
      </w:pPr>
      <w:r>
        <w:rPr>
          <w:b/>
        </w:rPr>
        <w:t>Route Table Design</w:t>
      </w:r>
      <w:r>
        <w:t>:</w:t>
      </w:r>
    </w:p>
    <w:p w14:paraId="25660916" w14:textId="77777777" w:rsidR="003D6A7B" w:rsidRDefault="003D6A7B" w:rsidP="003D6A7B">
      <w:pPr>
        <w:pStyle w:val="Compact"/>
        <w:numPr>
          <w:ilvl w:val="0"/>
          <w:numId w:val="149"/>
        </w:numPr>
      </w:pPr>
      <w:r>
        <w:t>Plan your Transit Gateway route tables carefully to control traffic flows</w:t>
      </w:r>
    </w:p>
    <w:p w14:paraId="56775D92" w14:textId="77777777" w:rsidR="003D6A7B" w:rsidRDefault="003D6A7B" w:rsidP="003D6A7B">
      <w:pPr>
        <w:pStyle w:val="Compact"/>
        <w:numPr>
          <w:ilvl w:val="0"/>
          <w:numId w:val="149"/>
        </w:numPr>
      </w:pPr>
      <w:r>
        <w:t>Use separate route tables for different security domains or traffic types</w:t>
      </w:r>
    </w:p>
    <w:p w14:paraId="3C4D8172" w14:textId="77777777" w:rsidR="003D6A7B" w:rsidRDefault="003D6A7B" w:rsidP="003D6A7B">
      <w:pPr>
        <w:numPr>
          <w:ilvl w:val="0"/>
          <w:numId w:val="149"/>
        </w:numPr>
      </w:pPr>
      <w:r>
        <w:t>Document routing policies for operational clarity</w:t>
      </w:r>
    </w:p>
    <w:p w14:paraId="046BB4A8" w14:textId="77777777" w:rsidR="003D6A7B" w:rsidRDefault="003D6A7B" w:rsidP="003D6A7B">
      <w:pPr>
        <w:pStyle w:val="Compact"/>
        <w:numPr>
          <w:ilvl w:val="0"/>
          <w:numId w:val="149"/>
        </w:numPr>
      </w:pPr>
      <w:r>
        <w:rPr>
          <w:b/>
        </w:rPr>
        <w:t>High Availability Design</w:t>
      </w:r>
      <w:r>
        <w:t>:</w:t>
      </w:r>
    </w:p>
    <w:p w14:paraId="32FE3406" w14:textId="77777777" w:rsidR="003D6A7B" w:rsidRDefault="003D6A7B" w:rsidP="003D6A7B">
      <w:pPr>
        <w:pStyle w:val="Compact"/>
        <w:numPr>
          <w:ilvl w:val="0"/>
          <w:numId w:val="149"/>
        </w:numPr>
      </w:pPr>
      <w:r>
        <w:t>Deploy Transit Gateway attachments across multiple Availability Zones</w:t>
      </w:r>
    </w:p>
    <w:p w14:paraId="5D1E9D59" w14:textId="77777777" w:rsidR="003D6A7B" w:rsidRDefault="003D6A7B" w:rsidP="003D6A7B">
      <w:pPr>
        <w:pStyle w:val="Compact"/>
        <w:numPr>
          <w:ilvl w:val="0"/>
          <w:numId w:val="149"/>
        </w:numPr>
      </w:pPr>
      <w:r>
        <w:t>Implement redundant connections for critical paths</w:t>
      </w:r>
    </w:p>
    <w:p w14:paraId="7A8750FF" w14:textId="77777777" w:rsidR="003D6A7B" w:rsidRDefault="003D6A7B" w:rsidP="003D6A7B">
      <w:pPr>
        <w:numPr>
          <w:ilvl w:val="0"/>
          <w:numId w:val="149"/>
        </w:numPr>
      </w:pPr>
      <w:r>
        <w:t>Test failover scenarios regularly</w:t>
      </w:r>
    </w:p>
    <w:p w14:paraId="343B3588" w14:textId="77777777" w:rsidR="003D6A7B" w:rsidRDefault="003D6A7B" w:rsidP="003D6A7B">
      <w:pPr>
        <w:pStyle w:val="Compact"/>
        <w:numPr>
          <w:ilvl w:val="0"/>
          <w:numId w:val="149"/>
        </w:numPr>
      </w:pPr>
      <w:r>
        <w:rPr>
          <w:b/>
        </w:rPr>
        <w:t>Security Implementation</w:t>
      </w:r>
      <w:r>
        <w:t>:</w:t>
      </w:r>
    </w:p>
    <w:p w14:paraId="5E8175A6" w14:textId="77777777" w:rsidR="003D6A7B" w:rsidRDefault="003D6A7B" w:rsidP="003D6A7B">
      <w:pPr>
        <w:pStyle w:val="Compact"/>
        <w:numPr>
          <w:ilvl w:val="0"/>
          <w:numId w:val="149"/>
        </w:numPr>
      </w:pPr>
      <w:r>
        <w:t>Use network ACLs and security groups in connected VPCs</w:t>
      </w:r>
    </w:p>
    <w:p w14:paraId="278B59F1" w14:textId="77777777" w:rsidR="003D6A7B" w:rsidRDefault="003D6A7B" w:rsidP="003D6A7B">
      <w:pPr>
        <w:pStyle w:val="Compact"/>
        <w:numPr>
          <w:ilvl w:val="0"/>
          <w:numId w:val="149"/>
        </w:numPr>
      </w:pPr>
      <w:r>
        <w:t>Consider implementing AWS Network Firewall with Transit Gateway</w:t>
      </w:r>
    </w:p>
    <w:p w14:paraId="280636F6" w14:textId="77777777" w:rsidR="003D6A7B" w:rsidRDefault="003D6A7B" w:rsidP="003D6A7B">
      <w:pPr>
        <w:numPr>
          <w:ilvl w:val="0"/>
          <w:numId w:val="149"/>
        </w:numPr>
      </w:pPr>
      <w:r>
        <w:t>Implement appropriate logging and monitoring for security analysis</w:t>
      </w:r>
    </w:p>
    <w:p w14:paraId="11774EFE" w14:textId="77777777" w:rsidR="003D6A7B" w:rsidRDefault="003D6A7B" w:rsidP="003D6A7B">
      <w:pPr>
        <w:pStyle w:val="Compact"/>
        <w:numPr>
          <w:ilvl w:val="0"/>
          <w:numId w:val="149"/>
        </w:numPr>
      </w:pPr>
      <w:r>
        <w:rPr>
          <w:b/>
        </w:rPr>
        <w:t>Monitoring and Operations</w:t>
      </w:r>
      <w:r>
        <w:t>:</w:t>
      </w:r>
    </w:p>
    <w:p w14:paraId="291E0EA9" w14:textId="77777777" w:rsidR="003D6A7B" w:rsidRDefault="003D6A7B" w:rsidP="003D6A7B">
      <w:pPr>
        <w:pStyle w:val="Compact"/>
        <w:numPr>
          <w:ilvl w:val="0"/>
          <w:numId w:val="149"/>
        </w:numPr>
      </w:pPr>
      <w:r>
        <w:t>Use Transit Gateway Flow Logs for network troubleshooting and analysis</w:t>
      </w:r>
    </w:p>
    <w:p w14:paraId="01253F91" w14:textId="77777777" w:rsidR="003D6A7B" w:rsidRDefault="003D6A7B" w:rsidP="003D6A7B">
      <w:pPr>
        <w:pStyle w:val="Compact"/>
        <w:numPr>
          <w:ilvl w:val="0"/>
          <w:numId w:val="149"/>
        </w:numPr>
      </w:pPr>
      <w:r>
        <w:t>Monitor attachment status and bandwidth utilization</w:t>
      </w:r>
    </w:p>
    <w:p w14:paraId="0D044CCF" w14:textId="77777777" w:rsidR="003D6A7B" w:rsidRDefault="003D6A7B" w:rsidP="003D6A7B">
      <w:pPr>
        <w:numPr>
          <w:ilvl w:val="0"/>
          <w:numId w:val="149"/>
        </w:numPr>
      </w:pPr>
      <w:r>
        <w:t>Set up alerts for attachment state changes</w:t>
      </w:r>
    </w:p>
    <w:p w14:paraId="79035E57" w14:textId="77777777" w:rsidR="003D6A7B" w:rsidRDefault="003D6A7B" w:rsidP="003D6A7B">
      <w:pPr>
        <w:pStyle w:val="Compact"/>
        <w:numPr>
          <w:ilvl w:val="0"/>
          <w:numId w:val="149"/>
        </w:numPr>
      </w:pPr>
      <w:r>
        <w:rPr>
          <w:b/>
        </w:rPr>
        <w:t>Cost Management</w:t>
      </w:r>
      <w:r>
        <w:t>:</w:t>
      </w:r>
    </w:p>
    <w:p w14:paraId="11471D57" w14:textId="77777777" w:rsidR="003D6A7B" w:rsidRDefault="003D6A7B" w:rsidP="003D6A7B">
      <w:pPr>
        <w:pStyle w:val="Compact"/>
        <w:numPr>
          <w:ilvl w:val="0"/>
          <w:numId w:val="149"/>
        </w:numPr>
      </w:pPr>
      <w:r>
        <w:t>Be aware of data transfer costs between Availability Zones</w:t>
      </w:r>
    </w:p>
    <w:p w14:paraId="703D59DC" w14:textId="77777777" w:rsidR="003D6A7B" w:rsidRDefault="003D6A7B" w:rsidP="003D6A7B">
      <w:pPr>
        <w:pStyle w:val="Compact"/>
        <w:numPr>
          <w:ilvl w:val="0"/>
          <w:numId w:val="149"/>
        </w:numPr>
      </w:pPr>
      <w:r>
        <w:t>Optimize route design to minimize unnecessary data transfer</w:t>
      </w:r>
    </w:p>
    <w:p w14:paraId="7CAD4328" w14:textId="77777777" w:rsidR="003D6A7B" w:rsidRDefault="003D6A7B" w:rsidP="003D6A7B">
      <w:pPr>
        <w:numPr>
          <w:ilvl w:val="0"/>
          <w:numId w:val="149"/>
        </w:numPr>
      </w:pPr>
      <w:r>
        <w:t>Consider consolidating network services where appropriate</w:t>
      </w:r>
    </w:p>
    <w:p w14:paraId="1DF647A6" w14:textId="77777777" w:rsidR="003D6A7B" w:rsidRDefault="003D6A7B" w:rsidP="003D6A7B">
      <w:pPr>
        <w:pStyle w:val="Compact"/>
        <w:numPr>
          <w:ilvl w:val="0"/>
          <w:numId w:val="149"/>
        </w:numPr>
      </w:pPr>
      <w:r>
        <w:rPr>
          <w:b/>
        </w:rPr>
        <w:t>Multi-account Strategy</w:t>
      </w:r>
      <w:r>
        <w:t>:</w:t>
      </w:r>
    </w:p>
    <w:p w14:paraId="0C27775C" w14:textId="77777777" w:rsidR="003D6A7B" w:rsidRDefault="003D6A7B" w:rsidP="003D6A7B">
      <w:pPr>
        <w:pStyle w:val="Compact"/>
        <w:numPr>
          <w:ilvl w:val="0"/>
          <w:numId w:val="149"/>
        </w:numPr>
      </w:pPr>
      <w:r>
        <w:t>Use AWS Resource Access Manager for sharing Transit Gateways across accounts</w:t>
      </w:r>
    </w:p>
    <w:p w14:paraId="611AC5E8" w14:textId="77777777" w:rsidR="003D6A7B" w:rsidRDefault="003D6A7B" w:rsidP="003D6A7B">
      <w:pPr>
        <w:pStyle w:val="Compact"/>
        <w:numPr>
          <w:ilvl w:val="0"/>
          <w:numId w:val="149"/>
        </w:numPr>
      </w:pPr>
      <w:r>
        <w:t>Implement appropriate governance for Transit Gateway management</w:t>
      </w:r>
    </w:p>
    <w:p w14:paraId="5B274C0B" w14:textId="77777777" w:rsidR="003D6A7B" w:rsidRDefault="003D6A7B" w:rsidP="003D6A7B">
      <w:pPr>
        <w:numPr>
          <w:ilvl w:val="0"/>
          <w:numId w:val="149"/>
        </w:numPr>
      </w:pPr>
      <w:r>
        <w:t>Consider a dedicated network account for Transit Gateway management</w:t>
      </w:r>
    </w:p>
    <w:p w14:paraId="0D9D1804" w14:textId="77777777" w:rsidR="003D6A7B" w:rsidRDefault="003D6A7B" w:rsidP="003D6A7B">
      <w:pPr>
        <w:pStyle w:val="Heading3"/>
      </w:pPr>
      <w:bookmarkStart w:id="25" w:name="elastic-load-balancing-elb"/>
      <w:bookmarkEnd w:id="25"/>
      <w:r>
        <w:lastRenderedPageBreak/>
        <w:t>7. Elastic Load Balancing (ELB)</w:t>
      </w:r>
    </w:p>
    <w:p w14:paraId="5EAF1902" w14:textId="77777777" w:rsidR="003D6A7B" w:rsidRDefault="003D6A7B" w:rsidP="003D6A7B">
      <w:pPr>
        <w:pStyle w:val="FirstParagraph"/>
      </w:pPr>
      <w:r>
        <w:t>Elastic Load Balancing (ELB) automatically distributes incoming application traffic across multiple targets, such as Amazon EC2 instances, containers, and IP addresses, within one or more Availability Zones. It helps to improve application availability and fault tolerance by ensuring only healthy targets receive traffic.</w:t>
      </w:r>
    </w:p>
    <w:p w14:paraId="7E5F4D78" w14:textId="77777777" w:rsidR="003D6A7B" w:rsidRDefault="003D6A7B" w:rsidP="003D6A7B">
      <w:pPr>
        <w:pStyle w:val="BodyText"/>
      </w:pPr>
      <w:r>
        <w:rPr>
          <w:b/>
        </w:rPr>
        <w:t>Types of Load Balancers:</w:t>
      </w:r>
    </w:p>
    <w:p w14:paraId="292BFC71" w14:textId="77777777" w:rsidR="003D6A7B" w:rsidRDefault="003D6A7B" w:rsidP="003D6A7B">
      <w:pPr>
        <w:pStyle w:val="BodyText"/>
      </w:pPr>
      <w:r>
        <w:rPr>
          <w:b/>
        </w:rPr>
        <w:t>1. Application Load Balancer (ALB):</w:t>
      </w:r>
      <w:r>
        <w:t xml:space="preserve"> - </w:t>
      </w:r>
      <w:r>
        <w:rPr>
          <w:b/>
        </w:rPr>
        <w:t>Layer 7 Load Balancer</w:t>
      </w:r>
      <w:r>
        <w:t xml:space="preserve">: Operates at the application layer (HTTP/HTTPS) to route traffic based on content analysis. - </w:t>
      </w:r>
      <w:r>
        <w:rPr>
          <w:b/>
        </w:rPr>
        <w:t>Content-Based Routing</w:t>
      </w:r>
      <w:r>
        <w:t xml:space="preserve">: Routes requests based on URL path, host headers, HTTP headers, and method, query parameters, or source IP address. - </w:t>
      </w:r>
      <w:r>
        <w:rPr>
          <w:b/>
        </w:rPr>
        <w:t>Advanced Request Routing</w:t>
      </w:r>
      <w:r>
        <w:t xml:space="preserve">: Supports path-based routing, host-based routing, and HTTP header-based routing. - </w:t>
      </w:r>
      <w:r>
        <w:rPr>
          <w:b/>
        </w:rPr>
        <w:t>Security Features</w:t>
      </w:r>
      <w:r>
        <w:t xml:space="preserve">: Integrates with AWS WAF for protection against common web exploits. - </w:t>
      </w:r>
      <w:r>
        <w:rPr>
          <w:b/>
        </w:rPr>
        <w:t>Container Integration</w:t>
      </w:r>
      <w:r>
        <w:t xml:space="preserve">: Ideal for microservices and container-based applications with dynamic port mapping. - </w:t>
      </w:r>
      <w:r>
        <w:rPr>
          <w:b/>
        </w:rPr>
        <w:t>Protocols</w:t>
      </w:r>
      <w:r>
        <w:t xml:space="preserve">: Supports HTTP/HTTPS/HTTP/2 and </w:t>
      </w:r>
      <w:proofErr w:type="spellStart"/>
      <w:r>
        <w:t>WebSockets</w:t>
      </w:r>
      <w:proofErr w:type="spellEnd"/>
      <w:r>
        <w:t xml:space="preserve">. - </w:t>
      </w:r>
      <w:r>
        <w:rPr>
          <w:b/>
        </w:rPr>
        <w:t>Authentication</w:t>
      </w:r>
      <w:r>
        <w:t xml:space="preserve">: Supports authentication through OpenID Connect, SAML, and other identity providers. - </w:t>
      </w:r>
      <w:r>
        <w:rPr>
          <w:b/>
        </w:rPr>
        <w:t>Fixed Response</w:t>
      </w:r>
      <w:r>
        <w:t xml:space="preserve">: Can return a custom fixed response for specific requests. - </w:t>
      </w:r>
      <w:r>
        <w:rPr>
          <w:b/>
        </w:rPr>
        <w:t>User Authentication</w:t>
      </w:r>
      <w:r>
        <w:t>: Authenticates users through identity providers that are compatible with OpenID Connect.</w:t>
      </w:r>
    </w:p>
    <w:p w14:paraId="17803AAB" w14:textId="77777777" w:rsidR="003D6A7B" w:rsidRDefault="003D6A7B" w:rsidP="003D6A7B">
      <w:pPr>
        <w:pStyle w:val="BodyText"/>
      </w:pPr>
      <w:r>
        <w:rPr>
          <w:b/>
        </w:rPr>
        <w:t>2. Network Load Balancer (NLB):</w:t>
      </w:r>
      <w:r>
        <w:t xml:space="preserve"> - </w:t>
      </w:r>
      <w:r>
        <w:rPr>
          <w:b/>
        </w:rPr>
        <w:t>Layer 4 Load Balancer</w:t>
      </w:r>
      <w:r>
        <w:t xml:space="preserve">: Operates at the transport layer (TCP/UDP/TLS) to route connections based on IP protocol data. - </w:t>
      </w:r>
      <w:r>
        <w:rPr>
          <w:b/>
        </w:rPr>
        <w:t>Ultra-High Performance</w:t>
      </w:r>
      <w:r>
        <w:t xml:space="preserve">: Handles millions of requests per second with ultra-low latency. - </w:t>
      </w:r>
      <w:r>
        <w:rPr>
          <w:b/>
        </w:rPr>
        <w:t>Static IP Addresses</w:t>
      </w:r>
      <w:r>
        <w:t xml:space="preserve">: Provides a static IP address for each Availability Zone. - </w:t>
      </w:r>
      <w:r>
        <w:rPr>
          <w:b/>
        </w:rPr>
        <w:t>Preserve Client IP</w:t>
      </w:r>
      <w:r>
        <w:t xml:space="preserve">: Preserves client source IP address for applications. - </w:t>
      </w:r>
      <w:r>
        <w:rPr>
          <w:b/>
        </w:rPr>
        <w:t>Target Group Types</w:t>
      </w:r>
      <w:r>
        <w:t xml:space="preserve">: Routes traffic to EC2 instances, IP addresses, ALBs, or AWS Lambda functions. - </w:t>
      </w:r>
      <w:r>
        <w:rPr>
          <w:b/>
        </w:rPr>
        <w:t>Protocols</w:t>
      </w:r>
      <w:r>
        <w:t xml:space="preserve">: Supports TCP, UDP, and TLS protocols. - </w:t>
      </w:r>
      <w:r>
        <w:rPr>
          <w:b/>
        </w:rPr>
        <w:t>Connection Handling</w:t>
      </w:r>
      <w:r>
        <w:t xml:space="preserve">: Maintains TCP connections for the life of the request. - </w:t>
      </w:r>
      <w:r>
        <w:rPr>
          <w:b/>
        </w:rPr>
        <w:t>DNS Failover</w:t>
      </w:r>
      <w:r>
        <w:t>: Supports DNS failover using Route 53 to route traffic to healthy endpoints.</w:t>
      </w:r>
    </w:p>
    <w:p w14:paraId="2D576DC4" w14:textId="77777777" w:rsidR="003D6A7B" w:rsidRDefault="003D6A7B" w:rsidP="003D6A7B">
      <w:pPr>
        <w:pStyle w:val="BodyText"/>
      </w:pPr>
      <w:r>
        <w:rPr>
          <w:b/>
        </w:rPr>
        <w:t>3. Gateway Load Balancer (GWLB):</w:t>
      </w:r>
      <w:r>
        <w:t xml:space="preserve"> - </w:t>
      </w:r>
      <w:r>
        <w:rPr>
          <w:b/>
        </w:rPr>
        <w:t>Layer 3/4 Gateway</w:t>
      </w:r>
      <w:r>
        <w:t xml:space="preserve">: Operates at the network layer to route all traffic through third-party virtual appliances. - </w:t>
      </w:r>
      <w:r>
        <w:rPr>
          <w:b/>
        </w:rPr>
        <w:t>Transparent Network Gateway</w:t>
      </w:r>
      <w:r>
        <w:t xml:space="preserve">: Acts as a single entry and exit point for traffic. - </w:t>
      </w:r>
      <w:r>
        <w:rPr>
          <w:b/>
        </w:rPr>
        <w:t>Third-Party Integration</w:t>
      </w:r>
      <w:r>
        <w:t xml:space="preserve">: Designed for deploying, scaling, and managing third-party virtual appliances like firewalls, intrusion detection systems, and deep packet inspection systems. - </w:t>
      </w:r>
      <w:r>
        <w:rPr>
          <w:b/>
        </w:rPr>
        <w:t>Protocols</w:t>
      </w:r>
      <w:r>
        <w:t xml:space="preserve">: Uses the GENEVE protocol (port 6081) to encapsulate traffic. - </w:t>
      </w:r>
      <w:r>
        <w:rPr>
          <w:b/>
        </w:rPr>
        <w:t>Scalability</w:t>
      </w:r>
      <w:r>
        <w:t xml:space="preserve">: Automatically scales virtual appliances as demand changes. - </w:t>
      </w:r>
      <w:r>
        <w:rPr>
          <w:b/>
        </w:rPr>
        <w:t>High Availability</w:t>
      </w:r>
      <w:r>
        <w:t>: Distributes traffic across multiple appliance instances in multiple Availability Zones.</w:t>
      </w:r>
    </w:p>
    <w:p w14:paraId="0E1AC229" w14:textId="77777777" w:rsidR="003D6A7B" w:rsidRDefault="003D6A7B" w:rsidP="003D6A7B">
      <w:pPr>
        <w:pStyle w:val="BodyText"/>
      </w:pPr>
      <w:r>
        <w:rPr>
          <w:b/>
        </w:rPr>
        <w:t>4. Classic Load Balancer (CLB):</w:t>
      </w:r>
      <w:r>
        <w:t xml:space="preserve"> (Legacy) - </w:t>
      </w:r>
      <w:r>
        <w:rPr>
          <w:b/>
        </w:rPr>
        <w:t>Basic Load Balancing</w:t>
      </w:r>
      <w:r>
        <w:t xml:space="preserve">: Provides basic load balancing across EC2 instances. - </w:t>
      </w:r>
      <w:r>
        <w:rPr>
          <w:b/>
        </w:rPr>
        <w:t>Layer 4/7 Operation</w:t>
      </w:r>
      <w:r>
        <w:t xml:space="preserve">: Works at both transport and application layers. - </w:t>
      </w:r>
      <w:r>
        <w:rPr>
          <w:b/>
        </w:rPr>
        <w:t>Protocols</w:t>
      </w:r>
      <w:r>
        <w:t xml:space="preserve">: Supports TCP, SSL/TLS, HTTP, and HTTPS. - </w:t>
      </w:r>
      <w:r>
        <w:rPr>
          <w:b/>
        </w:rPr>
        <w:t>Limited Features</w:t>
      </w:r>
      <w:r>
        <w:t xml:space="preserve">: Has fewer features compared to newer load balancer types. - </w:t>
      </w:r>
      <w:r>
        <w:rPr>
          <w:b/>
        </w:rPr>
        <w:t>Legacy Support</w:t>
      </w:r>
      <w:r>
        <w:t>: Maintained for backward compatibility with EC2-Classic networks.</w:t>
      </w:r>
    </w:p>
    <w:p w14:paraId="33975D16" w14:textId="77777777" w:rsidR="003D6A7B" w:rsidRDefault="003D6A7B" w:rsidP="003D6A7B">
      <w:pPr>
        <w:pStyle w:val="BodyText"/>
      </w:pPr>
      <w:r>
        <w:rPr>
          <w:b/>
        </w:rPr>
        <w:t>Common Features Across ELB Types:</w:t>
      </w:r>
    </w:p>
    <w:p w14:paraId="50DAE5B0" w14:textId="77777777" w:rsidR="003D6A7B" w:rsidRDefault="003D6A7B" w:rsidP="003D6A7B">
      <w:pPr>
        <w:pStyle w:val="Compact"/>
        <w:numPr>
          <w:ilvl w:val="0"/>
          <w:numId w:val="149"/>
        </w:numPr>
      </w:pPr>
      <w:r>
        <w:rPr>
          <w:b/>
        </w:rPr>
        <w:lastRenderedPageBreak/>
        <w:t>Health Checks</w:t>
      </w:r>
      <w:r>
        <w:t>: Monitors the health of registered targets and routes traffic only to healthy targets.</w:t>
      </w:r>
    </w:p>
    <w:p w14:paraId="78AA82D3" w14:textId="77777777" w:rsidR="003D6A7B" w:rsidRDefault="003D6A7B" w:rsidP="003D6A7B">
      <w:pPr>
        <w:pStyle w:val="Compact"/>
        <w:numPr>
          <w:ilvl w:val="0"/>
          <w:numId w:val="149"/>
        </w:numPr>
      </w:pPr>
      <w:r>
        <w:rPr>
          <w:b/>
        </w:rPr>
        <w:t>Auto Scaling Integration</w:t>
      </w:r>
      <w:r>
        <w:t>: Works with EC2 Auto Scaling to automatically adjust capacity based on demand.</w:t>
      </w:r>
    </w:p>
    <w:p w14:paraId="4069DC74" w14:textId="77777777" w:rsidR="003D6A7B" w:rsidRDefault="003D6A7B" w:rsidP="003D6A7B">
      <w:pPr>
        <w:pStyle w:val="Compact"/>
        <w:numPr>
          <w:ilvl w:val="0"/>
          <w:numId w:val="149"/>
        </w:numPr>
      </w:pPr>
      <w:r>
        <w:rPr>
          <w:b/>
        </w:rPr>
        <w:t>Zone Redundancy</w:t>
      </w:r>
      <w:r>
        <w:t>: Distributes traffic across multiple Availability Zones for high availability.</w:t>
      </w:r>
    </w:p>
    <w:p w14:paraId="383B1519" w14:textId="77777777" w:rsidR="003D6A7B" w:rsidRDefault="003D6A7B" w:rsidP="003D6A7B">
      <w:pPr>
        <w:pStyle w:val="Compact"/>
        <w:numPr>
          <w:ilvl w:val="0"/>
          <w:numId w:val="149"/>
        </w:numPr>
      </w:pPr>
      <w:r>
        <w:rPr>
          <w:b/>
        </w:rPr>
        <w:t>Access Logs</w:t>
      </w:r>
      <w:r>
        <w:t>: Captures detailed information about requests processed.</w:t>
      </w:r>
    </w:p>
    <w:p w14:paraId="4DA53A72" w14:textId="77777777" w:rsidR="003D6A7B" w:rsidRDefault="003D6A7B" w:rsidP="003D6A7B">
      <w:pPr>
        <w:pStyle w:val="Compact"/>
        <w:numPr>
          <w:ilvl w:val="0"/>
          <w:numId w:val="149"/>
        </w:numPr>
      </w:pPr>
      <w:r>
        <w:rPr>
          <w:b/>
        </w:rPr>
        <w:t>CloudWatch Integration</w:t>
      </w:r>
      <w:r>
        <w:t>: Provides metrics for monitoring and alerting.</w:t>
      </w:r>
    </w:p>
    <w:p w14:paraId="56C00380" w14:textId="77777777" w:rsidR="003D6A7B" w:rsidRDefault="003D6A7B" w:rsidP="003D6A7B">
      <w:pPr>
        <w:pStyle w:val="Compact"/>
        <w:numPr>
          <w:ilvl w:val="0"/>
          <w:numId w:val="149"/>
        </w:numPr>
      </w:pPr>
      <w:r>
        <w:rPr>
          <w:b/>
        </w:rPr>
        <w:t>Security Groups</w:t>
      </w:r>
      <w:r>
        <w:t>: Controls traffic to and from the load balancer.</w:t>
      </w:r>
    </w:p>
    <w:p w14:paraId="1F532868" w14:textId="77777777" w:rsidR="003D6A7B" w:rsidRDefault="003D6A7B" w:rsidP="003D6A7B">
      <w:pPr>
        <w:pStyle w:val="Compact"/>
        <w:numPr>
          <w:ilvl w:val="0"/>
          <w:numId w:val="149"/>
        </w:numPr>
      </w:pPr>
      <w:r>
        <w:rPr>
          <w:b/>
        </w:rPr>
        <w:t>Connection Draining/Deregistration Delay</w:t>
      </w:r>
      <w:r>
        <w:t>: Allows existing connections to complete before deregistering targets.</w:t>
      </w:r>
    </w:p>
    <w:p w14:paraId="5441EEA1" w14:textId="77777777" w:rsidR="003D6A7B" w:rsidRDefault="003D6A7B" w:rsidP="003D6A7B">
      <w:pPr>
        <w:pStyle w:val="FirstParagraph"/>
      </w:pPr>
      <w:r>
        <w:rPr>
          <w:b/>
        </w:rPr>
        <w:t>Technical Details:</w:t>
      </w:r>
    </w:p>
    <w:p w14:paraId="006C6FF5" w14:textId="77777777" w:rsidR="003D6A7B" w:rsidRDefault="003D6A7B" w:rsidP="003D6A7B">
      <w:pPr>
        <w:pStyle w:val="Compact"/>
        <w:numPr>
          <w:ilvl w:val="0"/>
          <w:numId w:val="149"/>
        </w:numPr>
      </w:pPr>
      <w:r>
        <w:rPr>
          <w:b/>
        </w:rPr>
        <w:t>Scalability</w:t>
      </w:r>
      <w:r>
        <w:t>: Automatically scales to handle varying levels of traffic without manual intervention.</w:t>
      </w:r>
    </w:p>
    <w:p w14:paraId="5B0FB8D5" w14:textId="77777777" w:rsidR="003D6A7B" w:rsidRDefault="003D6A7B" w:rsidP="003D6A7B">
      <w:pPr>
        <w:pStyle w:val="Compact"/>
        <w:numPr>
          <w:ilvl w:val="0"/>
          <w:numId w:val="149"/>
        </w:numPr>
      </w:pPr>
      <w:r>
        <w:rPr>
          <w:b/>
        </w:rPr>
        <w:t>High Availability</w:t>
      </w:r>
      <w:r>
        <w:t>: Designed to be highly available within and across Availability Zones.</w:t>
      </w:r>
    </w:p>
    <w:p w14:paraId="0532B161" w14:textId="77777777" w:rsidR="003D6A7B" w:rsidRDefault="003D6A7B" w:rsidP="003D6A7B">
      <w:pPr>
        <w:pStyle w:val="Compact"/>
        <w:numPr>
          <w:ilvl w:val="0"/>
          <w:numId w:val="149"/>
        </w:numPr>
      </w:pPr>
      <w:r>
        <w:rPr>
          <w:b/>
        </w:rPr>
        <w:t>Security</w:t>
      </w:r>
      <w:r>
        <w:t>: Supports encryption, authentication, and access control mechanisms.</w:t>
      </w:r>
    </w:p>
    <w:p w14:paraId="04CB87B2" w14:textId="77777777" w:rsidR="003D6A7B" w:rsidRDefault="003D6A7B" w:rsidP="003D6A7B">
      <w:pPr>
        <w:pStyle w:val="Compact"/>
        <w:numPr>
          <w:ilvl w:val="0"/>
          <w:numId w:val="149"/>
        </w:numPr>
      </w:pPr>
      <w:r>
        <w:rPr>
          <w:b/>
        </w:rPr>
        <w:t>Monitoring</w:t>
      </w:r>
      <w:r>
        <w:t>: Provides detailed metrics and logging for performance analysis.</w:t>
      </w:r>
    </w:p>
    <w:p w14:paraId="0F2166A6" w14:textId="77777777" w:rsidR="003D6A7B" w:rsidRDefault="003D6A7B" w:rsidP="003D6A7B">
      <w:pPr>
        <w:pStyle w:val="FirstParagraph"/>
      </w:pPr>
      <w:r>
        <w:rPr>
          <w:b/>
        </w:rPr>
        <w:t>Real-World Use Cases:</w:t>
      </w:r>
    </w:p>
    <w:p w14:paraId="0F6B9D83" w14:textId="77777777" w:rsidR="003D6A7B" w:rsidRDefault="003D6A7B" w:rsidP="003D6A7B">
      <w:pPr>
        <w:numPr>
          <w:ilvl w:val="0"/>
          <w:numId w:val="149"/>
        </w:numPr>
      </w:pPr>
      <w:r>
        <w:rPr>
          <w:b/>
        </w:rPr>
        <w:t>Web Applications</w:t>
      </w:r>
      <w:r>
        <w:t>: Distribute traffic to web servers for improved availability, fault tolerance, and scalability.</w:t>
      </w:r>
    </w:p>
    <w:p w14:paraId="2E866EB3" w14:textId="77777777" w:rsidR="003D6A7B" w:rsidRDefault="003D6A7B" w:rsidP="003D6A7B">
      <w:pPr>
        <w:numPr>
          <w:ilvl w:val="0"/>
          <w:numId w:val="149"/>
        </w:numPr>
      </w:pPr>
      <w:r>
        <w:rPr>
          <w:b/>
        </w:rPr>
        <w:t>Microservices Architecture</w:t>
      </w:r>
      <w:r>
        <w:t>: Route requests to appropriate microservices based on request attributes.</w:t>
      </w:r>
    </w:p>
    <w:p w14:paraId="7651A722" w14:textId="77777777" w:rsidR="003D6A7B" w:rsidRDefault="003D6A7B" w:rsidP="003D6A7B">
      <w:pPr>
        <w:numPr>
          <w:ilvl w:val="0"/>
          <w:numId w:val="149"/>
        </w:numPr>
      </w:pPr>
      <w:r>
        <w:rPr>
          <w:b/>
        </w:rPr>
        <w:t>Container-Based Applications</w:t>
      </w:r>
      <w:r>
        <w:t>: Balance loads across containerized applications with dynamic ports and IP addresses.</w:t>
      </w:r>
    </w:p>
    <w:p w14:paraId="3585C8F3" w14:textId="77777777" w:rsidR="003D6A7B" w:rsidRDefault="003D6A7B" w:rsidP="003D6A7B">
      <w:pPr>
        <w:numPr>
          <w:ilvl w:val="0"/>
          <w:numId w:val="149"/>
        </w:numPr>
      </w:pPr>
      <w:r>
        <w:rPr>
          <w:b/>
        </w:rPr>
        <w:t>Security Appliances</w:t>
      </w:r>
      <w:r>
        <w:t>: Deploy and scale third-party security appliances like firewalls and IDS/IPS systems.</w:t>
      </w:r>
    </w:p>
    <w:p w14:paraId="687AE705" w14:textId="77777777" w:rsidR="003D6A7B" w:rsidRDefault="003D6A7B" w:rsidP="003D6A7B">
      <w:pPr>
        <w:numPr>
          <w:ilvl w:val="0"/>
          <w:numId w:val="149"/>
        </w:numPr>
      </w:pPr>
      <w:r>
        <w:rPr>
          <w:b/>
        </w:rPr>
        <w:t>Private Applications</w:t>
      </w:r>
      <w:r>
        <w:t>: Provide internal load balancing for applications that shouldn't be exposed to the internet.</w:t>
      </w:r>
    </w:p>
    <w:p w14:paraId="4DFD955D" w14:textId="77777777" w:rsidR="003D6A7B" w:rsidRDefault="003D6A7B" w:rsidP="003D6A7B">
      <w:pPr>
        <w:numPr>
          <w:ilvl w:val="0"/>
          <w:numId w:val="149"/>
        </w:numPr>
      </w:pPr>
      <w:r>
        <w:rPr>
          <w:b/>
        </w:rPr>
        <w:t>Multi-Tier Applications</w:t>
      </w:r>
      <w:r>
        <w:t>: Implement load balancing at multiple tiers (web, application, database) for comprehensive scalability.</w:t>
      </w:r>
    </w:p>
    <w:p w14:paraId="1457F5DE" w14:textId="77777777" w:rsidR="003D6A7B" w:rsidRDefault="003D6A7B" w:rsidP="003D6A7B">
      <w:pPr>
        <w:numPr>
          <w:ilvl w:val="0"/>
          <w:numId w:val="149"/>
        </w:numPr>
      </w:pPr>
      <w:r>
        <w:rPr>
          <w:b/>
        </w:rPr>
        <w:t>Blue/Green Deployments</w:t>
      </w:r>
      <w:r>
        <w:t>: Facilitate seamless deployment strategies by shifting traffic between different environments.</w:t>
      </w:r>
    </w:p>
    <w:p w14:paraId="0D7FFA67" w14:textId="77777777" w:rsidR="003D6A7B" w:rsidRDefault="003D6A7B" w:rsidP="003D6A7B">
      <w:pPr>
        <w:numPr>
          <w:ilvl w:val="0"/>
          <w:numId w:val="149"/>
        </w:numPr>
      </w:pPr>
      <w:r>
        <w:rPr>
          <w:b/>
        </w:rPr>
        <w:t>Global Applications</w:t>
      </w:r>
      <w:r>
        <w:t>: When combined with Route 53 or Global Accelerator, create globally distributed applications with regional redundancy.</w:t>
      </w:r>
    </w:p>
    <w:p w14:paraId="01B5F01A" w14:textId="77777777" w:rsidR="003D6A7B" w:rsidRDefault="003D6A7B" w:rsidP="003D6A7B">
      <w:pPr>
        <w:pStyle w:val="FirstParagraph"/>
      </w:pPr>
      <w:r>
        <w:rPr>
          <w:b/>
        </w:rPr>
        <w:t>Best Practices:</w:t>
      </w:r>
    </w:p>
    <w:p w14:paraId="3BC8CF24" w14:textId="77777777" w:rsidR="003D6A7B" w:rsidRDefault="003D6A7B" w:rsidP="003D6A7B">
      <w:pPr>
        <w:pStyle w:val="Compact"/>
        <w:numPr>
          <w:ilvl w:val="0"/>
          <w:numId w:val="149"/>
        </w:numPr>
      </w:pPr>
      <w:r>
        <w:rPr>
          <w:b/>
        </w:rPr>
        <w:lastRenderedPageBreak/>
        <w:t>Load Balancer Selection</w:t>
      </w:r>
      <w:r>
        <w:t>:</w:t>
      </w:r>
    </w:p>
    <w:p w14:paraId="21BF6CAD" w14:textId="77777777" w:rsidR="003D6A7B" w:rsidRDefault="003D6A7B" w:rsidP="003D6A7B">
      <w:pPr>
        <w:pStyle w:val="Compact"/>
        <w:numPr>
          <w:ilvl w:val="0"/>
          <w:numId w:val="149"/>
        </w:numPr>
      </w:pPr>
      <w:r>
        <w:t>Choose the appropriate load balancer type based on your application requirements</w:t>
      </w:r>
    </w:p>
    <w:p w14:paraId="47B8F619" w14:textId="77777777" w:rsidR="003D6A7B" w:rsidRDefault="003D6A7B" w:rsidP="003D6A7B">
      <w:pPr>
        <w:pStyle w:val="Compact"/>
        <w:numPr>
          <w:ilvl w:val="0"/>
          <w:numId w:val="149"/>
        </w:numPr>
      </w:pPr>
      <w:r>
        <w:t>Use ALB for HTTP/HTTPS applications with content-based routing needs</w:t>
      </w:r>
    </w:p>
    <w:p w14:paraId="1DC60157" w14:textId="77777777" w:rsidR="003D6A7B" w:rsidRDefault="003D6A7B" w:rsidP="003D6A7B">
      <w:pPr>
        <w:pStyle w:val="Compact"/>
        <w:numPr>
          <w:ilvl w:val="0"/>
          <w:numId w:val="149"/>
        </w:numPr>
      </w:pPr>
      <w:r>
        <w:t>Use NLB for extreme performance or static IP requirements</w:t>
      </w:r>
    </w:p>
    <w:p w14:paraId="502E1B6E" w14:textId="77777777" w:rsidR="003D6A7B" w:rsidRDefault="003D6A7B" w:rsidP="003D6A7B">
      <w:pPr>
        <w:numPr>
          <w:ilvl w:val="0"/>
          <w:numId w:val="149"/>
        </w:numPr>
      </w:pPr>
      <w:r>
        <w:t>Use GWLB for third-party security appliances</w:t>
      </w:r>
    </w:p>
    <w:p w14:paraId="13DF26FA" w14:textId="77777777" w:rsidR="003D6A7B" w:rsidRDefault="003D6A7B" w:rsidP="003D6A7B">
      <w:pPr>
        <w:pStyle w:val="Compact"/>
        <w:numPr>
          <w:ilvl w:val="0"/>
          <w:numId w:val="149"/>
        </w:numPr>
      </w:pPr>
      <w:r>
        <w:rPr>
          <w:b/>
        </w:rPr>
        <w:t>High Availability Design</w:t>
      </w:r>
      <w:r>
        <w:t>:</w:t>
      </w:r>
    </w:p>
    <w:p w14:paraId="72E6FA64" w14:textId="77777777" w:rsidR="003D6A7B" w:rsidRDefault="003D6A7B" w:rsidP="003D6A7B">
      <w:pPr>
        <w:pStyle w:val="Compact"/>
        <w:numPr>
          <w:ilvl w:val="0"/>
          <w:numId w:val="149"/>
        </w:numPr>
      </w:pPr>
      <w:r>
        <w:t>Deploy load balancers across multiple Availability Zones</w:t>
      </w:r>
    </w:p>
    <w:p w14:paraId="2220C9AA" w14:textId="77777777" w:rsidR="003D6A7B" w:rsidRDefault="003D6A7B" w:rsidP="003D6A7B">
      <w:pPr>
        <w:pStyle w:val="Compact"/>
        <w:numPr>
          <w:ilvl w:val="0"/>
          <w:numId w:val="149"/>
        </w:numPr>
      </w:pPr>
      <w:r>
        <w:t>Register targets in multiple Availability Zones</w:t>
      </w:r>
    </w:p>
    <w:p w14:paraId="5EE531A2" w14:textId="77777777" w:rsidR="003D6A7B" w:rsidRDefault="003D6A7B" w:rsidP="003D6A7B">
      <w:pPr>
        <w:numPr>
          <w:ilvl w:val="0"/>
          <w:numId w:val="149"/>
        </w:numPr>
      </w:pPr>
      <w:r>
        <w:t>Enable cross-zone load balancing for even distribution</w:t>
      </w:r>
    </w:p>
    <w:p w14:paraId="19ADFA82" w14:textId="77777777" w:rsidR="003D6A7B" w:rsidRDefault="003D6A7B" w:rsidP="003D6A7B">
      <w:pPr>
        <w:pStyle w:val="Compact"/>
        <w:numPr>
          <w:ilvl w:val="0"/>
          <w:numId w:val="149"/>
        </w:numPr>
      </w:pPr>
      <w:r>
        <w:rPr>
          <w:b/>
        </w:rPr>
        <w:t>Health Check Configuration</w:t>
      </w:r>
      <w:r>
        <w:t>:</w:t>
      </w:r>
    </w:p>
    <w:p w14:paraId="426FFADC" w14:textId="77777777" w:rsidR="003D6A7B" w:rsidRDefault="003D6A7B" w:rsidP="003D6A7B">
      <w:pPr>
        <w:pStyle w:val="Compact"/>
        <w:numPr>
          <w:ilvl w:val="0"/>
          <w:numId w:val="149"/>
        </w:numPr>
      </w:pPr>
      <w:r>
        <w:t>Implement appropriate health checks that accurately reflect application health</w:t>
      </w:r>
    </w:p>
    <w:p w14:paraId="5CF79526" w14:textId="77777777" w:rsidR="003D6A7B" w:rsidRDefault="003D6A7B" w:rsidP="003D6A7B">
      <w:pPr>
        <w:pStyle w:val="Compact"/>
        <w:numPr>
          <w:ilvl w:val="0"/>
          <w:numId w:val="149"/>
        </w:numPr>
      </w:pPr>
      <w:r>
        <w:t>Configure suitable thresholds and intervals</w:t>
      </w:r>
    </w:p>
    <w:p w14:paraId="2121BABC" w14:textId="77777777" w:rsidR="003D6A7B" w:rsidRDefault="003D6A7B" w:rsidP="003D6A7B">
      <w:pPr>
        <w:numPr>
          <w:ilvl w:val="0"/>
          <w:numId w:val="149"/>
        </w:numPr>
      </w:pPr>
      <w:r>
        <w:t>Implement custom health check endpoints for comprehensive application health verification</w:t>
      </w:r>
    </w:p>
    <w:p w14:paraId="26056F4D" w14:textId="77777777" w:rsidR="003D6A7B" w:rsidRDefault="003D6A7B" w:rsidP="003D6A7B">
      <w:pPr>
        <w:pStyle w:val="Compact"/>
        <w:numPr>
          <w:ilvl w:val="0"/>
          <w:numId w:val="149"/>
        </w:numPr>
      </w:pPr>
      <w:r>
        <w:rPr>
          <w:b/>
        </w:rPr>
        <w:t>Security Implementation</w:t>
      </w:r>
      <w:r>
        <w:t>:</w:t>
      </w:r>
    </w:p>
    <w:p w14:paraId="398BAEDF" w14:textId="77777777" w:rsidR="003D6A7B" w:rsidRDefault="003D6A7B" w:rsidP="003D6A7B">
      <w:pPr>
        <w:pStyle w:val="Compact"/>
        <w:numPr>
          <w:ilvl w:val="0"/>
          <w:numId w:val="149"/>
        </w:numPr>
      </w:pPr>
      <w:r>
        <w:t>Configure security groups to control traffic to and from the load balancer</w:t>
      </w:r>
    </w:p>
    <w:p w14:paraId="3EC068F1" w14:textId="77777777" w:rsidR="003D6A7B" w:rsidRDefault="003D6A7B" w:rsidP="003D6A7B">
      <w:pPr>
        <w:pStyle w:val="Compact"/>
        <w:numPr>
          <w:ilvl w:val="0"/>
          <w:numId w:val="149"/>
        </w:numPr>
      </w:pPr>
      <w:r>
        <w:t>Implement SSL/TLS for encrypted traffic</w:t>
      </w:r>
    </w:p>
    <w:p w14:paraId="7686CDC6" w14:textId="77777777" w:rsidR="003D6A7B" w:rsidRDefault="003D6A7B" w:rsidP="003D6A7B">
      <w:pPr>
        <w:numPr>
          <w:ilvl w:val="0"/>
          <w:numId w:val="149"/>
        </w:numPr>
      </w:pPr>
      <w:r>
        <w:t>Consider AWS WAF integration for web application protection</w:t>
      </w:r>
    </w:p>
    <w:p w14:paraId="2C91182C" w14:textId="77777777" w:rsidR="003D6A7B" w:rsidRDefault="003D6A7B" w:rsidP="003D6A7B">
      <w:pPr>
        <w:pStyle w:val="Compact"/>
        <w:numPr>
          <w:ilvl w:val="0"/>
          <w:numId w:val="149"/>
        </w:numPr>
      </w:pPr>
      <w:r>
        <w:rPr>
          <w:b/>
        </w:rPr>
        <w:t>Monitoring and Operations</w:t>
      </w:r>
      <w:r>
        <w:t>:</w:t>
      </w:r>
    </w:p>
    <w:p w14:paraId="5559118C" w14:textId="77777777" w:rsidR="003D6A7B" w:rsidRDefault="003D6A7B" w:rsidP="003D6A7B">
      <w:pPr>
        <w:pStyle w:val="Compact"/>
        <w:numPr>
          <w:ilvl w:val="0"/>
          <w:numId w:val="149"/>
        </w:numPr>
      </w:pPr>
      <w:r>
        <w:t>Enable access logs for troubleshooting and analysis</w:t>
      </w:r>
    </w:p>
    <w:p w14:paraId="5502FF3A" w14:textId="77777777" w:rsidR="003D6A7B" w:rsidRDefault="003D6A7B" w:rsidP="003D6A7B">
      <w:pPr>
        <w:pStyle w:val="Compact"/>
        <w:numPr>
          <w:ilvl w:val="0"/>
          <w:numId w:val="149"/>
        </w:numPr>
      </w:pPr>
      <w:r>
        <w:t>Set up CloudWatch alarms for key metrics</w:t>
      </w:r>
    </w:p>
    <w:p w14:paraId="6F0625F7" w14:textId="77777777" w:rsidR="003D6A7B" w:rsidRDefault="003D6A7B" w:rsidP="003D6A7B">
      <w:pPr>
        <w:numPr>
          <w:ilvl w:val="0"/>
          <w:numId w:val="149"/>
        </w:numPr>
      </w:pPr>
      <w:r>
        <w:t>Monitor error rates and latency to identify issues</w:t>
      </w:r>
    </w:p>
    <w:p w14:paraId="59EB6306" w14:textId="77777777" w:rsidR="003D6A7B" w:rsidRDefault="003D6A7B" w:rsidP="003D6A7B">
      <w:pPr>
        <w:pStyle w:val="Compact"/>
        <w:numPr>
          <w:ilvl w:val="0"/>
          <w:numId w:val="149"/>
        </w:numPr>
      </w:pPr>
      <w:r>
        <w:rPr>
          <w:b/>
        </w:rPr>
        <w:t>Performance Optimization</w:t>
      </w:r>
      <w:r>
        <w:t>:</w:t>
      </w:r>
    </w:p>
    <w:p w14:paraId="3642C568" w14:textId="77777777" w:rsidR="003D6A7B" w:rsidRDefault="003D6A7B" w:rsidP="003D6A7B">
      <w:pPr>
        <w:pStyle w:val="Compact"/>
        <w:numPr>
          <w:ilvl w:val="0"/>
          <w:numId w:val="149"/>
        </w:numPr>
      </w:pPr>
      <w:r>
        <w:t>Use connection pooling in your applications</w:t>
      </w:r>
    </w:p>
    <w:p w14:paraId="3A9BF3A9" w14:textId="77777777" w:rsidR="003D6A7B" w:rsidRDefault="003D6A7B" w:rsidP="003D6A7B">
      <w:pPr>
        <w:pStyle w:val="Compact"/>
        <w:numPr>
          <w:ilvl w:val="0"/>
          <w:numId w:val="149"/>
        </w:numPr>
      </w:pPr>
      <w:r>
        <w:t>Implement proper timeout settings</w:t>
      </w:r>
    </w:p>
    <w:p w14:paraId="0BDF5BCF" w14:textId="77777777" w:rsidR="003D6A7B" w:rsidRDefault="003D6A7B" w:rsidP="003D6A7B">
      <w:pPr>
        <w:pStyle w:val="Compact"/>
        <w:numPr>
          <w:ilvl w:val="0"/>
          <w:numId w:val="149"/>
        </w:numPr>
      </w:pPr>
      <w:r>
        <w:t>Consider HTTP keep-alive settings for ALBs</w:t>
      </w:r>
    </w:p>
    <w:p w14:paraId="12D1DDA2" w14:textId="77777777" w:rsidR="003D6A7B" w:rsidRDefault="003D6A7B" w:rsidP="003D6A7B">
      <w:pPr>
        <w:numPr>
          <w:ilvl w:val="0"/>
          <w:numId w:val="149"/>
        </w:numPr>
      </w:pPr>
      <w:r>
        <w:t>Use sticky sessions when appropriate for stateful applications</w:t>
      </w:r>
    </w:p>
    <w:p w14:paraId="183043A1" w14:textId="77777777" w:rsidR="003D6A7B" w:rsidRDefault="003D6A7B" w:rsidP="003D6A7B">
      <w:pPr>
        <w:pStyle w:val="Heading2"/>
      </w:pPr>
      <w:bookmarkStart w:id="26" w:name="security-identity-and-compliance"/>
      <w:bookmarkEnd w:id="26"/>
      <w:r>
        <w:t>Security, Identity, and Compliance</w:t>
      </w:r>
    </w:p>
    <w:p w14:paraId="0E9F3EAC" w14:textId="77777777" w:rsidR="003D6A7B" w:rsidRDefault="003D6A7B" w:rsidP="003D6A7B">
      <w:pPr>
        <w:pStyle w:val="Heading3"/>
      </w:pPr>
      <w:bookmarkStart w:id="27" w:name="amazon-guardduty"/>
      <w:bookmarkEnd w:id="27"/>
      <w:r>
        <w:t xml:space="preserve">1. Amazon </w:t>
      </w:r>
      <w:proofErr w:type="spellStart"/>
      <w:r>
        <w:t>GuardDuty</w:t>
      </w:r>
      <w:proofErr w:type="spellEnd"/>
    </w:p>
    <w:p w14:paraId="0E341565" w14:textId="77777777" w:rsidR="003D6A7B" w:rsidRDefault="003D6A7B" w:rsidP="003D6A7B">
      <w:pPr>
        <w:pStyle w:val="FirstParagraph"/>
      </w:pPr>
      <w:r>
        <w:t xml:space="preserve">Amazon </w:t>
      </w:r>
      <w:proofErr w:type="spellStart"/>
      <w:r>
        <w:t>GuardDuty</w:t>
      </w:r>
      <w:proofErr w:type="spellEnd"/>
      <w:r>
        <w:t xml:space="preserve"> is a threat detection service that continuously monitors for malicious activity and unauthorized behavior to protect your AWS accounts, workloads, and data. It uses machine learning, anomaly detection, and integrated threat intelligence to identify potential security threats.</w:t>
      </w:r>
    </w:p>
    <w:p w14:paraId="7F256D0C" w14:textId="77777777" w:rsidR="003D6A7B" w:rsidRDefault="003D6A7B" w:rsidP="003D6A7B">
      <w:pPr>
        <w:pStyle w:val="BodyText"/>
      </w:pPr>
      <w:r>
        <w:rPr>
          <w:b/>
        </w:rPr>
        <w:t>Key Features and Capabilities:</w:t>
      </w:r>
    </w:p>
    <w:p w14:paraId="59D56FC0" w14:textId="77777777" w:rsidR="003D6A7B" w:rsidRDefault="003D6A7B" w:rsidP="003D6A7B">
      <w:pPr>
        <w:numPr>
          <w:ilvl w:val="0"/>
          <w:numId w:val="149"/>
        </w:numPr>
      </w:pPr>
      <w:r>
        <w:rPr>
          <w:b/>
        </w:rPr>
        <w:t>Intelligent Threat Detection</w:t>
      </w:r>
      <w:r>
        <w:t>: Uses machine learning, anomaly detection, and integrated threat intelligence from AWS and third-party partners.</w:t>
      </w:r>
    </w:p>
    <w:p w14:paraId="6C2D0578" w14:textId="77777777" w:rsidR="003D6A7B" w:rsidRDefault="003D6A7B" w:rsidP="003D6A7B">
      <w:pPr>
        <w:pStyle w:val="Compact"/>
        <w:numPr>
          <w:ilvl w:val="0"/>
          <w:numId w:val="149"/>
        </w:numPr>
      </w:pPr>
      <w:r>
        <w:rPr>
          <w:b/>
        </w:rPr>
        <w:lastRenderedPageBreak/>
        <w:t>Continuous Monitoring</w:t>
      </w:r>
      <w:r>
        <w:t>: Automatically analyzes and processes data from multiple AWS sources:</w:t>
      </w:r>
    </w:p>
    <w:p w14:paraId="1637BBF1" w14:textId="77777777" w:rsidR="003D6A7B" w:rsidRDefault="003D6A7B" w:rsidP="003D6A7B">
      <w:pPr>
        <w:pStyle w:val="Compact"/>
        <w:numPr>
          <w:ilvl w:val="0"/>
          <w:numId w:val="149"/>
        </w:numPr>
      </w:pPr>
      <w:r>
        <w:t>AWS CloudTrail event logs (API activity)</w:t>
      </w:r>
    </w:p>
    <w:p w14:paraId="7331BD07" w14:textId="77777777" w:rsidR="003D6A7B" w:rsidRDefault="003D6A7B" w:rsidP="003D6A7B">
      <w:pPr>
        <w:pStyle w:val="Compact"/>
        <w:numPr>
          <w:ilvl w:val="0"/>
          <w:numId w:val="149"/>
        </w:numPr>
      </w:pPr>
      <w:r>
        <w:t>Amazon VPC Flow Logs (network traffic)</w:t>
      </w:r>
    </w:p>
    <w:p w14:paraId="562DA363" w14:textId="77777777" w:rsidR="003D6A7B" w:rsidRDefault="003D6A7B" w:rsidP="003D6A7B">
      <w:pPr>
        <w:pStyle w:val="Compact"/>
        <w:numPr>
          <w:ilvl w:val="0"/>
          <w:numId w:val="149"/>
        </w:numPr>
      </w:pPr>
      <w:r>
        <w:t>DNS logs (domain name lookups)</w:t>
      </w:r>
    </w:p>
    <w:p w14:paraId="2FE1F1E5" w14:textId="77777777" w:rsidR="003D6A7B" w:rsidRDefault="003D6A7B" w:rsidP="003D6A7B">
      <w:pPr>
        <w:pStyle w:val="Compact"/>
        <w:numPr>
          <w:ilvl w:val="0"/>
          <w:numId w:val="149"/>
        </w:numPr>
      </w:pPr>
      <w:r>
        <w:t>S3 data events (object-level API activity)</w:t>
      </w:r>
    </w:p>
    <w:p w14:paraId="0A09AB5F" w14:textId="77777777" w:rsidR="003D6A7B" w:rsidRDefault="003D6A7B" w:rsidP="003D6A7B">
      <w:pPr>
        <w:pStyle w:val="Compact"/>
        <w:numPr>
          <w:ilvl w:val="0"/>
          <w:numId w:val="149"/>
        </w:numPr>
      </w:pPr>
      <w:r>
        <w:t>Kubernetes audit logs (EKS activity)</w:t>
      </w:r>
    </w:p>
    <w:p w14:paraId="3000126F" w14:textId="77777777" w:rsidR="003D6A7B" w:rsidRDefault="003D6A7B" w:rsidP="003D6A7B">
      <w:pPr>
        <w:numPr>
          <w:ilvl w:val="0"/>
          <w:numId w:val="149"/>
        </w:numPr>
      </w:pPr>
      <w:r>
        <w:t>Runtime monitoring (EC2 instance behavior)</w:t>
      </w:r>
    </w:p>
    <w:p w14:paraId="0DD00BA3" w14:textId="77777777" w:rsidR="003D6A7B" w:rsidRDefault="003D6A7B" w:rsidP="003D6A7B">
      <w:pPr>
        <w:numPr>
          <w:ilvl w:val="0"/>
          <w:numId w:val="149"/>
        </w:numPr>
      </w:pPr>
      <w:r>
        <w:rPr>
          <w:b/>
        </w:rPr>
        <w:t>Automated Detection</w:t>
      </w:r>
      <w:r>
        <w:t>: Identifies threats like unusual API calls from suspicious IP addresses, attempts to disable security monitoring, unauthorized deployments, and compromised instances.</w:t>
      </w:r>
    </w:p>
    <w:p w14:paraId="015B217E" w14:textId="77777777" w:rsidR="003D6A7B" w:rsidRDefault="003D6A7B" w:rsidP="003D6A7B">
      <w:pPr>
        <w:numPr>
          <w:ilvl w:val="0"/>
          <w:numId w:val="149"/>
        </w:numPr>
      </w:pPr>
      <w:r>
        <w:rPr>
          <w:b/>
        </w:rPr>
        <w:t>Low Operational Overhead</w:t>
      </w:r>
      <w:r>
        <w:t xml:space="preserve">: Requires no security infrastructure to deploy or maintain, with </w:t>
      </w:r>
      <w:proofErr w:type="gramStart"/>
      <w:r>
        <w:t>fully-managed</w:t>
      </w:r>
      <w:proofErr w:type="gramEnd"/>
      <w:r>
        <w:t xml:space="preserve"> service operation.</w:t>
      </w:r>
    </w:p>
    <w:p w14:paraId="202097DF" w14:textId="77777777" w:rsidR="003D6A7B" w:rsidRDefault="003D6A7B" w:rsidP="003D6A7B">
      <w:pPr>
        <w:numPr>
          <w:ilvl w:val="0"/>
          <w:numId w:val="149"/>
        </w:numPr>
      </w:pPr>
      <w:r>
        <w:rPr>
          <w:b/>
        </w:rPr>
        <w:t>Account Coverage</w:t>
      </w:r>
      <w:r>
        <w:t>: Works with single accounts or can be centrally managed across multiple accounts through AWS Organizations.</w:t>
      </w:r>
    </w:p>
    <w:p w14:paraId="1D6F093A" w14:textId="77777777" w:rsidR="003D6A7B" w:rsidRDefault="003D6A7B" w:rsidP="003D6A7B">
      <w:pPr>
        <w:numPr>
          <w:ilvl w:val="0"/>
          <w:numId w:val="149"/>
        </w:numPr>
      </w:pPr>
      <w:r>
        <w:rPr>
          <w:b/>
        </w:rPr>
        <w:t>Customization Options</w:t>
      </w:r>
      <w:r>
        <w:t>: Supports trusted IP lists, threat lists, and suppression rules to tailor detection to your environment.</w:t>
      </w:r>
    </w:p>
    <w:p w14:paraId="47C1B26D" w14:textId="77777777" w:rsidR="003D6A7B" w:rsidRDefault="003D6A7B" w:rsidP="003D6A7B">
      <w:pPr>
        <w:numPr>
          <w:ilvl w:val="0"/>
          <w:numId w:val="149"/>
        </w:numPr>
      </w:pPr>
      <w:r>
        <w:rPr>
          <w:b/>
        </w:rPr>
        <w:t>Integration with AWS Services</w:t>
      </w:r>
      <w:r>
        <w:t xml:space="preserve">: Works with </w:t>
      </w:r>
      <w:proofErr w:type="spellStart"/>
      <w:r>
        <w:t>EventBridge</w:t>
      </w:r>
      <w:proofErr w:type="spellEnd"/>
      <w:r>
        <w:t>, Security Hub, and Lambda for automated responses.</w:t>
      </w:r>
    </w:p>
    <w:p w14:paraId="6CE6D234" w14:textId="77777777" w:rsidR="003D6A7B" w:rsidRDefault="003D6A7B" w:rsidP="003D6A7B">
      <w:pPr>
        <w:pStyle w:val="FirstParagraph"/>
      </w:pPr>
      <w:r>
        <w:rPr>
          <w:b/>
        </w:rPr>
        <w:t>Detection Capabilities:</w:t>
      </w:r>
    </w:p>
    <w:p w14:paraId="6E1B0BE0" w14:textId="77777777" w:rsidR="003D6A7B" w:rsidRDefault="003D6A7B" w:rsidP="003D6A7B">
      <w:pPr>
        <w:numPr>
          <w:ilvl w:val="0"/>
          <w:numId w:val="149"/>
        </w:numPr>
      </w:pPr>
      <w:r>
        <w:rPr>
          <w:b/>
        </w:rPr>
        <w:t>Reconnaissance</w:t>
      </w:r>
      <w:r>
        <w:t>: Detects activities like port scanning, API calls from unusual locations, or activities from known malicious IP addresses.</w:t>
      </w:r>
    </w:p>
    <w:p w14:paraId="1EA37B4D" w14:textId="77777777" w:rsidR="003D6A7B" w:rsidRDefault="003D6A7B" w:rsidP="003D6A7B">
      <w:pPr>
        <w:numPr>
          <w:ilvl w:val="0"/>
          <w:numId w:val="149"/>
        </w:numPr>
      </w:pPr>
      <w:r>
        <w:rPr>
          <w:b/>
        </w:rPr>
        <w:t>Instance Compromise</w:t>
      </w:r>
      <w:r>
        <w:t>: Identifies potential EC2 instance compromises such as cryptocurrency mining, outbound DDoS traffic, or unusual API calls from EC2 instances.</w:t>
      </w:r>
    </w:p>
    <w:p w14:paraId="00BDF43F" w14:textId="77777777" w:rsidR="003D6A7B" w:rsidRDefault="003D6A7B" w:rsidP="003D6A7B">
      <w:pPr>
        <w:numPr>
          <w:ilvl w:val="0"/>
          <w:numId w:val="149"/>
        </w:numPr>
      </w:pPr>
      <w:r>
        <w:rPr>
          <w:b/>
        </w:rPr>
        <w:t>Account Compromise</w:t>
      </w:r>
      <w:r>
        <w:t>: Detects suspicious activities like unauthorized infrastructure deployments, API calls from unusual geolocations, or disabling of security controls.</w:t>
      </w:r>
    </w:p>
    <w:p w14:paraId="124FBC01" w14:textId="77777777" w:rsidR="003D6A7B" w:rsidRDefault="003D6A7B" w:rsidP="003D6A7B">
      <w:pPr>
        <w:numPr>
          <w:ilvl w:val="0"/>
          <w:numId w:val="149"/>
        </w:numPr>
      </w:pPr>
      <w:r>
        <w:rPr>
          <w:b/>
        </w:rPr>
        <w:t>Bucket Compromise</w:t>
      </w:r>
      <w:r>
        <w:t>: Identifies unusual S3 bucket access patterns or potential data exfiltration.</w:t>
      </w:r>
    </w:p>
    <w:p w14:paraId="17EC1ECD" w14:textId="77777777" w:rsidR="003D6A7B" w:rsidRDefault="003D6A7B" w:rsidP="003D6A7B">
      <w:pPr>
        <w:numPr>
          <w:ilvl w:val="0"/>
          <w:numId w:val="149"/>
        </w:numPr>
      </w:pPr>
      <w:r>
        <w:rPr>
          <w:b/>
        </w:rPr>
        <w:t>Kubernetes Cluster Protection</w:t>
      </w:r>
      <w:r>
        <w:t>: Detects suspicious Kubernetes cluster activities.</w:t>
      </w:r>
    </w:p>
    <w:p w14:paraId="5866526F" w14:textId="77777777" w:rsidR="003D6A7B" w:rsidRDefault="003D6A7B" w:rsidP="003D6A7B">
      <w:pPr>
        <w:numPr>
          <w:ilvl w:val="0"/>
          <w:numId w:val="149"/>
        </w:numPr>
      </w:pPr>
      <w:r>
        <w:rPr>
          <w:b/>
        </w:rPr>
        <w:t>Malicious IP Addresses</w:t>
      </w:r>
      <w:r>
        <w:t>: Uses threat intelligence to identify communication with known malicious IP addresses or domains.</w:t>
      </w:r>
    </w:p>
    <w:p w14:paraId="6875581B" w14:textId="77777777" w:rsidR="003D6A7B" w:rsidRDefault="003D6A7B" w:rsidP="003D6A7B">
      <w:pPr>
        <w:pStyle w:val="FirstParagraph"/>
      </w:pPr>
      <w:r>
        <w:rPr>
          <w:b/>
        </w:rPr>
        <w:t>Finding Categories:</w:t>
      </w:r>
    </w:p>
    <w:p w14:paraId="78C1FBFE" w14:textId="77777777" w:rsidR="003D6A7B" w:rsidRDefault="003D6A7B" w:rsidP="003D6A7B">
      <w:pPr>
        <w:pStyle w:val="BodyText"/>
      </w:pPr>
      <w:proofErr w:type="spellStart"/>
      <w:r>
        <w:t>GuardDuty</w:t>
      </w:r>
      <w:proofErr w:type="spellEnd"/>
      <w:r>
        <w:t xml:space="preserve"> organizes findings into categories that indicate different types of suspicious activities:</w:t>
      </w:r>
    </w:p>
    <w:p w14:paraId="44ED2699" w14:textId="77777777" w:rsidR="003D6A7B" w:rsidRDefault="003D6A7B" w:rsidP="003D6A7B">
      <w:pPr>
        <w:pStyle w:val="Compact"/>
        <w:numPr>
          <w:ilvl w:val="0"/>
          <w:numId w:val="149"/>
        </w:numPr>
      </w:pPr>
      <w:r>
        <w:rPr>
          <w:b/>
        </w:rPr>
        <w:lastRenderedPageBreak/>
        <w:t>Backdoor</w:t>
      </w:r>
      <w:r>
        <w:t>: Evidence of malicious code designed to enable unauthorized access.</w:t>
      </w:r>
    </w:p>
    <w:p w14:paraId="58EEA801" w14:textId="77777777" w:rsidR="003D6A7B" w:rsidRDefault="003D6A7B" w:rsidP="003D6A7B">
      <w:pPr>
        <w:pStyle w:val="Compact"/>
        <w:numPr>
          <w:ilvl w:val="0"/>
          <w:numId w:val="149"/>
        </w:numPr>
      </w:pPr>
      <w:r>
        <w:rPr>
          <w:b/>
        </w:rPr>
        <w:t>Behavior</w:t>
      </w:r>
      <w:r>
        <w:t>: Unusual patterns that differ from the baseline.</w:t>
      </w:r>
    </w:p>
    <w:p w14:paraId="56B001D5" w14:textId="77777777" w:rsidR="003D6A7B" w:rsidRDefault="003D6A7B" w:rsidP="003D6A7B">
      <w:pPr>
        <w:pStyle w:val="Compact"/>
        <w:numPr>
          <w:ilvl w:val="0"/>
          <w:numId w:val="149"/>
        </w:numPr>
      </w:pPr>
      <w:r>
        <w:rPr>
          <w:b/>
        </w:rPr>
        <w:t>Cryptocurrency</w:t>
      </w:r>
      <w:r>
        <w:t>: Activities related to cryptocurrency mining or transactions.</w:t>
      </w:r>
    </w:p>
    <w:p w14:paraId="39432F8E" w14:textId="77777777" w:rsidR="003D6A7B" w:rsidRDefault="003D6A7B" w:rsidP="003D6A7B">
      <w:pPr>
        <w:pStyle w:val="Compact"/>
        <w:numPr>
          <w:ilvl w:val="0"/>
          <w:numId w:val="149"/>
        </w:numPr>
      </w:pPr>
      <w:r>
        <w:rPr>
          <w:b/>
        </w:rPr>
        <w:t>Persistence</w:t>
      </w:r>
      <w:r>
        <w:t>: Attempts to maintain access to compromised resources.</w:t>
      </w:r>
    </w:p>
    <w:p w14:paraId="618438FE" w14:textId="77777777" w:rsidR="003D6A7B" w:rsidRDefault="003D6A7B" w:rsidP="003D6A7B">
      <w:pPr>
        <w:pStyle w:val="Compact"/>
        <w:numPr>
          <w:ilvl w:val="0"/>
          <w:numId w:val="149"/>
        </w:numPr>
      </w:pPr>
      <w:r>
        <w:rPr>
          <w:b/>
        </w:rPr>
        <w:t>Policy</w:t>
      </w:r>
      <w:r>
        <w:t>: Activities that violate security policies.</w:t>
      </w:r>
    </w:p>
    <w:p w14:paraId="288B6362" w14:textId="77777777" w:rsidR="003D6A7B" w:rsidRDefault="003D6A7B" w:rsidP="003D6A7B">
      <w:pPr>
        <w:pStyle w:val="Compact"/>
        <w:numPr>
          <w:ilvl w:val="0"/>
          <w:numId w:val="149"/>
        </w:numPr>
      </w:pPr>
      <w:r>
        <w:rPr>
          <w:b/>
        </w:rPr>
        <w:t>Privilege Escalation</w:t>
      </w:r>
      <w:r>
        <w:t>: Attempts to gain higher-level permissions.</w:t>
      </w:r>
    </w:p>
    <w:p w14:paraId="06706ACA" w14:textId="77777777" w:rsidR="003D6A7B" w:rsidRDefault="003D6A7B" w:rsidP="003D6A7B">
      <w:pPr>
        <w:pStyle w:val="Compact"/>
        <w:numPr>
          <w:ilvl w:val="0"/>
          <w:numId w:val="149"/>
        </w:numPr>
      </w:pPr>
      <w:r>
        <w:rPr>
          <w:b/>
        </w:rPr>
        <w:t>Recon</w:t>
      </w:r>
      <w:r>
        <w:t>: Reconnaissance activities that gather information about your environment.</w:t>
      </w:r>
    </w:p>
    <w:p w14:paraId="21BD861A" w14:textId="77777777" w:rsidR="003D6A7B" w:rsidRDefault="003D6A7B" w:rsidP="003D6A7B">
      <w:pPr>
        <w:pStyle w:val="Compact"/>
        <w:numPr>
          <w:ilvl w:val="0"/>
          <w:numId w:val="149"/>
        </w:numPr>
      </w:pPr>
      <w:proofErr w:type="spellStart"/>
      <w:r>
        <w:rPr>
          <w:b/>
        </w:rPr>
        <w:t>ResourceConsumption</w:t>
      </w:r>
      <w:proofErr w:type="spellEnd"/>
      <w:r>
        <w:t>: Unexpected resource usage patterns.</w:t>
      </w:r>
    </w:p>
    <w:p w14:paraId="7ECE4831" w14:textId="77777777" w:rsidR="003D6A7B" w:rsidRDefault="003D6A7B" w:rsidP="003D6A7B">
      <w:pPr>
        <w:pStyle w:val="Compact"/>
        <w:numPr>
          <w:ilvl w:val="0"/>
          <w:numId w:val="149"/>
        </w:numPr>
      </w:pPr>
      <w:r>
        <w:rPr>
          <w:b/>
        </w:rPr>
        <w:t>Stealth</w:t>
      </w:r>
      <w:r>
        <w:t>: Attempts to avoid detection.</w:t>
      </w:r>
    </w:p>
    <w:p w14:paraId="4AB47B35" w14:textId="77777777" w:rsidR="003D6A7B" w:rsidRDefault="003D6A7B" w:rsidP="003D6A7B">
      <w:pPr>
        <w:pStyle w:val="Compact"/>
        <w:numPr>
          <w:ilvl w:val="0"/>
          <w:numId w:val="149"/>
        </w:numPr>
      </w:pPr>
      <w:r>
        <w:rPr>
          <w:b/>
        </w:rPr>
        <w:t>Trojan</w:t>
      </w:r>
      <w:r>
        <w:t>: Evidence of malicious code disguised as legitimate software.</w:t>
      </w:r>
    </w:p>
    <w:p w14:paraId="08E78064" w14:textId="77777777" w:rsidR="003D6A7B" w:rsidRDefault="003D6A7B" w:rsidP="003D6A7B">
      <w:pPr>
        <w:pStyle w:val="Compact"/>
        <w:numPr>
          <w:ilvl w:val="0"/>
          <w:numId w:val="149"/>
        </w:numPr>
      </w:pPr>
      <w:proofErr w:type="spellStart"/>
      <w:r>
        <w:rPr>
          <w:b/>
        </w:rPr>
        <w:t>UnauthorizedAccess</w:t>
      </w:r>
      <w:proofErr w:type="spellEnd"/>
      <w:r>
        <w:t>: Access attempts without proper permissions.</w:t>
      </w:r>
    </w:p>
    <w:p w14:paraId="34353187" w14:textId="77777777" w:rsidR="003D6A7B" w:rsidRDefault="003D6A7B" w:rsidP="003D6A7B">
      <w:pPr>
        <w:pStyle w:val="FirstParagraph"/>
      </w:pPr>
      <w:r>
        <w:rPr>
          <w:b/>
        </w:rPr>
        <w:t>Technical Details:</w:t>
      </w:r>
    </w:p>
    <w:p w14:paraId="77B9E088" w14:textId="77777777" w:rsidR="003D6A7B" w:rsidRDefault="003D6A7B" w:rsidP="003D6A7B">
      <w:pPr>
        <w:pStyle w:val="Compact"/>
        <w:numPr>
          <w:ilvl w:val="0"/>
          <w:numId w:val="149"/>
        </w:numPr>
      </w:pPr>
      <w:r>
        <w:rPr>
          <w:b/>
        </w:rPr>
        <w:t>Service Activation</w:t>
      </w:r>
      <w:r>
        <w:t>: Simple one-click activation with 30-day free trial.</w:t>
      </w:r>
    </w:p>
    <w:p w14:paraId="30E7AF1A" w14:textId="77777777" w:rsidR="003D6A7B" w:rsidRDefault="003D6A7B" w:rsidP="003D6A7B">
      <w:pPr>
        <w:pStyle w:val="Compact"/>
        <w:numPr>
          <w:ilvl w:val="0"/>
          <w:numId w:val="149"/>
        </w:numPr>
      </w:pPr>
      <w:r>
        <w:rPr>
          <w:b/>
        </w:rPr>
        <w:t>Data Sources</w:t>
      </w:r>
      <w:r>
        <w:t>: Automatically accesses needed data sources without manual configuration.</w:t>
      </w:r>
    </w:p>
    <w:p w14:paraId="43354F4A" w14:textId="77777777" w:rsidR="003D6A7B" w:rsidRDefault="003D6A7B" w:rsidP="003D6A7B">
      <w:pPr>
        <w:pStyle w:val="Compact"/>
        <w:numPr>
          <w:ilvl w:val="0"/>
          <w:numId w:val="149"/>
        </w:numPr>
      </w:pPr>
      <w:r>
        <w:rPr>
          <w:b/>
        </w:rPr>
        <w:t>Regional Service</w:t>
      </w:r>
      <w:r>
        <w:t>: Operates independently in each AWS region where enabled.</w:t>
      </w:r>
    </w:p>
    <w:p w14:paraId="6F2F915D" w14:textId="77777777" w:rsidR="003D6A7B" w:rsidRDefault="003D6A7B" w:rsidP="003D6A7B">
      <w:pPr>
        <w:pStyle w:val="Compact"/>
        <w:numPr>
          <w:ilvl w:val="0"/>
          <w:numId w:val="149"/>
        </w:numPr>
      </w:pPr>
      <w:r>
        <w:rPr>
          <w:b/>
        </w:rPr>
        <w:t>Finding Formats</w:t>
      </w:r>
      <w:r>
        <w:t>: Detailed JSON-formatted findings with affected resources, evidence, and recommended actions.</w:t>
      </w:r>
    </w:p>
    <w:p w14:paraId="0EE88191" w14:textId="77777777" w:rsidR="003D6A7B" w:rsidRDefault="003D6A7B" w:rsidP="003D6A7B">
      <w:pPr>
        <w:pStyle w:val="FirstParagraph"/>
      </w:pPr>
      <w:r>
        <w:rPr>
          <w:b/>
        </w:rPr>
        <w:t>Real-World Use Cases:</w:t>
      </w:r>
    </w:p>
    <w:p w14:paraId="08BF56FE" w14:textId="77777777" w:rsidR="003D6A7B" w:rsidRDefault="003D6A7B" w:rsidP="003D6A7B">
      <w:pPr>
        <w:numPr>
          <w:ilvl w:val="0"/>
          <w:numId w:val="149"/>
        </w:numPr>
      </w:pPr>
      <w:r>
        <w:rPr>
          <w:b/>
        </w:rPr>
        <w:t>Threat Monitoring</w:t>
      </w:r>
      <w:r>
        <w:t>: Continuously monitor AWS accounts and workloads for potentially malicious activity.</w:t>
      </w:r>
    </w:p>
    <w:p w14:paraId="2F791468" w14:textId="77777777" w:rsidR="003D6A7B" w:rsidRDefault="003D6A7B" w:rsidP="003D6A7B">
      <w:pPr>
        <w:numPr>
          <w:ilvl w:val="0"/>
          <w:numId w:val="149"/>
        </w:numPr>
      </w:pPr>
      <w:r>
        <w:rPr>
          <w:b/>
        </w:rPr>
        <w:t>Security Posture Management</w:t>
      </w:r>
      <w:r>
        <w:t>: Identify potential security vulnerabilities and misconfigurations before they can be exploited.</w:t>
      </w:r>
    </w:p>
    <w:p w14:paraId="5310B438" w14:textId="77777777" w:rsidR="003D6A7B" w:rsidRDefault="003D6A7B" w:rsidP="003D6A7B">
      <w:pPr>
        <w:numPr>
          <w:ilvl w:val="0"/>
          <w:numId w:val="149"/>
        </w:numPr>
      </w:pPr>
      <w:r>
        <w:rPr>
          <w:b/>
        </w:rPr>
        <w:t>Compromised Resource Detection</w:t>
      </w:r>
      <w:r>
        <w:t>: Quickly identify potentially compromised EC2 instances, container workloads, or credentials.</w:t>
      </w:r>
    </w:p>
    <w:p w14:paraId="42DEAB66" w14:textId="77777777" w:rsidR="003D6A7B" w:rsidRDefault="003D6A7B" w:rsidP="003D6A7B">
      <w:pPr>
        <w:numPr>
          <w:ilvl w:val="0"/>
          <w:numId w:val="149"/>
        </w:numPr>
      </w:pPr>
      <w:r>
        <w:rPr>
          <w:b/>
        </w:rPr>
        <w:t>Data Protection</w:t>
      </w:r>
      <w:r>
        <w:t>: Detect unusual access patterns to S3 buckets that could indicate attempts to access or exfiltrate sensitive data.</w:t>
      </w:r>
    </w:p>
    <w:p w14:paraId="736246D6" w14:textId="77777777" w:rsidR="003D6A7B" w:rsidRDefault="003D6A7B" w:rsidP="003D6A7B">
      <w:pPr>
        <w:numPr>
          <w:ilvl w:val="0"/>
          <w:numId w:val="149"/>
        </w:numPr>
      </w:pPr>
      <w:r>
        <w:rPr>
          <w:b/>
        </w:rPr>
        <w:t>Compliance Requirements</w:t>
      </w:r>
      <w:r>
        <w:t>: Support compliance with security monitoring requirements in various regulatory frameworks.</w:t>
      </w:r>
    </w:p>
    <w:p w14:paraId="1C447755" w14:textId="77777777" w:rsidR="003D6A7B" w:rsidRDefault="003D6A7B" w:rsidP="003D6A7B">
      <w:pPr>
        <w:numPr>
          <w:ilvl w:val="0"/>
          <w:numId w:val="149"/>
        </w:numPr>
      </w:pPr>
      <w:r>
        <w:rPr>
          <w:b/>
        </w:rPr>
        <w:t>Low-Effort Security Enhancement</w:t>
      </w:r>
      <w:r>
        <w:t>: Implement advanced threat detection with minimal operational overhead.</w:t>
      </w:r>
    </w:p>
    <w:p w14:paraId="09A2A776" w14:textId="77777777" w:rsidR="003D6A7B" w:rsidRDefault="003D6A7B" w:rsidP="003D6A7B">
      <w:pPr>
        <w:pStyle w:val="FirstParagraph"/>
      </w:pPr>
      <w:r>
        <w:rPr>
          <w:b/>
        </w:rPr>
        <w:t>Best Practices:</w:t>
      </w:r>
    </w:p>
    <w:p w14:paraId="3FFF1A75" w14:textId="77777777" w:rsidR="003D6A7B" w:rsidRDefault="003D6A7B" w:rsidP="003D6A7B">
      <w:pPr>
        <w:pStyle w:val="Compact"/>
        <w:numPr>
          <w:ilvl w:val="0"/>
          <w:numId w:val="149"/>
        </w:numPr>
      </w:pPr>
      <w:r>
        <w:rPr>
          <w:b/>
        </w:rPr>
        <w:t>Multi-Account Strategy</w:t>
      </w:r>
      <w:r>
        <w:t>:</w:t>
      </w:r>
    </w:p>
    <w:p w14:paraId="38A6C402" w14:textId="77777777" w:rsidR="003D6A7B" w:rsidRDefault="003D6A7B" w:rsidP="003D6A7B">
      <w:pPr>
        <w:pStyle w:val="Compact"/>
        <w:numPr>
          <w:ilvl w:val="0"/>
          <w:numId w:val="149"/>
        </w:numPr>
      </w:pPr>
      <w:r>
        <w:t xml:space="preserve">Enable </w:t>
      </w:r>
      <w:proofErr w:type="spellStart"/>
      <w:r>
        <w:t>GuardDuty</w:t>
      </w:r>
      <w:proofErr w:type="spellEnd"/>
      <w:r>
        <w:t xml:space="preserve"> across all AWS accounts in your organization</w:t>
      </w:r>
    </w:p>
    <w:p w14:paraId="70BA61D5" w14:textId="77777777" w:rsidR="003D6A7B" w:rsidRDefault="003D6A7B" w:rsidP="003D6A7B">
      <w:pPr>
        <w:pStyle w:val="Compact"/>
        <w:numPr>
          <w:ilvl w:val="0"/>
          <w:numId w:val="149"/>
        </w:numPr>
      </w:pPr>
      <w:r>
        <w:t>Use a delegated administrator account for centralized management</w:t>
      </w:r>
    </w:p>
    <w:p w14:paraId="394811CE" w14:textId="77777777" w:rsidR="003D6A7B" w:rsidRDefault="003D6A7B" w:rsidP="003D6A7B">
      <w:pPr>
        <w:numPr>
          <w:ilvl w:val="0"/>
          <w:numId w:val="149"/>
        </w:numPr>
      </w:pPr>
      <w:r>
        <w:t>Implement consistent configuration across accounts</w:t>
      </w:r>
    </w:p>
    <w:p w14:paraId="1CDFD531" w14:textId="77777777" w:rsidR="003D6A7B" w:rsidRDefault="003D6A7B" w:rsidP="003D6A7B">
      <w:pPr>
        <w:pStyle w:val="Compact"/>
        <w:numPr>
          <w:ilvl w:val="0"/>
          <w:numId w:val="149"/>
        </w:numPr>
      </w:pPr>
      <w:r>
        <w:rPr>
          <w:b/>
        </w:rPr>
        <w:lastRenderedPageBreak/>
        <w:t>Finding Management</w:t>
      </w:r>
      <w:r>
        <w:t>:</w:t>
      </w:r>
    </w:p>
    <w:p w14:paraId="52028BF8" w14:textId="77777777" w:rsidR="003D6A7B" w:rsidRDefault="003D6A7B" w:rsidP="003D6A7B">
      <w:pPr>
        <w:pStyle w:val="Compact"/>
        <w:numPr>
          <w:ilvl w:val="0"/>
          <w:numId w:val="149"/>
        </w:numPr>
      </w:pPr>
      <w:r>
        <w:t>Establish processes for reviewing and responding to findings</w:t>
      </w:r>
    </w:p>
    <w:p w14:paraId="46C09AC3" w14:textId="77777777" w:rsidR="003D6A7B" w:rsidRDefault="003D6A7B" w:rsidP="003D6A7B">
      <w:pPr>
        <w:pStyle w:val="Compact"/>
        <w:numPr>
          <w:ilvl w:val="0"/>
          <w:numId w:val="149"/>
        </w:numPr>
      </w:pPr>
      <w:r>
        <w:t>Set up automated notifications for high-severity findings</w:t>
      </w:r>
    </w:p>
    <w:p w14:paraId="65FDF35E" w14:textId="77777777" w:rsidR="003D6A7B" w:rsidRDefault="003D6A7B" w:rsidP="003D6A7B">
      <w:pPr>
        <w:numPr>
          <w:ilvl w:val="0"/>
          <w:numId w:val="149"/>
        </w:numPr>
      </w:pPr>
      <w:r>
        <w:t>Document remediation procedures for common finding types</w:t>
      </w:r>
    </w:p>
    <w:p w14:paraId="5A6E56C1" w14:textId="77777777" w:rsidR="003D6A7B" w:rsidRDefault="003D6A7B" w:rsidP="003D6A7B">
      <w:pPr>
        <w:pStyle w:val="Compact"/>
        <w:numPr>
          <w:ilvl w:val="0"/>
          <w:numId w:val="149"/>
        </w:numPr>
      </w:pPr>
      <w:r>
        <w:rPr>
          <w:b/>
        </w:rPr>
        <w:t>Customization</w:t>
      </w:r>
      <w:r>
        <w:t>:</w:t>
      </w:r>
    </w:p>
    <w:p w14:paraId="560322BF" w14:textId="77777777" w:rsidR="003D6A7B" w:rsidRDefault="003D6A7B" w:rsidP="003D6A7B">
      <w:pPr>
        <w:pStyle w:val="Compact"/>
        <w:numPr>
          <w:ilvl w:val="0"/>
          <w:numId w:val="149"/>
        </w:numPr>
      </w:pPr>
      <w:r>
        <w:t>Maintain up-to-date trusted IP lists for your environment</w:t>
      </w:r>
    </w:p>
    <w:p w14:paraId="5158E429" w14:textId="77777777" w:rsidR="003D6A7B" w:rsidRDefault="003D6A7B" w:rsidP="003D6A7B">
      <w:pPr>
        <w:pStyle w:val="Compact"/>
        <w:numPr>
          <w:ilvl w:val="0"/>
          <w:numId w:val="149"/>
        </w:numPr>
      </w:pPr>
      <w:r>
        <w:t>Implement appropriate suppression rules for known false positives</w:t>
      </w:r>
    </w:p>
    <w:p w14:paraId="5A35CC83" w14:textId="77777777" w:rsidR="003D6A7B" w:rsidRDefault="003D6A7B" w:rsidP="003D6A7B">
      <w:pPr>
        <w:numPr>
          <w:ilvl w:val="0"/>
          <w:numId w:val="149"/>
        </w:numPr>
      </w:pPr>
      <w:r>
        <w:t>Regularly review and update customizations</w:t>
      </w:r>
    </w:p>
    <w:p w14:paraId="5CF3B2B4" w14:textId="77777777" w:rsidR="003D6A7B" w:rsidRDefault="003D6A7B" w:rsidP="003D6A7B">
      <w:pPr>
        <w:pStyle w:val="Compact"/>
        <w:numPr>
          <w:ilvl w:val="0"/>
          <w:numId w:val="149"/>
        </w:numPr>
      </w:pPr>
      <w:r>
        <w:rPr>
          <w:b/>
        </w:rPr>
        <w:t>Integration</w:t>
      </w:r>
      <w:r>
        <w:t>:</w:t>
      </w:r>
    </w:p>
    <w:p w14:paraId="0C1B7990" w14:textId="77777777" w:rsidR="003D6A7B" w:rsidRDefault="003D6A7B" w:rsidP="003D6A7B">
      <w:pPr>
        <w:pStyle w:val="Compact"/>
        <w:numPr>
          <w:ilvl w:val="0"/>
          <w:numId w:val="149"/>
        </w:numPr>
      </w:pPr>
      <w:r>
        <w:t>Integrate with Security Hub for centralized security management</w:t>
      </w:r>
    </w:p>
    <w:p w14:paraId="15133872" w14:textId="77777777" w:rsidR="003D6A7B" w:rsidRDefault="003D6A7B" w:rsidP="003D6A7B">
      <w:pPr>
        <w:pStyle w:val="Compact"/>
        <w:numPr>
          <w:ilvl w:val="0"/>
          <w:numId w:val="149"/>
        </w:numPr>
      </w:pPr>
      <w:r>
        <w:t xml:space="preserve">Set up </w:t>
      </w:r>
      <w:proofErr w:type="spellStart"/>
      <w:r>
        <w:t>EventBridge</w:t>
      </w:r>
      <w:proofErr w:type="spellEnd"/>
      <w:r>
        <w:t xml:space="preserve"> rules for automated responses to critical findings</w:t>
      </w:r>
    </w:p>
    <w:p w14:paraId="1D692A8F" w14:textId="77777777" w:rsidR="003D6A7B" w:rsidRDefault="003D6A7B" w:rsidP="003D6A7B">
      <w:pPr>
        <w:numPr>
          <w:ilvl w:val="0"/>
          <w:numId w:val="149"/>
        </w:numPr>
      </w:pPr>
      <w:r>
        <w:t>Forward findings to SIEM systems for correlation with other security data</w:t>
      </w:r>
    </w:p>
    <w:p w14:paraId="66926BD1" w14:textId="77777777" w:rsidR="003D6A7B" w:rsidRDefault="003D6A7B" w:rsidP="003D6A7B">
      <w:pPr>
        <w:pStyle w:val="Compact"/>
        <w:numPr>
          <w:ilvl w:val="0"/>
          <w:numId w:val="149"/>
        </w:numPr>
      </w:pPr>
      <w:r>
        <w:rPr>
          <w:b/>
        </w:rPr>
        <w:t>Operational Procedures</w:t>
      </w:r>
      <w:r>
        <w:t>:</w:t>
      </w:r>
    </w:p>
    <w:p w14:paraId="1A3F0FCA" w14:textId="77777777" w:rsidR="003D6A7B" w:rsidRDefault="003D6A7B" w:rsidP="003D6A7B">
      <w:pPr>
        <w:pStyle w:val="Compact"/>
        <w:numPr>
          <w:ilvl w:val="0"/>
          <w:numId w:val="149"/>
        </w:numPr>
      </w:pPr>
      <w:r>
        <w:t xml:space="preserve">Conduct regular reviews of </w:t>
      </w:r>
      <w:proofErr w:type="spellStart"/>
      <w:r>
        <w:t>GuardDuty</w:t>
      </w:r>
      <w:proofErr w:type="spellEnd"/>
      <w:r>
        <w:t xml:space="preserve"> findings</w:t>
      </w:r>
    </w:p>
    <w:p w14:paraId="004D6A37" w14:textId="77777777" w:rsidR="003D6A7B" w:rsidRDefault="003D6A7B" w:rsidP="003D6A7B">
      <w:pPr>
        <w:pStyle w:val="Compact"/>
        <w:numPr>
          <w:ilvl w:val="0"/>
          <w:numId w:val="149"/>
        </w:numPr>
      </w:pPr>
      <w:r>
        <w:t>Test response procedures for different finding types</w:t>
      </w:r>
    </w:p>
    <w:p w14:paraId="34F06B71" w14:textId="77777777" w:rsidR="003D6A7B" w:rsidRDefault="003D6A7B" w:rsidP="003D6A7B">
      <w:pPr>
        <w:numPr>
          <w:ilvl w:val="0"/>
          <w:numId w:val="149"/>
        </w:numPr>
      </w:pPr>
      <w:r>
        <w:t>Document exceptions and suppression decisions</w:t>
      </w:r>
    </w:p>
    <w:p w14:paraId="06568F05" w14:textId="77777777" w:rsidR="003D6A7B" w:rsidRDefault="003D6A7B" w:rsidP="003D6A7B">
      <w:pPr>
        <w:pStyle w:val="Heading3"/>
      </w:pPr>
      <w:bookmarkStart w:id="28" w:name="aws-audit-manager"/>
      <w:bookmarkEnd w:id="28"/>
      <w:r>
        <w:t>2. AWS Audit Manager</w:t>
      </w:r>
    </w:p>
    <w:p w14:paraId="41B960D3" w14:textId="77777777" w:rsidR="003D6A7B" w:rsidRDefault="003D6A7B" w:rsidP="003D6A7B">
      <w:pPr>
        <w:pStyle w:val="FirstParagraph"/>
      </w:pPr>
      <w:r>
        <w:t>AWS Audit Manager helps you continuously audit your AWS usage to simplify how you assess risk and compliance with regulations and industry standards. It automatically collects evidence relevant to your audits, allowing you to spend less time manually gathering evidence and more time analyzing it for compliance or risk assessment.</w:t>
      </w:r>
    </w:p>
    <w:p w14:paraId="7FC4465B" w14:textId="77777777" w:rsidR="003D6A7B" w:rsidRDefault="003D6A7B" w:rsidP="003D6A7B">
      <w:pPr>
        <w:pStyle w:val="BodyText"/>
      </w:pPr>
      <w:r>
        <w:rPr>
          <w:b/>
        </w:rPr>
        <w:t>Key Features and Capabilities:</w:t>
      </w:r>
    </w:p>
    <w:p w14:paraId="27CC0ABE" w14:textId="77777777" w:rsidR="003D6A7B" w:rsidRDefault="003D6A7B" w:rsidP="003D6A7B">
      <w:pPr>
        <w:numPr>
          <w:ilvl w:val="0"/>
          <w:numId w:val="149"/>
        </w:numPr>
      </w:pPr>
      <w:r>
        <w:rPr>
          <w:b/>
        </w:rPr>
        <w:t>Continuous Evidence Collection</w:t>
      </w:r>
      <w:r>
        <w:t>: Automatically collects and organizes evidence from your AWS resources on an ongoing basis.</w:t>
      </w:r>
    </w:p>
    <w:p w14:paraId="59C4F443" w14:textId="77777777" w:rsidR="003D6A7B" w:rsidRDefault="003D6A7B" w:rsidP="003D6A7B">
      <w:pPr>
        <w:pStyle w:val="Compact"/>
        <w:numPr>
          <w:ilvl w:val="0"/>
          <w:numId w:val="149"/>
        </w:numPr>
      </w:pPr>
      <w:r>
        <w:rPr>
          <w:b/>
        </w:rPr>
        <w:t>Framework Library</w:t>
      </w:r>
      <w:r>
        <w:t>: Includes prebuilt frameworks based on common industry standards and regulations:</w:t>
      </w:r>
    </w:p>
    <w:p w14:paraId="73DB94FD" w14:textId="77777777" w:rsidR="003D6A7B" w:rsidRDefault="003D6A7B" w:rsidP="003D6A7B">
      <w:pPr>
        <w:pStyle w:val="Compact"/>
        <w:numPr>
          <w:ilvl w:val="0"/>
          <w:numId w:val="149"/>
        </w:numPr>
      </w:pPr>
      <w:r>
        <w:t>AWS Security Best Practices</w:t>
      </w:r>
    </w:p>
    <w:p w14:paraId="49EFA845" w14:textId="77777777" w:rsidR="003D6A7B" w:rsidRDefault="003D6A7B" w:rsidP="003D6A7B">
      <w:pPr>
        <w:pStyle w:val="Compact"/>
        <w:numPr>
          <w:ilvl w:val="0"/>
          <w:numId w:val="149"/>
        </w:numPr>
      </w:pPr>
      <w:r>
        <w:t>CIS AWS Foundations Benchmark</w:t>
      </w:r>
    </w:p>
    <w:p w14:paraId="0A172A5F" w14:textId="77777777" w:rsidR="003D6A7B" w:rsidRDefault="003D6A7B" w:rsidP="003D6A7B">
      <w:pPr>
        <w:pStyle w:val="Compact"/>
        <w:numPr>
          <w:ilvl w:val="0"/>
          <w:numId w:val="149"/>
        </w:numPr>
      </w:pPr>
      <w:r>
        <w:t>GDPR, HIPAA, HITRUST</w:t>
      </w:r>
    </w:p>
    <w:p w14:paraId="35C1470B" w14:textId="77777777" w:rsidR="003D6A7B" w:rsidRDefault="003D6A7B" w:rsidP="003D6A7B">
      <w:pPr>
        <w:pStyle w:val="Compact"/>
        <w:numPr>
          <w:ilvl w:val="0"/>
          <w:numId w:val="149"/>
        </w:numPr>
      </w:pPr>
      <w:r>
        <w:t>PCI DSS, SOC 2, NIST 800-53</w:t>
      </w:r>
    </w:p>
    <w:p w14:paraId="52CF443E" w14:textId="77777777" w:rsidR="003D6A7B" w:rsidRDefault="003D6A7B" w:rsidP="003D6A7B">
      <w:pPr>
        <w:numPr>
          <w:ilvl w:val="0"/>
          <w:numId w:val="149"/>
        </w:numPr>
      </w:pPr>
      <w:r>
        <w:t>ISO 27001, FedRAMP</w:t>
      </w:r>
    </w:p>
    <w:p w14:paraId="7479D0CB" w14:textId="77777777" w:rsidR="003D6A7B" w:rsidRDefault="003D6A7B" w:rsidP="003D6A7B">
      <w:pPr>
        <w:numPr>
          <w:ilvl w:val="0"/>
          <w:numId w:val="149"/>
        </w:numPr>
      </w:pPr>
      <w:r>
        <w:rPr>
          <w:b/>
        </w:rPr>
        <w:t>Custom Frameworks</w:t>
      </w:r>
      <w:r>
        <w:t>: Create custom frameworks to support internal compliance requirements or unique regulatory needs.</w:t>
      </w:r>
    </w:p>
    <w:p w14:paraId="004BE686" w14:textId="77777777" w:rsidR="003D6A7B" w:rsidRDefault="003D6A7B" w:rsidP="003D6A7B">
      <w:pPr>
        <w:numPr>
          <w:ilvl w:val="0"/>
          <w:numId w:val="149"/>
        </w:numPr>
      </w:pPr>
      <w:r>
        <w:rPr>
          <w:b/>
        </w:rPr>
        <w:t>Evidence Mapping</w:t>
      </w:r>
      <w:r>
        <w:t>: Maps evidence to specific compliance requirements to streamline audit preparation.</w:t>
      </w:r>
    </w:p>
    <w:p w14:paraId="7AD75002" w14:textId="77777777" w:rsidR="003D6A7B" w:rsidRDefault="003D6A7B" w:rsidP="003D6A7B">
      <w:pPr>
        <w:numPr>
          <w:ilvl w:val="0"/>
          <w:numId w:val="149"/>
        </w:numPr>
      </w:pPr>
      <w:r>
        <w:rPr>
          <w:b/>
        </w:rPr>
        <w:lastRenderedPageBreak/>
        <w:t>Assessment Reports</w:t>
      </w:r>
      <w:r>
        <w:t>: Generates assessment reports that consolidate evidence and can be shared with auditors or stakeholders.</w:t>
      </w:r>
    </w:p>
    <w:p w14:paraId="312558CF" w14:textId="77777777" w:rsidR="003D6A7B" w:rsidRDefault="003D6A7B" w:rsidP="003D6A7B">
      <w:pPr>
        <w:numPr>
          <w:ilvl w:val="0"/>
          <w:numId w:val="149"/>
        </w:numPr>
      </w:pPr>
      <w:r>
        <w:rPr>
          <w:b/>
        </w:rPr>
        <w:t>Multi-Account Support</w:t>
      </w:r>
      <w:r>
        <w:t>: Aggregates evidence across multiple AWS accounts for comprehensive coverage.</w:t>
      </w:r>
    </w:p>
    <w:p w14:paraId="00CCDDA3" w14:textId="77777777" w:rsidR="003D6A7B" w:rsidRDefault="003D6A7B" w:rsidP="003D6A7B">
      <w:pPr>
        <w:numPr>
          <w:ilvl w:val="0"/>
          <w:numId w:val="149"/>
        </w:numPr>
      </w:pPr>
      <w:r>
        <w:rPr>
          <w:b/>
        </w:rPr>
        <w:t>Cross-Region Capabilities</w:t>
      </w:r>
      <w:r>
        <w:t>: Collects evidence from resources across all AWS regions.</w:t>
      </w:r>
    </w:p>
    <w:p w14:paraId="4E5F60EC" w14:textId="77777777" w:rsidR="003D6A7B" w:rsidRDefault="003D6A7B" w:rsidP="003D6A7B">
      <w:pPr>
        <w:numPr>
          <w:ilvl w:val="0"/>
          <w:numId w:val="149"/>
        </w:numPr>
      </w:pPr>
      <w:r>
        <w:rPr>
          <w:b/>
        </w:rPr>
        <w:t>Integration with AWS Services</w:t>
      </w:r>
      <w:r>
        <w:t>: Works with AWS Config, CloudTrail, Security Hub, and other services to gather relevant evidence.</w:t>
      </w:r>
    </w:p>
    <w:p w14:paraId="3C162C1B" w14:textId="77777777" w:rsidR="003D6A7B" w:rsidRDefault="003D6A7B" w:rsidP="003D6A7B">
      <w:pPr>
        <w:pStyle w:val="FirstParagraph"/>
      </w:pPr>
      <w:r>
        <w:rPr>
          <w:b/>
        </w:rPr>
        <w:t>Types of Evidence Collected:</w:t>
      </w:r>
    </w:p>
    <w:p w14:paraId="39A6DC1B" w14:textId="77777777" w:rsidR="003D6A7B" w:rsidRDefault="003D6A7B" w:rsidP="003D6A7B">
      <w:pPr>
        <w:pStyle w:val="Compact"/>
        <w:numPr>
          <w:ilvl w:val="0"/>
          <w:numId w:val="149"/>
        </w:numPr>
      </w:pPr>
      <w:r>
        <w:rPr>
          <w:b/>
        </w:rPr>
        <w:t>User Activity</w:t>
      </w:r>
      <w:r>
        <w:t>: Evidence from AWS CloudTrail showing user actions and API calls.</w:t>
      </w:r>
    </w:p>
    <w:p w14:paraId="5156B88C" w14:textId="77777777" w:rsidR="003D6A7B" w:rsidRDefault="003D6A7B" w:rsidP="003D6A7B">
      <w:pPr>
        <w:pStyle w:val="Compact"/>
        <w:numPr>
          <w:ilvl w:val="0"/>
          <w:numId w:val="149"/>
        </w:numPr>
      </w:pPr>
      <w:r>
        <w:rPr>
          <w:b/>
        </w:rPr>
        <w:t>Configuration Snapshots</w:t>
      </w:r>
      <w:r>
        <w:t>: Evidence from AWS Config showing resource configurations.</w:t>
      </w:r>
    </w:p>
    <w:p w14:paraId="06F2AA4E" w14:textId="77777777" w:rsidR="003D6A7B" w:rsidRDefault="003D6A7B" w:rsidP="003D6A7B">
      <w:pPr>
        <w:pStyle w:val="Compact"/>
        <w:numPr>
          <w:ilvl w:val="0"/>
          <w:numId w:val="149"/>
        </w:numPr>
      </w:pPr>
      <w:r>
        <w:rPr>
          <w:b/>
        </w:rPr>
        <w:t>Compliance Checks</w:t>
      </w:r>
      <w:r>
        <w:t>: Results from AWS Config Rules, Security Hub, and other compliance evaluation mechanisms.</w:t>
      </w:r>
    </w:p>
    <w:p w14:paraId="267C24D7" w14:textId="77777777" w:rsidR="003D6A7B" w:rsidRDefault="003D6A7B" w:rsidP="003D6A7B">
      <w:pPr>
        <w:pStyle w:val="Compact"/>
        <w:numPr>
          <w:ilvl w:val="0"/>
          <w:numId w:val="149"/>
        </w:numPr>
      </w:pPr>
      <w:r>
        <w:rPr>
          <w:b/>
        </w:rPr>
        <w:t>Manual Evidence</w:t>
      </w:r>
      <w:r>
        <w:t>: Support for uploading additional evidence that cannot be collected automatically.</w:t>
      </w:r>
    </w:p>
    <w:p w14:paraId="039E0FEB" w14:textId="77777777" w:rsidR="003D6A7B" w:rsidRDefault="003D6A7B" w:rsidP="003D6A7B">
      <w:pPr>
        <w:pStyle w:val="FirstParagraph"/>
      </w:pPr>
      <w:r>
        <w:rPr>
          <w:b/>
        </w:rPr>
        <w:t>Framework Components:</w:t>
      </w:r>
    </w:p>
    <w:p w14:paraId="61D56C9B" w14:textId="77777777" w:rsidR="003D6A7B" w:rsidRDefault="003D6A7B" w:rsidP="003D6A7B">
      <w:pPr>
        <w:pStyle w:val="Compact"/>
        <w:numPr>
          <w:ilvl w:val="0"/>
          <w:numId w:val="149"/>
        </w:numPr>
      </w:pPr>
      <w:r>
        <w:rPr>
          <w:b/>
        </w:rPr>
        <w:t>Control Sets</w:t>
      </w:r>
      <w:r>
        <w:t>: Groups of controls organized by requirements or categories.</w:t>
      </w:r>
    </w:p>
    <w:p w14:paraId="53B46607" w14:textId="77777777" w:rsidR="003D6A7B" w:rsidRDefault="003D6A7B" w:rsidP="003D6A7B">
      <w:pPr>
        <w:pStyle w:val="Compact"/>
        <w:numPr>
          <w:ilvl w:val="0"/>
          <w:numId w:val="149"/>
        </w:numPr>
      </w:pPr>
      <w:r>
        <w:rPr>
          <w:b/>
        </w:rPr>
        <w:t>Controls</w:t>
      </w:r>
      <w:r>
        <w:t>: Specific requirements that need to be assessed.</w:t>
      </w:r>
    </w:p>
    <w:p w14:paraId="4ABAEDB7" w14:textId="77777777" w:rsidR="003D6A7B" w:rsidRDefault="003D6A7B" w:rsidP="003D6A7B">
      <w:pPr>
        <w:pStyle w:val="Compact"/>
        <w:numPr>
          <w:ilvl w:val="0"/>
          <w:numId w:val="149"/>
        </w:numPr>
      </w:pPr>
      <w:r>
        <w:rPr>
          <w:b/>
        </w:rPr>
        <w:t>Evidence Sources</w:t>
      </w:r>
      <w:r>
        <w:t>: AWS services and activities that provide evidence for controls.</w:t>
      </w:r>
    </w:p>
    <w:p w14:paraId="003E50CA" w14:textId="77777777" w:rsidR="003D6A7B" w:rsidRDefault="003D6A7B" w:rsidP="003D6A7B">
      <w:pPr>
        <w:pStyle w:val="Compact"/>
        <w:numPr>
          <w:ilvl w:val="0"/>
          <w:numId w:val="149"/>
        </w:numPr>
      </w:pPr>
      <w:r>
        <w:rPr>
          <w:b/>
        </w:rPr>
        <w:t>Evidence</w:t>
      </w:r>
      <w:r>
        <w:t>: Records that demonstrate compliance with controls.</w:t>
      </w:r>
    </w:p>
    <w:p w14:paraId="71ADF78C" w14:textId="77777777" w:rsidR="003D6A7B" w:rsidRDefault="003D6A7B" w:rsidP="003D6A7B">
      <w:pPr>
        <w:pStyle w:val="FirstParagraph"/>
      </w:pPr>
      <w:r>
        <w:rPr>
          <w:b/>
        </w:rPr>
        <w:t>Technical Details:</w:t>
      </w:r>
    </w:p>
    <w:p w14:paraId="39FEAF78" w14:textId="77777777" w:rsidR="003D6A7B" w:rsidRDefault="003D6A7B" w:rsidP="003D6A7B">
      <w:pPr>
        <w:pStyle w:val="Compact"/>
        <w:numPr>
          <w:ilvl w:val="0"/>
          <w:numId w:val="149"/>
        </w:numPr>
      </w:pPr>
      <w:r>
        <w:rPr>
          <w:b/>
        </w:rPr>
        <w:t>Regional Service</w:t>
      </w:r>
      <w:r>
        <w:t>: Operates independently in each AWS region where enabled.</w:t>
      </w:r>
    </w:p>
    <w:p w14:paraId="7A9E6F53" w14:textId="77777777" w:rsidR="003D6A7B" w:rsidRDefault="003D6A7B" w:rsidP="003D6A7B">
      <w:pPr>
        <w:pStyle w:val="Compact"/>
        <w:numPr>
          <w:ilvl w:val="0"/>
          <w:numId w:val="149"/>
        </w:numPr>
      </w:pPr>
      <w:r>
        <w:rPr>
          <w:b/>
        </w:rPr>
        <w:t>Evidence Storage</w:t>
      </w:r>
      <w:r>
        <w:t>: Stores evidence in Amazon S3 with appropriate security controls.</w:t>
      </w:r>
    </w:p>
    <w:p w14:paraId="2B21B01A" w14:textId="77777777" w:rsidR="003D6A7B" w:rsidRDefault="003D6A7B" w:rsidP="003D6A7B">
      <w:pPr>
        <w:pStyle w:val="Compact"/>
        <w:numPr>
          <w:ilvl w:val="0"/>
          <w:numId w:val="149"/>
        </w:numPr>
      </w:pPr>
      <w:r>
        <w:rPr>
          <w:b/>
        </w:rPr>
        <w:t>IAM Integration</w:t>
      </w:r>
      <w:r>
        <w:t>: Uses IAM roles for appropriate permissions and access control.</w:t>
      </w:r>
    </w:p>
    <w:p w14:paraId="466D8D1E" w14:textId="77777777" w:rsidR="003D6A7B" w:rsidRDefault="003D6A7B" w:rsidP="003D6A7B">
      <w:pPr>
        <w:pStyle w:val="Compact"/>
        <w:numPr>
          <w:ilvl w:val="0"/>
          <w:numId w:val="149"/>
        </w:numPr>
      </w:pPr>
      <w:r>
        <w:rPr>
          <w:b/>
        </w:rPr>
        <w:t>Evidence Format</w:t>
      </w:r>
      <w:r>
        <w:t>: Structured format with metadata for easy organization and review.</w:t>
      </w:r>
    </w:p>
    <w:p w14:paraId="73CB9029" w14:textId="77777777" w:rsidR="003D6A7B" w:rsidRDefault="003D6A7B" w:rsidP="003D6A7B">
      <w:pPr>
        <w:pStyle w:val="FirstParagraph"/>
      </w:pPr>
      <w:r>
        <w:rPr>
          <w:b/>
        </w:rPr>
        <w:t>Real-World Use Cases:</w:t>
      </w:r>
    </w:p>
    <w:p w14:paraId="6366740C" w14:textId="77777777" w:rsidR="003D6A7B" w:rsidRDefault="003D6A7B" w:rsidP="003D6A7B">
      <w:pPr>
        <w:numPr>
          <w:ilvl w:val="0"/>
          <w:numId w:val="149"/>
        </w:numPr>
      </w:pPr>
      <w:r>
        <w:rPr>
          <w:b/>
        </w:rPr>
        <w:t>Regulatory Compliance</w:t>
      </w:r>
      <w:r>
        <w:t>: Streamline evidence collection for regulations like GDPR, HIPAA, PCI DSS, and others.</w:t>
      </w:r>
    </w:p>
    <w:p w14:paraId="6C7ED3A3" w14:textId="77777777" w:rsidR="003D6A7B" w:rsidRDefault="003D6A7B" w:rsidP="003D6A7B">
      <w:pPr>
        <w:numPr>
          <w:ilvl w:val="0"/>
          <w:numId w:val="149"/>
        </w:numPr>
      </w:pPr>
      <w:r>
        <w:rPr>
          <w:b/>
        </w:rPr>
        <w:t>Industry Standards</w:t>
      </w:r>
      <w:r>
        <w:t>: Assess compliance with industry standards like ISO 27001, CIS benchmarks, and NIST guidelines.</w:t>
      </w:r>
    </w:p>
    <w:p w14:paraId="588A07E7" w14:textId="77777777" w:rsidR="003D6A7B" w:rsidRDefault="003D6A7B" w:rsidP="003D6A7B">
      <w:pPr>
        <w:numPr>
          <w:ilvl w:val="0"/>
          <w:numId w:val="149"/>
        </w:numPr>
      </w:pPr>
      <w:r>
        <w:rPr>
          <w:b/>
        </w:rPr>
        <w:t>Internal Audits</w:t>
      </w:r>
      <w:r>
        <w:t>: Support internal security and compliance reviews with automated evidence collection.</w:t>
      </w:r>
    </w:p>
    <w:p w14:paraId="425E1424" w14:textId="77777777" w:rsidR="003D6A7B" w:rsidRDefault="003D6A7B" w:rsidP="003D6A7B">
      <w:pPr>
        <w:numPr>
          <w:ilvl w:val="0"/>
          <w:numId w:val="149"/>
        </w:numPr>
      </w:pPr>
      <w:r>
        <w:rPr>
          <w:b/>
        </w:rPr>
        <w:t>Third-Party Audits</w:t>
      </w:r>
      <w:r>
        <w:t>: Simplify evidence collection and presentation for external auditors.</w:t>
      </w:r>
    </w:p>
    <w:p w14:paraId="2E378025" w14:textId="77777777" w:rsidR="003D6A7B" w:rsidRDefault="003D6A7B" w:rsidP="003D6A7B">
      <w:pPr>
        <w:numPr>
          <w:ilvl w:val="0"/>
          <w:numId w:val="149"/>
        </w:numPr>
      </w:pPr>
      <w:r>
        <w:rPr>
          <w:b/>
        </w:rPr>
        <w:lastRenderedPageBreak/>
        <w:t>Continuous Compliance Monitoring</w:t>
      </w:r>
      <w:r>
        <w:t>: Maintain ongoing visibility into compliance status rather than point-in-time assessments.</w:t>
      </w:r>
    </w:p>
    <w:p w14:paraId="223BE7D5" w14:textId="77777777" w:rsidR="003D6A7B" w:rsidRDefault="003D6A7B" w:rsidP="003D6A7B">
      <w:pPr>
        <w:numPr>
          <w:ilvl w:val="0"/>
          <w:numId w:val="149"/>
        </w:numPr>
      </w:pPr>
      <w:r>
        <w:rPr>
          <w:b/>
        </w:rPr>
        <w:t>Risk Management</w:t>
      </w:r>
      <w:r>
        <w:t>: Gather evidence to support risk assessments and management activities.</w:t>
      </w:r>
    </w:p>
    <w:p w14:paraId="6F39886E" w14:textId="77777777" w:rsidR="003D6A7B" w:rsidRDefault="003D6A7B" w:rsidP="003D6A7B">
      <w:pPr>
        <w:numPr>
          <w:ilvl w:val="0"/>
          <w:numId w:val="149"/>
        </w:numPr>
      </w:pPr>
      <w:r>
        <w:rPr>
          <w:b/>
        </w:rPr>
        <w:t>Due Diligence</w:t>
      </w:r>
      <w:r>
        <w:t>: Support due diligence activities for acquisitions, partnerships, or customer requirements.</w:t>
      </w:r>
    </w:p>
    <w:p w14:paraId="0D33CAB1" w14:textId="77777777" w:rsidR="003D6A7B" w:rsidRDefault="003D6A7B" w:rsidP="003D6A7B">
      <w:pPr>
        <w:pStyle w:val="FirstParagraph"/>
      </w:pPr>
      <w:r>
        <w:rPr>
          <w:b/>
        </w:rPr>
        <w:t>Best Practices:</w:t>
      </w:r>
    </w:p>
    <w:p w14:paraId="16F39CFA" w14:textId="77777777" w:rsidR="003D6A7B" w:rsidRDefault="003D6A7B" w:rsidP="003D6A7B">
      <w:pPr>
        <w:pStyle w:val="Compact"/>
        <w:numPr>
          <w:ilvl w:val="0"/>
          <w:numId w:val="149"/>
        </w:numPr>
      </w:pPr>
      <w:r>
        <w:rPr>
          <w:b/>
        </w:rPr>
        <w:t>Framework Selection</w:t>
      </w:r>
      <w:r>
        <w:t>:</w:t>
      </w:r>
    </w:p>
    <w:p w14:paraId="1AD9F0E6" w14:textId="77777777" w:rsidR="003D6A7B" w:rsidRDefault="003D6A7B" w:rsidP="003D6A7B">
      <w:pPr>
        <w:pStyle w:val="Compact"/>
        <w:numPr>
          <w:ilvl w:val="0"/>
          <w:numId w:val="149"/>
        </w:numPr>
      </w:pPr>
      <w:r>
        <w:t>Start with relevant prebuilt frameworks that match your compliance requirements</w:t>
      </w:r>
    </w:p>
    <w:p w14:paraId="35FB655F" w14:textId="77777777" w:rsidR="003D6A7B" w:rsidRDefault="003D6A7B" w:rsidP="003D6A7B">
      <w:pPr>
        <w:pStyle w:val="Compact"/>
        <w:numPr>
          <w:ilvl w:val="0"/>
          <w:numId w:val="149"/>
        </w:numPr>
      </w:pPr>
      <w:r>
        <w:t>Customize frameworks to address your specific organizational needs</w:t>
      </w:r>
    </w:p>
    <w:p w14:paraId="086CC1BC" w14:textId="77777777" w:rsidR="003D6A7B" w:rsidRDefault="003D6A7B" w:rsidP="003D6A7B">
      <w:pPr>
        <w:numPr>
          <w:ilvl w:val="0"/>
          <w:numId w:val="149"/>
        </w:numPr>
      </w:pPr>
      <w:r>
        <w:t>Regularly review and update frameworks as requirements change</w:t>
      </w:r>
    </w:p>
    <w:p w14:paraId="4F510311" w14:textId="77777777" w:rsidR="003D6A7B" w:rsidRDefault="003D6A7B" w:rsidP="003D6A7B">
      <w:pPr>
        <w:pStyle w:val="Compact"/>
        <w:numPr>
          <w:ilvl w:val="0"/>
          <w:numId w:val="149"/>
        </w:numPr>
      </w:pPr>
      <w:r>
        <w:rPr>
          <w:b/>
        </w:rPr>
        <w:t>Assessment Strategy</w:t>
      </w:r>
      <w:r>
        <w:t>:</w:t>
      </w:r>
    </w:p>
    <w:p w14:paraId="71EF7EBC" w14:textId="77777777" w:rsidR="003D6A7B" w:rsidRDefault="003D6A7B" w:rsidP="003D6A7B">
      <w:pPr>
        <w:pStyle w:val="Compact"/>
        <w:numPr>
          <w:ilvl w:val="0"/>
          <w:numId w:val="149"/>
        </w:numPr>
      </w:pPr>
      <w:r>
        <w:t>Create separate assessments for different compliance requirements or business units</w:t>
      </w:r>
    </w:p>
    <w:p w14:paraId="0BDDF127" w14:textId="77777777" w:rsidR="003D6A7B" w:rsidRDefault="003D6A7B" w:rsidP="003D6A7B">
      <w:pPr>
        <w:pStyle w:val="Compact"/>
        <w:numPr>
          <w:ilvl w:val="0"/>
          <w:numId w:val="149"/>
        </w:numPr>
      </w:pPr>
      <w:r>
        <w:t>Set up regular assessment schedules aligned with your compliance calendar</w:t>
      </w:r>
    </w:p>
    <w:p w14:paraId="5C792C93" w14:textId="77777777" w:rsidR="003D6A7B" w:rsidRDefault="003D6A7B" w:rsidP="003D6A7B">
      <w:pPr>
        <w:numPr>
          <w:ilvl w:val="0"/>
          <w:numId w:val="149"/>
        </w:numPr>
      </w:pPr>
      <w:r>
        <w:t>Plan for evidence collection ahead of audit deadlines</w:t>
      </w:r>
    </w:p>
    <w:p w14:paraId="2FAFE137" w14:textId="77777777" w:rsidR="003D6A7B" w:rsidRDefault="003D6A7B" w:rsidP="003D6A7B">
      <w:pPr>
        <w:pStyle w:val="Compact"/>
        <w:numPr>
          <w:ilvl w:val="0"/>
          <w:numId w:val="149"/>
        </w:numPr>
      </w:pPr>
      <w:r>
        <w:rPr>
          <w:b/>
        </w:rPr>
        <w:t>Evidence Management</w:t>
      </w:r>
      <w:r>
        <w:t>:</w:t>
      </w:r>
    </w:p>
    <w:p w14:paraId="095FBE58" w14:textId="77777777" w:rsidR="003D6A7B" w:rsidRDefault="003D6A7B" w:rsidP="003D6A7B">
      <w:pPr>
        <w:pStyle w:val="Compact"/>
        <w:numPr>
          <w:ilvl w:val="0"/>
          <w:numId w:val="149"/>
        </w:numPr>
      </w:pPr>
      <w:r>
        <w:t>Regularly review collected evidence for completeness and relevance</w:t>
      </w:r>
    </w:p>
    <w:p w14:paraId="3915F4C2" w14:textId="77777777" w:rsidR="003D6A7B" w:rsidRDefault="003D6A7B" w:rsidP="003D6A7B">
      <w:pPr>
        <w:pStyle w:val="Compact"/>
        <w:numPr>
          <w:ilvl w:val="0"/>
          <w:numId w:val="149"/>
        </w:numPr>
      </w:pPr>
      <w:r>
        <w:t>Implement a process for addressing evidence gaps</w:t>
      </w:r>
    </w:p>
    <w:p w14:paraId="1A5B988F" w14:textId="77777777" w:rsidR="003D6A7B" w:rsidRDefault="003D6A7B" w:rsidP="003D6A7B">
      <w:pPr>
        <w:numPr>
          <w:ilvl w:val="0"/>
          <w:numId w:val="149"/>
        </w:numPr>
      </w:pPr>
      <w:r>
        <w:t>Document explanations for non-applicable controls or exceptions</w:t>
      </w:r>
    </w:p>
    <w:p w14:paraId="46F876DF" w14:textId="77777777" w:rsidR="003D6A7B" w:rsidRDefault="003D6A7B" w:rsidP="003D6A7B">
      <w:pPr>
        <w:pStyle w:val="Compact"/>
        <w:numPr>
          <w:ilvl w:val="0"/>
          <w:numId w:val="149"/>
        </w:numPr>
      </w:pPr>
      <w:r>
        <w:rPr>
          <w:b/>
        </w:rPr>
        <w:t>Stakeholder Involvement</w:t>
      </w:r>
      <w:r>
        <w:t>:</w:t>
      </w:r>
    </w:p>
    <w:p w14:paraId="44F52972" w14:textId="77777777" w:rsidR="003D6A7B" w:rsidRDefault="003D6A7B" w:rsidP="003D6A7B">
      <w:pPr>
        <w:pStyle w:val="Compact"/>
        <w:numPr>
          <w:ilvl w:val="0"/>
          <w:numId w:val="149"/>
        </w:numPr>
      </w:pPr>
      <w:r>
        <w:t>Include compliance, security, and business teams in framework development</w:t>
      </w:r>
    </w:p>
    <w:p w14:paraId="0C43CB7D" w14:textId="77777777" w:rsidR="003D6A7B" w:rsidRDefault="003D6A7B" w:rsidP="003D6A7B">
      <w:pPr>
        <w:pStyle w:val="Compact"/>
        <w:numPr>
          <w:ilvl w:val="0"/>
          <w:numId w:val="149"/>
        </w:numPr>
      </w:pPr>
      <w:r>
        <w:t>Establish clear roles and responsibilities for assessment review</w:t>
      </w:r>
    </w:p>
    <w:p w14:paraId="1FE2426B" w14:textId="77777777" w:rsidR="003D6A7B" w:rsidRDefault="003D6A7B" w:rsidP="003D6A7B">
      <w:pPr>
        <w:numPr>
          <w:ilvl w:val="0"/>
          <w:numId w:val="149"/>
        </w:numPr>
      </w:pPr>
      <w:r>
        <w:t>Provide appropriate access to assessment results for stakeholders</w:t>
      </w:r>
    </w:p>
    <w:p w14:paraId="461ACBB4" w14:textId="77777777" w:rsidR="003D6A7B" w:rsidRDefault="003D6A7B" w:rsidP="003D6A7B">
      <w:pPr>
        <w:pStyle w:val="Compact"/>
        <w:numPr>
          <w:ilvl w:val="0"/>
          <w:numId w:val="149"/>
        </w:numPr>
      </w:pPr>
      <w:r>
        <w:rPr>
          <w:b/>
        </w:rPr>
        <w:t>Continuous Improvement</w:t>
      </w:r>
      <w:r>
        <w:t>:</w:t>
      </w:r>
    </w:p>
    <w:p w14:paraId="0D058126" w14:textId="77777777" w:rsidR="003D6A7B" w:rsidRDefault="003D6A7B" w:rsidP="003D6A7B">
      <w:pPr>
        <w:pStyle w:val="Compact"/>
        <w:numPr>
          <w:ilvl w:val="0"/>
          <w:numId w:val="149"/>
        </w:numPr>
      </w:pPr>
      <w:r>
        <w:t>Use assessment results to identify areas for improvement</w:t>
      </w:r>
    </w:p>
    <w:p w14:paraId="27385098" w14:textId="77777777" w:rsidR="003D6A7B" w:rsidRDefault="003D6A7B" w:rsidP="003D6A7B">
      <w:pPr>
        <w:pStyle w:val="Compact"/>
        <w:numPr>
          <w:ilvl w:val="0"/>
          <w:numId w:val="149"/>
        </w:numPr>
      </w:pPr>
      <w:r>
        <w:t>Implement remediation plans for non-compliant items</w:t>
      </w:r>
    </w:p>
    <w:p w14:paraId="36789D21" w14:textId="77777777" w:rsidR="003D6A7B" w:rsidRDefault="003D6A7B" w:rsidP="003D6A7B">
      <w:pPr>
        <w:numPr>
          <w:ilvl w:val="0"/>
          <w:numId w:val="149"/>
        </w:numPr>
      </w:pPr>
      <w:r>
        <w:t>Regularly update control definitions based on changing environments</w:t>
      </w:r>
    </w:p>
    <w:p w14:paraId="4C30C085" w14:textId="77777777" w:rsidR="003D6A7B" w:rsidRDefault="003D6A7B" w:rsidP="003D6A7B">
      <w:pPr>
        <w:pStyle w:val="Heading3"/>
      </w:pPr>
      <w:bookmarkStart w:id="29" w:name="aws-certificate-manager"/>
      <w:bookmarkEnd w:id="29"/>
      <w:r>
        <w:t>3. AWS Certificate Manager</w:t>
      </w:r>
    </w:p>
    <w:p w14:paraId="05569DBD" w14:textId="77777777" w:rsidR="003D6A7B" w:rsidRDefault="003D6A7B" w:rsidP="003D6A7B">
      <w:pPr>
        <w:pStyle w:val="FirstParagraph"/>
      </w:pPr>
      <w:r>
        <w:t>AWS Certificate Manager (ACM) is a service that simplifies the process of provisioning, managing, and deploying SSL/TLS certificates for use with AWS services and your internal connected resources. It eliminates the manual process of purchasing, uploading, and renewing SSL/TLS certificates.</w:t>
      </w:r>
    </w:p>
    <w:p w14:paraId="66EE12F5" w14:textId="77777777" w:rsidR="003D6A7B" w:rsidRDefault="003D6A7B" w:rsidP="003D6A7B">
      <w:pPr>
        <w:pStyle w:val="BodyText"/>
      </w:pPr>
      <w:r>
        <w:rPr>
          <w:b/>
        </w:rPr>
        <w:t>Key Features and Capabilities:</w:t>
      </w:r>
    </w:p>
    <w:p w14:paraId="565A1CCA" w14:textId="77777777" w:rsidR="003D6A7B" w:rsidRDefault="003D6A7B" w:rsidP="003D6A7B">
      <w:pPr>
        <w:numPr>
          <w:ilvl w:val="0"/>
          <w:numId w:val="149"/>
        </w:numPr>
      </w:pPr>
      <w:r>
        <w:rPr>
          <w:b/>
        </w:rPr>
        <w:t>Managed Certificate Provisioning</w:t>
      </w:r>
      <w:r>
        <w:t>: Simplifies the process of obtaining trusted SSL/TLS certificates.</w:t>
      </w:r>
    </w:p>
    <w:p w14:paraId="5A0F5EC7" w14:textId="77777777" w:rsidR="003D6A7B" w:rsidRDefault="003D6A7B" w:rsidP="003D6A7B">
      <w:pPr>
        <w:numPr>
          <w:ilvl w:val="0"/>
          <w:numId w:val="149"/>
        </w:numPr>
      </w:pPr>
      <w:r>
        <w:rPr>
          <w:b/>
        </w:rPr>
        <w:lastRenderedPageBreak/>
        <w:t>Free Public Certificates</w:t>
      </w:r>
      <w:r>
        <w:t>: Public certificates issued through ACM for use with AWS services are provided at no additional cost.</w:t>
      </w:r>
    </w:p>
    <w:p w14:paraId="1AB3D9A1" w14:textId="77777777" w:rsidR="003D6A7B" w:rsidRDefault="003D6A7B" w:rsidP="003D6A7B">
      <w:pPr>
        <w:numPr>
          <w:ilvl w:val="0"/>
          <w:numId w:val="149"/>
        </w:numPr>
      </w:pPr>
      <w:r>
        <w:rPr>
          <w:b/>
        </w:rPr>
        <w:t>Automatic Renewal</w:t>
      </w:r>
      <w:r>
        <w:t>: Automatically manages certificate renewal, eliminating the risk of expired certificates and application outages.</w:t>
      </w:r>
    </w:p>
    <w:p w14:paraId="00B0A718" w14:textId="77777777" w:rsidR="003D6A7B" w:rsidRDefault="003D6A7B" w:rsidP="003D6A7B">
      <w:pPr>
        <w:numPr>
          <w:ilvl w:val="0"/>
          <w:numId w:val="149"/>
        </w:numPr>
      </w:pPr>
      <w:r>
        <w:rPr>
          <w:b/>
        </w:rPr>
        <w:t>Easy Deployment</w:t>
      </w:r>
      <w:r>
        <w:t>: Integrates with AWS services like Elastic Load Balancing, CloudFront, and API Gateway for seamless certificate deployment.</w:t>
      </w:r>
    </w:p>
    <w:p w14:paraId="140700A3" w14:textId="77777777" w:rsidR="003D6A7B" w:rsidRDefault="003D6A7B" w:rsidP="003D6A7B">
      <w:pPr>
        <w:numPr>
          <w:ilvl w:val="0"/>
          <w:numId w:val="149"/>
        </w:numPr>
      </w:pPr>
      <w:r>
        <w:rPr>
          <w:b/>
        </w:rPr>
        <w:t>Private Certificate Authority</w:t>
      </w:r>
      <w:r>
        <w:t>: Operate your own certificate authority (CA) for internal use (additional cost).</w:t>
      </w:r>
    </w:p>
    <w:p w14:paraId="6BB03A8A" w14:textId="77777777" w:rsidR="003D6A7B" w:rsidRDefault="003D6A7B" w:rsidP="003D6A7B">
      <w:pPr>
        <w:numPr>
          <w:ilvl w:val="0"/>
          <w:numId w:val="149"/>
        </w:numPr>
      </w:pPr>
      <w:r>
        <w:rPr>
          <w:b/>
        </w:rPr>
        <w:t>Certificate Import</w:t>
      </w:r>
      <w:r>
        <w:t>: Import certificates from third-party issuers for use with ACM-integrated services.</w:t>
      </w:r>
    </w:p>
    <w:p w14:paraId="62C2B6DB" w14:textId="77777777" w:rsidR="003D6A7B" w:rsidRDefault="003D6A7B" w:rsidP="003D6A7B">
      <w:pPr>
        <w:numPr>
          <w:ilvl w:val="0"/>
          <w:numId w:val="149"/>
        </w:numPr>
      </w:pPr>
      <w:r>
        <w:rPr>
          <w:b/>
        </w:rPr>
        <w:t>Wildcard Certificates</w:t>
      </w:r>
      <w:r>
        <w:t>: Support for wildcard domains (*.example.com) to secure multiple subdomains.</w:t>
      </w:r>
    </w:p>
    <w:p w14:paraId="62EDD562" w14:textId="77777777" w:rsidR="003D6A7B" w:rsidRDefault="003D6A7B" w:rsidP="003D6A7B">
      <w:pPr>
        <w:numPr>
          <w:ilvl w:val="0"/>
          <w:numId w:val="149"/>
        </w:numPr>
      </w:pPr>
      <w:r>
        <w:rPr>
          <w:b/>
        </w:rPr>
        <w:t>Multi-Domain Certificates</w:t>
      </w:r>
      <w:r>
        <w:t>: Support for Subject Alternative Names (SANs) to secure multiple domains with a single certificate.</w:t>
      </w:r>
    </w:p>
    <w:p w14:paraId="59200B08" w14:textId="77777777" w:rsidR="003D6A7B" w:rsidRDefault="003D6A7B" w:rsidP="003D6A7B">
      <w:pPr>
        <w:numPr>
          <w:ilvl w:val="0"/>
          <w:numId w:val="149"/>
        </w:numPr>
      </w:pPr>
      <w:r>
        <w:rPr>
          <w:b/>
        </w:rPr>
        <w:t>Certificate Transparency Logging</w:t>
      </w:r>
      <w:r>
        <w:t>: Logs certificates to public Certificate Transparency logs for improved security.</w:t>
      </w:r>
    </w:p>
    <w:p w14:paraId="3D542A77" w14:textId="77777777" w:rsidR="003D6A7B" w:rsidRDefault="003D6A7B" w:rsidP="003D6A7B">
      <w:pPr>
        <w:pStyle w:val="FirstParagraph"/>
      </w:pPr>
      <w:r>
        <w:rPr>
          <w:b/>
        </w:rPr>
        <w:t>Supported Certificate Types:</w:t>
      </w:r>
    </w:p>
    <w:p w14:paraId="60EDFB09" w14:textId="77777777" w:rsidR="003D6A7B" w:rsidRDefault="003D6A7B" w:rsidP="003D6A7B">
      <w:pPr>
        <w:pStyle w:val="Compact"/>
        <w:numPr>
          <w:ilvl w:val="0"/>
          <w:numId w:val="149"/>
        </w:numPr>
      </w:pPr>
      <w:r>
        <w:rPr>
          <w:b/>
        </w:rPr>
        <w:t>Public Certificates</w:t>
      </w:r>
      <w:r>
        <w:t>: Issued by Amazon Trust Services CA, trusted by most browsers and operating systems.</w:t>
      </w:r>
    </w:p>
    <w:p w14:paraId="24C46003" w14:textId="77777777" w:rsidR="003D6A7B" w:rsidRDefault="003D6A7B" w:rsidP="003D6A7B">
      <w:pPr>
        <w:pStyle w:val="Compact"/>
        <w:numPr>
          <w:ilvl w:val="0"/>
          <w:numId w:val="149"/>
        </w:numPr>
      </w:pPr>
      <w:r>
        <w:rPr>
          <w:b/>
        </w:rPr>
        <w:t>Private Certificates</w:t>
      </w:r>
      <w:r>
        <w:t>: Issued by your private CA, for internal use only (using AWS Private CA).</w:t>
      </w:r>
    </w:p>
    <w:p w14:paraId="1CA42178" w14:textId="77777777" w:rsidR="003D6A7B" w:rsidRDefault="003D6A7B" w:rsidP="003D6A7B">
      <w:pPr>
        <w:pStyle w:val="Compact"/>
        <w:numPr>
          <w:ilvl w:val="0"/>
          <w:numId w:val="149"/>
        </w:numPr>
      </w:pPr>
      <w:r>
        <w:rPr>
          <w:b/>
        </w:rPr>
        <w:t>Imported Certificates</w:t>
      </w:r>
      <w:r>
        <w:t>: Certificates acquired from third-party certificate authorities.</w:t>
      </w:r>
    </w:p>
    <w:p w14:paraId="5FA4ABEB" w14:textId="77777777" w:rsidR="003D6A7B" w:rsidRDefault="003D6A7B" w:rsidP="003D6A7B">
      <w:pPr>
        <w:pStyle w:val="FirstParagraph"/>
      </w:pPr>
      <w:r>
        <w:rPr>
          <w:b/>
        </w:rPr>
        <w:t>Integration with AWS Services:</w:t>
      </w:r>
    </w:p>
    <w:p w14:paraId="4B644078" w14:textId="77777777" w:rsidR="003D6A7B" w:rsidRDefault="003D6A7B" w:rsidP="003D6A7B">
      <w:pPr>
        <w:pStyle w:val="Compact"/>
        <w:numPr>
          <w:ilvl w:val="0"/>
          <w:numId w:val="149"/>
        </w:numPr>
      </w:pPr>
      <w:r>
        <w:rPr>
          <w:b/>
        </w:rPr>
        <w:t>Elastic Load Balancing</w:t>
      </w:r>
      <w:r>
        <w:t>: Deploy certificates to Application, Network, and Classic Load Balancers.</w:t>
      </w:r>
    </w:p>
    <w:p w14:paraId="600A1D39" w14:textId="77777777" w:rsidR="003D6A7B" w:rsidRDefault="003D6A7B" w:rsidP="003D6A7B">
      <w:pPr>
        <w:pStyle w:val="Compact"/>
        <w:numPr>
          <w:ilvl w:val="0"/>
          <w:numId w:val="149"/>
        </w:numPr>
      </w:pPr>
      <w:r>
        <w:rPr>
          <w:b/>
        </w:rPr>
        <w:t>Amazon CloudFront</w:t>
      </w:r>
      <w:r>
        <w:t>: Secure CloudFront distributions with SSL/TLS.</w:t>
      </w:r>
    </w:p>
    <w:p w14:paraId="7F10078B" w14:textId="77777777" w:rsidR="003D6A7B" w:rsidRDefault="003D6A7B" w:rsidP="003D6A7B">
      <w:pPr>
        <w:pStyle w:val="Compact"/>
        <w:numPr>
          <w:ilvl w:val="0"/>
          <w:numId w:val="149"/>
        </w:numPr>
      </w:pPr>
      <w:r>
        <w:rPr>
          <w:b/>
        </w:rPr>
        <w:t>Amazon API Gateway</w:t>
      </w:r>
      <w:r>
        <w:t>: Secure custom domain names for your APIs.</w:t>
      </w:r>
    </w:p>
    <w:p w14:paraId="24FE58A8" w14:textId="77777777" w:rsidR="003D6A7B" w:rsidRDefault="003D6A7B" w:rsidP="003D6A7B">
      <w:pPr>
        <w:pStyle w:val="Compact"/>
        <w:numPr>
          <w:ilvl w:val="0"/>
          <w:numId w:val="149"/>
        </w:numPr>
      </w:pPr>
      <w:r>
        <w:rPr>
          <w:b/>
        </w:rPr>
        <w:t>AWS Elastic Beanstalk</w:t>
      </w:r>
      <w:r>
        <w:t>: Secure applications deployed with Elastic Beanstalk.</w:t>
      </w:r>
    </w:p>
    <w:p w14:paraId="4C9BF3EE" w14:textId="77777777" w:rsidR="003D6A7B" w:rsidRDefault="003D6A7B" w:rsidP="003D6A7B">
      <w:pPr>
        <w:pStyle w:val="Compact"/>
        <w:numPr>
          <w:ilvl w:val="0"/>
          <w:numId w:val="149"/>
        </w:numPr>
      </w:pPr>
      <w:r>
        <w:rPr>
          <w:b/>
        </w:rPr>
        <w:t>Amazon Cognito</w:t>
      </w:r>
      <w:r>
        <w:t>: Set up custom domains with SSL/TLS for user pools.</w:t>
      </w:r>
    </w:p>
    <w:p w14:paraId="15E9D591" w14:textId="77777777" w:rsidR="003D6A7B" w:rsidRDefault="003D6A7B" w:rsidP="003D6A7B">
      <w:pPr>
        <w:pStyle w:val="Compact"/>
        <w:numPr>
          <w:ilvl w:val="0"/>
          <w:numId w:val="149"/>
        </w:numPr>
      </w:pPr>
      <w:r>
        <w:rPr>
          <w:b/>
        </w:rPr>
        <w:t>AWS AppSync</w:t>
      </w:r>
      <w:r>
        <w:t xml:space="preserve">: Secure </w:t>
      </w:r>
      <w:proofErr w:type="spellStart"/>
      <w:r>
        <w:t>GraphQL</w:t>
      </w:r>
      <w:proofErr w:type="spellEnd"/>
      <w:r>
        <w:t xml:space="preserve"> APIs with custom domain names.</w:t>
      </w:r>
    </w:p>
    <w:p w14:paraId="46B2E8ED" w14:textId="77777777" w:rsidR="003D6A7B" w:rsidRDefault="003D6A7B" w:rsidP="003D6A7B">
      <w:pPr>
        <w:pStyle w:val="Compact"/>
        <w:numPr>
          <w:ilvl w:val="0"/>
          <w:numId w:val="149"/>
        </w:numPr>
      </w:pPr>
      <w:r>
        <w:rPr>
          <w:b/>
        </w:rPr>
        <w:t xml:space="preserve">Amazon </w:t>
      </w:r>
      <w:proofErr w:type="spellStart"/>
      <w:r>
        <w:rPr>
          <w:b/>
        </w:rPr>
        <w:t>WorkSpaces</w:t>
      </w:r>
      <w:proofErr w:type="spellEnd"/>
      <w:r>
        <w:t xml:space="preserve">: Secure </w:t>
      </w:r>
      <w:proofErr w:type="spellStart"/>
      <w:r>
        <w:t>WorkSpaces</w:t>
      </w:r>
      <w:proofErr w:type="spellEnd"/>
      <w:r>
        <w:t xml:space="preserve"> Web access.</w:t>
      </w:r>
    </w:p>
    <w:p w14:paraId="589EB05A" w14:textId="77777777" w:rsidR="003D6A7B" w:rsidRDefault="003D6A7B" w:rsidP="003D6A7B">
      <w:pPr>
        <w:pStyle w:val="Compact"/>
        <w:numPr>
          <w:ilvl w:val="0"/>
          <w:numId w:val="149"/>
        </w:numPr>
      </w:pPr>
      <w:r>
        <w:t>**And other AWS services that use SSL/TLS certificates.</w:t>
      </w:r>
    </w:p>
    <w:p w14:paraId="5AE047E2" w14:textId="77777777" w:rsidR="003D6A7B" w:rsidRDefault="003D6A7B" w:rsidP="003D6A7B">
      <w:pPr>
        <w:pStyle w:val="FirstParagraph"/>
      </w:pPr>
      <w:r>
        <w:rPr>
          <w:b/>
        </w:rPr>
        <w:t>Certificate Issuance Process:</w:t>
      </w:r>
    </w:p>
    <w:p w14:paraId="6932851C" w14:textId="77777777" w:rsidR="003D6A7B" w:rsidRDefault="003D6A7B" w:rsidP="003D6A7B">
      <w:pPr>
        <w:pStyle w:val="Compact"/>
        <w:numPr>
          <w:ilvl w:val="0"/>
          <w:numId w:val="151"/>
        </w:numPr>
      </w:pPr>
      <w:r>
        <w:rPr>
          <w:b/>
        </w:rPr>
        <w:t>Request a Certificate</w:t>
      </w:r>
      <w:r>
        <w:t>: Request a public or private certificate through the ACM console, CLI, or API.</w:t>
      </w:r>
    </w:p>
    <w:p w14:paraId="52298579" w14:textId="77777777" w:rsidR="003D6A7B" w:rsidRDefault="003D6A7B" w:rsidP="003D6A7B">
      <w:pPr>
        <w:pStyle w:val="Compact"/>
        <w:numPr>
          <w:ilvl w:val="0"/>
          <w:numId w:val="151"/>
        </w:numPr>
      </w:pPr>
      <w:r>
        <w:rPr>
          <w:b/>
        </w:rPr>
        <w:lastRenderedPageBreak/>
        <w:t>Validate Domain Ownership</w:t>
      </w:r>
      <w:r>
        <w:t>: For public certificates, validate domain ownership through DNS validation or email validation.</w:t>
      </w:r>
    </w:p>
    <w:p w14:paraId="1DF247EE" w14:textId="77777777" w:rsidR="003D6A7B" w:rsidRDefault="003D6A7B" w:rsidP="003D6A7B">
      <w:pPr>
        <w:pStyle w:val="Compact"/>
        <w:numPr>
          <w:ilvl w:val="0"/>
          <w:numId w:val="151"/>
        </w:numPr>
      </w:pPr>
      <w:r>
        <w:rPr>
          <w:b/>
        </w:rPr>
        <w:t>Certificate Issuance</w:t>
      </w:r>
      <w:r>
        <w:t>: After validation, ACM issues the certificate and makes it available for use.</w:t>
      </w:r>
    </w:p>
    <w:p w14:paraId="72BE282F" w14:textId="77777777" w:rsidR="003D6A7B" w:rsidRDefault="003D6A7B" w:rsidP="003D6A7B">
      <w:pPr>
        <w:pStyle w:val="Compact"/>
        <w:numPr>
          <w:ilvl w:val="0"/>
          <w:numId w:val="151"/>
        </w:numPr>
      </w:pPr>
      <w:r>
        <w:rPr>
          <w:b/>
        </w:rPr>
        <w:t>Certificate Deployment</w:t>
      </w:r>
      <w:r>
        <w:t>: Deploy the certificate to supported AWS services.</w:t>
      </w:r>
    </w:p>
    <w:p w14:paraId="04189228" w14:textId="77777777" w:rsidR="003D6A7B" w:rsidRDefault="003D6A7B" w:rsidP="003D6A7B">
      <w:pPr>
        <w:pStyle w:val="Compact"/>
        <w:numPr>
          <w:ilvl w:val="0"/>
          <w:numId w:val="151"/>
        </w:numPr>
      </w:pPr>
      <w:r>
        <w:rPr>
          <w:b/>
        </w:rPr>
        <w:t>Automatic Renewal</w:t>
      </w:r>
      <w:r>
        <w:t>: ACM handles renewal before expiration (if using DNS validation for public certificates).</w:t>
      </w:r>
    </w:p>
    <w:p w14:paraId="3DABBE68" w14:textId="77777777" w:rsidR="003D6A7B" w:rsidRDefault="003D6A7B" w:rsidP="003D6A7B">
      <w:pPr>
        <w:pStyle w:val="FirstParagraph"/>
      </w:pPr>
      <w:r>
        <w:rPr>
          <w:b/>
        </w:rPr>
        <w:t>Technical Details:</w:t>
      </w:r>
    </w:p>
    <w:p w14:paraId="00B46644" w14:textId="77777777" w:rsidR="003D6A7B" w:rsidRDefault="003D6A7B" w:rsidP="003D6A7B">
      <w:pPr>
        <w:pStyle w:val="Compact"/>
        <w:numPr>
          <w:ilvl w:val="0"/>
          <w:numId w:val="149"/>
        </w:numPr>
      </w:pPr>
      <w:r>
        <w:rPr>
          <w:b/>
        </w:rPr>
        <w:t>Certificate Validity</w:t>
      </w:r>
      <w:r>
        <w:t>: Public certificates are valid for 13 months.</w:t>
      </w:r>
    </w:p>
    <w:p w14:paraId="23C3E0F3" w14:textId="77777777" w:rsidR="003D6A7B" w:rsidRDefault="003D6A7B" w:rsidP="003D6A7B">
      <w:pPr>
        <w:pStyle w:val="Compact"/>
        <w:numPr>
          <w:ilvl w:val="0"/>
          <w:numId w:val="149"/>
        </w:numPr>
      </w:pPr>
      <w:r>
        <w:rPr>
          <w:b/>
        </w:rPr>
        <w:t>Supported Key Algorithms</w:t>
      </w:r>
      <w:r>
        <w:t>: RSA 2048-bit and ECDSA.</w:t>
      </w:r>
    </w:p>
    <w:p w14:paraId="2C997E21" w14:textId="77777777" w:rsidR="003D6A7B" w:rsidRDefault="003D6A7B" w:rsidP="003D6A7B">
      <w:pPr>
        <w:pStyle w:val="Compact"/>
        <w:numPr>
          <w:ilvl w:val="0"/>
          <w:numId w:val="149"/>
        </w:numPr>
      </w:pPr>
      <w:r>
        <w:rPr>
          <w:b/>
        </w:rPr>
        <w:t>Regional Service</w:t>
      </w:r>
      <w:r>
        <w:t>: Certificates are specific to AWS regions (except for CloudFront, which uses certificates from the US East (N. Virginia) region).</w:t>
      </w:r>
    </w:p>
    <w:p w14:paraId="178891A5" w14:textId="77777777" w:rsidR="003D6A7B" w:rsidRDefault="003D6A7B" w:rsidP="003D6A7B">
      <w:pPr>
        <w:pStyle w:val="Compact"/>
        <w:numPr>
          <w:ilvl w:val="0"/>
          <w:numId w:val="149"/>
        </w:numPr>
      </w:pPr>
      <w:r>
        <w:rPr>
          <w:b/>
        </w:rPr>
        <w:t>Validation Methods</w:t>
      </w:r>
      <w:r>
        <w:t>: DNS validation (recommended) or email validation for public certificates.</w:t>
      </w:r>
    </w:p>
    <w:p w14:paraId="6D481402" w14:textId="77777777" w:rsidR="003D6A7B" w:rsidRDefault="003D6A7B" w:rsidP="003D6A7B">
      <w:pPr>
        <w:pStyle w:val="FirstParagraph"/>
      </w:pPr>
      <w:r>
        <w:rPr>
          <w:b/>
        </w:rPr>
        <w:t>Real-World Use Cases:</w:t>
      </w:r>
    </w:p>
    <w:p w14:paraId="0134879B" w14:textId="77777777" w:rsidR="003D6A7B" w:rsidRDefault="003D6A7B" w:rsidP="003D6A7B">
      <w:pPr>
        <w:numPr>
          <w:ilvl w:val="0"/>
          <w:numId w:val="149"/>
        </w:numPr>
      </w:pPr>
      <w:r>
        <w:rPr>
          <w:b/>
        </w:rPr>
        <w:t>Secure Web Applications</w:t>
      </w:r>
      <w:r>
        <w:t>: Enable HTTPS for websites and applications running on AWS.</w:t>
      </w:r>
    </w:p>
    <w:p w14:paraId="5742EC58" w14:textId="77777777" w:rsidR="003D6A7B" w:rsidRDefault="003D6A7B" w:rsidP="003D6A7B">
      <w:pPr>
        <w:numPr>
          <w:ilvl w:val="0"/>
          <w:numId w:val="149"/>
        </w:numPr>
      </w:pPr>
      <w:r>
        <w:rPr>
          <w:b/>
        </w:rPr>
        <w:t>API Security</w:t>
      </w:r>
      <w:r>
        <w:t>: Secure API endpoints with SSL/TLS certificates for encrypted communications.</w:t>
      </w:r>
    </w:p>
    <w:p w14:paraId="3D71DE29" w14:textId="77777777" w:rsidR="003D6A7B" w:rsidRDefault="003D6A7B" w:rsidP="003D6A7B">
      <w:pPr>
        <w:numPr>
          <w:ilvl w:val="0"/>
          <w:numId w:val="149"/>
        </w:numPr>
      </w:pPr>
      <w:r>
        <w:rPr>
          <w:b/>
        </w:rPr>
        <w:t>Internal PKI</w:t>
      </w:r>
      <w:r>
        <w:t>: Create and manage a private certificate authority for internal applications and devices.</w:t>
      </w:r>
    </w:p>
    <w:p w14:paraId="5464A94E" w14:textId="77777777" w:rsidR="003D6A7B" w:rsidRDefault="003D6A7B" w:rsidP="003D6A7B">
      <w:pPr>
        <w:numPr>
          <w:ilvl w:val="0"/>
          <w:numId w:val="149"/>
        </w:numPr>
      </w:pPr>
      <w:r>
        <w:rPr>
          <w:b/>
        </w:rPr>
        <w:t>Compliance Requirements</w:t>
      </w:r>
      <w:r>
        <w:t>: Meet regulatory requirements for encrypted communications in industries like finance, healthcare, and e-commerce.</w:t>
      </w:r>
    </w:p>
    <w:p w14:paraId="34BFEA15" w14:textId="77777777" w:rsidR="003D6A7B" w:rsidRDefault="003D6A7B" w:rsidP="003D6A7B">
      <w:pPr>
        <w:numPr>
          <w:ilvl w:val="0"/>
          <w:numId w:val="149"/>
        </w:numPr>
      </w:pPr>
      <w:r>
        <w:rPr>
          <w:b/>
        </w:rPr>
        <w:t>IoT Device Security</w:t>
      </w:r>
      <w:r>
        <w:t>: Secure communication between IoT devices and AWS IoT services.</w:t>
      </w:r>
    </w:p>
    <w:p w14:paraId="4183EBD0" w14:textId="77777777" w:rsidR="003D6A7B" w:rsidRDefault="003D6A7B" w:rsidP="003D6A7B">
      <w:pPr>
        <w:numPr>
          <w:ilvl w:val="0"/>
          <w:numId w:val="149"/>
        </w:numPr>
      </w:pPr>
      <w:r>
        <w:rPr>
          <w:b/>
        </w:rPr>
        <w:t>Custom Domains</w:t>
      </w:r>
      <w:r>
        <w:t>: Implement custom domains with HTTPS for services like API Gateway and CloudFront.</w:t>
      </w:r>
    </w:p>
    <w:p w14:paraId="7CFA6FA3" w14:textId="77777777" w:rsidR="003D6A7B" w:rsidRDefault="003D6A7B" w:rsidP="003D6A7B">
      <w:pPr>
        <w:numPr>
          <w:ilvl w:val="0"/>
          <w:numId w:val="149"/>
        </w:numPr>
      </w:pPr>
      <w:r>
        <w:rPr>
          <w:b/>
        </w:rPr>
        <w:t>Organization-Wide Certificate Management</w:t>
      </w:r>
      <w:r>
        <w:t>: Centrally manage certificates across multiple applications and environments.</w:t>
      </w:r>
    </w:p>
    <w:p w14:paraId="2E99C1B1" w14:textId="77777777" w:rsidR="003D6A7B" w:rsidRDefault="003D6A7B" w:rsidP="003D6A7B">
      <w:pPr>
        <w:pStyle w:val="FirstParagraph"/>
      </w:pPr>
      <w:r>
        <w:rPr>
          <w:b/>
        </w:rPr>
        <w:t>Best Practices:</w:t>
      </w:r>
    </w:p>
    <w:p w14:paraId="5BA87858" w14:textId="77777777" w:rsidR="003D6A7B" w:rsidRDefault="003D6A7B" w:rsidP="003D6A7B">
      <w:pPr>
        <w:pStyle w:val="Compact"/>
        <w:numPr>
          <w:ilvl w:val="0"/>
          <w:numId w:val="149"/>
        </w:numPr>
      </w:pPr>
      <w:r>
        <w:rPr>
          <w:b/>
        </w:rPr>
        <w:t>Validation Method</w:t>
      </w:r>
      <w:r>
        <w:t>:</w:t>
      </w:r>
    </w:p>
    <w:p w14:paraId="691DA806" w14:textId="77777777" w:rsidR="003D6A7B" w:rsidRDefault="003D6A7B" w:rsidP="003D6A7B">
      <w:pPr>
        <w:pStyle w:val="Compact"/>
        <w:numPr>
          <w:ilvl w:val="0"/>
          <w:numId w:val="149"/>
        </w:numPr>
      </w:pPr>
      <w:r>
        <w:t xml:space="preserve">Use DNS validation when </w:t>
      </w:r>
      <w:proofErr w:type="gramStart"/>
      <w:r>
        <w:t>possible</w:t>
      </w:r>
      <w:proofErr w:type="gramEnd"/>
      <w:r>
        <w:t xml:space="preserve"> for more reliable and automated renewals</w:t>
      </w:r>
    </w:p>
    <w:p w14:paraId="31C3E923" w14:textId="77777777" w:rsidR="003D6A7B" w:rsidRDefault="003D6A7B" w:rsidP="003D6A7B">
      <w:pPr>
        <w:numPr>
          <w:ilvl w:val="0"/>
          <w:numId w:val="149"/>
        </w:numPr>
      </w:pPr>
      <w:r>
        <w:t>If using email validation, ensure access to domain administrative email addresses</w:t>
      </w:r>
    </w:p>
    <w:p w14:paraId="43D3C054" w14:textId="77777777" w:rsidR="003D6A7B" w:rsidRDefault="003D6A7B" w:rsidP="003D6A7B">
      <w:pPr>
        <w:pStyle w:val="Compact"/>
        <w:numPr>
          <w:ilvl w:val="0"/>
          <w:numId w:val="149"/>
        </w:numPr>
      </w:pPr>
      <w:r>
        <w:rPr>
          <w:b/>
        </w:rPr>
        <w:t>Regional Considerations</w:t>
      </w:r>
      <w:r>
        <w:t>:</w:t>
      </w:r>
    </w:p>
    <w:p w14:paraId="2D861D79" w14:textId="77777777" w:rsidR="003D6A7B" w:rsidRDefault="003D6A7B" w:rsidP="003D6A7B">
      <w:pPr>
        <w:pStyle w:val="Compact"/>
        <w:numPr>
          <w:ilvl w:val="0"/>
          <w:numId w:val="149"/>
        </w:numPr>
      </w:pPr>
      <w:r>
        <w:t>Request certificates in the same region as the services that will use them</w:t>
      </w:r>
    </w:p>
    <w:p w14:paraId="0D258553" w14:textId="77777777" w:rsidR="003D6A7B" w:rsidRDefault="003D6A7B" w:rsidP="003D6A7B">
      <w:pPr>
        <w:numPr>
          <w:ilvl w:val="0"/>
          <w:numId w:val="149"/>
        </w:numPr>
      </w:pPr>
      <w:r>
        <w:lastRenderedPageBreak/>
        <w:t>For CloudFront, request certificates in the US East (N. Virginia) region</w:t>
      </w:r>
    </w:p>
    <w:p w14:paraId="737876E0" w14:textId="77777777" w:rsidR="003D6A7B" w:rsidRDefault="003D6A7B" w:rsidP="003D6A7B">
      <w:pPr>
        <w:pStyle w:val="Compact"/>
        <w:numPr>
          <w:ilvl w:val="0"/>
          <w:numId w:val="149"/>
        </w:numPr>
      </w:pPr>
      <w:r>
        <w:rPr>
          <w:b/>
        </w:rPr>
        <w:t>Renewal Management</w:t>
      </w:r>
      <w:r>
        <w:t>:</w:t>
      </w:r>
    </w:p>
    <w:p w14:paraId="6F755247" w14:textId="77777777" w:rsidR="003D6A7B" w:rsidRDefault="003D6A7B" w:rsidP="003D6A7B">
      <w:pPr>
        <w:pStyle w:val="Compact"/>
        <w:numPr>
          <w:ilvl w:val="0"/>
          <w:numId w:val="149"/>
        </w:numPr>
      </w:pPr>
      <w:r>
        <w:t>Ensure DNS records for validation remain in place for automatic renewal</w:t>
      </w:r>
    </w:p>
    <w:p w14:paraId="02E26502" w14:textId="77777777" w:rsidR="003D6A7B" w:rsidRDefault="003D6A7B" w:rsidP="003D6A7B">
      <w:pPr>
        <w:pStyle w:val="Compact"/>
        <w:numPr>
          <w:ilvl w:val="0"/>
          <w:numId w:val="149"/>
        </w:numPr>
      </w:pPr>
      <w:r>
        <w:t>Monitor certificate expiration dates, especially for imported certificates</w:t>
      </w:r>
    </w:p>
    <w:p w14:paraId="4249B0E7" w14:textId="77777777" w:rsidR="003D6A7B" w:rsidRDefault="003D6A7B" w:rsidP="003D6A7B">
      <w:pPr>
        <w:numPr>
          <w:ilvl w:val="0"/>
          <w:numId w:val="149"/>
        </w:numPr>
      </w:pPr>
      <w:r>
        <w:t>Set up CloudWatch alarms for ACM certificate expiration events</w:t>
      </w:r>
    </w:p>
    <w:p w14:paraId="20146A16" w14:textId="77777777" w:rsidR="003D6A7B" w:rsidRDefault="003D6A7B" w:rsidP="003D6A7B">
      <w:pPr>
        <w:pStyle w:val="Compact"/>
        <w:numPr>
          <w:ilvl w:val="0"/>
          <w:numId w:val="149"/>
        </w:numPr>
      </w:pPr>
      <w:r>
        <w:rPr>
          <w:b/>
        </w:rPr>
        <w:t>Certificate Usage</w:t>
      </w:r>
      <w:r>
        <w:t>:</w:t>
      </w:r>
    </w:p>
    <w:p w14:paraId="4A368224" w14:textId="77777777" w:rsidR="003D6A7B" w:rsidRDefault="003D6A7B" w:rsidP="003D6A7B">
      <w:pPr>
        <w:pStyle w:val="Compact"/>
        <w:numPr>
          <w:ilvl w:val="0"/>
          <w:numId w:val="149"/>
        </w:numPr>
      </w:pPr>
      <w:r>
        <w:t>Use wildcard certificates to simplify management when appropriate</w:t>
      </w:r>
    </w:p>
    <w:p w14:paraId="282B891A" w14:textId="77777777" w:rsidR="003D6A7B" w:rsidRDefault="003D6A7B" w:rsidP="003D6A7B">
      <w:pPr>
        <w:pStyle w:val="Compact"/>
        <w:numPr>
          <w:ilvl w:val="0"/>
          <w:numId w:val="149"/>
        </w:numPr>
      </w:pPr>
      <w:r>
        <w:t>Consider SAN certificates for multi-domain scenarios</w:t>
      </w:r>
    </w:p>
    <w:p w14:paraId="2937851C" w14:textId="77777777" w:rsidR="003D6A7B" w:rsidRDefault="003D6A7B" w:rsidP="003D6A7B">
      <w:pPr>
        <w:numPr>
          <w:ilvl w:val="0"/>
          <w:numId w:val="149"/>
        </w:numPr>
      </w:pPr>
      <w:r>
        <w:t>Document certificate usage for operational visibility</w:t>
      </w:r>
    </w:p>
    <w:p w14:paraId="51FA54C5" w14:textId="77777777" w:rsidR="003D6A7B" w:rsidRDefault="003D6A7B" w:rsidP="003D6A7B">
      <w:pPr>
        <w:pStyle w:val="Compact"/>
        <w:numPr>
          <w:ilvl w:val="0"/>
          <w:numId w:val="149"/>
        </w:numPr>
      </w:pPr>
      <w:r>
        <w:rPr>
          <w:b/>
        </w:rPr>
        <w:t>Security Implementation</w:t>
      </w:r>
      <w:r>
        <w:t>:</w:t>
      </w:r>
    </w:p>
    <w:p w14:paraId="0B92DBFE" w14:textId="77777777" w:rsidR="003D6A7B" w:rsidRDefault="003D6A7B" w:rsidP="003D6A7B">
      <w:pPr>
        <w:pStyle w:val="Compact"/>
        <w:numPr>
          <w:ilvl w:val="0"/>
          <w:numId w:val="149"/>
        </w:numPr>
      </w:pPr>
      <w:r>
        <w:t>Implement appropriate IAM policies to control access to certificate operations</w:t>
      </w:r>
    </w:p>
    <w:p w14:paraId="1C0E4B42" w14:textId="77777777" w:rsidR="003D6A7B" w:rsidRDefault="003D6A7B" w:rsidP="003D6A7B">
      <w:pPr>
        <w:pStyle w:val="Compact"/>
        <w:numPr>
          <w:ilvl w:val="0"/>
          <w:numId w:val="149"/>
        </w:numPr>
      </w:pPr>
      <w:r>
        <w:t>Regularly rotate imported certificates</w:t>
      </w:r>
    </w:p>
    <w:p w14:paraId="6B69EE5A" w14:textId="77777777" w:rsidR="003D6A7B" w:rsidRDefault="003D6A7B" w:rsidP="003D6A7B">
      <w:pPr>
        <w:numPr>
          <w:ilvl w:val="0"/>
          <w:numId w:val="149"/>
        </w:numPr>
      </w:pPr>
      <w:r>
        <w:t>Consider implementing AWS Organizations service control policies for ACM</w:t>
      </w:r>
    </w:p>
    <w:p w14:paraId="59E9E88E" w14:textId="77777777" w:rsidR="003D6A7B" w:rsidRDefault="003D6A7B" w:rsidP="003D6A7B">
      <w:pPr>
        <w:pStyle w:val="Heading3"/>
      </w:pPr>
      <w:bookmarkStart w:id="30" w:name="aws-network-firewall"/>
      <w:bookmarkEnd w:id="30"/>
      <w:r>
        <w:t>4. AWS Network Firewall</w:t>
      </w:r>
    </w:p>
    <w:p w14:paraId="7D8B8525" w14:textId="77777777" w:rsidR="003D6A7B" w:rsidRDefault="003D6A7B" w:rsidP="003D6A7B">
      <w:pPr>
        <w:pStyle w:val="FirstParagraph"/>
      </w:pPr>
      <w:r>
        <w:t xml:space="preserve">AWS Network Firewall is a managed network firewall service for your Virtual Private Cloud (VPC) that makes it easy to deploy essential network protections for </w:t>
      </w:r>
      <w:proofErr w:type="gramStart"/>
      <w:r>
        <w:t>all of</w:t>
      </w:r>
      <w:proofErr w:type="gramEnd"/>
      <w:r>
        <w:t xml:space="preserve"> your Amazon VPCs. It provides network filtering capabilities to help protect your VPCs from unauthorized access while allowing legitimate traffic to flow.</w:t>
      </w:r>
    </w:p>
    <w:p w14:paraId="6C7FDC6B" w14:textId="77777777" w:rsidR="003D6A7B" w:rsidRDefault="003D6A7B" w:rsidP="003D6A7B">
      <w:pPr>
        <w:pStyle w:val="BodyText"/>
      </w:pPr>
      <w:r>
        <w:rPr>
          <w:b/>
        </w:rPr>
        <w:t>Key Features and Capabilities:</w:t>
      </w:r>
    </w:p>
    <w:p w14:paraId="0037D801" w14:textId="77777777" w:rsidR="003D6A7B" w:rsidRDefault="003D6A7B" w:rsidP="003D6A7B">
      <w:pPr>
        <w:numPr>
          <w:ilvl w:val="0"/>
          <w:numId w:val="149"/>
        </w:numPr>
      </w:pPr>
      <w:r>
        <w:rPr>
          <w:b/>
        </w:rPr>
        <w:t>Stateful Inspection</w:t>
      </w:r>
      <w:r>
        <w:t>: Monitors the state of active connections and makes filtering decisions based on connection state and protocol.</w:t>
      </w:r>
    </w:p>
    <w:p w14:paraId="79665DD3" w14:textId="77777777" w:rsidR="003D6A7B" w:rsidRDefault="003D6A7B" w:rsidP="003D6A7B">
      <w:pPr>
        <w:numPr>
          <w:ilvl w:val="0"/>
          <w:numId w:val="149"/>
        </w:numPr>
      </w:pPr>
      <w:r>
        <w:rPr>
          <w:b/>
        </w:rPr>
        <w:t>Intrusion Prevention</w:t>
      </w:r>
      <w:r>
        <w:t>: Detects and blocks exploitation attempts using signature-based detection.</w:t>
      </w:r>
    </w:p>
    <w:p w14:paraId="672A6216" w14:textId="77777777" w:rsidR="003D6A7B" w:rsidRDefault="003D6A7B" w:rsidP="003D6A7B">
      <w:pPr>
        <w:numPr>
          <w:ilvl w:val="0"/>
          <w:numId w:val="149"/>
        </w:numPr>
      </w:pPr>
      <w:r>
        <w:rPr>
          <w:b/>
        </w:rPr>
        <w:t>Web Filtering</w:t>
      </w:r>
      <w:r>
        <w:t>: Controls outbound traffic based on domain names using domain lists.</w:t>
      </w:r>
    </w:p>
    <w:p w14:paraId="6001C693" w14:textId="77777777" w:rsidR="003D6A7B" w:rsidRDefault="003D6A7B" w:rsidP="003D6A7B">
      <w:pPr>
        <w:numPr>
          <w:ilvl w:val="0"/>
          <w:numId w:val="149"/>
        </w:numPr>
      </w:pPr>
      <w:r>
        <w:rPr>
          <w:b/>
        </w:rPr>
        <w:t>Network Traffic Filtering</w:t>
      </w:r>
      <w:r>
        <w:t>: Filters traffic based on IP addresses, ports, protocols, and application layer patterns.</w:t>
      </w:r>
    </w:p>
    <w:p w14:paraId="3F2BD469" w14:textId="77777777" w:rsidR="003D6A7B" w:rsidRDefault="003D6A7B" w:rsidP="003D6A7B">
      <w:pPr>
        <w:numPr>
          <w:ilvl w:val="0"/>
          <w:numId w:val="149"/>
        </w:numPr>
      </w:pPr>
      <w:r>
        <w:rPr>
          <w:b/>
        </w:rPr>
        <w:t>Customizable Rules</w:t>
      </w:r>
      <w:r>
        <w:t>: Create custom rule groups using Suricata-compatible rules or AWS Network Firewall domain and IP-based rule formats.</w:t>
      </w:r>
    </w:p>
    <w:p w14:paraId="0F80A646" w14:textId="77777777" w:rsidR="003D6A7B" w:rsidRDefault="003D6A7B" w:rsidP="003D6A7B">
      <w:pPr>
        <w:numPr>
          <w:ilvl w:val="0"/>
          <w:numId w:val="149"/>
        </w:numPr>
      </w:pPr>
      <w:r>
        <w:rPr>
          <w:b/>
        </w:rPr>
        <w:t>Managed Rule Groups</w:t>
      </w:r>
      <w:r>
        <w:t>: AWS Managed Rule Groups provide pre-configured protection for common threats.</w:t>
      </w:r>
    </w:p>
    <w:p w14:paraId="55779502" w14:textId="77777777" w:rsidR="003D6A7B" w:rsidRDefault="003D6A7B" w:rsidP="003D6A7B">
      <w:pPr>
        <w:numPr>
          <w:ilvl w:val="0"/>
          <w:numId w:val="149"/>
        </w:numPr>
      </w:pPr>
      <w:r>
        <w:rPr>
          <w:b/>
        </w:rPr>
        <w:t>Rule Grouping and Reuse</w:t>
      </w:r>
      <w:r>
        <w:t>: Group related rules together and reuse them across multiple firewalls.</w:t>
      </w:r>
    </w:p>
    <w:p w14:paraId="679C55CD" w14:textId="77777777" w:rsidR="003D6A7B" w:rsidRDefault="003D6A7B" w:rsidP="003D6A7B">
      <w:pPr>
        <w:numPr>
          <w:ilvl w:val="0"/>
          <w:numId w:val="149"/>
        </w:numPr>
      </w:pPr>
      <w:r>
        <w:rPr>
          <w:b/>
        </w:rPr>
        <w:t>High Availability</w:t>
      </w:r>
      <w:r>
        <w:t>: Automatically deployed across multiple Availability Zones in your VPC.</w:t>
      </w:r>
    </w:p>
    <w:p w14:paraId="73947EC6" w14:textId="77777777" w:rsidR="003D6A7B" w:rsidRDefault="003D6A7B" w:rsidP="003D6A7B">
      <w:pPr>
        <w:numPr>
          <w:ilvl w:val="0"/>
          <w:numId w:val="149"/>
        </w:numPr>
      </w:pPr>
      <w:r>
        <w:rPr>
          <w:b/>
        </w:rPr>
        <w:lastRenderedPageBreak/>
        <w:t>Centralized Management</w:t>
      </w:r>
      <w:r>
        <w:t>: Manage firewalls across multiple VPCs from a central location using AWS Firewall Manager.</w:t>
      </w:r>
    </w:p>
    <w:p w14:paraId="22D061F3" w14:textId="77777777" w:rsidR="003D6A7B" w:rsidRDefault="003D6A7B" w:rsidP="003D6A7B">
      <w:pPr>
        <w:numPr>
          <w:ilvl w:val="0"/>
          <w:numId w:val="149"/>
        </w:numPr>
      </w:pPr>
      <w:r>
        <w:rPr>
          <w:b/>
        </w:rPr>
        <w:t>Logging and Monitoring</w:t>
      </w:r>
      <w:r>
        <w:t>: Generate detailed logs of traffic and alerts for security monitoring and compliance.</w:t>
      </w:r>
    </w:p>
    <w:p w14:paraId="2F4A7009" w14:textId="77777777" w:rsidR="003D6A7B" w:rsidRDefault="003D6A7B" w:rsidP="003D6A7B">
      <w:pPr>
        <w:pStyle w:val="FirstParagraph"/>
      </w:pPr>
      <w:r>
        <w:rPr>
          <w:b/>
        </w:rPr>
        <w:t>Rule Types and Capabilities:</w:t>
      </w:r>
    </w:p>
    <w:p w14:paraId="55B8CB0E" w14:textId="77777777" w:rsidR="003D6A7B" w:rsidRDefault="003D6A7B" w:rsidP="003D6A7B">
      <w:pPr>
        <w:pStyle w:val="Compact"/>
        <w:numPr>
          <w:ilvl w:val="0"/>
          <w:numId w:val="149"/>
        </w:numPr>
      </w:pPr>
      <w:r>
        <w:rPr>
          <w:b/>
        </w:rPr>
        <w:t>Stateful Rule Groups</w:t>
      </w:r>
      <w:r>
        <w:t>:</w:t>
      </w:r>
    </w:p>
    <w:p w14:paraId="2D52C45C" w14:textId="77777777" w:rsidR="003D6A7B" w:rsidRDefault="003D6A7B" w:rsidP="003D6A7B">
      <w:pPr>
        <w:pStyle w:val="Compact"/>
        <w:numPr>
          <w:ilvl w:val="0"/>
          <w:numId w:val="149"/>
        </w:numPr>
      </w:pPr>
      <w:r>
        <w:rPr>
          <w:b/>
        </w:rPr>
        <w:t>5-Tuple Rules</w:t>
      </w:r>
      <w:r>
        <w:t>: Match by source IP, destination IP, source port, destination port, and protocol</w:t>
      </w:r>
    </w:p>
    <w:p w14:paraId="5B43C2F4" w14:textId="77777777" w:rsidR="003D6A7B" w:rsidRDefault="003D6A7B" w:rsidP="003D6A7B">
      <w:pPr>
        <w:pStyle w:val="Compact"/>
        <w:numPr>
          <w:ilvl w:val="0"/>
          <w:numId w:val="149"/>
        </w:numPr>
      </w:pPr>
      <w:r>
        <w:rPr>
          <w:b/>
        </w:rPr>
        <w:t>Domain Rules</w:t>
      </w:r>
      <w:r>
        <w:t>: Match by domain name for HTTP/S traffic</w:t>
      </w:r>
    </w:p>
    <w:p w14:paraId="519AFA0F" w14:textId="77777777" w:rsidR="003D6A7B" w:rsidRDefault="003D6A7B" w:rsidP="003D6A7B">
      <w:pPr>
        <w:numPr>
          <w:ilvl w:val="0"/>
          <w:numId w:val="149"/>
        </w:numPr>
      </w:pPr>
      <w:r>
        <w:rPr>
          <w:b/>
        </w:rPr>
        <w:t>Suricata Compatible Rules</w:t>
      </w:r>
      <w:r>
        <w:t>: Use open-source Suricata IPS rule format</w:t>
      </w:r>
    </w:p>
    <w:p w14:paraId="4177EF1C" w14:textId="77777777" w:rsidR="003D6A7B" w:rsidRDefault="003D6A7B" w:rsidP="003D6A7B">
      <w:pPr>
        <w:pStyle w:val="Compact"/>
        <w:numPr>
          <w:ilvl w:val="0"/>
          <w:numId w:val="149"/>
        </w:numPr>
      </w:pPr>
      <w:r>
        <w:rPr>
          <w:b/>
        </w:rPr>
        <w:t>Stateless Rule Groups</w:t>
      </w:r>
      <w:r>
        <w:t>:</w:t>
      </w:r>
    </w:p>
    <w:p w14:paraId="311CE0F6" w14:textId="77777777" w:rsidR="003D6A7B" w:rsidRDefault="003D6A7B" w:rsidP="003D6A7B">
      <w:pPr>
        <w:pStyle w:val="Compact"/>
        <w:numPr>
          <w:ilvl w:val="0"/>
          <w:numId w:val="149"/>
        </w:numPr>
      </w:pPr>
      <w:r>
        <w:rPr>
          <w:b/>
        </w:rPr>
        <w:t>Standard Stateless Rules</w:t>
      </w:r>
      <w:r>
        <w:t>: Match by header fields</w:t>
      </w:r>
    </w:p>
    <w:p w14:paraId="3BEF0466" w14:textId="77777777" w:rsidR="003D6A7B" w:rsidRDefault="003D6A7B" w:rsidP="003D6A7B">
      <w:pPr>
        <w:numPr>
          <w:ilvl w:val="0"/>
          <w:numId w:val="149"/>
        </w:numPr>
      </w:pPr>
      <w:r>
        <w:rPr>
          <w:b/>
        </w:rPr>
        <w:t>Custom Actions</w:t>
      </w:r>
      <w:r>
        <w:t>: Define actions like forward, drop, or alert</w:t>
      </w:r>
    </w:p>
    <w:p w14:paraId="5B889E63" w14:textId="77777777" w:rsidR="003D6A7B" w:rsidRDefault="003D6A7B" w:rsidP="003D6A7B">
      <w:pPr>
        <w:pStyle w:val="FirstParagraph"/>
      </w:pPr>
      <w:r>
        <w:rPr>
          <w:b/>
        </w:rPr>
        <w:t>Deployment Architecture:</w:t>
      </w:r>
    </w:p>
    <w:p w14:paraId="233113EF" w14:textId="77777777" w:rsidR="003D6A7B" w:rsidRDefault="003D6A7B" w:rsidP="003D6A7B">
      <w:pPr>
        <w:pStyle w:val="Compact"/>
        <w:numPr>
          <w:ilvl w:val="0"/>
          <w:numId w:val="149"/>
        </w:numPr>
      </w:pPr>
      <w:r>
        <w:rPr>
          <w:b/>
        </w:rPr>
        <w:t>Distributed Deployment</w:t>
      </w:r>
      <w:r>
        <w:t>: Deploy firewall endpoints in each Availability Zone of your VPC.</w:t>
      </w:r>
    </w:p>
    <w:p w14:paraId="2CD674BE" w14:textId="77777777" w:rsidR="003D6A7B" w:rsidRDefault="003D6A7B" w:rsidP="003D6A7B">
      <w:pPr>
        <w:pStyle w:val="Compact"/>
        <w:numPr>
          <w:ilvl w:val="0"/>
          <w:numId w:val="149"/>
        </w:numPr>
      </w:pPr>
      <w:r>
        <w:rPr>
          <w:b/>
        </w:rPr>
        <w:t>Centralized Deployment</w:t>
      </w:r>
      <w:r>
        <w:t>: Route traffic from multiple VPCs through a central firewall VPC.</w:t>
      </w:r>
    </w:p>
    <w:p w14:paraId="3A496A5A" w14:textId="77777777" w:rsidR="003D6A7B" w:rsidRDefault="003D6A7B" w:rsidP="003D6A7B">
      <w:pPr>
        <w:pStyle w:val="Compact"/>
        <w:numPr>
          <w:ilvl w:val="0"/>
          <w:numId w:val="149"/>
        </w:numPr>
      </w:pPr>
      <w:r>
        <w:rPr>
          <w:b/>
        </w:rPr>
        <w:t>Inspection VPC</w:t>
      </w:r>
      <w:r>
        <w:t>: Dedicated VPC for traffic inspection before routing to destination VPCs.</w:t>
      </w:r>
    </w:p>
    <w:p w14:paraId="2D81C38E" w14:textId="77777777" w:rsidR="003D6A7B" w:rsidRDefault="003D6A7B" w:rsidP="003D6A7B">
      <w:pPr>
        <w:pStyle w:val="FirstParagraph"/>
      </w:pPr>
      <w:r>
        <w:rPr>
          <w:b/>
        </w:rPr>
        <w:t>Technical Details:</w:t>
      </w:r>
    </w:p>
    <w:p w14:paraId="6637F5A7" w14:textId="77777777" w:rsidR="003D6A7B" w:rsidRDefault="003D6A7B" w:rsidP="003D6A7B">
      <w:pPr>
        <w:pStyle w:val="Compact"/>
        <w:numPr>
          <w:ilvl w:val="0"/>
          <w:numId w:val="149"/>
        </w:numPr>
      </w:pPr>
      <w:r>
        <w:rPr>
          <w:b/>
        </w:rPr>
        <w:t>Firewall Policy Components</w:t>
      </w:r>
      <w:r>
        <w:t>: A firewall policy contains stateless and stateful rule groups.</w:t>
      </w:r>
    </w:p>
    <w:p w14:paraId="0BD7E40F" w14:textId="77777777" w:rsidR="003D6A7B" w:rsidRDefault="003D6A7B" w:rsidP="003D6A7B">
      <w:pPr>
        <w:pStyle w:val="Compact"/>
        <w:numPr>
          <w:ilvl w:val="0"/>
          <w:numId w:val="149"/>
        </w:numPr>
      </w:pPr>
      <w:r>
        <w:rPr>
          <w:b/>
        </w:rPr>
        <w:t>Rule Evaluation Order</w:t>
      </w:r>
      <w:r>
        <w:t>: Stateless rules are evaluated first, followed by stateful rules.</w:t>
      </w:r>
    </w:p>
    <w:p w14:paraId="7454C580" w14:textId="77777777" w:rsidR="003D6A7B" w:rsidRDefault="003D6A7B" w:rsidP="003D6A7B">
      <w:pPr>
        <w:pStyle w:val="Compact"/>
        <w:numPr>
          <w:ilvl w:val="0"/>
          <w:numId w:val="149"/>
        </w:numPr>
      </w:pPr>
      <w:r>
        <w:rPr>
          <w:b/>
        </w:rPr>
        <w:t>Firewall Endpoints</w:t>
      </w:r>
      <w:r>
        <w:t>: Elastic Network Interfaces deployed in your VPC subnets.</w:t>
      </w:r>
    </w:p>
    <w:p w14:paraId="7329A639" w14:textId="77777777" w:rsidR="003D6A7B" w:rsidRDefault="003D6A7B" w:rsidP="003D6A7B">
      <w:pPr>
        <w:pStyle w:val="Compact"/>
        <w:numPr>
          <w:ilvl w:val="0"/>
          <w:numId w:val="149"/>
        </w:numPr>
      </w:pPr>
      <w:r>
        <w:rPr>
          <w:b/>
        </w:rPr>
        <w:t>Regional Service</w:t>
      </w:r>
      <w:r>
        <w:t>: Network Firewall is a regional service that protects resources within a region.</w:t>
      </w:r>
    </w:p>
    <w:p w14:paraId="1FDADA1C" w14:textId="77777777" w:rsidR="003D6A7B" w:rsidRDefault="003D6A7B" w:rsidP="003D6A7B">
      <w:pPr>
        <w:pStyle w:val="FirstParagraph"/>
      </w:pPr>
      <w:r>
        <w:rPr>
          <w:b/>
        </w:rPr>
        <w:t>Real-World Use Cases:</w:t>
      </w:r>
    </w:p>
    <w:p w14:paraId="29EE3253" w14:textId="77777777" w:rsidR="003D6A7B" w:rsidRDefault="003D6A7B" w:rsidP="003D6A7B">
      <w:pPr>
        <w:numPr>
          <w:ilvl w:val="0"/>
          <w:numId w:val="149"/>
        </w:numPr>
      </w:pPr>
      <w:r>
        <w:rPr>
          <w:b/>
        </w:rPr>
        <w:t>VPC Edge Protection</w:t>
      </w:r>
      <w:r>
        <w:t>: Protect your VPC from unauthorized access at the network boundary.</w:t>
      </w:r>
    </w:p>
    <w:p w14:paraId="320D5EF0" w14:textId="77777777" w:rsidR="003D6A7B" w:rsidRDefault="003D6A7B" w:rsidP="003D6A7B">
      <w:pPr>
        <w:numPr>
          <w:ilvl w:val="0"/>
          <w:numId w:val="149"/>
        </w:numPr>
      </w:pPr>
      <w:r>
        <w:rPr>
          <w:b/>
        </w:rPr>
        <w:t>Outbound Traffic Filtering</w:t>
      </w:r>
      <w:r>
        <w:t>: Control and monitor outbound traffic to prevent data exfiltration or communication with malicious destinations.</w:t>
      </w:r>
    </w:p>
    <w:p w14:paraId="45FFED49" w14:textId="77777777" w:rsidR="003D6A7B" w:rsidRDefault="003D6A7B" w:rsidP="003D6A7B">
      <w:pPr>
        <w:numPr>
          <w:ilvl w:val="0"/>
          <w:numId w:val="149"/>
        </w:numPr>
      </w:pPr>
      <w:r>
        <w:rPr>
          <w:b/>
        </w:rPr>
        <w:t>Internal Network Segmentation</w:t>
      </w:r>
      <w:r>
        <w:t>: Apply network controls between different segments of your VPC network.</w:t>
      </w:r>
    </w:p>
    <w:p w14:paraId="063EEA08" w14:textId="77777777" w:rsidR="003D6A7B" w:rsidRDefault="003D6A7B" w:rsidP="003D6A7B">
      <w:pPr>
        <w:numPr>
          <w:ilvl w:val="0"/>
          <w:numId w:val="149"/>
        </w:numPr>
      </w:pPr>
      <w:r>
        <w:rPr>
          <w:b/>
        </w:rPr>
        <w:lastRenderedPageBreak/>
        <w:t>Compliance Requirements</w:t>
      </w:r>
      <w:r>
        <w:t>: Meet regulatory requirements for network segmentation and protection.</w:t>
      </w:r>
    </w:p>
    <w:p w14:paraId="36A4E696" w14:textId="77777777" w:rsidR="003D6A7B" w:rsidRDefault="003D6A7B" w:rsidP="003D6A7B">
      <w:pPr>
        <w:numPr>
          <w:ilvl w:val="0"/>
          <w:numId w:val="149"/>
        </w:numPr>
      </w:pPr>
      <w:r>
        <w:rPr>
          <w:b/>
        </w:rPr>
        <w:t>Malware Prevention</w:t>
      </w:r>
      <w:r>
        <w:t>: Block communication with known malicious IP addresses and domains.</w:t>
      </w:r>
    </w:p>
    <w:p w14:paraId="6F2ECC60" w14:textId="77777777" w:rsidR="003D6A7B" w:rsidRDefault="003D6A7B" w:rsidP="003D6A7B">
      <w:pPr>
        <w:numPr>
          <w:ilvl w:val="0"/>
          <w:numId w:val="149"/>
        </w:numPr>
      </w:pPr>
      <w:r>
        <w:rPr>
          <w:b/>
        </w:rPr>
        <w:t>Application Protection</w:t>
      </w:r>
      <w:r>
        <w:t>: Filter traffic based on application layer patterns to prevent attacks.</w:t>
      </w:r>
    </w:p>
    <w:p w14:paraId="71636E71" w14:textId="77777777" w:rsidR="003D6A7B" w:rsidRDefault="003D6A7B" w:rsidP="003D6A7B">
      <w:pPr>
        <w:numPr>
          <w:ilvl w:val="0"/>
          <w:numId w:val="149"/>
        </w:numPr>
      </w:pPr>
      <w:r>
        <w:rPr>
          <w:b/>
        </w:rPr>
        <w:t>Centralized Security</w:t>
      </w:r>
      <w:r>
        <w:t>: Implement consistent security controls across multiple VPCs or accounts.</w:t>
      </w:r>
    </w:p>
    <w:p w14:paraId="0E90D0BA" w14:textId="77777777" w:rsidR="003D6A7B" w:rsidRDefault="003D6A7B" w:rsidP="003D6A7B">
      <w:pPr>
        <w:pStyle w:val="FirstParagraph"/>
      </w:pPr>
      <w:r>
        <w:rPr>
          <w:b/>
        </w:rPr>
        <w:t>Best Practices:</w:t>
      </w:r>
    </w:p>
    <w:p w14:paraId="64A423CB" w14:textId="77777777" w:rsidR="003D6A7B" w:rsidRDefault="003D6A7B" w:rsidP="003D6A7B">
      <w:pPr>
        <w:pStyle w:val="Compact"/>
      </w:pPr>
      <w:r>
        <w:rPr>
          <w:b/>
        </w:rPr>
        <w:t>Architectural Design</w:t>
      </w:r>
      <w:r>
        <w:t>:</w:t>
      </w:r>
    </w:p>
    <w:p w14:paraId="07FE13BE" w14:textId="77777777" w:rsidR="003D6A7B" w:rsidRDefault="003D6A7B" w:rsidP="003D6A7B">
      <w:pPr>
        <w:pStyle w:val="Compact"/>
        <w:numPr>
          <w:ilvl w:val="0"/>
          <w:numId w:val="149"/>
        </w:numPr>
      </w:pPr>
      <w:r>
        <w:t>Implement a centralized firewall VPC for consistent security policies</w:t>
      </w:r>
    </w:p>
    <w:p w14:paraId="39481034" w14:textId="77777777" w:rsidR="003D6A7B" w:rsidRDefault="003D6A7B" w:rsidP="003D6A7B">
      <w:pPr>
        <w:pStyle w:val="Compact"/>
        <w:numPr>
          <w:ilvl w:val="0"/>
          <w:numId w:val="149"/>
        </w:numPr>
      </w:pPr>
      <w:r>
        <w:t>Use AWS Transit Gateway with Network Firewall for multi-VPC architectures</w:t>
      </w:r>
    </w:p>
    <w:p w14:paraId="1CA26CDD" w14:textId="77777777" w:rsidR="003D6A7B" w:rsidRDefault="003D6A7B" w:rsidP="003D6A7B">
      <w:pPr>
        <w:numPr>
          <w:ilvl w:val="0"/>
          <w:numId w:val="149"/>
        </w:numPr>
      </w:pPr>
      <w:r>
        <w:t>Design for redundancy across multiple Availability Zones</w:t>
      </w:r>
    </w:p>
    <w:p w14:paraId="1E372930" w14:textId="77777777" w:rsidR="003D6A7B" w:rsidRDefault="003D6A7B" w:rsidP="003D6A7B">
      <w:pPr>
        <w:pStyle w:val="Compact"/>
      </w:pPr>
      <w:r>
        <w:rPr>
          <w:b/>
        </w:rPr>
        <w:t>Rule Configuration</w:t>
      </w:r>
      <w:r>
        <w:t>:</w:t>
      </w:r>
    </w:p>
    <w:p w14:paraId="4533D42E" w14:textId="77777777" w:rsidR="003D6A7B" w:rsidRDefault="003D6A7B" w:rsidP="003D6A7B">
      <w:pPr>
        <w:pStyle w:val="Compact"/>
        <w:numPr>
          <w:ilvl w:val="0"/>
          <w:numId w:val="149"/>
        </w:numPr>
      </w:pPr>
      <w:r>
        <w:t>Start with restrictive rules and loosen only as needed</w:t>
      </w:r>
    </w:p>
    <w:p w14:paraId="705FB5F6" w14:textId="77777777" w:rsidR="003D6A7B" w:rsidRDefault="003D6A7B" w:rsidP="003D6A7B">
      <w:pPr>
        <w:pStyle w:val="Compact"/>
        <w:numPr>
          <w:ilvl w:val="0"/>
          <w:numId w:val="149"/>
        </w:numPr>
      </w:pPr>
      <w:r>
        <w:t>Use AWS Managed Rule Groups as a baseline</w:t>
      </w:r>
    </w:p>
    <w:p w14:paraId="22D482A0" w14:textId="77777777" w:rsidR="003D6A7B" w:rsidRDefault="003D6A7B" w:rsidP="003D6A7B">
      <w:pPr>
        <w:pStyle w:val="Compact"/>
        <w:numPr>
          <w:ilvl w:val="0"/>
          <w:numId w:val="149"/>
        </w:numPr>
      </w:pPr>
      <w:r>
        <w:t>Implement a rule review and testing process</w:t>
      </w:r>
    </w:p>
    <w:p w14:paraId="4DA3E919" w14:textId="77777777" w:rsidR="003D6A7B" w:rsidRDefault="003D6A7B" w:rsidP="003D6A7B">
      <w:pPr>
        <w:numPr>
          <w:ilvl w:val="0"/>
          <w:numId w:val="149"/>
        </w:numPr>
      </w:pPr>
      <w:r>
        <w:t>Document rule intentions and exceptions</w:t>
      </w:r>
    </w:p>
    <w:p w14:paraId="325E14F8" w14:textId="77777777" w:rsidR="003D6A7B" w:rsidRDefault="003D6A7B" w:rsidP="003D6A7B">
      <w:pPr>
        <w:pStyle w:val="Compact"/>
        <w:rPr>
          <w:b/>
        </w:rPr>
      </w:pPr>
    </w:p>
    <w:p w14:paraId="4A079AC5" w14:textId="30C28B13" w:rsidR="000623AD" w:rsidRDefault="00000000" w:rsidP="003D6A7B">
      <w:pPr>
        <w:pStyle w:val="Compact"/>
      </w:pPr>
      <w:r>
        <w:rPr>
          <w:b/>
        </w:rPr>
        <w:t>Monitoring and Operations</w:t>
      </w:r>
      <w:r>
        <w:t>:</w:t>
      </w:r>
    </w:p>
    <w:p w14:paraId="20C966C3" w14:textId="77777777" w:rsidR="000623AD" w:rsidRDefault="00000000">
      <w:pPr>
        <w:pStyle w:val="Compact"/>
        <w:numPr>
          <w:ilvl w:val="0"/>
          <w:numId w:val="3"/>
        </w:numPr>
      </w:pPr>
      <w:r>
        <w:t>Implement comprehensive logging to CloudWatch Logs or S3</w:t>
      </w:r>
    </w:p>
    <w:p w14:paraId="69780F98" w14:textId="77777777" w:rsidR="000623AD" w:rsidRDefault="00000000">
      <w:pPr>
        <w:pStyle w:val="Compact"/>
        <w:numPr>
          <w:ilvl w:val="0"/>
          <w:numId w:val="3"/>
        </w:numPr>
      </w:pPr>
      <w:r>
        <w:t>Set up alerts for suspicious traffic patterns or rule matches</w:t>
      </w:r>
    </w:p>
    <w:p w14:paraId="3DFB225F" w14:textId="77777777" w:rsidR="000623AD" w:rsidRDefault="00000000">
      <w:pPr>
        <w:pStyle w:val="Compact"/>
        <w:numPr>
          <w:ilvl w:val="0"/>
          <w:numId w:val="3"/>
        </w:numPr>
      </w:pPr>
      <w:r>
        <w:t>Regularly review firewall logs for security analysis</w:t>
      </w:r>
    </w:p>
    <w:p w14:paraId="66625C6B" w14:textId="77777777" w:rsidR="000623AD" w:rsidRDefault="00000000">
      <w:pPr>
        <w:numPr>
          <w:ilvl w:val="0"/>
          <w:numId w:val="3"/>
        </w:numPr>
      </w:pPr>
      <w:r>
        <w:t>Test firewall rules thoroughly before deploying to production</w:t>
      </w:r>
    </w:p>
    <w:p w14:paraId="1ABB4F20" w14:textId="77777777" w:rsidR="003D6A7B" w:rsidRDefault="003D6A7B" w:rsidP="003D6A7B">
      <w:pPr>
        <w:pStyle w:val="Compact"/>
        <w:rPr>
          <w:b/>
        </w:rPr>
      </w:pPr>
    </w:p>
    <w:p w14:paraId="668060C4" w14:textId="5E025672" w:rsidR="000623AD" w:rsidRDefault="003D6A7B" w:rsidP="003D6A7B">
      <w:pPr>
        <w:pStyle w:val="Compact"/>
      </w:pPr>
      <w:r>
        <w:rPr>
          <w:b/>
        </w:rPr>
        <w:t>I</w:t>
      </w:r>
      <w:r w:rsidR="00000000">
        <w:rPr>
          <w:b/>
        </w:rPr>
        <w:t>ntegration with Other Security Services</w:t>
      </w:r>
      <w:r w:rsidR="00000000">
        <w:t>:</w:t>
      </w:r>
    </w:p>
    <w:p w14:paraId="660D2E9F" w14:textId="77777777" w:rsidR="000623AD" w:rsidRDefault="00000000">
      <w:pPr>
        <w:pStyle w:val="Compact"/>
        <w:numPr>
          <w:ilvl w:val="0"/>
          <w:numId w:val="3"/>
        </w:numPr>
      </w:pPr>
      <w:r>
        <w:t>Use Firewall Manager for multi-account deployments</w:t>
      </w:r>
    </w:p>
    <w:p w14:paraId="22C2676D" w14:textId="77777777" w:rsidR="000623AD" w:rsidRDefault="00000000">
      <w:pPr>
        <w:pStyle w:val="Compact"/>
        <w:numPr>
          <w:ilvl w:val="0"/>
          <w:numId w:val="3"/>
        </w:numPr>
      </w:pPr>
      <w:r>
        <w:t>Integrate with Security Hub for centralized security posture management</w:t>
      </w:r>
    </w:p>
    <w:p w14:paraId="17067606" w14:textId="77777777" w:rsidR="000623AD" w:rsidRDefault="00000000">
      <w:pPr>
        <w:pStyle w:val="Compact"/>
        <w:numPr>
          <w:ilvl w:val="0"/>
          <w:numId w:val="3"/>
        </w:numPr>
      </w:pPr>
      <w:r>
        <w:t>Consider AWS WAF at the application layer for complementary protection</w:t>
      </w:r>
    </w:p>
    <w:p w14:paraId="6DEA8B36" w14:textId="77777777" w:rsidR="000623AD" w:rsidRDefault="00000000">
      <w:pPr>
        <w:numPr>
          <w:ilvl w:val="0"/>
          <w:numId w:val="3"/>
        </w:numPr>
      </w:pPr>
      <w:r>
        <w:t>Leverage threat intelligence from GuardDuty to enhance firewall rules</w:t>
      </w:r>
    </w:p>
    <w:p w14:paraId="59EB77F3" w14:textId="77777777" w:rsidR="000623AD" w:rsidRDefault="00000000">
      <w:pPr>
        <w:pStyle w:val="Heading3"/>
      </w:pPr>
      <w:bookmarkStart w:id="31" w:name="aws-vpn"/>
      <w:bookmarkEnd w:id="31"/>
      <w:r>
        <w:t>5. AWS VPN</w:t>
      </w:r>
    </w:p>
    <w:p w14:paraId="39657D52" w14:textId="77777777" w:rsidR="000623AD" w:rsidRDefault="00000000">
      <w:pPr>
        <w:pStyle w:val="FirstParagraph"/>
      </w:pPr>
      <w:r>
        <w:t>AWS VPN provides secure connections between your on-premises networks, remote offices, client devices, and the AWS global network. It offers both site-to-site and client VPN solutions to support various secure connectivity needs.</w:t>
      </w:r>
    </w:p>
    <w:p w14:paraId="058576AE" w14:textId="77777777" w:rsidR="000623AD" w:rsidRDefault="00000000">
      <w:pPr>
        <w:pStyle w:val="BodyText"/>
      </w:pPr>
      <w:r>
        <w:rPr>
          <w:b/>
        </w:rPr>
        <w:t>Key Components:</w:t>
      </w:r>
    </w:p>
    <w:p w14:paraId="6C26940D" w14:textId="77777777" w:rsidR="000623AD" w:rsidRDefault="00000000">
      <w:pPr>
        <w:pStyle w:val="BodyText"/>
      </w:pPr>
      <w:r>
        <w:rPr>
          <w:b/>
        </w:rPr>
        <w:lastRenderedPageBreak/>
        <w:t>AWS Site-to-Site VPN:</w:t>
      </w:r>
      <w:r>
        <w:t xml:space="preserve"> - </w:t>
      </w:r>
      <w:r>
        <w:rPr>
          <w:b/>
        </w:rPr>
        <w:t>Secure Connection</w:t>
      </w:r>
      <w:r>
        <w:t xml:space="preserve">: Creates encrypted tunnels between your network and AWS using IPsec protocol. - </w:t>
      </w:r>
      <w:r>
        <w:rPr>
          <w:b/>
        </w:rPr>
        <w:t>High Availability</w:t>
      </w:r>
      <w:r>
        <w:t xml:space="preserve">: Supports two tunnels per connection for redundancy, each terminating on a different AWS endpoint. - </w:t>
      </w:r>
      <w:r>
        <w:rPr>
          <w:b/>
        </w:rPr>
        <w:t>Flexible Routing</w:t>
      </w:r>
      <w:r>
        <w:t xml:space="preserve">: Supports both static routes and dynamic routing using Border Gateway Protocol (BGP). - </w:t>
      </w:r>
      <w:r>
        <w:rPr>
          <w:b/>
        </w:rPr>
        <w:t>VPN CloudHub</w:t>
      </w:r>
      <w:r>
        <w:t xml:space="preserve">: Connect multiple sites together through a hub-and-spoke model using multiple VPN connections. - </w:t>
      </w:r>
      <w:r>
        <w:rPr>
          <w:b/>
        </w:rPr>
        <w:t>Transit Gateway Integration</w:t>
      </w:r>
      <w:r>
        <w:t xml:space="preserve">: Connect to multiple VPCs through a central transit gateway for simplified network architecture. - </w:t>
      </w:r>
      <w:r>
        <w:rPr>
          <w:b/>
        </w:rPr>
        <w:t>Accelerated VPN</w:t>
      </w:r>
      <w:r>
        <w:t xml:space="preserve">: Leverage AWS global network for improved VPN performance (additional cost). - </w:t>
      </w:r>
      <w:r>
        <w:rPr>
          <w:b/>
        </w:rPr>
        <w:t>Custom Tunnel Options</w:t>
      </w:r>
      <w:r>
        <w:t xml:space="preserve">: Configure encryption, integrity, Diffie-Hellman (DH) groups, key lifetime, and replay window parameters. - </w:t>
      </w:r>
      <w:r>
        <w:rPr>
          <w:b/>
        </w:rPr>
        <w:t>Monitoring</w:t>
      </w:r>
      <w:r>
        <w:t>: Monitor VPN connection status and metrics through CloudWatch.</w:t>
      </w:r>
    </w:p>
    <w:p w14:paraId="1F0AA252" w14:textId="77777777" w:rsidR="000623AD" w:rsidRDefault="00000000">
      <w:pPr>
        <w:pStyle w:val="BodyText"/>
      </w:pPr>
      <w:r>
        <w:rPr>
          <w:b/>
        </w:rPr>
        <w:t>AWS Client VPN:</w:t>
      </w:r>
      <w:r>
        <w:t xml:space="preserve"> - </w:t>
      </w:r>
      <w:r>
        <w:rPr>
          <w:b/>
        </w:rPr>
        <w:t>Remote Access VPN</w:t>
      </w:r>
      <w:r>
        <w:t xml:space="preserve">: Secure connections for remote users to access AWS resources and optionally, your on-premises network. - </w:t>
      </w:r>
      <w:r>
        <w:rPr>
          <w:b/>
        </w:rPr>
        <w:t>OpenVPN-based</w:t>
      </w:r>
      <w:r>
        <w:t xml:space="preserve">: Compatible with standard OpenVPN clients for broad device support. - </w:t>
      </w:r>
      <w:r>
        <w:rPr>
          <w:b/>
        </w:rPr>
        <w:t>Authentication Options</w:t>
      </w:r>
      <w:r>
        <w:t xml:space="preserve">: Support for Active Directory authentication, mutual authentication, and SAML-based federated authentication. - </w:t>
      </w:r>
      <w:r>
        <w:rPr>
          <w:b/>
        </w:rPr>
        <w:t>Split-tunnel Configuration</w:t>
      </w:r>
      <w:r>
        <w:t xml:space="preserve">: Control which traffic goes through the VPN and which goes directly to the internet. - </w:t>
      </w:r>
      <w:r>
        <w:rPr>
          <w:b/>
        </w:rPr>
        <w:t>Security Groups</w:t>
      </w:r>
      <w:r>
        <w:t xml:space="preserve">: Apply security groups to control access to specific AWS resources. - </w:t>
      </w:r>
      <w:r>
        <w:rPr>
          <w:b/>
        </w:rPr>
        <w:t>Connection Logging</w:t>
      </w:r>
      <w:r>
        <w:t xml:space="preserve">: Log VPN connection details for audit purposes. - </w:t>
      </w:r>
      <w:r>
        <w:rPr>
          <w:b/>
        </w:rPr>
        <w:t>Scalability</w:t>
      </w:r>
      <w:r>
        <w:t xml:space="preserve">: Automatically scales to support from a handful to thousands of clients. - </w:t>
      </w:r>
      <w:r>
        <w:rPr>
          <w:b/>
        </w:rPr>
        <w:t>Client-to-site Connectivity</w:t>
      </w:r>
      <w:r>
        <w:t>: Connect remote users to AWS and on-premises resources securely.</w:t>
      </w:r>
    </w:p>
    <w:p w14:paraId="7601F755" w14:textId="77777777" w:rsidR="000623AD" w:rsidRDefault="00000000">
      <w:pPr>
        <w:pStyle w:val="BodyText"/>
      </w:pPr>
      <w:r>
        <w:rPr>
          <w:b/>
        </w:rPr>
        <w:t>Technical Details:</w:t>
      </w:r>
    </w:p>
    <w:p w14:paraId="447A6606" w14:textId="77777777" w:rsidR="000623AD" w:rsidRDefault="00000000">
      <w:pPr>
        <w:pStyle w:val="Compact"/>
        <w:numPr>
          <w:ilvl w:val="0"/>
          <w:numId w:val="4"/>
        </w:numPr>
      </w:pPr>
      <w:r>
        <w:rPr>
          <w:b/>
        </w:rPr>
        <w:t>IPsec Parameters</w:t>
      </w:r>
      <w:r>
        <w:t>: Configurable encryption algorithms, integrity algorithms, key exchange, and perfect forward secrecy.</w:t>
      </w:r>
    </w:p>
    <w:p w14:paraId="26A8CE9F" w14:textId="77777777" w:rsidR="000623AD" w:rsidRDefault="00000000">
      <w:pPr>
        <w:pStyle w:val="Compact"/>
        <w:numPr>
          <w:ilvl w:val="0"/>
          <w:numId w:val="4"/>
        </w:numPr>
      </w:pPr>
      <w:r>
        <w:rPr>
          <w:b/>
        </w:rPr>
        <w:t>Maximum Throughput</w:t>
      </w:r>
      <w:r>
        <w:t>: Site-to-Site VPN supports up to 1.25 Gbps per tunnel (standard) or 2.5 Gbps (accelerated).</w:t>
      </w:r>
    </w:p>
    <w:p w14:paraId="350B6674" w14:textId="77777777" w:rsidR="000623AD" w:rsidRDefault="00000000">
      <w:pPr>
        <w:pStyle w:val="Compact"/>
        <w:numPr>
          <w:ilvl w:val="0"/>
          <w:numId w:val="4"/>
        </w:numPr>
      </w:pPr>
      <w:r>
        <w:rPr>
          <w:b/>
        </w:rPr>
        <w:t>BGP Routing</w:t>
      </w:r>
      <w:r>
        <w:t>: Supports BGP ASN from 1 to 2147483647 for dynamic routing.</w:t>
      </w:r>
    </w:p>
    <w:p w14:paraId="11664EEE" w14:textId="77777777" w:rsidR="000623AD" w:rsidRDefault="00000000">
      <w:pPr>
        <w:pStyle w:val="Compact"/>
        <w:numPr>
          <w:ilvl w:val="0"/>
          <w:numId w:val="4"/>
        </w:numPr>
      </w:pPr>
      <w:r>
        <w:rPr>
          <w:b/>
        </w:rPr>
        <w:t>High Availability</w:t>
      </w:r>
      <w:r>
        <w:t>: Site-to-Site VPN endpoints are distributed across multiple Availability Zones.</w:t>
      </w:r>
    </w:p>
    <w:p w14:paraId="1CEEAB53" w14:textId="77777777" w:rsidR="000623AD" w:rsidRDefault="00000000">
      <w:pPr>
        <w:pStyle w:val="Compact"/>
        <w:numPr>
          <w:ilvl w:val="0"/>
          <w:numId w:val="4"/>
        </w:numPr>
      </w:pPr>
      <w:r>
        <w:rPr>
          <w:b/>
        </w:rPr>
        <w:t>Client VPN Endpoints</w:t>
      </w:r>
      <w:r>
        <w:t>: Regional service with endpoints created in specific VPCs.</w:t>
      </w:r>
    </w:p>
    <w:p w14:paraId="0B2F3EBC" w14:textId="77777777" w:rsidR="000623AD" w:rsidRDefault="00000000">
      <w:pPr>
        <w:pStyle w:val="Compact"/>
        <w:numPr>
          <w:ilvl w:val="0"/>
          <w:numId w:val="4"/>
        </w:numPr>
      </w:pPr>
      <w:r>
        <w:rPr>
          <w:b/>
        </w:rPr>
        <w:t>Client Connection Capacity</w:t>
      </w:r>
      <w:r>
        <w:t>: Client VPN automatically scales to support the configured maximum number of connections.</w:t>
      </w:r>
    </w:p>
    <w:p w14:paraId="2E8672E3" w14:textId="77777777" w:rsidR="000623AD" w:rsidRDefault="00000000">
      <w:pPr>
        <w:pStyle w:val="FirstParagraph"/>
      </w:pPr>
      <w:r>
        <w:rPr>
          <w:b/>
        </w:rPr>
        <w:t>Components of Site-to-Site VPN:</w:t>
      </w:r>
    </w:p>
    <w:p w14:paraId="76F237F7" w14:textId="77777777" w:rsidR="000623AD" w:rsidRDefault="00000000">
      <w:pPr>
        <w:pStyle w:val="Compact"/>
        <w:numPr>
          <w:ilvl w:val="0"/>
          <w:numId w:val="5"/>
        </w:numPr>
      </w:pPr>
      <w:r>
        <w:rPr>
          <w:b/>
        </w:rPr>
        <w:t>Virtual Private Gateway</w:t>
      </w:r>
      <w:r>
        <w:t>: The AWS side endpoint for your VPN connection.</w:t>
      </w:r>
    </w:p>
    <w:p w14:paraId="455A0633" w14:textId="77777777" w:rsidR="000623AD" w:rsidRDefault="00000000">
      <w:pPr>
        <w:pStyle w:val="Compact"/>
        <w:numPr>
          <w:ilvl w:val="0"/>
          <w:numId w:val="5"/>
        </w:numPr>
      </w:pPr>
      <w:r>
        <w:rPr>
          <w:b/>
        </w:rPr>
        <w:t>Customer Gateway</w:t>
      </w:r>
      <w:r>
        <w:t>: Your end of the VPN connection, which can be a physical device or software application.</w:t>
      </w:r>
    </w:p>
    <w:p w14:paraId="29ACBBF4" w14:textId="77777777" w:rsidR="000623AD" w:rsidRDefault="00000000">
      <w:pPr>
        <w:pStyle w:val="Compact"/>
        <w:numPr>
          <w:ilvl w:val="0"/>
          <w:numId w:val="5"/>
        </w:numPr>
      </w:pPr>
      <w:r>
        <w:rPr>
          <w:b/>
        </w:rPr>
        <w:t>VPN Connection</w:t>
      </w:r>
      <w:r>
        <w:t>: The connection between your Virtual Private Gateway and Customer Gateway.</w:t>
      </w:r>
    </w:p>
    <w:p w14:paraId="62B348EB" w14:textId="77777777" w:rsidR="000623AD" w:rsidRDefault="00000000">
      <w:pPr>
        <w:pStyle w:val="Compact"/>
        <w:numPr>
          <w:ilvl w:val="0"/>
          <w:numId w:val="5"/>
        </w:numPr>
      </w:pPr>
      <w:r>
        <w:rPr>
          <w:b/>
        </w:rPr>
        <w:t>Transit Gateway</w:t>
      </w:r>
      <w:r>
        <w:t>: Optional component that allows for simplified connectivity to multiple VPCs.</w:t>
      </w:r>
    </w:p>
    <w:p w14:paraId="130151F1" w14:textId="77777777" w:rsidR="000623AD" w:rsidRDefault="00000000">
      <w:pPr>
        <w:pStyle w:val="FirstParagraph"/>
      </w:pPr>
      <w:r>
        <w:rPr>
          <w:b/>
        </w:rPr>
        <w:t>Real-World Use Cases:</w:t>
      </w:r>
    </w:p>
    <w:p w14:paraId="34B1339D" w14:textId="77777777" w:rsidR="000623AD" w:rsidRDefault="00000000">
      <w:pPr>
        <w:numPr>
          <w:ilvl w:val="0"/>
          <w:numId w:val="6"/>
        </w:numPr>
      </w:pPr>
      <w:r>
        <w:rPr>
          <w:b/>
        </w:rPr>
        <w:lastRenderedPageBreak/>
        <w:t>Hybrid Cloud Connectivity</w:t>
      </w:r>
      <w:r>
        <w:t>: Connect on-premises data centers to AWS resources securely.</w:t>
      </w:r>
    </w:p>
    <w:p w14:paraId="0D15D632" w14:textId="77777777" w:rsidR="000623AD" w:rsidRDefault="00000000">
      <w:pPr>
        <w:numPr>
          <w:ilvl w:val="0"/>
          <w:numId w:val="6"/>
        </w:numPr>
      </w:pPr>
      <w:r>
        <w:rPr>
          <w:b/>
        </w:rPr>
        <w:t>Remote Office Connectivity</w:t>
      </w:r>
      <w:r>
        <w:t>: Connect branch offices to resources in AWS or other branches through VPN CloudHub.</w:t>
      </w:r>
    </w:p>
    <w:p w14:paraId="19C6EC92" w14:textId="77777777" w:rsidR="000623AD" w:rsidRDefault="00000000">
      <w:pPr>
        <w:numPr>
          <w:ilvl w:val="0"/>
          <w:numId w:val="6"/>
        </w:numPr>
      </w:pPr>
      <w:r>
        <w:rPr>
          <w:b/>
        </w:rPr>
        <w:t>Remote Workforce Access</w:t>
      </w:r>
      <w:r>
        <w:t>: Enable employees to securely access AWS and internal resources when working remotely.</w:t>
      </w:r>
    </w:p>
    <w:p w14:paraId="7F6E5D8C" w14:textId="77777777" w:rsidR="000623AD" w:rsidRDefault="00000000">
      <w:pPr>
        <w:numPr>
          <w:ilvl w:val="0"/>
          <w:numId w:val="6"/>
        </w:numPr>
      </w:pPr>
      <w:r>
        <w:rPr>
          <w:b/>
        </w:rPr>
        <w:t>Business Continuity</w:t>
      </w:r>
      <w:r>
        <w:t>: Ensure continued access to applications during migration to the cloud.</w:t>
      </w:r>
    </w:p>
    <w:p w14:paraId="4807D31F" w14:textId="77777777" w:rsidR="000623AD" w:rsidRDefault="00000000">
      <w:pPr>
        <w:numPr>
          <w:ilvl w:val="0"/>
          <w:numId w:val="6"/>
        </w:numPr>
      </w:pPr>
      <w:r>
        <w:rPr>
          <w:b/>
        </w:rPr>
        <w:t>Secure DevOps Access</w:t>
      </w:r>
      <w:r>
        <w:t>: Provide secure access to development and staging environments for DevOps teams.</w:t>
      </w:r>
    </w:p>
    <w:p w14:paraId="6F3B317D" w14:textId="77777777" w:rsidR="000623AD" w:rsidRDefault="00000000">
      <w:pPr>
        <w:numPr>
          <w:ilvl w:val="0"/>
          <w:numId w:val="6"/>
        </w:numPr>
      </w:pPr>
      <w:r>
        <w:rPr>
          <w:b/>
        </w:rPr>
        <w:t>Partner Connectivity</w:t>
      </w:r>
      <w:r>
        <w:t>: Establish secure connections with business partners and vendors.</w:t>
      </w:r>
    </w:p>
    <w:p w14:paraId="4CE67176" w14:textId="77777777" w:rsidR="000623AD" w:rsidRDefault="00000000">
      <w:pPr>
        <w:numPr>
          <w:ilvl w:val="0"/>
          <w:numId w:val="6"/>
        </w:numPr>
      </w:pPr>
      <w:r>
        <w:rPr>
          <w:b/>
        </w:rPr>
        <w:t>Temporary Project Access</w:t>
      </w:r>
      <w:r>
        <w:t>: Set up secure access for temporary projects or contractor work.</w:t>
      </w:r>
    </w:p>
    <w:p w14:paraId="3F9B88D2" w14:textId="77777777" w:rsidR="000623AD" w:rsidRDefault="00000000">
      <w:pPr>
        <w:numPr>
          <w:ilvl w:val="0"/>
          <w:numId w:val="6"/>
        </w:numPr>
      </w:pPr>
      <w:r>
        <w:rPr>
          <w:b/>
        </w:rPr>
        <w:t>Multi-cloud Strategy</w:t>
      </w:r>
      <w:r>
        <w:t>: Create secure connectivity between AWS and other cloud providers as part of a multi-cloud architecture.</w:t>
      </w:r>
    </w:p>
    <w:p w14:paraId="4CDCA8AB" w14:textId="77777777" w:rsidR="000623AD" w:rsidRDefault="00000000">
      <w:pPr>
        <w:pStyle w:val="FirstParagraph"/>
      </w:pPr>
      <w:r>
        <w:rPr>
          <w:b/>
        </w:rPr>
        <w:t>Best Practices:</w:t>
      </w:r>
    </w:p>
    <w:p w14:paraId="483F93CB" w14:textId="77777777" w:rsidR="000623AD" w:rsidRDefault="00000000">
      <w:pPr>
        <w:pStyle w:val="Compact"/>
        <w:numPr>
          <w:ilvl w:val="0"/>
          <w:numId w:val="7"/>
        </w:numPr>
      </w:pPr>
      <w:r>
        <w:rPr>
          <w:b/>
        </w:rPr>
        <w:t>High Availability Design</w:t>
      </w:r>
      <w:r>
        <w:t>:</w:t>
      </w:r>
    </w:p>
    <w:p w14:paraId="4A15AD42" w14:textId="77777777" w:rsidR="000623AD" w:rsidRDefault="00000000">
      <w:pPr>
        <w:pStyle w:val="Compact"/>
        <w:numPr>
          <w:ilvl w:val="0"/>
          <w:numId w:val="7"/>
        </w:numPr>
      </w:pPr>
      <w:r>
        <w:t>Implement redundant VPN connections for critical workloads</w:t>
      </w:r>
    </w:p>
    <w:p w14:paraId="3CA4A700" w14:textId="77777777" w:rsidR="000623AD" w:rsidRDefault="00000000">
      <w:pPr>
        <w:pStyle w:val="Compact"/>
        <w:numPr>
          <w:ilvl w:val="0"/>
          <w:numId w:val="7"/>
        </w:numPr>
      </w:pPr>
      <w:r>
        <w:t>Use Accelerated VPN for improved performance when needed</w:t>
      </w:r>
    </w:p>
    <w:p w14:paraId="13A785AB" w14:textId="77777777" w:rsidR="000623AD" w:rsidRDefault="00000000">
      <w:pPr>
        <w:numPr>
          <w:ilvl w:val="0"/>
          <w:numId w:val="7"/>
        </w:numPr>
      </w:pPr>
      <w:r>
        <w:t>Consider AWS Direct Connect with VPN as a backup for mission-critical applications</w:t>
      </w:r>
    </w:p>
    <w:p w14:paraId="1CBF9C5B" w14:textId="77777777" w:rsidR="000623AD" w:rsidRDefault="00000000">
      <w:pPr>
        <w:pStyle w:val="Compact"/>
        <w:numPr>
          <w:ilvl w:val="0"/>
          <w:numId w:val="7"/>
        </w:numPr>
      </w:pPr>
      <w:r>
        <w:rPr>
          <w:b/>
        </w:rPr>
        <w:t>Security Configuration</w:t>
      </w:r>
      <w:r>
        <w:t>:</w:t>
      </w:r>
    </w:p>
    <w:p w14:paraId="7DDE217A" w14:textId="77777777" w:rsidR="000623AD" w:rsidRDefault="00000000">
      <w:pPr>
        <w:pStyle w:val="Compact"/>
        <w:numPr>
          <w:ilvl w:val="0"/>
          <w:numId w:val="7"/>
        </w:numPr>
      </w:pPr>
      <w:r>
        <w:t>Implement strong encryption and authentication mechanisms</w:t>
      </w:r>
    </w:p>
    <w:p w14:paraId="4DB73E07" w14:textId="77777777" w:rsidR="000623AD" w:rsidRDefault="00000000">
      <w:pPr>
        <w:pStyle w:val="Compact"/>
        <w:numPr>
          <w:ilvl w:val="0"/>
          <w:numId w:val="7"/>
        </w:numPr>
      </w:pPr>
      <w:r>
        <w:t>Regularly rotate pre-shared keys for Site-to-Site VPN</w:t>
      </w:r>
    </w:p>
    <w:p w14:paraId="09D3845D" w14:textId="77777777" w:rsidR="000623AD" w:rsidRDefault="00000000">
      <w:pPr>
        <w:pStyle w:val="Compact"/>
        <w:numPr>
          <w:ilvl w:val="0"/>
          <w:numId w:val="7"/>
        </w:numPr>
      </w:pPr>
      <w:r>
        <w:t>Implement least-privilege access for VPN users</w:t>
      </w:r>
    </w:p>
    <w:p w14:paraId="128993E4" w14:textId="77777777" w:rsidR="000623AD" w:rsidRDefault="00000000">
      <w:pPr>
        <w:numPr>
          <w:ilvl w:val="0"/>
          <w:numId w:val="7"/>
        </w:numPr>
      </w:pPr>
      <w:r>
        <w:t>Enable multi-factor authentication for Client VPN when possible</w:t>
      </w:r>
    </w:p>
    <w:p w14:paraId="42FB5CD5" w14:textId="77777777" w:rsidR="000623AD" w:rsidRDefault="00000000">
      <w:pPr>
        <w:pStyle w:val="Compact"/>
        <w:numPr>
          <w:ilvl w:val="0"/>
          <w:numId w:val="7"/>
        </w:numPr>
      </w:pPr>
      <w:r>
        <w:rPr>
          <w:b/>
        </w:rPr>
        <w:t>Monitoring and Operations</w:t>
      </w:r>
      <w:r>
        <w:t>:</w:t>
      </w:r>
    </w:p>
    <w:p w14:paraId="40252A66" w14:textId="77777777" w:rsidR="000623AD" w:rsidRDefault="00000000">
      <w:pPr>
        <w:pStyle w:val="Compact"/>
        <w:numPr>
          <w:ilvl w:val="0"/>
          <w:numId w:val="7"/>
        </w:numPr>
      </w:pPr>
      <w:r>
        <w:t>Monitor VPN connection status and tunnel state</w:t>
      </w:r>
    </w:p>
    <w:p w14:paraId="6CD86EC8" w14:textId="77777777" w:rsidR="000623AD" w:rsidRDefault="00000000">
      <w:pPr>
        <w:pStyle w:val="Compact"/>
        <w:numPr>
          <w:ilvl w:val="0"/>
          <w:numId w:val="7"/>
        </w:numPr>
      </w:pPr>
      <w:r>
        <w:t>Set up alerts for tunnel down events</w:t>
      </w:r>
    </w:p>
    <w:p w14:paraId="461EE5CB" w14:textId="77777777" w:rsidR="000623AD" w:rsidRDefault="00000000">
      <w:pPr>
        <w:pStyle w:val="Compact"/>
        <w:numPr>
          <w:ilvl w:val="0"/>
          <w:numId w:val="7"/>
        </w:numPr>
      </w:pPr>
      <w:r>
        <w:t>Implement logging for connection attempts and session activity</w:t>
      </w:r>
    </w:p>
    <w:p w14:paraId="2A626F65" w14:textId="77777777" w:rsidR="000623AD" w:rsidRDefault="00000000">
      <w:pPr>
        <w:numPr>
          <w:ilvl w:val="0"/>
          <w:numId w:val="7"/>
        </w:numPr>
      </w:pPr>
      <w:r>
        <w:t>Regularly test failover scenarios</w:t>
      </w:r>
    </w:p>
    <w:p w14:paraId="1D583695" w14:textId="77777777" w:rsidR="000623AD" w:rsidRDefault="00000000">
      <w:pPr>
        <w:pStyle w:val="Compact"/>
        <w:numPr>
          <w:ilvl w:val="0"/>
          <w:numId w:val="7"/>
        </w:numPr>
      </w:pPr>
      <w:r>
        <w:rPr>
          <w:b/>
        </w:rPr>
        <w:t>Network Design</w:t>
      </w:r>
      <w:r>
        <w:t>:</w:t>
      </w:r>
    </w:p>
    <w:p w14:paraId="5C32B124" w14:textId="77777777" w:rsidR="000623AD" w:rsidRDefault="00000000">
      <w:pPr>
        <w:pStyle w:val="Compact"/>
        <w:numPr>
          <w:ilvl w:val="0"/>
          <w:numId w:val="7"/>
        </w:numPr>
      </w:pPr>
      <w:r>
        <w:t>Plan IP address spaces carefully to avoid conflicts</w:t>
      </w:r>
    </w:p>
    <w:p w14:paraId="1FC2A911" w14:textId="77777777" w:rsidR="000623AD" w:rsidRDefault="00000000">
      <w:pPr>
        <w:pStyle w:val="Compact"/>
        <w:numPr>
          <w:ilvl w:val="0"/>
          <w:numId w:val="7"/>
        </w:numPr>
      </w:pPr>
      <w:r>
        <w:t>Implement appropriate routing for complex networks</w:t>
      </w:r>
    </w:p>
    <w:p w14:paraId="09DCB5BD" w14:textId="77777777" w:rsidR="000623AD" w:rsidRDefault="00000000">
      <w:pPr>
        <w:pStyle w:val="Compact"/>
        <w:numPr>
          <w:ilvl w:val="0"/>
          <w:numId w:val="7"/>
        </w:numPr>
      </w:pPr>
      <w:r>
        <w:t>Consider BGP for dynamic routing when connecting complex networks</w:t>
      </w:r>
    </w:p>
    <w:p w14:paraId="7334CEDA" w14:textId="77777777" w:rsidR="000623AD" w:rsidRDefault="00000000">
      <w:pPr>
        <w:numPr>
          <w:ilvl w:val="0"/>
          <w:numId w:val="7"/>
        </w:numPr>
      </w:pPr>
      <w:r>
        <w:lastRenderedPageBreak/>
        <w:t>Document network topology and VPN configuration for operational clarity</w:t>
      </w:r>
    </w:p>
    <w:p w14:paraId="4BF06E11" w14:textId="77777777" w:rsidR="000623AD" w:rsidRDefault="00000000">
      <w:pPr>
        <w:pStyle w:val="Compact"/>
        <w:numPr>
          <w:ilvl w:val="0"/>
          <w:numId w:val="7"/>
        </w:numPr>
      </w:pPr>
      <w:r>
        <w:rPr>
          <w:b/>
        </w:rPr>
        <w:t>Performance Considerations</w:t>
      </w:r>
      <w:r>
        <w:t>:</w:t>
      </w:r>
    </w:p>
    <w:p w14:paraId="61BB592A" w14:textId="77777777" w:rsidR="000623AD" w:rsidRDefault="00000000">
      <w:pPr>
        <w:pStyle w:val="Compact"/>
        <w:numPr>
          <w:ilvl w:val="0"/>
          <w:numId w:val="7"/>
        </w:numPr>
      </w:pPr>
      <w:r>
        <w:t>Monitor bandwidth utilization and scale as needed</w:t>
      </w:r>
    </w:p>
    <w:p w14:paraId="6B589C09" w14:textId="77777777" w:rsidR="000623AD" w:rsidRDefault="00000000">
      <w:pPr>
        <w:pStyle w:val="Compact"/>
        <w:numPr>
          <w:ilvl w:val="0"/>
          <w:numId w:val="7"/>
        </w:numPr>
      </w:pPr>
      <w:r>
        <w:t>Use Transit Gateway for high-throughput, multi-VPC scenarios</w:t>
      </w:r>
    </w:p>
    <w:p w14:paraId="4167082B" w14:textId="77777777" w:rsidR="000623AD" w:rsidRDefault="00000000">
      <w:pPr>
        <w:pStyle w:val="Compact"/>
        <w:numPr>
          <w:ilvl w:val="0"/>
          <w:numId w:val="7"/>
        </w:numPr>
      </w:pPr>
      <w:r>
        <w:t>Implement traffic prioritization for critical applications</w:t>
      </w:r>
    </w:p>
    <w:p w14:paraId="28B1400D" w14:textId="77777777" w:rsidR="000623AD" w:rsidRDefault="00000000">
      <w:pPr>
        <w:numPr>
          <w:ilvl w:val="0"/>
          <w:numId w:val="7"/>
        </w:numPr>
      </w:pPr>
      <w:r>
        <w:t>Consider AWS Direct Connect for consistent high-bandwidth requirements</w:t>
      </w:r>
    </w:p>
    <w:p w14:paraId="32F2F1D0" w14:textId="77777777" w:rsidR="000623AD" w:rsidRDefault="00000000">
      <w:pPr>
        <w:pStyle w:val="Heading3"/>
      </w:pPr>
      <w:bookmarkStart w:id="32" w:name="aws-iam-identity-center-formerly-aws-sin"/>
      <w:bookmarkEnd w:id="32"/>
      <w:r>
        <w:t>6. AWS IAM Identity Center (formerly AWS Single Sign-On)</w:t>
      </w:r>
    </w:p>
    <w:p w14:paraId="2D339028" w14:textId="77777777" w:rsidR="000623AD" w:rsidRDefault="00000000">
      <w:pPr>
        <w:pStyle w:val="FirstParagraph"/>
      </w:pPr>
      <w:r>
        <w:t>AWS IAM Identity Center provides a central place to manage single sign-on access to all your AWS accounts and cloud applications. It helps you grant users access to all their assigned AWS accounts and applications from one place, with a single set of credentials.</w:t>
      </w:r>
    </w:p>
    <w:p w14:paraId="2E2E0EF9" w14:textId="77777777" w:rsidR="000623AD" w:rsidRDefault="00000000">
      <w:pPr>
        <w:pStyle w:val="BodyText"/>
      </w:pPr>
      <w:r>
        <w:rPr>
          <w:b/>
        </w:rPr>
        <w:t>Key Features and Capabilities:</w:t>
      </w:r>
    </w:p>
    <w:p w14:paraId="38012207" w14:textId="77777777" w:rsidR="000623AD" w:rsidRDefault="00000000">
      <w:pPr>
        <w:numPr>
          <w:ilvl w:val="0"/>
          <w:numId w:val="8"/>
        </w:numPr>
      </w:pPr>
      <w:r>
        <w:rPr>
          <w:b/>
        </w:rPr>
        <w:t>Centralized Access Management</w:t>
      </w:r>
      <w:r>
        <w:t>: Manage access to multiple AWS accounts and applications from one place, simplifying administration.</w:t>
      </w:r>
    </w:p>
    <w:p w14:paraId="1E832988" w14:textId="77777777" w:rsidR="000623AD" w:rsidRDefault="00000000">
      <w:pPr>
        <w:numPr>
          <w:ilvl w:val="0"/>
          <w:numId w:val="8"/>
        </w:numPr>
      </w:pPr>
      <w:r>
        <w:rPr>
          <w:b/>
        </w:rPr>
        <w:t>Single Sign-On</w:t>
      </w:r>
      <w:r>
        <w:t>: Allow users to sign in once and access multiple AWS accounts and applications without having to remember or use multiple credentials.</w:t>
      </w:r>
    </w:p>
    <w:p w14:paraId="28DD08B8" w14:textId="77777777" w:rsidR="000623AD" w:rsidRDefault="00000000">
      <w:pPr>
        <w:numPr>
          <w:ilvl w:val="0"/>
          <w:numId w:val="8"/>
        </w:numPr>
      </w:pPr>
      <w:r>
        <w:rPr>
          <w:b/>
        </w:rPr>
        <w:t>AWS Organizations Integration</w:t>
      </w:r>
      <w:r>
        <w:t>: Automatically discover and manage accounts in your AWS Organization.</w:t>
      </w:r>
    </w:p>
    <w:p w14:paraId="42A44B2B" w14:textId="77777777" w:rsidR="000623AD" w:rsidRDefault="00000000">
      <w:pPr>
        <w:numPr>
          <w:ilvl w:val="0"/>
          <w:numId w:val="8"/>
        </w:numPr>
      </w:pPr>
      <w:r>
        <w:rPr>
          <w:b/>
        </w:rPr>
        <w:t>Permission Sets</w:t>
      </w:r>
      <w:r>
        <w:t>: Define reusable permission collections that specify the level of access users have to AWS accounts.</w:t>
      </w:r>
    </w:p>
    <w:p w14:paraId="33E47FAC" w14:textId="77777777" w:rsidR="000623AD" w:rsidRDefault="00000000">
      <w:pPr>
        <w:pStyle w:val="Compact"/>
        <w:numPr>
          <w:ilvl w:val="0"/>
          <w:numId w:val="8"/>
        </w:numPr>
      </w:pPr>
      <w:r>
        <w:rPr>
          <w:b/>
        </w:rPr>
        <w:t>Identity Source Options</w:t>
      </w:r>
      <w:r>
        <w:t>:</w:t>
      </w:r>
    </w:p>
    <w:p w14:paraId="6002B529" w14:textId="77777777" w:rsidR="000623AD" w:rsidRDefault="00000000">
      <w:pPr>
        <w:pStyle w:val="Compact"/>
        <w:numPr>
          <w:ilvl w:val="0"/>
          <w:numId w:val="8"/>
        </w:numPr>
      </w:pPr>
      <w:r>
        <w:t>Identity Center Directory: Built-in user directory</w:t>
      </w:r>
    </w:p>
    <w:p w14:paraId="62ECD144" w14:textId="77777777" w:rsidR="000623AD" w:rsidRDefault="00000000">
      <w:pPr>
        <w:pStyle w:val="Compact"/>
        <w:numPr>
          <w:ilvl w:val="0"/>
          <w:numId w:val="8"/>
        </w:numPr>
      </w:pPr>
      <w:r>
        <w:t>AWS Managed Microsoft AD: Directory Service for Microsoft Active Directory</w:t>
      </w:r>
    </w:p>
    <w:p w14:paraId="322502B5" w14:textId="77777777" w:rsidR="000623AD" w:rsidRDefault="00000000">
      <w:pPr>
        <w:numPr>
          <w:ilvl w:val="0"/>
          <w:numId w:val="8"/>
        </w:numPr>
      </w:pPr>
      <w:r>
        <w:t>External Identity Provider: Connect to external IdPs using SAML 2.0</w:t>
      </w:r>
    </w:p>
    <w:p w14:paraId="50E5ADE6" w14:textId="77777777" w:rsidR="000623AD" w:rsidRDefault="00000000">
      <w:pPr>
        <w:numPr>
          <w:ilvl w:val="0"/>
          <w:numId w:val="8"/>
        </w:numPr>
      </w:pPr>
      <w:r>
        <w:rPr>
          <w:b/>
        </w:rPr>
        <w:t>Fine-grained Permissions</w:t>
      </w:r>
      <w:r>
        <w:t>: Assign permissions at the account and application level, giving users only the access they need.</w:t>
      </w:r>
    </w:p>
    <w:p w14:paraId="164D29B9" w14:textId="77777777" w:rsidR="000623AD" w:rsidRDefault="00000000">
      <w:pPr>
        <w:numPr>
          <w:ilvl w:val="0"/>
          <w:numId w:val="8"/>
        </w:numPr>
      </w:pPr>
      <w:r>
        <w:rPr>
          <w:b/>
        </w:rPr>
        <w:t>Application Access</w:t>
      </w:r>
      <w:r>
        <w:t>: Extend single sign-on to cloud applications that support SAML 2.0, such as Salesforce, Office 365, and Box.</w:t>
      </w:r>
    </w:p>
    <w:p w14:paraId="29465787" w14:textId="77777777" w:rsidR="000623AD" w:rsidRDefault="00000000">
      <w:pPr>
        <w:numPr>
          <w:ilvl w:val="0"/>
          <w:numId w:val="8"/>
        </w:numPr>
      </w:pPr>
      <w:r>
        <w:rPr>
          <w:b/>
        </w:rPr>
        <w:t>Attribute-based Access Control (ABAC)</w:t>
      </w:r>
      <w:r>
        <w:t>: Define permissions based on user attributes like department, job role, or project.</w:t>
      </w:r>
    </w:p>
    <w:p w14:paraId="0A98AE2A" w14:textId="77777777" w:rsidR="000623AD" w:rsidRDefault="00000000">
      <w:pPr>
        <w:numPr>
          <w:ilvl w:val="0"/>
          <w:numId w:val="8"/>
        </w:numPr>
      </w:pPr>
      <w:r>
        <w:rPr>
          <w:b/>
        </w:rPr>
        <w:t>Multi-factor Authentication (MFA)</w:t>
      </w:r>
      <w:r>
        <w:t>: Add an additional layer of security by requiring a second authentication factor.</w:t>
      </w:r>
    </w:p>
    <w:p w14:paraId="1E5E25C0" w14:textId="77777777" w:rsidR="000623AD" w:rsidRDefault="00000000">
      <w:pPr>
        <w:pStyle w:val="FirstParagraph"/>
      </w:pPr>
      <w:r>
        <w:rPr>
          <w:b/>
        </w:rPr>
        <w:t>Components and Architecture:</w:t>
      </w:r>
    </w:p>
    <w:p w14:paraId="1CDAFBD6" w14:textId="77777777" w:rsidR="000623AD" w:rsidRDefault="00000000">
      <w:pPr>
        <w:numPr>
          <w:ilvl w:val="0"/>
          <w:numId w:val="9"/>
        </w:numPr>
      </w:pPr>
      <w:r>
        <w:rPr>
          <w:b/>
        </w:rPr>
        <w:t>User Portal</w:t>
      </w:r>
      <w:r>
        <w:t>: Web-based portal where users can access all their assigned AWS accounts and applications.</w:t>
      </w:r>
    </w:p>
    <w:p w14:paraId="17FC065A" w14:textId="77777777" w:rsidR="000623AD" w:rsidRDefault="00000000">
      <w:pPr>
        <w:numPr>
          <w:ilvl w:val="0"/>
          <w:numId w:val="9"/>
        </w:numPr>
      </w:pPr>
      <w:r>
        <w:rPr>
          <w:b/>
        </w:rPr>
        <w:lastRenderedPageBreak/>
        <w:t>Permission Sets</w:t>
      </w:r>
      <w:r>
        <w:t>: Collections of policies that define access levels within AWS accounts.</w:t>
      </w:r>
    </w:p>
    <w:p w14:paraId="3A8C7AB8" w14:textId="77777777" w:rsidR="000623AD" w:rsidRDefault="00000000">
      <w:pPr>
        <w:numPr>
          <w:ilvl w:val="0"/>
          <w:numId w:val="9"/>
        </w:numPr>
      </w:pPr>
      <w:r>
        <w:rPr>
          <w:b/>
        </w:rPr>
        <w:t>AWS Accounts</w:t>
      </w:r>
      <w:r>
        <w:t>: AWS accounts that are managed through IAM Identity Center.</w:t>
      </w:r>
    </w:p>
    <w:p w14:paraId="3A4CBE62" w14:textId="77777777" w:rsidR="000623AD" w:rsidRDefault="00000000">
      <w:pPr>
        <w:numPr>
          <w:ilvl w:val="0"/>
          <w:numId w:val="9"/>
        </w:numPr>
      </w:pPr>
      <w:r>
        <w:rPr>
          <w:b/>
        </w:rPr>
        <w:t>Applications</w:t>
      </w:r>
      <w:r>
        <w:t>: Cloud applications that are integrated with IAM Identity Center.</w:t>
      </w:r>
    </w:p>
    <w:p w14:paraId="2D3091C4" w14:textId="77777777" w:rsidR="000623AD" w:rsidRDefault="00000000">
      <w:pPr>
        <w:numPr>
          <w:ilvl w:val="0"/>
          <w:numId w:val="9"/>
        </w:numPr>
      </w:pPr>
      <w:r>
        <w:rPr>
          <w:b/>
        </w:rPr>
        <w:t>Directory</w:t>
      </w:r>
      <w:r>
        <w:t>: The identity source that stores user and group information.</w:t>
      </w:r>
    </w:p>
    <w:p w14:paraId="3B54CFB7" w14:textId="77777777" w:rsidR="000623AD" w:rsidRDefault="00000000">
      <w:pPr>
        <w:numPr>
          <w:ilvl w:val="0"/>
          <w:numId w:val="9"/>
        </w:numPr>
      </w:pPr>
      <w:r>
        <w:rPr>
          <w:b/>
        </w:rPr>
        <w:t>AWS Access Portal URL</w:t>
      </w:r>
      <w:r>
        <w:t>: Custom URL for your organization's sign-in page.</w:t>
      </w:r>
    </w:p>
    <w:p w14:paraId="3FB16C35" w14:textId="77777777" w:rsidR="000623AD" w:rsidRDefault="00000000">
      <w:pPr>
        <w:pStyle w:val="FirstParagraph"/>
      </w:pPr>
      <w:r>
        <w:rPr>
          <w:b/>
        </w:rPr>
        <w:t>Technical Details:</w:t>
      </w:r>
    </w:p>
    <w:p w14:paraId="14910719" w14:textId="77777777" w:rsidR="000623AD" w:rsidRDefault="00000000">
      <w:pPr>
        <w:pStyle w:val="Compact"/>
        <w:numPr>
          <w:ilvl w:val="0"/>
          <w:numId w:val="10"/>
        </w:numPr>
      </w:pPr>
      <w:r>
        <w:rPr>
          <w:b/>
        </w:rPr>
        <w:t>SAML 2.0 Support</w:t>
      </w:r>
      <w:r>
        <w:t>: Uses SAML 2.0 for authentication and federation.</w:t>
      </w:r>
    </w:p>
    <w:p w14:paraId="1AC9F565" w14:textId="77777777" w:rsidR="000623AD" w:rsidRDefault="00000000">
      <w:pPr>
        <w:pStyle w:val="Compact"/>
        <w:numPr>
          <w:ilvl w:val="0"/>
          <w:numId w:val="10"/>
        </w:numPr>
      </w:pPr>
      <w:r>
        <w:rPr>
          <w:b/>
        </w:rPr>
        <w:t>Provisioning</w:t>
      </w:r>
      <w:r>
        <w:t>: Automatic provisioning of users and permissions across accounts.</w:t>
      </w:r>
    </w:p>
    <w:p w14:paraId="50D7D6B8" w14:textId="77777777" w:rsidR="000623AD" w:rsidRDefault="00000000">
      <w:pPr>
        <w:pStyle w:val="Compact"/>
        <w:numPr>
          <w:ilvl w:val="0"/>
          <w:numId w:val="10"/>
        </w:numPr>
      </w:pPr>
      <w:r>
        <w:rPr>
          <w:b/>
        </w:rPr>
        <w:t>Session Duration</w:t>
      </w:r>
      <w:r>
        <w:t>: Configurable session duration for security control.</w:t>
      </w:r>
    </w:p>
    <w:p w14:paraId="03551F13" w14:textId="77777777" w:rsidR="000623AD" w:rsidRDefault="00000000">
      <w:pPr>
        <w:pStyle w:val="Compact"/>
        <w:numPr>
          <w:ilvl w:val="0"/>
          <w:numId w:val="10"/>
        </w:numPr>
      </w:pPr>
      <w:r>
        <w:rPr>
          <w:b/>
        </w:rPr>
        <w:t>Cloud Application Catalog</w:t>
      </w:r>
      <w:r>
        <w:t>: Pre-integrated catalog of popular cloud applications.</w:t>
      </w:r>
    </w:p>
    <w:p w14:paraId="7395C14A" w14:textId="77777777" w:rsidR="000623AD" w:rsidRDefault="00000000">
      <w:pPr>
        <w:pStyle w:val="Compact"/>
        <w:numPr>
          <w:ilvl w:val="0"/>
          <w:numId w:val="10"/>
        </w:numPr>
      </w:pPr>
      <w:r>
        <w:rPr>
          <w:b/>
        </w:rPr>
        <w:t>Authentication Flows</w:t>
      </w:r>
      <w:r>
        <w:t>: Support for various authentication flows including IdP-initiated and SP-initiated.</w:t>
      </w:r>
    </w:p>
    <w:p w14:paraId="5325263A" w14:textId="77777777" w:rsidR="000623AD" w:rsidRDefault="00000000">
      <w:pPr>
        <w:pStyle w:val="FirstParagraph"/>
      </w:pPr>
      <w:r>
        <w:rPr>
          <w:b/>
        </w:rPr>
        <w:t>Real-World Use Cases:</w:t>
      </w:r>
    </w:p>
    <w:p w14:paraId="533850AB" w14:textId="77777777" w:rsidR="000623AD" w:rsidRDefault="00000000">
      <w:pPr>
        <w:numPr>
          <w:ilvl w:val="0"/>
          <w:numId w:val="11"/>
        </w:numPr>
      </w:pPr>
      <w:r>
        <w:rPr>
          <w:b/>
        </w:rPr>
        <w:t>Multi-Account AWS Environment</w:t>
      </w:r>
      <w:r>
        <w:t>: Centralize access management across dozens or hundreds of AWS accounts.</w:t>
      </w:r>
    </w:p>
    <w:p w14:paraId="327B828B" w14:textId="77777777" w:rsidR="000623AD" w:rsidRDefault="00000000">
      <w:pPr>
        <w:numPr>
          <w:ilvl w:val="0"/>
          <w:numId w:val="11"/>
        </w:numPr>
      </w:pPr>
      <w:r>
        <w:rPr>
          <w:b/>
        </w:rPr>
        <w:t>Workforce Identity Management</w:t>
      </w:r>
      <w:r>
        <w:t>: Provide employees with a single set of credentials to access all their AWS resources and cloud applications.</w:t>
      </w:r>
    </w:p>
    <w:p w14:paraId="474BE0D8" w14:textId="77777777" w:rsidR="000623AD" w:rsidRDefault="00000000">
      <w:pPr>
        <w:numPr>
          <w:ilvl w:val="0"/>
          <w:numId w:val="11"/>
        </w:numPr>
      </w:pPr>
      <w:r>
        <w:rPr>
          <w:b/>
        </w:rPr>
        <w:t>Mergers and Acquisitions</w:t>
      </w:r>
      <w:r>
        <w:t>: Quickly integrate acquired companies' AWS accounts into your existing identity management structure.</w:t>
      </w:r>
    </w:p>
    <w:p w14:paraId="44FD89D9" w14:textId="77777777" w:rsidR="000623AD" w:rsidRDefault="00000000">
      <w:pPr>
        <w:numPr>
          <w:ilvl w:val="0"/>
          <w:numId w:val="11"/>
        </w:numPr>
      </w:pPr>
      <w:r>
        <w:rPr>
          <w:b/>
        </w:rPr>
        <w:t>Third-party Application Access</w:t>
      </w:r>
      <w:r>
        <w:t>: Extend single sign-on to cloud applications beyond AWS.</w:t>
      </w:r>
    </w:p>
    <w:p w14:paraId="4D9E1955" w14:textId="77777777" w:rsidR="000623AD" w:rsidRDefault="00000000">
      <w:pPr>
        <w:numPr>
          <w:ilvl w:val="0"/>
          <w:numId w:val="11"/>
        </w:numPr>
      </w:pPr>
      <w:r>
        <w:rPr>
          <w:b/>
        </w:rPr>
        <w:t>Contractor and Partner Access</w:t>
      </w:r>
      <w:r>
        <w:t>: Easily manage temporary access for contractors and partners across multiple accounts.</w:t>
      </w:r>
    </w:p>
    <w:p w14:paraId="453EA101" w14:textId="77777777" w:rsidR="000623AD" w:rsidRDefault="00000000">
      <w:pPr>
        <w:numPr>
          <w:ilvl w:val="0"/>
          <w:numId w:val="11"/>
        </w:numPr>
      </w:pPr>
      <w:r>
        <w:rPr>
          <w:b/>
        </w:rPr>
        <w:t>Enterprise Access Management</w:t>
      </w:r>
      <w:r>
        <w:t>: Align AWS access management with enterprise identity governance.</w:t>
      </w:r>
    </w:p>
    <w:p w14:paraId="0EB37603" w14:textId="77777777" w:rsidR="000623AD" w:rsidRDefault="00000000">
      <w:pPr>
        <w:numPr>
          <w:ilvl w:val="0"/>
          <w:numId w:val="11"/>
        </w:numPr>
      </w:pPr>
      <w:r>
        <w:rPr>
          <w:b/>
        </w:rPr>
        <w:t>Attribute-based Access Control</w:t>
      </w:r>
      <w:r>
        <w:t>: Implement dynamic permissions based on user attributes that automatically adjust as user attributes change.</w:t>
      </w:r>
    </w:p>
    <w:p w14:paraId="15C311FB" w14:textId="77777777" w:rsidR="000623AD" w:rsidRDefault="00000000">
      <w:pPr>
        <w:pStyle w:val="FirstParagraph"/>
      </w:pPr>
      <w:r>
        <w:rPr>
          <w:b/>
        </w:rPr>
        <w:t>Best Practices:</w:t>
      </w:r>
    </w:p>
    <w:p w14:paraId="77958932" w14:textId="77777777" w:rsidR="000623AD" w:rsidRDefault="00000000">
      <w:pPr>
        <w:pStyle w:val="Compact"/>
        <w:numPr>
          <w:ilvl w:val="0"/>
          <w:numId w:val="12"/>
        </w:numPr>
      </w:pPr>
      <w:r>
        <w:rPr>
          <w:b/>
        </w:rPr>
        <w:t>Identity Source Selection</w:t>
      </w:r>
      <w:r>
        <w:t>:</w:t>
      </w:r>
    </w:p>
    <w:p w14:paraId="3EBD3A27" w14:textId="77777777" w:rsidR="000623AD" w:rsidRDefault="00000000">
      <w:pPr>
        <w:pStyle w:val="Compact"/>
        <w:numPr>
          <w:ilvl w:val="0"/>
          <w:numId w:val="12"/>
        </w:numPr>
      </w:pPr>
      <w:r>
        <w:t>Connect to your existing identity provider when possible to avoid maintaining multiple user directories</w:t>
      </w:r>
    </w:p>
    <w:p w14:paraId="7C6CAEB9" w14:textId="77777777" w:rsidR="000623AD" w:rsidRDefault="00000000">
      <w:pPr>
        <w:numPr>
          <w:ilvl w:val="0"/>
          <w:numId w:val="12"/>
        </w:numPr>
      </w:pPr>
      <w:r>
        <w:t>Consider future needs when selecting an identity source, as changing later can be complex</w:t>
      </w:r>
    </w:p>
    <w:p w14:paraId="7077F720" w14:textId="77777777" w:rsidR="000623AD" w:rsidRDefault="00000000">
      <w:pPr>
        <w:pStyle w:val="Compact"/>
        <w:numPr>
          <w:ilvl w:val="0"/>
          <w:numId w:val="12"/>
        </w:numPr>
      </w:pPr>
      <w:r>
        <w:rPr>
          <w:b/>
        </w:rPr>
        <w:lastRenderedPageBreak/>
        <w:t>Permission Set Design</w:t>
      </w:r>
      <w:r>
        <w:t>:</w:t>
      </w:r>
    </w:p>
    <w:p w14:paraId="455073A5" w14:textId="77777777" w:rsidR="000623AD" w:rsidRDefault="00000000">
      <w:pPr>
        <w:pStyle w:val="Compact"/>
        <w:numPr>
          <w:ilvl w:val="0"/>
          <w:numId w:val="12"/>
        </w:numPr>
      </w:pPr>
      <w:r>
        <w:t>Implement least privilege by creating permission sets that grant only necessary access</w:t>
      </w:r>
    </w:p>
    <w:p w14:paraId="3A7165DF" w14:textId="77777777" w:rsidR="000623AD" w:rsidRDefault="00000000">
      <w:pPr>
        <w:pStyle w:val="Compact"/>
        <w:numPr>
          <w:ilvl w:val="0"/>
          <w:numId w:val="12"/>
        </w:numPr>
      </w:pPr>
      <w:r>
        <w:t>Create role-based permission sets that align with job functions</w:t>
      </w:r>
    </w:p>
    <w:p w14:paraId="2B5DE930" w14:textId="77777777" w:rsidR="000623AD" w:rsidRDefault="00000000">
      <w:pPr>
        <w:numPr>
          <w:ilvl w:val="0"/>
          <w:numId w:val="12"/>
        </w:numPr>
      </w:pPr>
      <w:r>
        <w:t>Use attribute-based access control for dynamic permission management</w:t>
      </w:r>
    </w:p>
    <w:p w14:paraId="4CC7B3B9" w14:textId="77777777" w:rsidR="000623AD" w:rsidRDefault="00000000">
      <w:pPr>
        <w:pStyle w:val="Compact"/>
        <w:numPr>
          <w:ilvl w:val="0"/>
          <w:numId w:val="12"/>
        </w:numPr>
      </w:pPr>
      <w:r>
        <w:rPr>
          <w:b/>
        </w:rPr>
        <w:t>Security Configuration</w:t>
      </w:r>
      <w:r>
        <w:t>:</w:t>
      </w:r>
    </w:p>
    <w:p w14:paraId="24469F85" w14:textId="77777777" w:rsidR="000623AD" w:rsidRDefault="00000000">
      <w:pPr>
        <w:pStyle w:val="Compact"/>
        <w:numPr>
          <w:ilvl w:val="0"/>
          <w:numId w:val="12"/>
        </w:numPr>
      </w:pPr>
      <w:r>
        <w:t>Enable multi-factor authentication for all users</w:t>
      </w:r>
    </w:p>
    <w:p w14:paraId="44626697" w14:textId="77777777" w:rsidR="000623AD" w:rsidRDefault="00000000">
      <w:pPr>
        <w:pStyle w:val="Compact"/>
        <w:numPr>
          <w:ilvl w:val="0"/>
          <w:numId w:val="12"/>
        </w:numPr>
      </w:pPr>
      <w:r>
        <w:t>Configure appropriate session durations based on sensitivity of resources</w:t>
      </w:r>
    </w:p>
    <w:p w14:paraId="0E068E51" w14:textId="77777777" w:rsidR="000623AD" w:rsidRDefault="00000000">
      <w:pPr>
        <w:numPr>
          <w:ilvl w:val="0"/>
          <w:numId w:val="12"/>
        </w:numPr>
      </w:pPr>
      <w:r>
        <w:t>Implement IP-based restrictions when appropriate</w:t>
      </w:r>
    </w:p>
    <w:p w14:paraId="2C8E7CA3" w14:textId="77777777" w:rsidR="000623AD" w:rsidRDefault="00000000">
      <w:pPr>
        <w:pStyle w:val="Compact"/>
        <w:numPr>
          <w:ilvl w:val="0"/>
          <w:numId w:val="12"/>
        </w:numPr>
      </w:pPr>
      <w:r>
        <w:rPr>
          <w:b/>
        </w:rPr>
        <w:t>User and Group Management</w:t>
      </w:r>
      <w:r>
        <w:t>:</w:t>
      </w:r>
    </w:p>
    <w:p w14:paraId="7150506E" w14:textId="77777777" w:rsidR="000623AD" w:rsidRDefault="00000000">
      <w:pPr>
        <w:pStyle w:val="Compact"/>
        <w:numPr>
          <w:ilvl w:val="0"/>
          <w:numId w:val="12"/>
        </w:numPr>
      </w:pPr>
      <w:r>
        <w:t>Create logical groupings of users with similar access needs</w:t>
      </w:r>
    </w:p>
    <w:p w14:paraId="312A7649" w14:textId="77777777" w:rsidR="000623AD" w:rsidRDefault="00000000">
      <w:pPr>
        <w:pStyle w:val="Compact"/>
        <w:numPr>
          <w:ilvl w:val="0"/>
          <w:numId w:val="12"/>
        </w:numPr>
      </w:pPr>
      <w:r>
        <w:t>Assign permissions to groups rather than individual users when possible</w:t>
      </w:r>
    </w:p>
    <w:p w14:paraId="45089EC5" w14:textId="77777777" w:rsidR="000623AD" w:rsidRDefault="00000000">
      <w:pPr>
        <w:numPr>
          <w:ilvl w:val="0"/>
          <w:numId w:val="12"/>
        </w:numPr>
      </w:pPr>
      <w:r>
        <w:t>Regularly audit access assignments and remove unnecessary permissions</w:t>
      </w:r>
    </w:p>
    <w:p w14:paraId="76BFB3A5" w14:textId="77777777" w:rsidR="000623AD" w:rsidRDefault="00000000">
      <w:pPr>
        <w:pStyle w:val="Compact"/>
        <w:numPr>
          <w:ilvl w:val="0"/>
          <w:numId w:val="12"/>
        </w:numPr>
      </w:pPr>
      <w:r>
        <w:rPr>
          <w:b/>
        </w:rPr>
        <w:t>Application Integration</w:t>
      </w:r>
      <w:r>
        <w:t>:</w:t>
      </w:r>
    </w:p>
    <w:p w14:paraId="335BB71B" w14:textId="77777777" w:rsidR="000623AD" w:rsidRDefault="00000000">
      <w:pPr>
        <w:pStyle w:val="Compact"/>
        <w:numPr>
          <w:ilvl w:val="0"/>
          <w:numId w:val="12"/>
        </w:numPr>
      </w:pPr>
      <w:r>
        <w:t>Standardize application access through the IAM Identity Center portal</w:t>
      </w:r>
    </w:p>
    <w:p w14:paraId="608C4B84" w14:textId="77777777" w:rsidR="000623AD" w:rsidRDefault="00000000">
      <w:pPr>
        <w:pStyle w:val="Compact"/>
        <w:numPr>
          <w:ilvl w:val="0"/>
          <w:numId w:val="12"/>
        </w:numPr>
      </w:pPr>
      <w:r>
        <w:t>Document application-specific configuration requirements</w:t>
      </w:r>
    </w:p>
    <w:p w14:paraId="0139F673" w14:textId="77777777" w:rsidR="000623AD" w:rsidRDefault="00000000">
      <w:pPr>
        <w:numPr>
          <w:ilvl w:val="0"/>
          <w:numId w:val="12"/>
        </w:numPr>
      </w:pPr>
      <w:r>
        <w:t>Test application integrations thoroughly before deployment</w:t>
      </w:r>
    </w:p>
    <w:p w14:paraId="27B0580B" w14:textId="77777777" w:rsidR="000623AD" w:rsidRDefault="00000000">
      <w:pPr>
        <w:pStyle w:val="Compact"/>
        <w:numPr>
          <w:ilvl w:val="0"/>
          <w:numId w:val="12"/>
        </w:numPr>
      </w:pPr>
      <w:r>
        <w:rPr>
          <w:b/>
        </w:rPr>
        <w:t>Operational Processes</w:t>
      </w:r>
      <w:r>
        <w:t>:</w:t>
      </w:r>
    </w:p>
    <w:p w14:paraId="332E75AA" w14:textId="77777777" w:rsidR="000623AD" w:rsidRDefault="00000000">
      <w:pPr>
        <w:pStyle w:val="Compact"/>
        <w:numPr>
          <w:ilvl w:val="0"/>
          <w:numId w:val="12"/>
        </w:numPr>
      </w:pPr>
      <w:r>
        <w:t>Implement proper offboarding procedures to quickly remove access when needed</w:t>
      </w:r>
    </w:p>
    <w:p w14:paraId="1864CDAB" w14:textId="77777777" w:rsidR="000623AD" w:rsidRDefault="00000000">
      <w:pPr>
        <w:pStyle w:val="Compact"/>
        <w:numPr>
          <w:ilvl w:val="0"/>
          <w:numId w:val="12"/>
        </w:numPr>
      </w:pPr>
      <w:r>
        <w:t>Create regular access review cycles</w:t>
      </w:r>
    </w:p>
    <w:p w14:paraId="6E32DF37" w14:textId="77777777" w:rsidR="000623AD" w:rsidRDefault="00000000">
      <w:pPr>
        <w:numPr>
          <w:ilvl w:val="0"/>
          <w:numId w:val="12"/>
        </w:numPr>
      </w:pPr>
      <w:r>
        <w:t>Document the access management architecture for operational clarity</w:t>
      </w:r>
    </w:p>
    <w:p w14:paraId="30AA2B1E" w14:textId="77777777" w:rsidR="000623AD" w:rsidRDefault="00000000">
      <w:pPr>
        <w:pStyle w:val="Heading3"/>
      </w:pPr>
      <w:bookmarkStart w:id="33" w:name="aws-identity-and-access-management-iam"/>
      <w:bookmarkEnd w:id="33"/>
      <w:r>
        <w:t>7. AWS Identity and Access Management (IAM)</w:t>
      </w:r>
    </w:p>
    <w:p w14:paraId="0B44EFF3" w14:textId="77777777" w:rsidR="000623AD" w:rsidRDefault="00000000">
      <w:pPr>
        <w:pStyle w:val="FirstParagraph"/>
      </w:pPr>
      <w:r>
        <w:t>AWS Identity and Access Management (IAM) enables you to securely control access to AWS services and resources. It helps you create and manage user identities and permissions with fine-grained access control across all of AWS.</w:t>
      </w:r>
    </w:p>
    <w:p w14:paraId="6EB5ECC8" w14:textId="77777777" w:rsidR="000623AD" w:rsidRDefault="00000000">
      <w:pPr>
        <w:pStyle w:val="BodyText"/>
      </w:pPr>
      <w:r>
        <w:rPr>
          <w:b/>
        </w:rPr>
        <w:t>Key Features and Capabilities:</w:t>
      </w:r>
    </w:p>
    <w:p w14:paraId="544994A3" w14:textId="77777777" w:rsidR="000623AD" w:rsidRDefault="00000000">
      <w:pPr>
        <w:numPr>
          <w:ilvl w:val="0"/>
          <w:numId w:val="13"/>
        </w:numPr>
      </w:pPr>
      <w:r>
        <w:rPr>
          <w:b/>
        </w:rPr>
        <w:t>Identity Management</w:t>
      </w:r>
      <w:r>
        <w:t>: Create and manage identities (users, groups, and roles) that can access your AWS resources.</w:t>
      </w:r>
    </w:p>
    <w:p w14:paraId="25D82548" w14:textId="77777777" w:rsidR="000623AD" w:rsidRDefault="00000000">
      <w:pPr>
        <w:numPr>
          <w:ilvl w:val="0"/>
          <w:numId w:val="13"/>
        </w:numPr>
      </w:pPr>
      <w:r>
        <w:rPr>
          <w:b/>
        </w:rPr>
        <w:t>Access Management</w:t>
      </w:r>
      <w:r>
        <w:t>: Control what actions these identities can perform on specific resources under specified conditions.</w:t>
      </w:r>
    </w:p>
    <w:p w14:paraId="701AFC7E" w14:textId="77777777" w:rsidR="000623AD" w:rsidRDefault="00000000">
      <w:pPr>
        <w:numPr>
          <w:ilvl w:val="0"/>
          <w:numId w:val="13"/>
        </w:numPr>
      </w:pPr>
      <w:r>
        <w:rPr>
          <w:b/>
        </w:rPr>
        <w:t>Shared Access</w:t>
      </w:r>
      <w:r>
        <w:t>: Grant other AWS accounts or AWS services permission to access your resources without sharing long-term credentials.</w:t>
      </w:r>
    </w:p>
    <w:p w14:paraId="56555699" w14:textId="77777777" w:rsidR="000623AD" w:rsidRDefault="00000000">
      <w:pPr>
        <w:numPr>
          <w:ilvl w:val="0"/>
          <w:numId w:val="13"/>
        </w:numPr>
      </w:pPr>
      <w:r>
        <w:rPr>
          <w:b/>
        </w:rPr>
        <w:t>Multi-factor Authentication (MFA)</w:t>
      </w:r>
      <w:r>
        <w:t>: Add an additional layer of protection by requiring users to provide an authentication code from a hardware or virtual MFA device.</w:t>
      </w:r>
    </w:p>
    <w:p w14:paraId="22E809EB" w14:textId="77777777" w:rsidR="000623AD" w:rsidRDefault="00000000">
      <w:pPr>
        <w:numPr>
          <w:ilvl w:val="0"/>
          <w:numId w:val="13"/>
        </w:numPr>
      </w:pPr>
      <w:r>
        <w:rPr>
          <w:b/>
        </w:rPr>
        <w:lastRenderedPageBreak/>
        <w:t>Identity Federation</w:t>
      </w:r>
      <w:r>
        <w:t>: Allow users to assume temporary AWS security credentials by federating with external identity providers.</w:t>
      </w:r>
    </w:p>
    <w:p w14:paraId="3AD14A26" w14:textId="77777777" w:rsidR="000623AD" w:rsidRDefault="00000000">
      <w:pPr>
        <w:numPr>
          <w:ilvl w:val="0"/>
          <w:numId w:val="13"/>
        </w:numPr>
      </w:pPr>
      <w:r>
        <w:rPr>
          <w:b/>
        </w:rPr>
        <w:t>Granular Permissions</w:t>
      </w:r>
      <w:r>
        <w:t>: Define specific permissions for each identity to implement the principle of least privilege.</w:t>
      </w:r>
    </w:p>
    <w:p w14:paraId="0A165C1D" w14:textId="77777777" w:rsidR="000623AD" w:rsidRDefault="00000000">
      <w:pPr>
        <w:numPr>
          <w:ilvl w:val="0"/>
          <w:numId w:val="13"/>
        </w:numPr>
      </w:pPr>
      <w:r>
        <w:rPr>
          <w:b/>
        </w:rPr>
        <w:t>Credential and Key Management</w:t>
      </w:r>
      <w:r>
        <w:t>: Manage passwords, access keys, and other security credentials for AWS identities.</w:t>
      </w:r>
    </w:p>
    <w:p w14:paraId="16D882E1" w14:textId="77777777" w:rsidR="000623AD" w:rsidRDefault="00000000">
      <w:pPr>
        <w:numPr>
          <w:ilvl w:val="0"/>
          <w:numId w:val="13"/>
        </w:numPr>
      </w:pPr>
      <w:r>
        <w:rPr>
          <w:b/>
        </w:rPr>
        <w:t>PCI DSS Compliance</w:t>
      </w:r>
      <w:r>
        <w:t>: Help achieve Payment Card Industry Data Security Standard (PCI DSS) compliance.</w:t>
      </w:r>
    </w:p>
    <w:p w14:paraId="0B21AA03" w14:textId="77777777" w:rsidR="000623AD" w:rsidRDefault="00000000">
      <w:pPr>
        <w:pStyle w:val="FirstParagraph"/>
      </w:pPr>
      <w:r>
        <w:rPr>
          <w:b/>
        </w:rPr>
        <w:t>Core IAM Components:</w:t>
      </w:r>
    </w:p>
    <w:p w14:paraId="2583F861" w14:textId="77777777" w:rsidR="000623AD" w:rsidRDefault="00000000">
      <w:pPr>
        <w:pStyle w:val="BodyText"/>
      </w:pPr>
      <w:r>
        <w:rPr>
          <w:b/>
        </w:rPr>
        <w:t>IAM Users:</w:t>
      </w:r>
      <w:r>
        <w:t xml:space="preserve"> - Individual identities for people or services accessing AWS resources - Long-term credentials (password for console access, access keys for programmatic access) - Can be assigned permissions directly or through group membership - Ideal for individuals requiring long-term access to AWS</w:t>
      </w:r>
    </w:p>
    <w:p w14:paraId="52DC590F" w14:textId="77777777" w:rsidR="000623AD" w:rsidRDefault="00000000">
      <w:pPr>
        <w:pStyle w:val="BodyText"/>
      </w:pPr>
      <w:r>
        <w:rPr>
          <w:b/>
        </w:rPr>
        <w:t>IAM Groups:</w:t>
      </w:r>
      <w:r>
        <w:t xml:space="preserve"> - Collections of IAM users for easier permission management - Simplify granting and revoking permissions for multiple users - Users can belong to multiple groups - Cannot be nested (groups within groups not supported) - Cannot be used as a "principal" in a policy (cannot grant permissions directly to a group)</w:t>
      </w:r>
    </w:p>
    <w:p w14:paraId="6A517AA6" w14:textId="77777777" w:rsidR="000623AD" w:rsidRDefault="00000000">
      <w:pPr>
        <w:pStyle w:val="BodyText"/>
      </w:pPr>
      <w:r>
        <w:rPr>
          <w:b/>
        </w:rPr>
        <w:t>IAM Roles:</w:t>
      </w:r>
      <w:r>
        <w:t xml:space="preserve"> - Set of permissions for making AWS service requests - Not associated with a specific user or group - Assumed temporarily by trusted entities (users, applications, services) - Used for delegation and temporary access - No long-term credentials associated with roles - Common for EC2 instances, Lambda functions, federated users</w:t>
      </w:r>
    </w:p>
    <w:p w14:paraId="52DB2937" w14:textId="77777777" w:rsidR="000623AD" w:rsidRDefault="00000000">
      <w:pPr>
        <w:pStyle w:val="BodyText"/>
      </w:pPr>
      <w:r>
        <w:rPr>
          <w:b/>
        </w:rPr>
        <w:t>IAM Policies:</w:t>
      </w:r>
      <w:r>
        <w:t xml:space="preserve"> - Documents that define permissions - JSON format specifying allowed or denied actions on specific resources - Can be attached to users, groups, or roles - Types include AWS managed policies, customer managed policies, and inline policies - Control access to AWS service APIs, console, or resources</w:t>
      </w:r>
    </w:p>
    <w:p w14:paraId="3CC906EF" w14:textId="77777777" w:rsidR="000623AD" w:rsidRDefault="00000000">
      <w:pPr>
        <w:pStyle w:val="BodyText"/>
      </w:pPr>
      <w:r>
        <w:rPr>
          <w:b/>
        </w:rPr>
        <w:t>Permission Boundaries:</w:t>
      </w:r>
      <w:r>
        <w:t xml:space="preserve"> - Sets the maximum permissions an entity can have - Used for delegation while maintaining control over maximum permissions - Does not grant permissions by itself but limits what other policies can grant</w:t>
      </w:r>
    </w:p>
    <w:p w14:paraId="071BE481" w14:textId="77777777" w:rsidR="000623AD" w:rsidRDefault="00000000">
      <w:pPr>
        <w:pStyle w:val="BodyText"/>
      </w:pPr>
      <w:r>
        <w:rPr>
          <w:b/>
        </w:rPr>
        <w:t>Technical Details:</w:t>
      </w:r>
    </w:p>
    <w:p w14:paraId="5419EEFF" w14:textId="77777777" w:rsidR="000623AD" w:rsidRDefault="00000000">
      <w:pPr>
        <w:pStyle w:val="Compact"/>
        <w:numPr>
          <w:ilvl w:val="0"/>
          <w:numId w:val="14"/>
        </w:numPr>
      </w:pPr>
      <w:r>
        <w:rPr>
          <w:b/>
        </w:rPr>
        <w:t>Authentication Methods</w:t>
      </w:r>
      <w:r>
        <w:t>: Password, access keys, MFA, federation</w:t>
      </w:r>
    </w:p>
    <w:p w14:paraId="01F28714" w14:textId="77777777" w:rsidR="000623AD" w:rsidRDefault="00000000">
      <w:pPr>
        <w:pStyle w:val="Compact"/>
        <w:numPr>
          <w:ilvl w:val="0"/>
          <w:numId w:val="14"/>
        </w:numPr>
      </w:pPr>
      <w:r>
        <w:rPr>
          <w:b/>
        </w:rPr>
        <w:t>Authorization Methods</w:t>
      </w:r>
      <w:r>
        <w:t>: Policy evaluation, resource-based policies</w:t>
      </w:r>
    </w:p>
    <w:p w14:paraId="5034C6F5" w14:textId="77777777" w:rsidR="000623AD" w:rsidRDefault="00000000">
      <w:pPr>
        <w:pStyle w:val="Compact"/>
        <w:numPr>
          <w:ilvl w:val="0"/>
          <w:numId w:val="14"/>
        </w:numPr>
      </w:pPr>
      <w:r>
        <w:rPr>
          <w:b/>
        </w:rPr>
        <w:t>Global Service</w:t>
      </w:r>
      <w:r>
        <w:t>: IAM is a global service with a single endpoint</w:t>
      </w:r>
    </w:p>
    <w:p w14:paraId="13C183CB" w14:textId="77777777" w:rsidR="000623AD" w:rsidRDefault="00000000">
      <w:pPr>
        <w:pStyle w:val="Compact"/>
        <w:numPr>
          <w:ilvl w:val="0"/>
          <w:numId w:val="14"/>
        </w:numPr>
      </w:pPr>
      <w:r>
        <w:rPr>
          <w:b/>
        </w:rPr>
        <w:t>No Additional Cost</w:t>
      </w:r>
      <w:r>
        <w:t>: IAM comes at no additional charge</w:t>
      </w:r>
    </w:p>
    <w:p w14:paraId="01E9C49D" w14:textId="77777777" w:rsidR="000623AD" w:rsidRDefault="00000000">
      <w:pPr>
        <w:pStyle w:val="Compact"/>
        <w:numPr>
          <w:ilvl w:val="0"/>
          <w:numId w:val="14"/>
        </w:numPr>
      </w:pPr>
      <w:r>
        <w:rPr>
          <w:b/>
        </w:rPr>
        <w:t>Limits</w:t>
      </w:r>
      <w:r>
        <w:t>: Various service limits like number of roles, policies per user, etc.</w:t>
      </w:r>
    </w:p>
    <w:p w14:paraId="0028618D" w14:textId="77777777" w:rsidR="000623AD" w:rsidRDefault="00000000">
      <w:pPr>
        <w:pStyle w:val="FirstParagraph"/>
      </w:pPr>
      <w:r>
        <w:rPr>
          <w:b/>
        </w:rPr>
        <w:t>Real-World Use Cases:</w:t>
      </w:r>
    </w:p>
    <w:p w14:paraId="28331FA4" w14:textId="77777777" w:rsidR="000623AD" w:rsidRDefault="00000000">
      <w:pPr>
        <w:numPr>
          <w:ilvl w:val="0"/>
          <w:numId w:val="15"/>
        </w:numPr>
      </w:pPr>
      <w:r>
        <w:rPr>
          <w:b/>
        </w:rPr>
        <w:t>User Access Management</w:t>
      </w:r>
      <w:r>
        <w:t>: Control who can access your AWS account and services.</w:t>
      </w:r>
    </w:p>
    <w:p w14:paraId="4C5190A4" w14:textId="77777777" w:rsidR="000623AD" w:rsidRDefault="00000000">
      <w:pPr>
        <w:numPr>
          <w:ilvl w:val="0"/>
          <w:numId w:val="15"/>
        </w:numPr>
      </w:pPr>
      <w:r>
        <w:rPr>
          <w:b/>
        </w:rPr>
        <w:lastRenderedPageBreak/>
        <w:t>Workload Security</w:t>
      </w:r>
      <w:r>
        <w:t>: Ensure applications running on AWS have only the permissions they need.</w:t>
      </w:r>
    </w:p>
    <w:p w14:paraId="7026CAC0" w14:textId="77777777" w:rsidR="000623AD" w:rsidRDefault="00000000">
      <w:pPr>
        <w:numPr>
          <w:ilvl w:val="0"/>
          <w:numId w:val="15"/>
        </w:numPr>
      </w:pPr>
      <w:r>
        <w:rPr>
          <w:b/>
        </w:rPr>
        <w:t>Cross-Account Access</w:t>
      </w:r>
      <w:r>
        <w:t>: Enable secure access between AWS accounts without sharing credentials.</w:t>
      </w:r>
    </w:p>
    <w:p w14:paraId="1B3D2C87" w14:textId="77777777" w:rsidR="000623AD" w:rsidRDefault="00000000">
      <w:pPr>
        <w:numPr>
          <w:ilvl w:val="0"/>
          <w:numId w:val="15"/>
        </w:numPr>
      </w:pPr>
      <w:r>
        <w:rPr>
          <w:b/>
        </w:rPr>
        <w:t>Application Security</w:t>
      </w:r>
      <w:r>
        <w:t>: Secure applications by ensuring they can only access specific resources.</w:t>
      </w:r>
    </w:p>
    <w:p w14:paraId="14E1E56D" w14:textId="77777777" w:rsidR="000623AD" w:rsidRDefault="00000000">
      <w:pPr>
        <w:numPr>
          <w:ilvl w:val="0"/>
          <w:numId w:val="15"/>
        </w:numPr>
      </w:pPr>
      <w:r>
        <w:rPr>
          <w:b/>
        </w:rPr>
        <w:t>Service-to-Service Communication</w:t>
      </w:r>
      <w:r>
        <w:t>: Allow AWS services to access other AWS resources on your behalf.</w:t>
      </w:r>
    </w:p>
    <w:p w14:paraId="392B4AC8" w14:textId="77777777" w:rsidR="000623AD" w:rsidRDefault="00000000">
      <w:pPr>
        <w:numPr>
          <w:ilvl w:val="0"/>
          <w:numId w:val="15"/>
        </w:numPr>
      </w:pPr>
      <w:r>
        <w:rPr>
          <w:b/>
        </w:rPr>
        <w:t>Temporary Access</w:t>
      </w:r>
      <w:r>
        <w:t>: Provide time-limited access to resources for specific tasks.</w:t>
      </w:r>
    </w:p>
    <w:p w14:paraId="4CE0BFBC" w14:textId="77777777" w:rsidR="000623AD" w:rsidRDefault="00000000">
      <w:pPr>
        <w:numPr>
          <w:ilvl w:val="0"/>
          <w:numId w:val="15"/>
        </w:numPr>
      </w:pPr>
      <w:r>
        <w:rPr>
          <w:b/>
        </w:rPr>
        <w:t>External User Access</w:t>
      </w:r>
      <w:r>
        <w:t>: Enable users from your corporate directory or third-party IdPs to access AWS resources.</w:t>
      </w:r>
    </w:p>
    <w:p w14:paraId="65286A68" w14:textId="77777777" w:rsidR="000623AD" w:rsidRDefault="00000000">
      <w:pPr>
        <w:pStyle w:val="FirstParagraph"/>
      </w:pPr>
      <w:r>
        <w:rPr>
          <w:b/>
        </w:rPr>
        <w:t>Best Practices:</w:t>
      </w:r>
    </w:p>
    <w:p w14:paraId="5A871330" w14:textId="77777777" w:rsidR="000623AD" w:rsidRDefault="00000000">
      <w:pPr>
        <w:pStyle w:val="Compact"/>
        <w:numPr>
          <w:ilvl w:val="0"/>
          <w:numId w:val="16"/>
        </w:numPr>
      </w:pPr>
      <w:r>
        <w:rPr>
          <w:b/>
        </w:rPr>
        <w:t>Principle of Least Privilege</w:t>
      </w:r>
      <w:r>
        <w:t>:</w:t>
      </w:r>
    </w:p>
    <w:p w14:paraId="0AF7F880" w14:textId="77777777" w:rsidR="000623AD" w:rsidRDefault="00000000">
      <w:pPr>
        <w:pStyle w:val="Compact"/>
        <w:numPr>
          <w:ilvl w:val="0"/>
          <w:numId w:val="16"/>
        </w:numPr>
      </w:pPr>
      <w:r>
        <w:t>Grant only the permissions required to perform tasks</w:t>
      </w:r>
    </w:p>
    <w:p w14:paraId="6604F4BB" w14:textId="77777777" w:rsidR="000623AD" w:rsidRDefault="00000000">
      <w:pPr>
        <w:pStyle w:val="Compact"/>
        <w:numPr>
          <w:ilvl w:val="0"/>
          <w:numId w:val="16"/>
        </w:numPr>
      </w:pPr>
      <w:r>
        <w:t>Start with minimal permissions and add more as needed</w:t>
      </w:r>
    </w:p>
    <w:p w14:paraId="672D868B" w14:textId="77777777" w:rsidR="000623AD" w:rsidRDefault="00000000">
      <w:pPr>
        <w:pStyle w:val="Compact"/>
        <w:numPr>
          <w:ilvl w:val="0"/>
          <w:numId w:val="16"/>
        </w:numPr>
      </w:pPr>
      <w:r>
        <w:t>Use permission boundaries to limit maximum permissions</w:t>
      </w:r>
    </w:p>
    <w:p w14:paraId="588F6FD1" w14:textId="77777777" w:rsidR="000623AD" w:rsidRDefault="00000000">
      <w:pPr>
        <w:numPr>
          <w:ilvl w:val="0"/>
          <w:numId w:val="16"/>
        </w:numPr>
      </w:pPr>
      <w:r>
        <w:t>Regularly review and remove unused permissions</w:t>
      </w:r>
    </w:p>
    <w:p w14:paraId="11C17F4B" w14:textId="77777777" w:rsidR="000623AD" w:rsidRDefault="00000000">
      <w:pPr>
        <w:pStyle w:val="Compact"/>
        <w:numPr>
          <w:ilvl w:val="0"/>
          <w:numId w:val="16"/>
        </w:numPr>
      </w:pPr>
      <w:r>
        <w:rPr>
          <w:b/>
        </w:rPr>
        <w:t>Identity Management</w:t>
      </w:r>
      <w:r>
        <w:t>:</w:t>
      </w:r>
    </w:p>
    <w:p w14:paraId="473D15F8" w14:textId="77777777" w:rsidR="000623AD" w:rsidRDefault="00000000">
      <w:pPr>
        <w:pStyle w:val="Compact"/>
        <w:numPr>
          <w:ilvl w:val="0"/>
          <w:numId w:val="16"/>
        </w:numPr>
      </w:pPr>
      <w:r>
        <w:t>Secure the root user with MFA and limited use</w:t>
      </w:r>
    </w:p>
    <w:p w14:paraId="0D80AE01" w14:textId="77777777" w:rsidR="000623AD" w:rsidRDefault="00000000">
      <w:pPr>
        <w:pStyle w:val="Compact"/>
        <w:numPr>
          <w:ilvl w:val="0"/>
          <w:numId w:val="16"/>
        </w:numPr>
      </w:pPr>
      <w:r>
        <w:t>Create individual IAM users instead of sharing credentials</w:t>
      </w:r>
    </w:p>
    <w:p w14:paraId="1CA006DA" w14:textId="77777777" w:rsidR="000623AD" w:rsidRDefault="00000000">
      <w:pPr>
        <w:pStyle w:val="Compact"/>
        <w:numPr>
          <w:ilvl w:val="0"/>
          <w:numId w:val="16"/>
        </w:numPr>
      </w:pPr>
      <w:r>
        <w:t>Use groups to assign permissions to multiple users</w:t>
      </w:r>
    </w:p>
    <w:p w14:paraId="42338C4C" w14:textId="77777777" w:rsidR="000623AD" w:rsidRDefault="00000000">
      <w:pPr>
        <w:numPr>
          <w:ilvl w:val="0"/>
          <w:numId w:val="16"/>
        </w:numPr>
      </w:pPr>
      <w:r>
        <w:t>Implement strong password policies</w:t>
      </w:r>
    </w:p>
    <w:p w14:paraId="4E9A14CD" w14:textId="77777777" w:rsidR="000623AD" w:rsidRDefault="00000000">
      <w:pPr>
        <w:pStyle w:val="Compact"/>
        <w:numPr>
          <w:ilvl w:val="0"/>
          <w:numId w:val="16"/>
        </w:numPr>
      </w:pPr>
      <w:r>
        <w:rPr>
          <w:b/>
        </w:rPr>
        <w:t>Credential Management</w:t>
      </w:r>
      <w:r>
        <w:t>:</w:t>
      </w:r>
    </w:p>
    <w:p w14:paraId="081CEA79" w14:textId="77777777" w:rsidR="000623AD" w:rsidRDefault="00000000">
      <w:pPr>
        <w:pStyle w:val="Compact"/>
        <w:numPr>
          <w:ilvl w:val="0"/>
          <w:numId w:val="16"/>
        </w:numPr>
      </w:pPr>
      <w:r>
        <w:t>Rotate credentials regularly</w:t>
      </w:r>
    </w:p>
    <w:p w14:paraId="585BC9F2" w14:textId="77777777" w:rsidR="000623AD" w:rsidRDefault="00000000">
      <w:pPr>
        <w:pStyle w:val="Compact"/>
        <w:numPr>
          <w:ilvl w:val="0"/>
          <w:numId w:val="16"/>
        </w:numPr>
      </w:pPr>
      <w:r>
        <w:t>Remove unused credentials</w:t>
      </w:r>
    </w:p>
    <w:p w14:paraId="545F2646" w14:textId="77777777" w:rsidR="000623AD" w:rsidRDefault="00000000">
      <w:pPr>
        <w:pStyle w:val="Compact"/>
        <w:numPr>
          <w:ilvl w:val="0"/>
          <w:numId w:val="16"/>
        </w:numPr>
      </w:pPr>
      <w:r>
        <w:t>Avoid embedding credentials in code</w:t>
      </w:r>
    </w:p>
    <w:p w14:paraId="614C31B5" w14:textId="77777777" w:rsidR="000623AD" w:rsidRDefault="00000000">
      <w:pPr>
        <w:numPr>
          <w:ilvl w:val="0"/>
          <w:numId w:val="16"/>
        </w:numPr>
      </w:pPr>
      <w:r>
        <w:t>Use temporary security credentials when possible</w:t>
      </w:r>
    </w:p>
    <w:p w14:paraId="431BC445" w14:textId="77777777" w:rsidR="000623AD" w:rsidRDefault="00000000">
      <w:pPr>
        <w:pStyle w:val="Compact"/>
        <w:numPr>
          <w:ilvl w:val="0"/>
          <w:numId w:val="16"/>
        </w:numPr>
      </w:pPr>
      <w:r>
        <w:rPr>
          <w:b/>
        </w:rPr>
        <w:t>Role Usage</w:t>
      </w:r>
      <w:r>
        <w:t>:</w:t>
      </w:r>
    </w:p>
    <w:p w14:paraId="1B456AE7" w14:textId="77777777" w:rsidR="000623AD" w:rsidRDefault="00000000">
      <w:pPr>
        <w:pStyle w:val="Compact"/>
        <w:numPr>
          <w:ilvl w:val="0"/>
          <w:numId w:val="16"/>
        </w:numPr>
      </w:pPr>
      <w:r>
        <w:t>Use IAM roles for EC2 instances instead of storing access keys</w:t>
      </w:r>
    </w:p>
    <w:p w14:paraId="5122DF9B" w14:textId="77777777" w:rsidR="000623AD" w:rsidRDefault="00000000">
      <w:pPr>
        <w:pStyle w:val="Compact"/>
        <w:numPr>
          <w:ilvl w:val="0"/>
          <w:numId w:val="16"/>
        </w:numPr>
      </w:pPr>
      <w:r>
        <w:t>Use roles for cross-account access instead of sharing account credentials</w:t>
      </w:r>
    </w:p>
    <w:p w14:paraId="41E92649" w14:textId="77777777" w:rsidR="000623AD" w:rsidRDefault="00000000">
      <w:pPr>
        <w:pStyle w:val="Compact"/>
        <w:numPr>
          <w:ilvl w:val="0"/>
          <w:numId w:val="16"/>
        </w:numPr>
      </w:pPr>
      <w:r>
        <w:t>Implement roles for federated users</w:t>
      </w:r>
    </w:p>
    <w:p w14:paraId="286E845B" w14:textId="77777777" w:rsidR="000623AD" w:rsidRDefault="00000000">
      <w:pPr>
        <w:numPr>
          <w:ilvl w:val="0"/>
          <w:numId w:val="16"/>
        </w:numPr>
      </w:pPr>
      <w:r>
        <w:t>Define appropriate trust relationships for roles</w:t>
      </w:r>
    </w:p>
    <w:p w14:paraId="32D855A0" w14:textId="77777777" w:rsidR="000623AD" w:rsidRDefault="00000000">
      <w:pPr>
        <w:pStyle w:val="Compact"/>
        <w:numPr>
          <w:ilvl w:val="0"/>
          <w:numId w:val="16"/>
        </w:numPr>
      </w:pPr>
      <w:r>
        <w:rPr>
          <w:b/>
        </w:rPr>
        <w:t>Monitoring and Auditing</w:t>
      </w:r>
      <w:r>
        <w:t>:</w:t>
      </w:r>
    </w:p>
    <w:p w14:paraId="3059A84D" w14:textId="77777777" w:rsidR="000623AD" w:rsidRDefault="00000000">
      <w:pPr>
        <w:pStyle w:val="Compact"/>
        <w:numPr>
          <w:ilvl w:val="0"/>
          <w:numId w:val="16"/>
        </w:numPr>
      </w:pPr>
      <w:r>
        <w:t>Enable AWS CloudTrail to log IAM actions</w:t>
      </w:r>
    </w:p>
    <w:p w14:paraId="7A9A6F41" w14:textId="77777777" w:rsidR="000623AD" w:rsidRDefault="00000000">
      <w:pPr>
        <w:pStyle w:val="Compact"/>
        <w:numPr>
          <w:ilvl w:val="0"/>
          <w:numId w:val="16"/>
        </w:numPr>
      </w:pPr>
      <w:r>
        <w:t>Regularly review IAM resources and permissions</w:t>
      </w:r>
    </w:p>
    <w:p w14:paraId="11AB164A" w14:textId="77777777" w:rsidR="000623AD" w:rsidRDefault="00000000">
      <w:pPr>
        <w:pStyle w:val="Compact"/>
        <w:numPr>
          <w:ilvl w:val="0"/>
          <w:numId w:val="16"/>
        </w:numPr>
      </w:pPr>
      <w:r>
        <w:lastRenderedPageBreak/>
        <w:t>Use IAM Access Analyzer to identify unintended access</w:t>
      </w:r>
    </w:p>
    <w:p w14:paraId="6B82CA28" w14:textId="77777777" w:rsidR="000623AD" w:rsidRDefault="00000000">
      <w:pPr>
        <w:numPr>
          <w:ilvl w:val="0"/>
          <w:numId w:val="16"/>
        </w:numPr>
      </w:pPr>
      <w:r>
        <w:t>Generate and review credential reports</w:t>
      </w:r>
    </w:p>
    <w:p w14:paraId="13923FFE" w14:textId="77777777" w:rsidR="000623AD" w:rsidRDefault="00000000">
      <w:pPr>
        <w:pStyle w:val="Heading3"/>
      </w:pPr>
      <w:bookmarkStart w:id="34" w:name="aws-key-management-service-kms"/>
      <w:bookmarkEnd w:id="34"/>
      <w:r>
        <w:t>8. AWS Key Management Service (KMS)</w:t>
      </w:r>
    </w:p>
    <w:p w14:paraId="6CADB6A2" w14:textId="77777777" w:rsidR="000623AD" w:rsidRDefault="00000000">
      <w:pPr>
        <w:pStyle w:val="FirstParagraph"/>
      </w:pPr>
      <w:r>
        <w:t>AWS Key Management Service (KMS) is a managed service that makes it easy for you to create and control the encryption keys used to encrypt your data. It is integrated with many AWS services to help you protect data stored in those services and allows you to maintain control over who can use your keys.</w:t>
      </w:r>
    </w:p>
    <w:p w14:paraId="5F444A01" w14:textId="77777777" w:rsidR="000623AD" w:rsidRDefault="00000000">
      <w:pPr>
        <w:pStyle w:val="BodyText"/>
      </w:pPr>
      <w:r>
        <w:rPr>
          <w:b/>
        </w:rPr>
        <w:t>Key Features and Capabilities:</w:t>
      </w:r>
    </w:p>
    <w:p w14:paraId="59D7EA98" w14:textId="77777777" w:rsidR="000623AD" w:rsidRDefault="00000000">
      <w:pPr>
        <w:numPr>
          <w:ilvl w:val="0"/>
          <w:numId w:val="17"/>
        </w:numPr>
      </w:pPr>
      <w:r>
        <w:rPr>
          <w:b/>
        </w:rPr>
        <w:t>Centralized Key Management</w:t>
      </w:r>
      <w:r>
        <w:t>: Create, import, and manage encryption keys from a central place.</w:t>
      </w:r>
    </w:p>
    <w:p w14:paraId="4B4FA814" w14:textId="77777777" w:rsidR="000623AD" w:rsidRDefault="00000000">
      <w:pPr>
        <w:numPr>
          <w:ilvl w:val="0"/>
          <w:numId w:val="17"/>
        </w:numPr>
      </w:pPr>
      <w:r>
        <w:rPr>
          <w:b/>
        </w:rPr>
        <w:t>Key Hierarchy</w:t>
      </w:r>
      <w:r>
        <w:t>: Implements a hierarchical key model with root keys, key encryption keys, and data encryption keys.</w:t>
      </w:r>
    </w:p>
    <w:p w14:paraId="49EFDF75" w14:textId="77777777" w:rsidR="000623AD" w:rsidRDefault="00000000">
      <w:pPr>
        <w:numPr>
          <w:ilvl w:val="0"/>
          <w:numId w:val="17"/>
        </w:numPr>
      </w:pPr>
      <w:r>
        <w:rPr>
          <w:b/>
        </w:rPr>
        <w:t>Key Rotation</w:t>
      </w:r>
      <w:r>
        <w:t>: Automatically or manually rotate keys to support cryptographic best practices.</w:t>
      </w:r>
    </w:p>
    <w:p w14:paraId="125C5D54" w14:textId="77777777" w:rsidR="000623AD" w:rsidRDefault="00000000">
      <w:pPr>
        <w:numPr>
          <w:ilvl w:val="0"/>
          <w:numId w:val="17"/>
        </w:numPr>
      </w:pPr>
      <w:r>
        <w:rPr>
          <w:b/>
        </w:rPr>
        <w:t>Key Policies</w:t>
      </w:r>
      <w:r>
        <w:t>: Control who can use and manage your keys through resource-based policies.</w:t>
      </w:r>
    </w:p>
    <w:p w14:paraId="7C75207A" w14:textId="77777777" w:rsidR="000623AD" w:rsidRDefault="00000000">
      <w:pPr>
        <w:numPr>
          <w:ilvl w:val="0"/>
          <w:numId w:val="17"/>
        </w:numPr>
      </w:pPr>
      <w:r>
        <w:rPr>
          <w:b/>
        </w:rPr>
        <w:t>Integration with IAM</w:t>
      </w:r>
      <w:r>
        <w:t>: Use IAM policies in conjunction with key policies for centralized access control.</w:t>
      </w:r>
    </w:p>
    <w:p w14:paraId="346BD4AB" w14:textId="77777777" w:rsidR="000623AD" w:rsidRDefault="00000000">
      <w:pPr>
        <w:numPr>
          <w:ilvl w:val="0"/>
          <w:numId w:val="17"/>
        </w:numPr>
      </w:pPr>
      <w:r>
        <w:rPr>
          <w:b/>
        </w:rPr>
        <w:t>AWS Service Integration</w:t>
      </w:r>
      <w:r>
        <w:t>: Seamlessly works with AWS services that offer encryption, such as S3, EBS, RDS, and many others.</w:t>
      </w:r>
    </w:p>
    <w:p w14:paraId="27CA70C6" w14:textId="77777777" w:rsidR="000623AD" w:rsidRDefault="00000000">
      <w:pPr>
        <w:numPr>
          <w:ilvl w:val="0"/>
          <w:numId w:val="17"/>
        </w:numPr>
      </w:pPr>
      <w:r>
        <w:rPr>
          <w:b/>
        </w:rPr>
        <w:t>Secure Key Storage</w:t>
      </w:r>
      <w:r>
        <w:t>: Keys are stored in FIPS 140-2 validated hardware security modules (HSMs).</w:t>
      </w:r>
    </w:p>
    <w:p w14:paraId="1C552ECE" w14:textId="77777777" w:rsidR="000623AD" w:rsidRDefault="00000000">
      <w:pPr>
        <w:numPr>
          <w:ilvl w:val="0"/>
          <w:numId w:val="17"/>
        </w:numPr>
      </w:pPr>
      <w:r>
        <w:rPr>
          <w:b/>
        </w:rPr>
        <w:t>Compliance Support</w:t>
      </w:r>
      <w:r>
        <w:t>: Helps meet compliance requirements for data encryption and key management.</w:t>
      </w:r>
    </w:p>
    <w:p w14:paraId="0AF14445" w14:textId="77777777" w:rsidR="000623AD" w:rsidRDefault="00000000">
      <w:pPr>
        <w:numPr>
          <w:ilvl w:val="0"/>
          <w:numId w:val="17"/>
        </w:numPr>
      </w:pPr>
      <w:r>
        <w:rPr>
          <w:b/>
        </w:rPr>
        <w:t>Auditing</w:t>
      </w:r>
      <w:r>
        <w:t>: Track key usage through AWS CloudTrail for compliance and operational monitoring.</w:t>
      </w:r>
    </w:p>
    <w:p w14:paraId="64D4BDB7" w14:textId="77777777" w:rsidR="000623AD" w:rsidRDefault="00000000">
      <w:pPr>
        <w:numPr>
          <w:ilvl w:val="0"/>
          <w:numId w:val="17"/>
        </w:numPr>
      </w:pPr>
      <w:r>
        <w:rPr>
          <w:b/>
        </w:rPr>
        <w:t>Cross-Account Access</w:t>
      </w:r>
      <w:r>
        <w:t>: Share keys across accounts using Key Policies or AWS Resource Access Manager.</w:t>
      </w:r>
    </w:p>
    <w:p w14:paraId="507F0D97" w14:textId="77777777" w:rsidR="000623AD" w:rsidRDefault="00000000">
      <w:pPr>
        <w:numPr>
          <w:ilvl w:val="0"/>
          <w:numId w:val="17"/>
        </w:numPr>
      </w:pPr>
      <w:r>
        <w:rPr>
          <w:b/>
        </w:rPr>
        <w:t>Custom Key Store</w:t>
      </w:r>
      <w:r>
        <w:t>: Store your KMS keys in custom key stores backed by AWS CloudHSM clusters for additional control.</w:t>
      </w:r>
    </w:p>
    <w:p w14:paraId="35393A37" w14:textId="77777777" w:rsidR="000623AD" w:rsidRDefault="00000000">
      <w:pPr>
        <w:pStyle w:val="FirstParagraph"/>
      </w:pPr>
      <w:r>
        <w:rPr>
          <w:b/>
        </w:rPr>
        <w:t>Key Types and Options:</w:t>
      </w:r>
    </w:p>
    <w:p w14:paraId="6F7B1A15" w14:textId="77777777" w:rsidR="000623AD" w:rsidRDefault="00000000">
      <w:pPr>
        <w:pStyle w:val="BodyText"/>
      </w:pPr>
      <w:r>
        <w:rPr>
          <w:b/>
        </w:rPr>
        <w:t>Customer Master Keys (CMKs):</w:t>
      </w:r>
      <w:r>
        <w:t xml:space="preserve"> - </w:t>
      </w:r>
      <w:r>
        <w:rPr>
          <w:b/>
        </w:rPr>
        <w:t>AWS Managed Keys</w:t>
      </w:r>
      <w:r>
        <w:t xml:space="preserve">: Created, managed, and used on your behalf by AWS services. - </w:t>
      </w:r>
      <w:r>
        <w:rPr>
          <w:b/>
        </w:rPr>
        <w:t>Customer Managed Keys</w:t>
      </w:r>
      <w:r>
        <w:t xml:space="preserve">: Created, managed, and used by </w:t>
      </w:r>
      <w:r>
        <w:lastRenderedPageBreak/>
        <w:t xml:space="preserve">you, giving you full control over the key lifecycle. - </w:t>
      </w:r>
      <w:r>
        <w:rPr>
          <w:b/>
        </w:rPr>
        <w:t>AWS Owned Keys</w:t>
      </w:r>
      <w:r>
        <w:t>: Collection of CMKs that AWS owns and manages for multiple accounts.</w:t>
      </w:r>
    </w:p>
    <w:p w14:paraId="60A48A1E" w14:textId="77777777" w:rsidR="000623AD" w:rsidRDefault="00000000">
      <w:pPr>
        <w:pStyle w:val="BodyText"/>
      </w:pPr>
      <w:r>
        <w:rPr>
          <w:b/>
        </w:rPr>
        <w:t>Key Types by Algorithm:</w:t>
      </w:r>
      <w:r>
        <w:t xml:space="preserve"> - </w:t>
      </w:r>
      <w:r>
        <w:rPr>
          <w:b/>
        </w:rPr>
        <w:t>Symmetric Keys (Default)</w:t>
      </w:r>
      <w:r>
        <w:t xml:space="preserve">: Same key used for encryption and decryption. - </w:t>
      </w:r>
      <w:r>
        <w:rPr>
          <w:b/>
        </w:rPr>
        <w:t>Asymmetric Keys</w:t>
      </w:r>
      <w:r>
        <w:t xml:space="preserve">: Separate public and private keys for encryption/decryption or signing/verification. - </w:t>
      </w:r>
      <w:r>
        <w:rPr>
          <w:b/>
        </w:rPr>
        <w:t>HMAC Keys</w:t>
      </w:r>
      <w:r>
        <w:t>: Used for generating and verifying hash-based message authentication codes.</w:t>
      </w:r>
    </w:p>
    <w:p w14:paraId="23538FB8" w14:textId="77777777" w:rsidR="000623AD" w:rsidRDefault="00000000">
      <w:pPr>
        <w:pStyle w:val="BodyText"/>
      </w:pPr>
      <w:r>
        <w:rPr>
          <w:b/>
        </w:rPr>
        <w:t>Data Keys:</w:t>
      </w:r>
      <w:r>
        <w:t xml:space="preserve"> - Generated by KMS using a CMK for use in client-side encryption. - Can be returned in plaintext and encrypted form ("envelope encryption"). - Used to encrypt data locally while keeping the CMK secure in KMS.</w:t>
      </w:r>
    </w:p>
    <w:p w14:paraId="57BD521F" w14:textId="77777777" w:rsidR="000623AD" w:rsidRDefault="00000000">
      <w:pPr>
        <w:pStyle w:val="BodyText"/>
      </w:pPr>
      <w:r>
        <w:rPr>
          <w:b/>
        </w:rPr>
        <w:t>Technical Details:</w:t>
      </w:r>
    </w:p>
    <w:p w14:paraId="150445A8" w14:textId="77777777" w:rsidR="000623AD" w:rsidRDefault="00000000">
      <w:pPr>
        <w:pStyle w:val="Compact"/>
        <w:numPr>
          <w:ilvl w:val="0"/>
          <w:numId w:val="18"/>
        </w:numPr>
      </w:pPr>
      <w:r>
        <w:rPr>
          <w:b/>
        </w:rPr>
        <w:t>Key Material Origin</w:t>
      </w:r>
      <w:r>
        <w:t>: AWS KMS, External (Imported), AWS CloudHSM</w:t>
      </w:r>
    </w:p>
    <w:p w14:paraId="5FF10211" w14:textId="77777777" w:rsidR="000623AD" w:rsidRDefault="00000000">
      <w:pPr>
        <w:pStyle w:val="Compact"/>
        <w:numPr>
          <w:ilvl w:val="0"/>
          <w:numId w:val="18"/>
        </w:numPr>
      </w:pPr>
      <w:r>
        <w:rPr>
          <w:b/>
        </w:rPr>
        <w:t>Key Specs</w:t>
      </w:r>
      <w:r>
        <w:t>: Various algorithms and key lengths (AES-256, RSA-2048/3072/4096, ECC, HMAC)</w:t>
      </w:r>
    </w:p>
    <w:p w14:paraId="3BE91D51" w14:textId="77777777" w:rsidR="000623AD" w:rsidRDefault="00000000">
      <w:pPr>
        <w:pStyle w:val="Compact"/>
        <w:numPr>
          <w:ilvl w:val="0"/>
          <w:numId w:val="18"/>
        </w:numPr>
      </w:pPr>
      <w:r>
        <w:rPr>
          <w:b/>
        </w:rPr>
        <w:t>Regional Service</w:t>
      </w:r>
      <w:r>
        <w:t>: Keys are specific to an AWS region</w:t>
      </w:r>
    </w:p>
    <w:p w14:paraId="79168FC7" w14:textId="77777777" w:rsidR="000623AD" w:rsidRDefault="00000000">
      <w:pPr>
        <w:pStyle w:val="Compact"/>
        <w:numPr>
          <w:ilvl w:val="0"/>
          <w:numId w:val="18"/>
        </w:numPr>
      </w:pPr>
      <w:r>
        <w:rPr>
          <w:b/>
        </w:rPr>
        <w:t>Multi-Region Keys</w:t>
      </w:r>
      <w:r>
        <w:t>: Option to create keys that can be used across regions</w:t>
      </w:r>
    </w:p>
    <w:p w14:paraId="7196BFF3" w14:textId="77777777" w:rsidR="000623AD" w:rsidRDefault="00000000">
      <w:pPr>
        <w:pStyle w:val="Compact"/>
        <w:numPr>
          <w:ilvl w:val="0"/>
          <w:numId w:val="18"/>
        </w:numPr>
      </w:pPr>
      <w:r>
        <w:rPr>
          <w:b/>
        </w:rPr>
        <w:t>Request Quotas</w:t>
      </w:r>
      <w:r>
        <w:t>: Limits on API requests per second</w:t>
      </w:r>
    </w:p>
    <w:p w14:paraId="3F4EB474" w14:textId="77777777" w:rsidR="000623AD" w:rsidRDefault="00000000">
      <w:pPr>
        <w:pStyle w:val="Compact"/>
        <w:numPr>
          <w:ilvl w:val="0"/>
          <w:numId w:val="18"/>
        </w:numPr>
      </w:pPr>
      <w:r>
        <w:rPr>
          <w:b/>
        </w:rPr>
        <w:t>Pricing Model</w:t>
      </w:r>
      <w:r>
        <w:t>: Based on number of CMKs and API requests</w:t>
      </w:r>
    </w:p>
    <w:p w14:paraId="496DA4A0" w14:textId="77777777" w:rsidR="000623AD" w:rsidRDefault="00000000">
      <w:pPr>
        <w:pStyle w:val="FirstParagraph"/>
      </w:pPr>
      <w:r>
        <w:rPr>
          <w:b/>
        </w:rPr>
        <w:t>Envelope Encryption:</w:t>
      </w:r>
    </w:p>
    <w:p w14:paraId="0E5169D7" w14:textId="77777777" w:rsidR="000623AD" w:rsidRDefault="00000000">
      <w:pPr>
        <w:pStyle w:val="BodyText"/>
      </w:pPr>
      <w:r>
        <w:t>Envelope encryption is a practice where: 1. Data is encrypted with a data key 2. The data key is then encrypted with a master key (CMK) 3. The encrypted data key is stored alongside the encrypted data 4. To decrypt, the encrypted data key is first decrypted using the CMK, then the data key is used to decrypt the data</w:t>
      </w:r>
    </w:p>
    <w:p w14:paraId="64561D2B" w14:textId="77777777" w:rsidR="000623AD" w:rsidRDefault="00000000">
      <w:pPr>
        <w:pStyle w:val="BodyText"/>
      </w:pPr>
      <w:r>
        <w:t>This approach offers several benefits: - Reduces the load on KMS for large data encryption operations - Improves performance by using local cryptographic operations - Enhances security by protecting the data key with a master key</w:t>
      </w:r>
    </w:p>
    <w:p w14:paraId="56A9E013" w14:textId="77777777" w:rsidR="000623AD" w:rsidRDefault="00000000">
      <w:pPr>
        <w:pStyle w:val="BodyText"/>
      </w:pPr>
      <w:r>
        <w:rPr>
          <w:b/>
        </w:rPr>
        <w:t>Real-World Use Cases:</w:t>
      </w:r>
    </w:p>
    <w:p w14:paraId="4E06107E" w14:textId="77777777" w:rsidR="000623AD" w:rsidRDefault="00000000">
      <w:pPr>
        <w:numPr>
          <w:ilvl w:val="0"/>
          <w:numId w:val="19"/>
        </w:numPr>
      </w:pPr>
      <w:r>
        <w:rPr>
          <w:b/>
        </w:rPr>
        <w:t>Data Encryption at Rest</w:t>
      </w:r>
      <w:r>
        <w:t>: Protecting stored data across AWS services such as S3, EBS, and RDS.</w:t>
      </w:r>
    </w:p>
    <w:p w14:paraId="59B39893" w14:textId="77777777" w:rsidR="000623AD" w:rsidRDefault="00000000">
      <w:pPr>
        <w:numPr>
          <w:ilvl w:val="0"/>
          <w:numId w:val="19"/>
        </w:numPr>
      </w:pPr>
      <w:r>
        <w:rPr>
          <w:b/>
        </w:rPr>
        <w:t>Application-Level Encryption</w:t>
      </w:r>
      <w:r>
        <w:t>: Implementing encryption within your applications for sensitive data.</w:t>
      </w:r>
    </w:p>
    <w:p w14:paraId="59F12155" w14:textId="77777777" w:rsidR="000623AD" w:rsidRDefault="00000000">
      <w:pPr>
        <w:numPr>
          <w:ilvl w:val="0"/>
          <w:numId w:val="19"/>
        </w:numPr>
      </w:pPr>
      <w:r>
        <w:rPr>
          <w:b/>
        </w:rPr>
        <w:t>Secure Key Management</w:t>
      </w:r>
      <w:r>
        <w:t>: Centralized control and auditing of encryption keys used throughout your organization.</w:t>
      </w:r>
    </w:p>
    <w:p w14:paraId="1298A33B" w14:textId="77777777" w:rsidR="000623AD" w:rsidRDefault="00000000">
      <w:pPr>
        <w:numPr>
          <w:ilvl w:val="0"/>
          <w:numId w:val="19"/>
        </w:numPr>
      </w:pPr>
      <w:r>
        <w:rPr>
          <w:b/>
        </w:rPr>
        <w:t>Encryption Key Rotation</w:t>
      </w:r>
      <w:r>
        <w:t>: Regular rotation of encryption keys without needing to re-encrypt data.</w:t>
      </w:r>
    </w:p>
    <w:p w14:paraId="04BAD0C0" w14:textId="77777777" w:rsidR="000623AD" w:rsidRDefault="00000000">
      <w:pPr>
        <w:numPr>
          <w:ilvl w:val="0"/>
          <w:numId w:val="19"/>
        </w:numPr>
      </w:pPr>
      <w:r>
        <w:rPr>
          <w:b/>
        </w:rPr>
        <w:t>Secure Data Sharing</w:t>
      </w:r>
      <w:r>
        <w:t>: Controlling who can decrypt shared encrypted data by managing key access.</w:t>
      </w:r>
    </w:p>
    <w:p w14:paraId="0DE6FFB7" w14:textId="77777777" w:rsidR="000623AD" w:rsidRDefault="00000000">
      <w:pPr>
        <w:numPr>
          <w:ilvl w:val="0"/>
          <w:numId w:val="19"/>
        </w:numPr>
      </w:pPr>
      <w:r>
        <w:rPr>
          <w:b/>
        </w:rPr>
        <w:lastRenderedPageBreak/>
        <w:t>Compliance Requirements</w:t>
      </w:r>
      <w:r>
        <w:t>: Meeting regulatory requirements for encryption key management in industries like finance and healthcare.</w:t>
      </w:r>
    </w:p>
    <w:p w14:paraId="71ECB82A" w14:textId="77777777" w:rsidR="000623AD" w:rsidRDefault="00000000">
      <w:pPr>
        <w:numPr>
          <w:ilvl w:val="0"/>
          <w:numId w:val="19"/>
        </w:numPr>
      </w:pPr>
      <w:r>
        <w:rPr>
          <w:b/>
        </w:rPr>
        <w:t>Secure CI/CD Pipelines</w:t>
      </w:r>
      <w:r>
        <w:t>: Protecting secrets and sensitive data in continuous integration and deployment processes.</w:t>
      </w:r>
    </w:p>
    <w:p w14:paraId="2162154D" w14:textId="77777777" w:rsidR="000623AD" w:rsidRDefault="00000000">
      <w:pPr>
        <w:pStyle w:val="FirstParagraph"/>
      </w:pPr>
      <w:r>
        <w:rPr>
          <w:b/>
        </w:rPr>
        <w:t>Best Practices:</w:t>
      </w:r>
    </w:p>
    <w:p w14:paraId="4AD7F022" w14:textId="77777777" w:rsidR="000623AD" w:rsidRDefault="00000000">
      <w:pPr>
        <w:pStyle w:val="Compact"/>
        <w:numPr>
          <w:ilvl w:val="0"/>
          <w:numId w:val="20"/>
        </w:numPr>
      </w:pPr>
      <w:r>
        <w:rPr>
          <w:b/>
        </w:rPr>
        <w:t>Key Policy Design</w:t>
      </w:r>
      <w:r>
        <w:t>:</w:t>
      </w:r>
    </w:p>
    <w:p w14:paraId="592414ED" w14:textId="77777777" w:rsidR="000623AD" w:rsidRDefault="00000000">
      <w:pPr>
        <w:pStyle w:val="Compact"/>
        <w:numPr>
          <w:ilvl w:val="0"/>
          <w:numId w:val="20"/>
        </w:numPr>
      </w:pPr>
      <w:r>
        <w:t>Define restrictive key policies that follow the principle of least privilege</w:t>
      </w:r>
    </w:p>
    <w:p w14:paraId="5843BA5D" w14:textId="77777777" w:rsidR="000623AD" w:rsidRDefault="00000000">
      <w:pPr>
        <w:pStyle w:val="Compact"/>
        <w:numPr>
          <w:ilvl w:val="0"/>
          <w:numId w:val="20"/>
        </w:numPr>
      </w:pPr>
      <w:r>
        <w:t>Use conditions in policies to enforce additional security controls</w:t>
      </w:r>
    </w:p>
    <w:p w14:paraId="39515BB3" w14:textId="77777777" w:rsidR="000623AD" w:rsidRDefault="00000000">
      <w:pPr>
        <w:numPr>
          <w:ilvl w:val="0"/>
          <w:numId w:val="20"/>
        </w:numPr>
      </w:pPr>
      <w:r>
        <w:t>Document key policy decisions and exceptions</w:t>
      </w:r>
    </w:p>
    <w:p w14:paraId="0137BAAC" w14:textId="77777777" w:rsidR="000623AD" w:rsidRDefault="00000000">
      <w:pPr>
        <w:pStyle w:val="Compact"/>
        <w:numPr>
          <w:ilvl w:val="0"/>
          <w:numId w:val="20"/>
        </w:numPr>
      </w:pPr>
      <w:r>
        <w:rPr>
          <w:b/>
        </w:rPr>
        <w:t>Key Rotation</w:t>
      </w:r>
      <w:r>
        <w:t>:</w:t>
      </w:r>
    </w:p>
    <w:p w14:paraId="52010764" w14:textId="77777777" w:rsidR="000623AD" w:rsidRDefault="00000000">
      <w:pPr>
        <w:pStyle w:val="Compact"/>
        <w:numPr>
          <w:ilvl w:val="0"/>
          <w:numId w:val="20"/>
        </w:numPr>
      </w:pPr>
      <w:r>
        <w:t>Enable automatic key rotation for customer managed keys where appropriate</w:t>
      </w:r>
    </w:p>
    <w:p w14:paraId="0C8555EF" w14:textId="77777777" w:rsidR="000623AD" w:rsidRDefault="00000000">
      <w:pPr>
        <w:pStyle w:val="Compact"/>
        <w:numPr>
          <w:ilvl w:val="0"/>
          <w:numId w:val="20"/>
        </w:numPr>
      </w:pPr>
      <w:r>
        <w:t>Plan manual rotation strategies for keys that cannot be automatically rotated</w:t>
      </w:r>
    </w:p>
    <w:p w14:paraId="723E5F27" w14:textId="77777777" w:rsidR="000623AD" w:rsidRDefault="00000000">
      <w:pPr>
        <w:numPr>
          <w:ilvl w:val="0"/>
          <w:numId w:val="20"/>
        </w:numPr>
      </w:pPr>
      <w:r>
        <w:t>Maintain proper key version management for applications</w:t>
      </w:r>
    </w:p>
    <w:p w14:paraId="5DD5573F" w14:textId="77777777" w:rsidR="000623AD" w:rsidRDefault="00000000">
      <w:pPr>
        <w:pStyle w:val="Compact"/>
        <w:numPr>
          <w:ilvl w:val="0"/>
          <w:numId w:val="20"/>
        </w:numPr>
      </w:pPr>
      <w:r>
        <w:rPr>
          <w:b/>
        </w:rPr>
        <w:t>Monitoring and Auditing</w:t>
      </w:r>
      <w:r>
        <w:t>:</w:t>
      </w:r>
    </w:p>
    <w:p w14:paraId="5C81044C" w14:textId="77777777" w:rsidR="000623AD" w:rsidRDefault="00000000">
      <w:pPr>
        <w:pStyle w:val="Compact"/>
        <w:numPr>
          <w:ilvl w:val="0"/>
          <w:numId w:val="20"/>
        </w:numPr>
      </w:pPr>
      <w:r>
        <w:t>Monitor and audit key usage with CloudTrail</w:t>
      </w:r>
    </w:p>
    <w:p w14:paraId="5C8EAD7A" w14:textId="77777777" w:rsidR="000623AD" w:rsidRDefault="00000000">
      <w:pPr>
        <w:pStyle w:val="Compact"/>
        <w:numPr>
          <w:ilvl w:val="0"/>
          <w:numId w:val="20"/>
        </w:numPr>
      </w:pPr>
      <w:r>
        <w:t>Set up alerts for unusual key usage patterns</w:t>
      </w:r>
    </w:p>
    <w:p w14:paraId="68A2014D" w14:textId="77777777" w:rsidR="000623AD" w:rsidRDefault="00000000">
      <w:pPr>
        <w:numPr>
          <w:ilvl w:val="0"/>
          <w:numId w:val="20"/>
        </w:numPr>
      </w:pPr>
      <w:r>
        <w:t>Regularly review key access and permissions</w:t>
      </w:r>
    </w:p>
    <w:p w14:paraId="2A18DAF7" w14:textId="77777777" w:rsidR="000623AD" w:rsidRDefault="00000000">
      <w:pPr>
        <w:pStyle w:val="Compact"/>
        <w:numPr>
          <w:ilvl w:val="0"/>
          <w:numId w:val="20"/>
        </w:numPr>
      </w:pPr>
      <w:r>
        <w:rPr>
          <w:b/>
        </w:rPr>
        <w:t>Security Implementation</w:t>
      </w:r>
      <w:r>
        <w:t>:</w:t>
      </w:r>
    </w:p>
    <w:p w14:paraId="1694F01A" w14:textId="77777777" w:rsidR="000623AD" w:rsidRDefault="00000000">
      <w:pPr>
        <w:pStyle w:val="Compact"/>
        <w:numPr>
          <w:ilvl w:val="0"/>
          <w:numId w:val="20"/>
        </w:numPr>
      </w:pPr>
      <w:r>
        <w:t>Use grants for temporary, specific permissions to keys</w:t>
      </w:r>
    </w:p>
    <w:p w14:paraId="6ACBDC07" w14:textId="77777777" w:rsidR="000623AD" w:rsidRDefault="00000000">
      <w:pPr>
        <w:pStyle w:val="Compact"/>
        <w:numPr>
          <w:ilvl w:val="0"/>
          <w:numId w:val="20"/>
        </w:numPr>
      </w:pPr>
      <w:r>
        <w:t>Implement context-specific encryption with encryption context</w:t>
      </w:r>
    </w:p>
    <w:p w14:paraId="29C4D66E" w14:textId="77777777" w:rsidR="000623AD" w:rsidRDefault="00000000">
      <w:pPr>
        <w:numPr>
          <w:ilvl w:val="0"/>
          <w:numId w:val="20"/>
        </w:numPr>
      </w:pPr>
      <w:r>
        <w:t>Consider different keys for different data classifications</w:t>
      </w:r>
    </w:p>
    <w:p w14:paraId="7F63045C" w14:textId="77777777" w:rsidR="000623AD" w:rsidRDefault="00000000">
      <w:pPr>
        <w:pStyle w:val="Compact"/>
        <w:numPr>
          <w:ilvl w:val="0"/>
          <w:numId w:val="20"/>
        </w:numPr>
      </w:pPr>
      <w:r>
        <w:rPr>
          <w:b/>
        </w:rPr>
        <w:t>Operational Procedures</w:t>
      </w:r>
      <w:r>
        <w:t>:</w:t>
      </w:r>
    </w:p>
    <w:p w14:paraId="14AB4BCA" w14:textId="77777777" w:rsidR="000623AD" w:rsidRDefault="00000000">
      <w:pPr>
        <w:pStyle w:val="Compact"/>
        <w:numPr>
          <w:ilvl w:val="0"/>
          <w:numId w:val="20"/>
        </w:numPr>
      </w:pPr>
      <w:r>
        <w:t>Create a process for key deletion that includes adequate waiting periods</w:t>
      </w:r>
    </w:p>
    <w:p w14:paraId="0A873C5C" w14:textId="77777777" w:rsidR="000623AD" w:rsidRDefault="00000000">
      <w:pPr>
        <w:pStyle w:val="Compact"/>
        <w:numPr>
          <w:ilvl w:val="0"/>
          <w:numId w:val="20"/>
        </w:numPr>
      </w:pPr>
      <w:r>
        <w:t>Implement proper backup procedures for imported key material</w:t>
      </w:r>
    </w:p>
    <w:p w14:paraId="01233CD7" w14:textId="77777777" w:rsidR="000623AD" w:rsidRDefault="00000000">
      <w:pPr>
        <w:numPr>
          <w:ilvl w:val="0"/>
          <w:numId w:val="20"/>
        </w:numPr>
      </w:pPr>
      <w:r>
        <w:t>Document key usage throughout your applications and services</w:t>
      </w:r>
    </w:p>
    <w:p w14:paraId="3FE1A60C" w14:textId="77777777" w:rsidR="000623AD" w:rsidRDefault="00000000">
      <w:pPr>
        <w:pStyle w:val="Compact"/>
        <w:numPr>
          <w:ilvl w:val="0"/>
          <w:numId w:val="20"/>
        </w:numPr>
      </w:pPr>
      <w:r>
        <w:rPr>
          <w:b/>
        </w:rPr>
        <w:t>Cost Management</w:t>
      </w:r>
      <w:r>
        <w:t>:</w:t>
      </w:r>
    </w:p>
    <w:p w14:paraId="4EABFF10" w14:textId="77777777" w:rsidR="000623AD" w:rsidRDefault="00000000">
      <w:pPr>
        <w:pStyle w:val="Compact"/>
        <w:numPr>
          <w:ilvl w:val="0"/>
          <w:numId w:val="20"/>
        </w:numPr>
      </w:pPr>
      <w:r>
        <w:t>Regularly review key inventory to identify unused keys</w:t>
      </w:r>
    </w:p>
    <w:p w14:paraId="3764F2E9" w14:textId="77777777" w:rsidR="000623AD" w:rsidRDefault="00000000">
      <w:pPr>
        <w:pStyle w:val="Compact"/>
        <w:numPr>
          <w:ilvl w:val="0"/>
          <w:numId w:val="20"/>
        </w:numPr>
      </w:pPr>
      <w:r>
        <w:t>Consider using the same CMK for multiple applications with similar security requirements</w:t>
      </w:r>
    </w:p>
    <w:p w14:paraId="36C7B647" w14:textId="77777777" w:rsidR="000623AD" w:rsidRDefault="00000000">
      <w:pPr>
        <w:numPr>
          <w:ilvl w:val="0"/>
          <w:numId w:val="20"/>
        </w:numPr>
      </w:pPr>
      <w:r>
        <w:t>Be aware of request rates and potential throttling limits</w:t>
      </w:r>
    </w:p>
    <w:p w14:paraId="26A88F45" w14:textId="77777777" w:rsidR="000623AD" w:rsidRDefault="00000000">
      <w:pPr>
        <w:pStyle w:val="Heading3"/>
      </w:pPr>
      <w:bookmarkStart w:id="35" w:name="aws-resource-access-manager-ram"/>
      <w:bookmarkEnd w:id="35"/>
      <w:r>
        <w:t>9. AWS Resource Access Manager (RAM)</w:t>
      </w:r>
    </w:p>
    <w:p w14:paraId="2B8D1CDD" w14:textId="77777777" w:rsidR="000623AD" w:rsidRDefault="00000000">
      <w:pPr>
        <w:pStyle w:val="FirstParagraph"/>
      </w:pPr>
      <w:r>
        <w:t>AWS Resource Access Manager (RAM) helps you securely share your resources across AWS accounts, within your organization or organizational units (OUs), and with IAM roles and users for supported resource types. It provides a simpler and more controlled way to share resources compared to setting up duplicate resources in multiple accounts.</w:t>
      </w:r>
    </w:p>
    <w:p w14:paraId="5F99191C" w14:textId="77777777" w:rsidR="000623AD" w:rsidRDefault="00000000">
      <w:pPr>
        <w:pStyle w:val="BodyText"/>
      </w:pPr>
      <w:r>
        <w:rPr>
          <w:b/>
        </w:rPr>
        <w:lastRenderedPageBreak/>
        <w:t>Key Features and Capabilities:</w:t>
      </w:r>
    </w:p>
    <w:p w14:paraId="0F652450" w14:textId="77777777" w:rsidR="000623AD" w:rsidRDefault="00000000">
      <w:pPr>
        <w:numPr>
          <w:ilvl w:val="0"/>
          <w:numId w:val="21"/>
        </w:numPr>
      </w:pPr>
      <w:r>
        <w:rPr>
          <w:b/>
        </w:rPr>
        <w:t>Secure Resource Sharing</w:t>
      </w:r>
      <w:r>
        <w:t>: Share specified AWS resources with other AWS accounts.</w:t>
      </w:r>
    </w:p>
    <w:p w14:paraId="362EBC13" w14:textId="77777777" w:rsidR="000623AD" w:rsidRDefault="00000000">
      <w:pPr>
        <w:numPr>
          <w:ilvl w:val="0"/>
          <w:numId w:val="21"/>
        </w:numPr>
      </w:pPr>
      <w:r>
        <w:rPr>
          <w:b/>
        </w:rPr>
        <w:t>Granular Permissions</w:t>
      </w:r>
      <w:r>
        <w:t>: Define the level of access that other accounts have to shared resources.</w:t>
      </w:r>
    </w:p>
    <w:p w14:paraId="39F1E26B" w14:textId="77777777" w:rsidR="000623AD" w:rsidRDefault="00000000">
      <w:pPr>
        <w:numPr>
          <w:ilvl w:val="0"/>
          <w:numId w:val="21"/>
        </w:numPr>
      </w:pPr>
      <w:r>
        <w:rPr>
          <w:b/>
        </w:rPr>
        <w:t>Centralized Management</w:t>
      </w:r>
      <w:r>
        <w:t>: Manage all resource sharing from a single service.</w:t>
      </w:r>
    </w:p>
    <w:p w14:paraId="0F880195" w14:textId="77777777" w:rsidR="000623AD" w:rsidRDefault="00000000">
      <w:pPr>
        <w:numPr>
          <w:ilvl w:val="0"/>
          <w:numId w:val="21"/>
        </w:numPr>
      </w:pPr>
      <w:r>
        <w:rPr>
          <w:b/>
        </w:rPr>
        <w:t>AWS Organizations Integration</w:t>
      </w:r>
      <w:r>
        <w:t>: Easily share with all accounts in your organization or with specific organizational units.</w:t>
      </w:r>
    </w:p>
    <w:p w14:paraId="6FB17B61" w14:textId="77777777" w:rsidR="000623AD" w:rsidRDefault="00000000">
      <w:pPr>
        <w:numPr>
          <w:ilvl w:val="0"/>
          <w:numId w:val="21"/>
        </w:numPr>
      </w:pPr>
      <w:r>
        <w:rPr>
          <w:b/>
        </w:rPr>
        <w:t>Individual Account Sharing</w:t>
      </w:r>
      <w:r>
        <w:t>: Share resources with specific AWS accounts outside your organization.</w:t>
      </w:r>
    </w:p>
    <w:p w14:paraId="06D738AB" w14:textId="77777777" w:rsidR="000623AD" w:rsidRDefault="00000000">
      <w:pPr>
        <w:numPr>
          <w:ilvl w:val="0"/>
          <w:numId w:val="21"/>
        </w:numPr>
      </w:pPr>
      <w:r>
        <w:rPr>
          <w:b/>
        </w:rPr>
        <w:t>IAM Integration</w:t>
      </w:r>
      <w:r>
        <w:t>: Share resources with specific IAM roles and users for certain resource types.</w:t>
      </w:r>
    </w:p>
    <w:p w14:paraId="09A5B87D" w14:textId="77777777" w:rsidR="000623AD" w:rsidRDefault="00000000">
      <w:pPr>
        <w:numPr>
          <w:ilvl w:val="0"/>
          <w:numId w:val="21"/>
        </w:numPr>
      </w:pPr>
      <w:r>
        <w:rPr>
          <w:b/>
        </w:rPr>
        <w:t>Resource-Type Support</w:t>
      </w:r>
      <w:r>
        <w:t>: Share many different types of AWS resources, though not all resource types are supported.</w:t>
      </w:r>
    </w:p>
    <w:p w14:paraId="35A34803" w14:textId="77777777" w:rsidR="000623AD" w:rsidRDefault="00000000">
      <w:pPr>
        <w:numPr>
          <w:ilvl w:val="0"/>
          <w:numId w:val="21"/>
        </w:numPr>
      </w:pPr>
      <w:r>
        <w:rPr>
          <w:b/>
        </w:rPr>
        <w:t>No Additional Cost</w:t>
      </w:r>
      <w:r>
        <w:t>: Use RAM at no additional charge beyond the cost of the resources being shared.</w:t>
      </w:r>
    </w:p>
    <w:p w14:paraId="540E6232" w14:textId="77777777" w:rsidR="000623AD" w:rsidRDefault="00000000">
      <w:pPr>
        <w:pStyle w:val="FirstParagraph"/>
      </w:pPr>
      <w:r>
        <w:rPr>
          <w:b/>
        </w:rPr>
        <w:t>Shareable Resource Types:</w:t>
      </w:r>
    </w:p>
    <w:p w14:paraId="46DA0077" w14:textId="77777777" w:rsidR="000623AD" w:rsidRDefault="00000000">
      <w:pPr>
        <w:pStyle w:val="BodyText"/>
      </w:pPr>
      <w:r>
        <w:t>RAM supports sharing many AWS resource types, including:</w:t>
      </w:r>
    </w:p>
    <w:p w14:paraId="3450A914" w14:textId="77777777" w:rsidR="000623AD" w:rsidRDefault="00000000">
      <w:pPr>
        <w:pStyle w:val="Compact"/>
        <w:numPr>
          <w:ilvl w:val="0"/>
          <w:numId w:val="22"/>
        </w:numPr>
      </w:pPr>
      <w:r>
        <w:rPr>
          <w:b/>
        </w:rPr>
        <w:t>Compute</w:t>
      </w:r>
      <w:r>
        <w:t>: Amazon EC2 Dedicated Hosts, EC2 Image Builder components</w:t>
      </w:r>
    </w:p>
    <w:p w14:paraId="1573218F" w14:textId="77777777" w:rsidR="000623AD" w:rsidRDefault="00000000">
      <w:pPr>
        <w:pStyle w:val="Compact"/>
        <w:numPr>
          <w:ilvl w:val="0"/>
          <w:numId w:val="22"/>
        </w:numPr>
      </w:pPr>
      <w:r>
        <w:rPr>
          <w:b/>
        </w:rPr>
        <w:t>Networking</w:t>
      </w:r>
      <w:r>
        <w:t>: VPC subnets, transit gateway, transit gateway multicast domains</w:t>
      </w:r>
    </w:p>
    <w:p w14:paraId="7CDB34C0" w14:textId="77777777" w:rsidR="000623AD" w:rsidRDefault="00000000">
      <w:pPr>
        <w:pStyle w:val="Compact"/>
        <w:numPr>
          <w:ilvl w:val="0"/>
          <w:numId w:val="22"/>
        </w:numPr>
      </w:pPr>
      <w:r>
        <w:rPr>
          <w:b/>
        </w:rPr>
        <w:t>Storage</w:t>
      </w:r>
      <w:r>
        <w:t>: AWS backup vaults</w:t>
      </w:r>
    </w:p>
    <w:p w14:paraId="0083A6BC" w14:textId="77777777" w:rsidR="000623AD" w:rsidRDefault="00000000">
      <w:pPr>
        <w:pStyle w:val="Compact"/>
        <w:numPr>
          <w:ilvl w:val="0"/>
          <w:numId w:val="22"/>
        </w:numPr>
      </w:pPr>
      <w:r>
        <w:rPr>
          <w:b/>
        </w:rPr>
        <w:t>Database</w:t>
      </w:r>
      <w:r>
        <w:t>: Aurora DB clusters</w:t>
      </w:r>
    </w:p>
    <w:p w14:paraId="55A02CDF" w14:textId="77777777" w:rsidR="000623AD" w:rsidRDefault="00000000">
      <w:pPr>
        <w:pStyle w:val="Compact"/>
        <w:numPr>
          <w:ilvl w:val="0"/>
          <w:numId w:val="22"/>
        </w:numPr>
      </w:pPr>
      <w:r>
        <w:rPr>
          <w:b/>
        </w:rPr>
        <w:t>Containers</w:t>
      </w:r>
      <w:r>
        <w:t>: ECS capacity providers, ECS task sets</w:t>
      </w:r>
    </w:p>
    <w:p w14:paraId="7CE65827" w14:textId="77777777" w:rsidR="000623AD" w:rsidRDefault="00000000">
      <w:pPr>
        <w:pStyle w:val="Compact"/>
        <w:numPr>
          <w:ilvl w:val="0"/>
          <w:numId w:val="22"/>
        </w:numPr>
      </w:pPr>
      <w:r>
        <w:rPr>
          <w:b/>
        </w:rPr>
        <w:t>Identity</w:t>
      </w:r>
      <w:r>
        <w:t>: Resource explorer views</w:t>
      </w:r>
    </w:p>
    <w:p w14:paraId="2BD0C01D" w14:textId="77777777" w:rsidR="000623AD" w:rsidRDefault="00000000">
      <w:pPr>
        <w:pStyle w:val="Compact"/>
        <w:numPr>
          <w:ilvl w:val="0"/>
          <w:numId w:val="22"/>
        </w:numPr>
      </w:pPr>
      <w:r>
        <w:rPr>
          <w:b/>
        </w:rPr>
        <w:t>Security</w:t>
      </w:r>
      <w:r>
        <w:t>: WAF rule groups, Route 53 Resolver rules, Outpost resources</w:t>
      </w:r>
    </w:p>
    <w:p w14:paraId="0266DA67" w14:textId="77777777" w:rsidR="000623AD" w:rsidRDefault="00000000">
      <w:pPr>
        <w:pStyle w:val="Compact"/>
        <w:numPr>
          <w:ilvl w:val="0"/>
          <w:numId w:val="22"/>
        </w:numPr>
      </w:pPr>
      <w:r>
        <w:rPr>
          <w:b/>
        </w:rPr>
        <w:t>And many more resource types across various service categories</w:t>
      </w:r>
    </w:p>
    <w:p w14:paraId="3ED547EE" w14:textId="77777777" w:rsidR="000623AD" w:rsidRDefault="00000000">
      <w:pPr>
        <w:pStyle w:val="FirstParagraph"/>
      </w:pPr>
      <w:r>
        <w:t>The list of supported resource types continually expands as AWS adds support for more services.</w:t>
      </w:r>
    </w:p>
    <w:p w14:paraId="17355D3E" w14:textId="77777777" w:rsidR="000623AD" w:rsidRDefault="00000000">
      <w:pPr>
        <w:pStyle w:val="BodyText"/>
      </w:pPr>
      <w:r>
        <w:rPr>
          <w:b/>
        </w:rPr>
        <w:t>Sharing Mechanisms:</w:t>
      </w:r>
    </w:p>
    <w:p w14:paraId="7546CD97" w14:textId="77777777" w:rsidR="000623AD" w:rsidRDefault="00000000">
      <w:pPr>
        <w:pStyle w:val="Compact"/>
        <w:numPr>
          <w:ilvl w:val="0"/>
          <w:numId w:val="23"/>
        </w:numPr>
      </w:pPr>
      <w:r>
        <w:rPr>
          <w:b/>
        </w:rPr>
        <w:t>Account-based Sharing</w:t>
      </w:r>
      <w:r>
        <w:t>: Share with specific AWS accounts by providing their account IDs.</w:t>
      </w:r>
    </w:p>
    <w:p w14:paraId="384A114B" w14:textId="77777777" w:rsidR="000623AD" w:rsidRDefault="00000000">
      <w:pPr>
        <w:pStyle w:val="Compact"/>
        <w:numPr>
          <w:ilvl w:val="0"/>
          <w:numId w:val="23"/>
        </w:numPr>
      </w:pPr>
      <w:r>
        <w:rPr>
          <w:b/>
        </w:rPr>
        <w:t>Organization Sharing</w:t>
      </w:r>
      <w:r>
        <w:t>: Share with your entire AWS Organization with one operation.</w:t>
      </w:r>
    </w:p>
    <w:p w14:paraId="0C863268" w14:textId="77777777" w:rsidR="000623AD" w:rsidRDefault="00000000">
      <w:pPr>
        <w:pStyle w:val="Compact"/>
        <w:numPr>
          <w:ilvl w:val="0"/>
          <w:numId w:val="23"/>
        </w:numPr>
      </w:pPr>
      <w:r>
        <w:rPr>
          <w:b/>
        </w:rPr>
        <w:t>Organizational Unit Sharing</w:t>
      </w:r>
      <w:r>
        <w:t>: Share with specific OUs within your organization.</w:t>
      </w:r>
    </w:p>
    <w:p w14:paraId="13487030" w14:textId="77777777" w:rsidR="000623AD" w:rsidRDefault="00000000">
      <w:pPr>
        <w:pStyle w:val="Compact"/>
        <w:numPr>
          <w:ilvl w:val="0"/>
          <w:numId w:val="23"/>
        </w:numPr>
      </w:pPr>
      <w:r>
        <w:rPr>
          <w:b/>
        </w:rPr>
        <w:t>IAM Role/User Sharing</w:t>
      </w:r>
      <w:r>
        <w:t>: Share with specific IAM roles or users (for certain resources).</w:t>
      </w:r>
    </w:p>
    <w:p w14:paraId="5D04A1F3" w14:textId="77777777" w:rsidR="000623AD" w:rsidRDefault="00000000">
      <w:pPr>
        <w:pStyle w:val="FirstParagraph"/>
      </w:pPr>
      <w:r>
        <w:rPr>
          <w:b/>
        </w:rPr>
        <w:lastRenderedPageBreak/>
        <w:t>Technical Details:</w:t>
      </w:r>
    </w:p>
    <w:p w14:paraId="15C5D02E" w14:textId="77777777" w:rsidR="000623AD" w:rsidRDefault="00000000">
      <w:pPr>
        <w:pStyle w:val="Compact"/>
        <w:numPr>
          <w:ilvl w:val="0"/>
          <w:numId w:val="24"/>
        </w:numPr>
      </w:pPr>
      <w:r>
        <w:rPr>
          <w:b/>
        </w:rPr>
        <w:t>Regional Service</w:t>
      </w:r>
      <w:r>
        <w:t>: Resource shares are created in specific AWS regions.</w:t>
      </w:r>
    </w:p>
    <w:p w14:paraId="60D03393" w14:textId="77777777" w:rsidR="000623AD" w:rsidRDefault="00000000">
      <w:pPr>
        <w:pStyle w:val="Compact"/>
        <w:numPr>
          <w:ilvl w:val="0"/>
          <w:numId w:val="24"/>
        </w:numPr>
      </w:pPr>
      <w:r>
        <w:rPr>
          <w:b/>
        </w:rPr>
        <w:t>Principal Types</w:t>
      </w:r>
      <w:r>
        <w:t>: Accounts, organization, organizational units, IAM roles and users.</w:t>
      </w:r>
    </w:p>
    <w:p w14:paraId="2E577774" w14:textId="77777777" w:rsidR="000623AD" w:rsidRDefault="00000000">
      <w:pPr>
        <w:pStyle w:val="Compact"/>
        <w:numPr>
          <w:ilvl w:val="0"/>
          <w:numId w:val="24"/>
        </w:numPr>
      </w:pPr>
      <w:r>
        <w:rPr>
          <w:b/>
        </w:rPr>
        <w:t>Resource Share Invitations</w:t>
      </w:r>
      <w:r>
        <w:t>: Required for sharing outside your AWS organization.</w:t>
      </w:r>
    </w:p>
    <w:p w14:paraId="6C8E69F1" w14:textId="77777777" w:rsidR="000623AD" w:rsidRDefault="00000000">
      <w:pPr>
        <w:pStyle w:val="Compact"/>
        <w:numPr>
          <w:ilvl w:val="0"/>
          <w:numId w:val="24"/>
        </w:numPr>
      </w:pPr>
      <w:r>
        <w:rPr>
          <w:b/>
        </w:rPr>
        <w:t>Managed Permissions</w:t>
      </w:r>
      <w:r>
        <w:t>: Predefined permission sets for each resource type.</w:t>
      </w:r>
    </w:p>
    <w:p w14:paraId="2E83235C" w14:textId="77777777" w:rsidR="000623AD" w:rsidRDefault="00000000">
      <w:pPr>
        <w:pStyle w:val="FirstParagraph"/>
      </w:pPr>
      <w:r>
        <w:rPr>
          <w:b/>
        </w:rPr>
        <w:t>Real-World Use Cases:</w:t>
      </w:r>
    </w:p>
    <w:p w14:paraId="77F04DF8" w14:textId="77777777" w:rsidR="000623AD" w:rsidRDefault="00000000">
      <w:pPr>
        <w:numPr>
          <w:ilvl w:val="0"/>
          <w:numId w:val="25"/>
        </w:numPr>
      </w:pPr>
      <w:r>
        <w:rPr>
          <w:b/>
        </w:rPr>
        <w:t>Centralized Networking</w:t>
      </w:r>
      <w:r>
        <w:t>: Manage network resources in a central networking account and share them with application accounts.</w:t>
      </w:r>
    </w:p>
    <w:p w14:paraId="58EC2338" w14:textId="77777777" w:rsidR="000623AD" w:rsidRDefault="00000000">
      <w:pPr>
        <w:numPr>
          <w:ilvl w:val="0"/>
          <w:numId w:val="25"/>
        </w:numPr>
      </w:pPr>
      <w:r>
        <w:rPr>
          <w:b/>
        </w:rPr>
        <w:t>Shared Services Model</w:t>
      </w:r>
      <w:r>
        <w:t>: Create shared services that can be used by multiple accounts within your organization.</w:t>
      </w:r>
    </w:p>
    <w:p w14:paraId="76100C8F" w14:textId="77777777" w:rsidR="000623AD" w:rsidRDefault="00000000">
      <w:pPr>
        <w:numPr>
          <w:ilvl w:val="0"/>
          <w:numId w:val="25"/>
        </w:numPr>
      </w:pPr>
      <w:r>
        <w:rPr>
          <w:b/>
        </w:rPr>
        <w:t>Multi-Account Strategy</w:t>
      </w:r>
      <w:r>
        <w:t>: Support multi-account environments while reducing duplication of resources.</w:t>
      </w:r>
    </w:p>
    <w:p w14:paraId="60BEB565" w14:textId="77777777" w:rsidR="000623AD" w:rsidRDefault="00000000">
      <w:pPr>
        <w:numPr>
          <w:ilvl w:val="0"/>
          <w:numId w:val="25"/>
        </w:numPr>
      </w:pPr>
      <w:r>
        <w:rPr>
          <w:b/>
        </w:rPr>
        <w:t>Cost Optimization</w:t>
      </w:r>
      <w:r>
        <w:t>: Reduce costs by sharing expensive resources across accounts instead of duplicating them.</w:t>
      </w:r>
    </w:p>
    <w:p w14:paraId="0F41CFD1" w14:textId="77777777" w:rsidR="000623AD" w:rsidRDefault="00000000">
      <w:pPr>
        <w:numPr>
          <w:ilvl w:val="0"/>
          <w:numId w:val="25"/>
        </w:numPr>
      </w:pPr>
      <w:r>
        <w:rPr>
          <w:b/>
        </w:rPr>
        <w:t>Development and Testing</w:t>
      </w:r>
      <w:r>
        <w:t>: Share resources with development and testing accounts to reduce infrastructure costs.</w:t>
      </w:r>
    </w:p>
    <w:p w14:paraId="6ACE3C85" w14:textId="77777777" w:rsidR="000623AD" w:rsidRDefault="00000000">
      <w:pPr>
        <w:numPr>
          <w:ilvl w:val="0"/>
          <w:numId w:val="25"/>
        </w:numPr>
      </w:pPr>
      <w:r>
        <w:rPr>
          <w:b/>
        </w:rPr>
        <w:t>Analytics and Data Sharing</w:t>
      </w:r>
      <w:r>
        <w:t>: Share data-related resources across accounts for analytics workloads.</w:t>
      </w:r>
    </w:p>
    <w:p w14:paraId="04F4B1FB" w14:textId="77777777" w:rsidR="000623AD" w:rsidRDefault="00000000">
      <w:pPr>
        <w:numPr>
          <w:ilvl w:val="0"/>
          <w:numId w:val="25"/>
        </w:numPr>
      </w:pPr>
      <w:r>
        <w:rPr>
          <w:b/>
        </w:rPr>
        <w:t>Organizational Restructuring</w:t>
      </w:r>
      <w:r>
        <w:t>: Facilitate account restructuring by sharing resources during transitions.</w:t>
      </w:r>
    </w:p>
    <w:p w14:paraId="3A5CA0CF" w14:textId="77777777" w:rsidR="000623AD" w:rsidRDefault="00000000">
      <w:pPr>
        <w:numPr>
          <w:ilvl w:val="0"/>
          <w:numId w:val="25"/>
        </w:numPr>
      </w:pPr>
      <w:r>
        <w:rPr>
          <w:b/>
        </w:rPr>
        <w:t>Service Catalog Integration</w:t>
      </w:r>
      <w:r>
        <w:t>: Share Service Catalog portfolios across accounts for consistent service offerings.</w:t>
      </w:r>
    </w:p>
    <w:p w14:paraId="0E91E8A3" w14:textId="77777777" w:rsidR="000623AD" w:rsidRDefault="00000000">
      <w:pPr>
        <w:pStyle w:val="FirstParagraph"/>
      </w:pPr>
      <w:r>
        <w:rPr>
          <w:b/>
        </w:rPr>
        <w:t>Best Practices:</w:t>
      </w:r>
    </w:p>
    <w:p w14:paraId="0E967AFA" w14:textId="77777777" w:rsidR="000623AD" w:rsidRDefault="00000000">
      <w:pPr>
        <w:pStyle w:val="Compact"/>
        <w:numPr>
          <w:ilvl w:val="0"/>
          <w:numId w:val="26"/>
        </w:numPr>
      </w:pPr>
      <w:r>
        <w:rPr>
          <w:b/>
        </w:rPr>
        <w:t>Resource Sharing Strategy</w:t>
      </w:r>
      <w:r>
        <w:t>:</w:t>
      </w:r>
    </w:p>
    <w:p w14:paraId="3DF8806B" w14:textId="77777777" w:rsidR="000623AD" w:rsidRDefault="00000000">
      <w:pPr>
        <w:pStyle w:val="Compact"/>
        <w:numPr>
          <w:ilvl w:val="0"/>
          <w:numId w:val="26"/>
        </w:numPr>
      </w:pPr>
      <w:r>
        <w:t>Implement a well-defined resource sharing strategy aligned with your organizational structure</w:t>
      </w:r>
    </w:p>
    <w:p w14:paraId="01635A2C" w14:textId="77777777" w:rsidR="000623AD" w:rsidRDefault="00000000">
      <w:pPr>
        <w:pStyle w:val="Compact"/>
        <w:numPr>
          <w:ilvl w:val="0"/>
          <w:numId w:val="26"/>
        </w:numPr>
      </w:pPr>
      <w:r>
        <w:t>Document which resources should be shared and with whom</w:t>
      </w:r>
    </w:p>
    <w:p w14:paraId="5B870088" w14:textId="77777777" w:rsidR="000623AD" w:rsidRDefault="00000000">
      <w:pPr>
        <w:numPr>
          <w:ilvl w:val="0"/>
          <w:numId w:val="26"/>
        </w:numPr>
      </w:pPr>
      <w:r>
        <w:t>Consider security implications when designing sharing patterns</w:t>
      </w:r>
    </w:p>
    <w:p w14:paraId="652C443C" w14:textId="77777777" w:rsidR="000623AD" w:rsidRDefault="00000000">
      <w:pPr>
        <w:pStyle w:val="Compact"/>
        <w:numPr>
          <w:ilvl w:val="0"/>
          <w:numId w:val="26"/>
        </w:numPr>
      </w:pPr>
      <w:r>
        <w:rPr>
          <w:b/>
        </w:rPr>
        <w:t>Access Control</w:t>
      </w:r>
      <w:r>
        <w:t>:</w:t>
      </w:r>
    </w:p>
    <w:p w14:paraId="6E42AD80" w14:textId="77777777" w:rsidR="000623AD" w:rsidRDefault="00000000">
      <w:pPr>
        <w:pStyle w:val="Compact"/>
        <w:numPr>
          <w:ilvl w:val="0"/>
          <w:numId w:val="26"/>
        </w:numPr>
      </w:pPr>
      <w:r>
        <w:t>Follow the principle of least privilege when sharing resources</w:t>
      </w:r>
    </w:p>
    <w:p w14:paraId="0F07036F" w14:textId="77777777" w:rsidR="000623AD" w:rsidRDefault="00000000">
      <w:pPr>
        <w:pStyle w:val="Compact"/>
        <w:numPr>
          <w:ilvl w:val="0"/>
          <w:numId w:val="26"/>
        </w:numPr>
      </w:pPr>
      <w:r>
        <w:t>Regularly review resource shares to ensure appropriate access</w:t>
      </w:r>
    </w:p>
    <w:p w14:paraId="1B1B7D96" w14:textId="77777777" w:rsidR="000623AD" w:rsidRDefault="00000000">
      <w:pPr>
        <w:numPr>
          <w:ilvl w:val="0"/>
          <w:numId w:val="26"/>
        </w:numPr>
      </w:pPr>
      <w:r>
        <w:t>Use resource-level permissions when available</w:t>
      </w:r>
    </w:p>
    <w:p w14:paraId="08ADA92E" w14:textId="77777777" w:rsidR="000623AD" w:rsidRDefault="00000000">
      <w:pPr>
        <w:pStyle w:val="Compact"/>
        <w:numPr>
          <w:ilvl w:val="0"/>
          <w:numId w:val="26"/>
        </w:numPr>
      </w:pPr>
      <w:r>
        <w:rPr>
          <w:b/>
        </w:rPr>
        <w:t>Organizational Structure</w:t>
      </w:r>
      <w:r>
        <w:t>:</w:t>
      </w:r>
    </w:p>
    <w:p w14:paraId="093FFA58" w14:textId="77777777" w:rsidR="000623AD" w:rsidRDefault="00000000">
      <w:pPr>
        <w:pStyle w:val="Compact"/>
        <w:numPr>
          <w:ilvl w:val="0"/>
          <w:numId w:val="26"/>
        </w:numPr>
      </w:pPr>
      <w:r>
        <w:t>Use AWS Organizations for simplified management of resource sharing</w:t>
      </w:r>
    </w:p>
    <w:p w14:paraId="7673B105" w14:textId="77777777" w:rsidR="000623AD" w:rsidRDefault="00000000">
      <w:pPr>
        <w:pStyle w:val="Compact"/>
        <w:numPr>
          <w:ilvl w:val="0"/>
          <w:numId w:val="26"/>
        </w:numPr>
      </w:pPr>
      <w:r>
        <w:lastRenderedPageBreak/>
        <w:t>Consider creating dedicated accounts for shareable resources</w:t>
      </w:r>
    </w:p>
    <w:p w14:paraId="4F5B0FB7" w14:textId="77777777" w:rsidR="000623AD" w:rsidRDefault="00000000">
      <w:pPr>
        <w:numPr>
          <w:ilvl w:val="0"/>
          <w:numId w:val="26"/>
        </w:numPr>
      </w:pPr>
      <w:r>
        <w:t>Structure OUs to facilitate logical resource sharing boundaries</w:t>
      </w:r>
    </w:p>
    <w:p w14:paraId="7376C5E8" w14:textId="77777777" w:rsidR="000623AD" w:rsidRDefault="00000000">
      <w:pPr>
        <w:pStyle w:val="Compact"/>
        <w:numPr>
          <w:ilvl w:val="0"/>
          <w:numId w:val="26"/>
        </w:numPr>
      </w:pPr>
      <w:r>
        <w:rPr>
          <w:b/>
        </w:rPr>
        <w:t>Monitoring and Operations</w:t>
      </w:r>
      <w:r>
        <w:t>:</w:t>
      </w:r>
    </w:p>
    <w:p w14:paraId="2E933ABC" w14:textId="77777777" w:rsidR="000623AD" w:rsidRDefault="00000000">
      <w:pPr>
        <w:pStyle w:val="Compact"/>
        <w:numPr>
          <w:ilvl w:val="0"/>
          <w:numId w:val="26"/>
        </w:numPr>
      </w:pPr>
      <w:r>
        <w:t>Monitor usage of shared resources to optimize utilization</w:t>
      </w:r>
    </w:p>
    <w:p w14:paraId="61411609" w14:textId="77777777" w:rsidR="000623AD" w:rsidRDefault="00000000">
      <w:pPr>
        <w:pStyle w:val="Compact"/>
        <w:numPr>
          <w:ilvl w:val="0"/>
          <w:numId w:val="26"/>
        </w:numPr>
      </w:pPr>
      <w:r>
        <w:t>Implement tagging strategies to identify shared resources and their owners</w:t>
      </w:r>
    </w:p>
    <w:p w14:paraId="18F74C03" w14:textId="77777777" w:rsidR="000623AD" w:rsidRDefault="00000000">
      <w:pPr>
        <w:numPr>
          <w:ilvl w:val="0"/>
          <w:numId w:val="26"/>
        </w:numPr>
      </w:pPr>
      <w:r>
        <w:t>Create operational procedures for managing the lifecycle of shared resources</w:t>
      </w:r>
    </w:p>
    <w:p w14:paraId="622BC26A" w14:textId="77777777" w:rsidR="000623AD" w:rsidRDefault="00000000">
      <w:pPr>
        <w:pStyle w:val="Compact"/>
        <w:numPr>
          <w:ilvl w:val="0"/>
          <w:numId w:val="26"/>
        </w:numPr>
      </w:pPr>
      <w:r>
        <w:rPr>
          <w:b/>
        </w:rPr>
        <w:t>Security Considerations</w:t>
      </w:r>
      <w:r>
        <w:t>:</w:t>
      </w:r>
    </w:p>
    <w:p w14:paraId="43CE469B" w14:textId="77777777" w:rsidR="000623AD" w:rsidRDefault="00000000">
      <w:pPr>
        <w:pStyle w:val="Compact"/>
        <w:numPr>
          <w:ilvl w:val="0"/>
          <w:numId w:val="26"/>
        </w:numPr>
      </w:pPr>
      <w:r>
        <w:t>Assess the security implications of resource sharing decisions</w:t>
      </w:r>
    </w:p>
    <w:p w14:paraId="5B7789F0" w14:textId="77777777" w:rsidR="000623AD" w:rsidRDefault="00000000">
      <w:pPr>
        <w:pStyle w:val="Compact"/>
        <w:numPr>
          <w:ilvl w:val="0"/>
          <w:numId w:val="26"/>
        </w:numPr>
      </w:pPr>
      <w:r>
        <w:t>Implement controls to prevent unintended sharing outside your organization</w:t>
      </w:r>
    </w:p>
    <w:p w14:paraId="13F3B008" w14:textId="77777777" w:rsidR="000623AD" w:rsidRDefault="00000000">
      <w:pPr>
        <w:numPr>
          <w:ilvl w:val="0"/>
          <w:numId w:val="26"/>
        </w:numPr>
      </w:pPr>
      <w:r>
        <w:t>Regularly audit resource shares for security and compliance</w:t>
      </w:r>
    </w:p>
    <w:p w14:paraId="06B4CF58" w14:textId="77777777" w:rsidR="000623AD" w:rsidRDefault="00000000">
      <w:pPr>
        <w:pStyle w:val="Compact"/>
        <w:numPr>
          <w:ilvl w:val="0"/>
          <w:numId w:val="26"/>
        </w:numPr>
      </w:pPr>
      <w:r>
        <w:rPr>
          <w:b/>
        </w:rPr>
        <w:t>Dependency Management</w:t>
      </w:r>
      <w:r>
        <w:t>:</w:t>
      </w:r>
    </w:p>
    <w:p w14:paraId="61830B6E" w14:textId="77777777" w:rsidR="000623AD" w:rsidRDefault="00000000">
      <w:pPr>
        <w:pStyle w:val="Compact"/>
        <w:numPr>
          <w:ilvl w:val="0"/>
          <w:numId w:val="26"/>
        </w:numPr>
      </w:pPr>
      <w:r>
        <w:t>Document dependencies between accounts based on shared resources</w:t>
      </w:r>
    </w:p>
    <w:p w14:paraId="7B5A5818" w14:textId="77777777" w:rsidR="000623AD" w:rsidRDefault="00000000">
      <w:pPr>
        <w:pStyle w:val="Compact"/>
        <w:numPr>
          <w:ilvl w:val="0"/>
          <w:numId w:val="26"/>
        </w:numPr>
      </w:pPr>
      <w:r>
        <w:t>Consider the impact of resource deletion on resource consumers</w:t>
      </w:r>
    </w:p>
    <w:p w14:paraId="53F28874" w14:textId="77777777" w:rsidR="000623AD" w:rsidRDefault="00000000">
      <w:pPr>
        <w:numPr>
          <w:ilvl w:val="0"/>
          <w:numId w:val="26"/>
        </w:numPr>
      </w:pPr>
      <w:r>
        <w:t>Implement communication procedures for changes to shared resources</w:t>
      </w:r>
    </w:p>
    <w:p w14:paraId="1A69AE2C" w14:textId="77777777" w:rsidR="000623AD" w:rsidRDefault="00000000">
      <w:pPr>
        <w:pStyle w:val="Heading3"/>
      </w:pPr>
      <w:bookmarkStart w:id="36" w:name="aws-security-hub"/>
      <w:bookmarkEnd w:id="36"/>
      <w:r>
        <w:t>10. AWS Security Hub</w:t>
      </w:r>
    </w:p>
    <w:p w14:paraId="634B9444" w14:textId="77777777" w:rsidR="000623AD" w:rsidRDefault="00000000">
      <w:pPr>
        <w:pStyle w:val="FirstParagraph"/>
      </w:pPr>
      <w:r>
        <w:t>AWS Security Hub is a cloud security posture management service that performs automated, continuous security best practice checks, aggregates alerts in a standardized format, and enables automated remediation. It provides a comprehensive view of your security posture across your AWS accounts and helps you check your environment against security industry standards and best practices.</w:t>
      </w:r>
    </w:p>
    <w:p w14:paraId="6583DD14" w14:textId="77777777" w:rsidR="000623AD" w:rsidRDefault="00000000">
      <w:pPr>
        <w:pStyle w:val="BodyText"/>
      </w:pPr>
      <w:r>
        <w:rPr>
          <w:b/>
        </w:rPr>
        <w:t>Key Features and Capabilities:</w:t>
      </w:r>
    </w:p>
    <w:p w14:paraId="0EC52315" w14:textId="77777777" w:rsidR="000623AD" w:rsidRDefault="00000000">
      <w:pPr>
        <w:numPr>
          <w:ilvl w:val="0"/>
          <w:numId w:val="27"/>
        </w:numPr>
      </w:pPr>
      <w:r>
        <w:rPr>
          <w:b/>
        </w:rPr>
        <w:t>Comprehensive View</w:t>
      </w:r>
      <w:r>
        <w:t>: Provides a central place to view security alerts and compliance status across AWS accounts.</w:t>
      </w:r>
    </w:p>
    <w:p w14:paraId="3BDF95CD" w14:textId="77777777" w:rsidR="000623AD" w:rsidRDefault="00000000">
      <w:pPr>
        <w:pStyle w:val="Compact"/>
        <w:numPr>
          <w:ilvl w:val="0"/>
          <w:numId w:val="27"/>
        </w:numPr>
      </w:pPr>
      <w:r>
        <w:rPr>
          <w:b/>
        </w:rPr>
        <w:t>Security Standards</w:t>
      </w:r>
      <w:r>
        <w:t>: Evaluates your resources against industry security standards and best practices:</w:t>
      </w:r>
    </w:p>
    <w:p w14:paraId="0B82A3A8" w14:textId="77777777" w:rsidR="000623AD" w:rsidRDefault="00000000">
      <w:pPr>
        <w:pStyle w:val="Compact"/>
        <w:numPr>
          <w:ilvl w:val="0"/>
          <w:numId w:val="27"/>
        </w:numPr>
      </w:pPr>
      <w:r>
        <w:t>AWS Foundational Security Best Practices</w:t>
      </w:r>
    </w:p>
    <w:p w14:paraId="2DCD10C4" w14:textId="77777777" w:rsidR="000623AD" w:rsidRDefault="00000000">
      <w:pPr>
        <w:pStyle w:val="Compact"/>
        <w:numPr>
          <w:ilvl w:val="0"/>
          <w:numId w:val="27"/>
        </w:numPr>
      </w:pPr>
      <w:r>
        <w:t>CIS AWS Foundations Benchmark</w:t>
      </w:r>
    </w:p>
    <w:p w14:paraId="2F08F38A" w14:textId="77777777" w:rsidR="000623AD" w:rsidRDefault="00000000">
      <w:pPr>
        <w:pStyle w:val="Compact"/>
        <w:numPr>
          <w:ilvl w:val="0"/>
          <w:numId w:val="27"/>
        </w:numPr>
      </w:pPr>
      <w:r>
        <w:t>PCI DSS (Payment Card Industry Data Security Standard)</w:t>
      </w:r>
    </w:p>
    <w:p w14:paraId="0573C1CA" w14:textId="77777777" w:rsidR="000623AD" w:rsidRDefault="00000000">
      <w:pPr>
        <w:numPr>
          <w:ilvl w:val="0"/>
          <w:numId w:val="27"/>
        </w:numPr>
      </w:pPr>
      <w:r>
        <w:t>NIST 800-53 (National Institute of Standards and Technology)</w:t>
      </w:r>
    </w:p>
    <w:p w14:paraId="44DE0EE4" w14:textId="77777777" w:rsidR="000623AD" w:rsidRDefault="00000000">
      <w:pPr>
        <w:numPr>
          <w:ilvl w:val="0"/>
          <w:numId w:val="27"/>
        </w:numPr>
      </w:pPr>
      <w:r>
        <w:rPr>
          <w:b/>
        </w:rPr>
        <w:t>Security Score</w:t>
      </w:r>
      <w:r>
        <w:t>: Generates security scores that help you understand your security posture at a glance.</w:t>
      </w:r>
    </w:p>
    <w:p w14:paraId="15EE16A0" w14:textId="77777777" w:rsidR="000623AD" w:rsidRDefault="00000000">
      <w:pPr>
        <w:numPr>
          <w:ilvl w:val="0"/>
          <w:numId w:val="27"/>
        </w:numPr>
      </w:pPr>
      <w:r>
        <w:rPr>
          <w:b/>
        </w:rPr>
        <w:t>Automated Security Checks</w:t>
      </w:r>
      <w:r>
        <w:t>: Continuously performs automated security checks based on AWS best practices and industry standards.</w:t>
      </w:r>
    </w:p>
    <w:p w14:paraId="69E6AAC6" w14:textId="77777777" w:rsidR="000623AD" w:rsidRDefault="00000000">
      <w:pPr>
        <w:numPr>
          <w:ilvl w:val="0"/>
          <w:numId w:val="27"/>
        </w:numPr>
      </w:pPr>
      <w:r>
        <w:rPr>
          <w:b/>
        </w:rPr>
        <w:t>Cross-Service Integration</w:t>
      </w:r>
      <w:r>
        <w:t>: Aggregates findings from AWS security services like GuardDuty, Inspector, Macie, IAM Access Analyzer, and others.</w:t>
      </w:r>
    </w:p>
    <w:p w14:paraId="5132660A" w14:textId="77777777" w:rsidR="000623AD" w:rsidRDefault="00000000">
      <w:pPr>
        <w:numPr>
          <w:ilvl w:val="0"/>
          <w:numId w:val="27"/>
        </w:numPr>
      </w:pPr>
      <w:r>
        <w:rPr>
          <w:b/>
        </w:rPr>
        <w:lastRenderedPageBreak/>
        <w:t>Third-party Integration</w:t>
      </w:r>
      <w:r>
        <w:t>: Works with third-party security products in the AWS Partner Network.</w:t>
      </w:r>
    </w:p>
    <w:p w14:paraId="15816DFE" w14:textId="77777777" w:rsidR="000623AD" w:rsidRDefault="00000000">
      <w:pPr>
        <w:numPr>
          <w:ilvl w:val="0"/>
          <w:numId w:val="27"/>
        </w:numPr>
      </w:pPr>
      <w:r>
        <w:rPr>
          <w:b/>
        </w:rPr>
        <w:t>Multi-Account Support</w:t>
      </w:r>
      <w:r>
        <w:t>: Manages security findings across multiple AWS accounts through AWS Organizations integration.</w:t>
      </w:r>
    </w:p>
    <w:p w14:paraId="21657361" w14:textId="77777777" w:rsidR="000623AD" w:rsidRDefault="00000000">
      <w:pPr>
        <w:numPr>
          <w:ilvl w:val="0"/>
          <w:numId w:val="27"/>
        </w:numPr>
      </w:pPr>
      <w:r>
        <w:rPr>
          <w:b/>
        </w:rPr>
        <w:t>Automated Remediation</w:t>
      </w:r>
      <w:r>
        <w:t>: Enables automated responses to findings through custom actions and AWS Systems Manager.</w:t>
      </w:r>
    </w:p>
    <w:p w14:paraId="4C081C5D" w14:textId="77777777" w:rsidR="000623AD" w:rsidRDefault="00000000">
      <w:pPr>
        <w:numPr>
          <w:ilvl w:val="0"/>
          <w:numId w:val="27"/>
        </w:numPr>
      </w:pPr>
      <w:r>
        <w:rPr>
          <w:b/>
        </w:rPr>
        <w:t>Insights</w:t>
      </w:r>
      <w:r>
        <w:t>: Provides observations about your security posture, such as resources that generate the most findings.</w:t>
      </w:r>
    </w:p>
    <w:p w14:paraId="6E350A9A" w14:textId="77777777" w:rsidR="000623AD" w:rsidRDefault="00000000">
      <w:pPr>
        <w:pStyle w:val="FirstParagraph"/>
      </w:pPr>
      <w:r>
        <w:rPr>
          <w:b/>
        </w:rPr>
        <w:t>Security Standards and Checks:</w:t>
      </w:r>
    </w:p>
    <w:p w14:paraId="03E4A897" w14:textId="77777777" w:rsidR="000623AD" w:rsidRDefault="00000000">
      <w:pPr>
        <w:pStyle w:val="BodyText"/>
      </w:pPr>
      <w:r>
        <w:t>Security Hub includes a variety of security standards, each with numerous security checks:</w:t>
      </w:r>
    </w:p>
    <w:p w14:paraId="76245908" w14:textId="77777777" w:rsidR="000623AD" w:rsidRDefault="00000000">
      <w:pPr>
        <w:pStyle w:val="Compact"/>
        <w:numPr>
          <w:ilvl w:val="0"/>
          <w:numId w:val="28"/>
        </w:numPr>
      </w:pPr>
      <w:r>
        <w:rPr>
          <w:b/>
        </w:rPr>
        <w:t>AWS Foundational Security Best Practices</w:t>
      </w:r>
      <w:r>
        <w:t>: Over 180 automated checks based on AWS security best practices.</w:t>
      </w:r>
    </w:p>
    <w:p w14:paraId="6B78803D" w14:textId="77777777" w:rsidR="000623AD" w:rsidRDefault="00000000">
      <w:pPr>
        <w:pStyle w:val="Compact"/>
        <w:numPr>
          <w:ilvl w:val="0"/>
          <w:numId w:val="28"/>
        </w:numPr>
      </w:pPr>
      <w:r>
        <w:rPr>
          <w:b/>
        </w:rPr>
        <w:t>CIS AWS Foundations Benchmark</w:t>
      </w:r>
      <w:r>
        <w:t>: Industry-accepted set of security configuration best practices.</w:t>
      </w:r>
    </w:p>
    <w:p w14:paraId="08DC9994" w14:textId="77777777" w:rsidR="000623AD" w:rsidRDefault="00000000">
      <w:pPr>
        <w:pStyle w:val="Compact"/>
        <w:numPr>
          <w:ilvl w:val="0"/>
          <w:numId w:val="28"/>
        </w:numPr>
      </w:pPr>
      <w:r>
        <w:rPr>
          <w:b/>
        </w:rPr>
        <w:t>PCI DSS</w:t>
      </w:r>
      <w:r>
        <w:t>: Checks aligned with Payment Card Industry Data Security Standard requirements.</w:t>
      </w:r>
    </w:p>
    <w:p w14:paraId="11FC6828" w14:textId="77777777" w:rsidR="000623AD" w:rsidRDefault="00000000">
      <w:pPr>
        <w:pStyle w:val="Compact"/>
        <w:numPr>
          <w:ilvl w:val="0"/>
          <w:numId w:val="28"/>
        </w:numPr>
      </w:pPr>
      <w:r>
        <w:rPr>
          <w:b/>
        </w:rPr>
        <w:t>NIST 800-53 Rev. 5</w:t>
      </w:r>
      <w:r>
        <w:t>: Controls aligned with the NIST framework for security and privacy controls.</w:t>
      </w:r>
    </w:p>
    <w:p w14:paraId="1B349283" w14:textId="77777777" w:rsidR="000623AD" w:rsidRDefault="00000000">
      <w:pPr>
        <w:pStyle w:val="Compact"/>
        <w:numPr>
          <w:ilvl w:val="0"/>
          <w:numId w:val="28"/>
        </w:numPr>
      </w:pPr>
      <w:r>
        <w:rPr>
          <w:b/>
        </w:rPr>
        <w:t>Custom Security Standards</w:t>
      </w:r>
      <w:r>
        <w:t>: Create your own security standards with custom security controls.</w:t>
      </w:r>
    </w:p>
    <w:p w14:paraId="4AE5661C" w14:textId="77777777" w:rsidR="000623AD" w:rsidRDefault="00000000">
      <w:pPr>
        <w:pStyle w:val="FirstParagraph"/>
      </w:pPr>
      <w:r>
        <w:rPr>
          <w:b/>
        </w:rPr>
        <w:t>Integrated Services:</w:t>
      </w:r>
    </w:p>
    <w:p w14:paraId="5D8B14B1" w14:textId="77777777" w:rsidR="000623AD" w:rsidRDefault="00000000">
      <w:pPr>
        <w:pStyle w:val="BodyText"/>
      </w:pPr>
      <w:r>
        <w:t>Security Hub integrates with many AWS and third-party security services:</w:t>
      </w:r>
    </w:p>
    <w:p w14:paraId="3BA59FF2" w14:textId="77777777" w:rsidR="000623AD" w:rsidRDefault="00000000">
      <w:pPr>
        <w:pStyle w:val="Compact"/>
        <w:numPr>
          <w:ilvl w:val="0"/>
          <w:numId w:val="29"/>
        </w:numPr>
      </w:pPr>
      <w:r>
        <w:rPr>
          <w:b/>
        </w:rPr>
        <w:t>Amazon GuardDuty</w:t>
      </w:r>
      <w:r>
        <w:t>: Threat detection findings</w:t>
      </w:r>
    </w:p>
    <w:p w14:paraId="5BF5D1FE" w14:textId="77777777" w:rsidR="000623AD" w:rsidRDefault="00000000">
      <w:pPr>
        <w:pStyle w:val="Compact"/>
        <w:numPr>
          <w:ilvl w:val="0"/>
          <w:numId w:val="29"/>
        </w:numPr>
      </w:pPr>
      <w:r>
        <w:rPr>
          <w:b/>
        </w:rPr>
        <w:t>Amazon Inspector</w:t>
      </w:r>
      <w:r>
        <w:t>: Vulnerability findings</w:t>
      </w:r>
    </w:p>
    <w:p w14:paraId="0085D744" w14:textId="77777777" w:rsidR="000623AD" w:rsidRDefault="00000000">
      <w:pPr>
        <w:pStyle w:val="Compact"/>
        <w:numPr>
          <w:ilvl w:val="0"/>
          <w:numId w:val="29"/>
        </w:numPr>
      </w:pPr>
      <w:r>
        <w:rPr>
          <w:b/>
        </w:rPr>
        <w:t>Amazon Macie</w:t>
      </w:r>
      <w:r>
        <w:t>: Sensitive data findings</w:t>
      </w:r>
    </w:p>
    <w:p w14:paraId="29A004F3" w14:textId="77777777" w:rsidR="000623AD" w:rsidRDefault="00000000">
      <w:pPr>
        <w:pStyle w:val="Compact"/>
        <w:numPr>
          <w:ilvl w:val="0"/>
          <w:numId w:val="29"/>
        </w:numPr>
      </w:pPr>
      <w:r>
        <w:rPr>
          <w:b/>
        </w:rPr>
        <w:t>AWS IAM Access Analyzer</w:t>
      </w:r>
      <w:r>
        <w:t>: Resource exposure findings</w:t>
      </w:r>
    </w:p>
    <w:p w14:paraId="7AEAAF6C" w14:textId="77777777" w:rsidR="000623AD" w:rsidRDefault="00000000">
      <w:pPr>
        <w:pStyle w:val="Compact"/>
        <w:numPr>
          <w:ilvl w:val="0"/>
          <w:numId w:val="29"/>
        </w:numPr>
      </w:pPr>
      <w:r>
        <w:rPr>
          <w:b/>
        </w:rPr>
        <w:t>AWS Firewall Manager</w:t>
      </w:r>
      <w:r>
        <w:t>: Firewall policy compliance findings</w:t>
      </w:r>
    </w:p>
    <w:p w14:paraId="1858C314" w14:textId="77777777" w:rsidR="000623AD" w:rsidRDefault="00000000">
      <w:pPr>
        <w:pStyle w:val="Compact"/>
        <w:numPr>
          <w:ilvl w:val="0"/>
          <w:numId w:val="29"/>
        </w:numPr>
      </w:pPr>
      <w:r>
        <w:rPr>
          <w:b/>
        </w:rPr>
        <w:t>AWS Systems Manager</w:t>
      </w:r>
      <w:r>
        <w:t>: Patch compliance and security findings</w:t>
      </w:r>
    </w:p>
    <w:p w14:paraId="2040834D" w14:textId="77777777" w:rsidR="000623AD" w:rsidRDefault="00000000">
      <w:pPr>
        <w:pStyle w:val="Compact"/>
        <w:numPr>
          <w:ilvl w:val="0"/>
          <w:numId w:val="29"/>
        </w:numPr>
      </w:pPr>
      <w:r>
        <w:rPr>
          <w:b/>
        </w:rPr>
        <w:t>AWS Config</w:t>
      </w:r>
      <w:r>
        <w:t>: Configuration compliance findings</w:t>
      </w:r>
    </w:p>
    <w:p w14:paraId="65F9DAD1" w14:textId="77777777" w:rsidR="000623AD" w:rsidRDefault="00000000">
      <w:pPr>
        <w:pStyle w:val="Compact"/>
        <w:numPr>
          <w:ilvl w:val="0"/>
          <w:numId w:val="29"/>
        </w:numPr>
      </w:pPr>
      <w:r>
        <w:rPr>
          <w:b/>
        </w:rPr>
        <w:t>AWS Health</w:t>
      </w:r>
      <w:r>
        <w:t>: Operational issues that might impact security</w:t>
      </w:r>
    </w:p>
    <w:p w14:paraId="3D4C6675" w14:textId="77777777" w:rsidR="000623AD" w:rsidRDefault="00000000">
      <w:pPr>
        <w:pStyle w:val="Compact"/>
        <w:numPr>
          <w:ilvl w:val="0"/>
          <w:numId w:val="29"/>
        </w:numPr>
      </w:pPr>
      <w:r>
        <w:rPr>
          <w:b/>
        </w:rPr>
        <w:t>Third-party Partner Products</w:t>
      </w:r>
      <w:r>
        <w:t>: Findings from integrated security tools</w:t>
      </w:r>
    </w:p>
    <w:p w14:paraId="37036AE0" w14:textId="77777777" w:rsidR="000623AD" w:rsidRDefault="00000000">
      <w:pPr>
        <w:pStyle w:val="FirstParagraph"/>
      </w:pPr>
      <w:r>
        <w:rPr>
          <w:b/>
        </w:rPr>
        <w:t>Technical Details:</w:t>
      </w:r>
    </w:p>
    <w:p w14:paraId="1927DB16" w14:textId="77777777" w:rsidR="000623AD" w:rsidRDefault="00000000">
      <w:pPr>
        <w:pStyle w:val="Compact"/>
        <w:numPr>
          <w:ilvl w:val="0"/>
          <w:numId w:val="30"/>
        </w:numPr>
      </w:pPr>
      <w:r>
        <w:rPr>
          <w:b/>
        </w:rPr>
        <w:t>Finding Format</w:t>
      </w:r>
      <w:r>
        <w:t>: Standardized AWS Security Finding Format (ASFF).</w:t>
      </w:r>
    </w:p>
    <w:p w14:paraId="290C87F3" w14:textId="77777777" w:rsidR="000623AD" w:rsidRDefault="00000000">
      <w:pPr>
        <w:pStyle w:val="Compact"/>
        <w:numPr>
          <w:ilvl w:val="0"/>
          <w:numId w:val="30"/>
        </w:numPr>
      </w:pPr>
      <w:r>
        <w:rPr>
          <w:b/>
        </w:rPr>
        <w:t>Cross-Region Aggregation</w:t>
      </w:r>
      <w:r>
        <w:t>: Aggregate findings from multiple regions.</w:t>
      </w:r>
    </w:p>
    <w:p w14:paraId="60C84E84" w14:textId="77777777" w:rsidR="000623AD" w:rsidRDefault="00000000">
      <w:pPr>
        <w:pStyle w:val="Compact"/>
        <w:numPr>
          <w:ilvl w:val="0"/>
          <w:numId w:val="30"/>
        </w:numPr>
      </w:pPr>
      <w:r>
        <w:rPr>
          <w:b/>
        </w:rPr>
        <w:t>Secure by Default</w:t>
      </w:r>
      <w:r>
        <w:t>: IAM permissions required for access to findings.</w:t>
      </w:r>
    </w:p>
    <w:p w14:paraId="7F79049A" w14:textId="77777777" w:rsidR="000623AD" w:rsidRDefault="00000000">
      <w:pPr>
        <w:pStyle w:val="Compact"/>
        <w:numPr>
          <w:ilvl w:val="0"/>
          <w:numId w:val="30"/>
        </w:numPr>
      </w:pPr>
      <w:r>
        <w:rPr>
          <w:b/>
        </w:rPr>
        <w:t>Regional Service</w:t>
      </w:r>
      <w:r>
        <w:t>: Operate independently in each AWS region.</w:t>
      </w:r>
    </w:p>
    <w:p w14:paraId="60B2824D" w14:textId="77777777" w:rsidR="000623AD" w:rsidRDefault="00000000">
      <w:pPr>
        <w:pStyle w:val="Compact"/>
        <w:numPr>
          <w:ilvl w:val="0"/>
          <w:numId w:val="30"/>
        </w:numPr>
      </w:pPr>
      <w:r>
        <w:rPr>
          <w:b/>
        </w:rPr>
        <w:lastRenderedPageBreak/>
        <w:t>Integration Method</w:t>
      </w:r>
      <w:r>
        <w:t>: EventBridge events, direct API calls, or console.</w:t>
      </w:r>
    </w:p>
    <w:p w14:paraId="3B3DB5A4" w14:textId="77777777" w:rsidR="000623AD" w:rsidRDefault="00000000">
      <w:pPr>
        <w:pStyle w:val="FirstParagraph"/>
      </w:pPr>
      <w:r>
        <w:rPr>
          <w:b/>
        </w:rPr>
        <w:t>Real-World Use Cases:</w:t>
      </w:r>
    </w:p>
    <w:p w14:paraId="496E1D1C" w14:textId="77777777" w:rsidR="000623AD" w:rsidRDefault="00000000">
      <w:pPr>
        <w:numPr>
          <w:ilvl w:val="0"/>
          <w:numId w:val="31"/>
        </w:numPr>
      </w:pPr>
      <w:r>
        <w:rPr>
          <w:b/>
        </w:rPr>
        <w:t>Security Posture Management</w:t>
      </w:r>
      <w:r>
        <w:t>: Maintain visibility of security status across your AWS environment.</w:t>
      </w:r>
    </w:p>
    <w:p w14:paraId="205F8E6B" w14:textId="77777777" w:rsidR="000623AD" w:rsidRDefault="00000000">
      <w:pPr>
        <w:numPr>
          <w:ilvl w:val="0"/>
          <w:numId w:val="31"/>
        </w:numPr>
      </w:pPr>
      <w:r>
        <w:rPr>
          <w:b/>
        </w:rPr>
        <w:t>Compliance Monitoring</w:t>
      </w:r>
      <w:r>
        <w:t>: Track compliance with industry standards and internal policies.</w:t>
      </w:r>
    </w:p>
    <w:p w14:paraId="0CE77125" w14:textId="77777777" w:rsidR="000623AD" w:rsidRDefault="00000000">
      <w:pPr>
        <w:numPr>
          <w:ilvl w:val="0"/>
          <w:numId w:val="31"/>
        </w:numPr>
      </w:pPr>
      <w:r>
        <w:rPr>
          <w:b/>
        </w:rPr>
        <w:t>Continuous Security Assessment</w:t>
      </w:r>
      <w:r>
        <w:t>: Continuously evaluate resources against security best practices.</w:t>
      </w:r>
    </w:p>
    <w:p w14:paraId="25EC5CDA" w14:textId="77777777" w:rsidR="000623AD" w:rsidRDefault="00000000">
      <w:pPr>
        <w:numPr>
          <w:ilvl w:val="0"/>
          <w:numId w:val="31"/>
        </w:numPr>
      </w:pPr>
      <w:r>
        <w:rPr>
          <w:b/>
        </w:rPr>
        <w:t>Security Finding Aggregation</w:t>
      </w:r>
      <w:r>
        <w:t>: Consolidate security alerts from multiple sources into a single view.</w:t>
      </w:r>
    </w:p>
    <w:p w14:paraId="77B2EAD0" w14:textId="77777777" w:rsidR="000623AD" w:rsidRDefault="00000000">
      <w:pPr>
        <w:numPr>
          <w:ilvl w:val="0"/>
          <w:numId w:val="31"/>
        </w:numPr>
      </w:pPr>
      <w:r>
        <w:rPr>
          <w:b/>
        </w:rPr>
        <w:t>Automated Security Response</w:t>
      </w:r>
      <w:r>
        <w:t>: Implement consistent responses to security events through automation.</w:t>
      </w:r>
    </w:p>
    <w:p w14:paraId="25E722AD" w14:textId="77777777" w:rsidR="000623AD" w:rsidRDefault="00000000">
      <w:pPr>
        <w:numPr>
          <w:ilvl w:val="0"/>
          <w:numId w:val="31"/>
        </w:numPr>
      </w:pPr>
      <w:r>
        <w:rPr>
          <w:b/>
        </w:rPr>
        <w:t>Security Reporting</w:t>
      </w:r>
      <w:r>
        <w:t>: Generate reports on security posture for stakeholders and auditors.</w:t>
      </w:r>
    </w:p>
    <w:p w14:paraId="2F2A1D17" w14:textId="77777777" w:rsidR="000623AD" w:rsidRDefault="00000000">
      <w:pPr>
        <w:numPr>
          <w:ilvl w:val="0"/>
          <w:numId w:val="31"/>
        </w:numPr>
      </w:pPr>
      <w:r>
        <w:rPr>
          <w:b/>
        </w:rPr>
        <w:t>Cross-Account Security Management</w:t>
      </w:r>
      <w:r>
        <w:t>: Maintain security visibility across multiple accounts.</w:t>
      </w:r>
    </w:p>
    <w:p w14:paraId="7DAAD7D0" w14:textId="77777777" w:rsidR="000623AD" w:rsidRDefault="00000000">
      <w:pPr>
        <w:pStyle w:val="FirstParagraph"/>
      </w:pPr>
      <w:r>
        <w:rPr>
          <w:b/>
        </w:rPr>
        <w:t>Best Practices:</w:t>
      </w:r>
    </w:p>
    <w:p w14:paraId="1E264C50" w14:textId="77777777" w:rsidR="000623AD" w:rsidRDefault="00000000">
      <w:pPr>
        <w:pStyle w:val="Compact"/>
        <w:numPr>
          <w:ilvl w:val="0"/>
          <w:numId w:val="32"/>
        </w:numPr>
      </w:pPr>
      <w:r>
        <w:rPr>
          <w:b/>
        </w:rPr>
        <w:t>Account Strategy</w:t>
      </w:r>
      <w:r>
        <w:t>:</w:t>
      </w:r>
    </w:p>
    <w:p w14:paraId="3E4A5561" w14:textId="77777777" w:rsidR="000623AD" w:rsidRDefault="00000000">
      <w:pPr>
        <w:pStyle w:val="Compact"/>
        <w:numPr>
          <w:ilvl w:val="0"/>
          <w:numId w:val="32"/>
        </w:numPr>
      </w:pPr>
      <w:r>
        <w:t>Enable Security Hub in all accounts using AWS Organizations integration</w:t>
      </w:r>
    </w:p>
    <w:p w14:paraId="44BA4C8B" w14:textId="77777777" w:rsidR="000623AD" w:rsidRDefault="00000000">
      <w:pPr>
        <w:pStyle w:val="Compact"/>
        <w:numPr>
          <w:ilvl w:val="0"/>
          <w:numId w:val="32"/>
        </w:numPr>
      </w:pPr>
      <w:r>
        <w:t>Designate a delegated administrator account for centralized management</w:t>
      </w:r>
    </w:p>
    <w:p w14:paraId="3A175653" w14:textId="77777777" w:rsidR="000623AD" w:rsidRDefault="00000000">
      <w:pPr>
        <w:numPr>
          <w:ilvl w:val="0"/>
          <w:numId w:val="32"/>
        </w:numPr>
      </w:pPr>
      <w:r>
        <w:t>Implement consistent configuration across accounts</w:t>
      </w:r>
    </w:p>
    <w:p w14:paraId="2C578239" w14:textId="77777777" w:rsidR="000623AD" w:rsidRDefault="00000000">
      <w:pPr>
        <w:pStyle w:val="Compact"/>
        <w:numPr>
          <w:ilvl w:val="0"/>
          <w:numId w:val="32"/>
        </w:numPr>
      </w:pPr>
      <w:r>
        <w:rPr>
          <w:b/>
        </w:rPr>
        <w:t>Standard Selection</w:t>
      </w:r>
      <w:r>
        <w:t>:</w:t>
      </w:r>
    </w:p>
    <w:p w14:paraId="342B96E8" w14:textId="77777777" w:rsidR="000623AD" w:rsidRDefault="00000000">
      <w:pPr>
        <w:pStyle w:val="Compact"/>
        <w:numPr>
          <w:ilvl w:val="0"/>
          <w:numId w:val="32"/>
        </w:numPr>
      </w:pPr>
      <w:r>
        <w:t>Enable security standards that align with your compliance requirements</w:t>
      </w:r>
    </w:p>
    <w:p w14:paraId="0748FFBA" w14:textId="77777777" w:rsidR="000623AD" w:rsidRDefault="00000000">
      <w:pPr>
        <w:pStyle w:val="Compact"/>
        <w:numPr>
          <w:ilvl w:val="0"/>
          <w:numId w:val="32"/>
        </w:numPr>
      </w:pPr>
      <w:r>
        <w:t>Consider the performance impact of enabling multiple standards with overlapping controls</w:t>
      </w:r>
    </w:p>
    <w:p w14:paraId="168733F3" w14:textId="77777777" w:rsidR="000623AD" w:rsidRDefault="00000000">
      <w:pPr>
        <w:numPr>
          <w:ilvl w:val="0"/>
          <w:numId w:val="32"/>
        </w:numPr>
      </w:pPr>
      <w:r>
        <w:t>Document exceptions for controls that don't apply to your environment</w:t>
      </w:r>
    </w:p>
    <w:p w14:paraId="5BE0BFA7" w14:textId="77777777" w:rsidR="000623AD" w:rsidRDefault="00000000">
      <w:pPr>
        <w:pStyle w:val="Compact"/>
        <w:numPr>
          <w:ilvl w:val="0"/>
          <w:numId w:val="32"/>
        </w:numPr>
      </w:pPr>
      <w:r>
        <w:rPr>
          <w:b/>
        </w:rPr>
        <w:t>Finding Management</w:t>
      </w:r>
      <w:r>
        <w:t>:</w:t>
      </w:r>
    </w:p>
    <w:p w14:paraId="5825435B" w14:textId="77777777" w:rsidR="000623AD" w:rsidRDefault="00000000">
      <w:pPr>
        <w:pStyle w:val="Compact"/>
        <w:numPr>
          <w:ilvl w:val="0"/>
          <w:numId w:val="32"/>
        </w:numPr>
      </w:pPr>
      <w:r>
        <w:t>Establish a process for reviewing and prioritizing findings</w:t>
      </w:r>
    </w:p>
    <w:p w14:paraId="2895E429" w14:textId="77777777" w:rsidR="000623AD" w:rsidRDefault="00000000">
      <w:pPr>
        <w:pStyle w:val="Compact"/>
        <w:numPr>
          <w:ilvl w:val="0"/>
          <w:numId w:val="32"/>
        </w:numPr>
      </w:pPr>
      <w:r>
        <w:t>Define ownership for different finding types</w:t>
      </w:r>
    </w:p>
    <w:p w14:paraId="195EB42A" w14:textId="77777777" w:rsidR="000623AD" w:rsidRDefault="00000000">
      <w:pPr>
        <w:numPr>
          <w:ilvl w:val="0"/>
          <w:numId w:val="32"/>
        </w:numPr>
      </w:pPr>
      <w:r>
        <w:t>Implement workflow for remediation tracking</w:t>
      </w:r>
    </w:p>
    <w:p w14:paraId="61327CBB" w14:textId="77777777" w:rsidR="000623AD" w:rsidRDefault="00000000">
      <w:pPr>
        <w:pStyle w:val="Compact"/>
        <w:numPr>
          <w:ilvl w:val="0"/>
          <w:numId w:val="32"/>
        </w:numPr>
      </w:pPr>
      <w:r>
        <w:rPr>
          <w:b/>
        </w:rPr>
        <w:t>Integration Strategy</w:t>
      </w:r>
      <w:r>
        <w:t>:</w:t>
      </w:r>
    </w:p>
    <w:p w14:paraId="68E80B17" w14:textId="77777777" w:rsidR="000623AD" w:rsidRDefault="00000000">
      <w:pPr>
        <w:pStyle w:val="Compact"/>
        <w:numPr>
          <w:ilvl w:val="0"/>
          <w:numId w:val="32"/>
        </w:numPr>
      </w:pPr>
      <w:r>
        <w:t>Enable relevant AWS security services that integrate with Security Hub</w:t>
      </w:r>
    </w:p>
    <w:p w14:paraId="28FE668C" w14:textId="77777777" w:rsidR="000623AD" w:rsidRDefault="00000000">
      <w:pPr>
        <w:pStyle w:val="Compact"/>
        <w:numPr>
          <w:ilvl w:val="0"/>
          <w:numId w:val="32"/>
        </w:numPr>
      </w:pPr>
      <w:r>
        <w:t>Consider third-party integrations that complement AWS services</w:t>
      </w:r>
    </w:p>
    <w:p w14:paraId="42B0BFA2" w14:textId="77777777" w:rsidR="000623AD" w:rsidRDefault="00000000">
      <w:pPr>
        <w:numPr>
          <w:ilvl w:val="0"/>
          <w:numId w:val="32"/>
        </w:numPr>
      </w:pPr>
      <w:r>
        <w:t>Implement centralized logging for all security findings</w:t>
      </w:r>
    </w:p>
    <w:p w14:paraId="11B47B3A" w14:textId="77777777" w:rsidR="000623AD" w:rsidRDefault="00000000">
      <w:pPr>
        <w:pStyle w:val="Compact"/>
        <w:numPr>
          <w:ilvl w:val="0"/>
          <w:numId w:val="32"/>
        </w:numPr>
      </w:pPr>
      <w:r>
        <w:rPr>
          <w:b/>
        </w:rPr>
        <w:lastRenderedPageBreak/>
        <w:t>Automation</w:t>
      </w:r>
      <w:r>
        <w:t>:</w:t>
      </w:r>
    </w:p>
    <w:p w14:paraId="53E81D96" w14:textId="77777777" w:rsidR="000623AD" w:rsidRDefault="00000000">
      <w:pPr>
        <w:pStyle w:val="Compact"/>
        <w:numPr>
          <w:ilvl w:val="0"/>
          <w:numId w:val="32"/>
        </w:numPr>
      </w:pPr>
      <w:r>
        <w:t>Implement automated remediation for common findings</w:t>
      </w:r>
    </w:p>
    <w:p w14:paraId="0AC3E235" w14:textId="77777777" w:rsidR="000623AD" w:rsidRDefault="00000000">
      <w:pPr>
        <w:pStyle w:val="Compact"/>
        <w:numPr>
          <w:ilvl w:val="0"/>
          <w:numId w:val="32"/>
        </w:numPr>
      </w:pPr>
      <w:r>
        <w:t>Use Security Hub insights to identify patterns requiring attention</w:t>
      </w:r>
    </w:p>
    <w:p w14:paraId="17C9AF26" w14:textId="77777777" w:rsidR="000623AD" w:rsidRDefault="00000000">
      <w:pPr>
        <w:numPr>
          <w:ilvl w:val="0"/>
          <w:numId w:val="32"/>
        </w:numPr>
      </w:pPr>
      <w:r>
        <w:t>Set up notifications for critical findings</w:t>
      </w:r>
    </w:p>
    <w:p w14:paraId="2F50F882" w14:textId="77777777" w:rsidR="000623AD" w:rsidRDefault="00000000">
      <w:pPr>
        <w:pStyle w:val="Compact"/>
        <w:numPr>
          <w:ilvl w:val="0"/>
          <w:numId w:val="32"/>
        </w:numPr>
      </w:pPr>
      <w:r>
        <w:rPr>
          <w:b/>
        </w:rPr>
        <w:t>Monitoring and Reporting</w:t>
      </w:r>
      <w:r>
        <w:t>:</w:t>
      </w:r>
    </w:p>
    <w:p w14:paraId="505A5370" w14:textId="77777777" w:rsidR="000623AD" w:rsidRDefault="00000000">
      <w:pPr>
        <w:pStyle w:val="Compact"/>
        <w:numPr>
          <w:ilvl w:val="0"/>
          <w:numId w:val="32"/>
        </w:numPr>
      </w:pPr>
      <w:r>
        <w:t>Create dashboards for different stakeholders</w:t>
      </w:r>
    </w:p>
    <w:p w14:paraId="343FE314" w14:textId="77777777" w:rsidR="000623AD" w:rsidRDefault="00000000">
      <w:pPr>
        <w:pStyle w:val="Compact"/>
        <w:numPr>
          <w:ilvl w:val="0"/>
          <w:numId w:val="32"/>
        </w:numPr>
      </w:pPr>
      <w:r>
        <w:t>Schedule regular security posture reviews</w:t>
      </w:r>
    </w:p>
    <w:p w14:paraId="11F7459E" w14:textId="77777777" w:rsidR="000623AD" w:rsidRDefault="00000000">
      <w:pPr>
        <w:numPr>
          <w:ilvl w:val="0"/>
          <w:numId w:val="32"/>
        </w:numPr>
      </w:pPr>
      <w:r>
        <w:t>Track security score trends over time</w:t>
      </w:r>
    </w:p>
    <w:p w14:paraId="56367F96" w14:textId="77777777" w:rsidR="000623AD" w:rsidRDefault="00000000">
      <w:pPr>
        <w:pStyle w:val="Heading3"/>
      </w:pPr>
      <w:bookmarkStart w:id="37" w:name="aws-shield"/>
      <w:bookmarkEnd w:id="37"/>
      <w:r>
        <w:t>11. AWS Shield</w:t>
      </w:r>
    </w:p>
    <w:p w14:paraId="03C97862" w14:textId="77777777" w:rsidR="000623AD" w:rsidRDefault="00000000">
      <w:pPr>
        <w:pStyle w:val="FirstParagraph"/>
      </w:pPr>
      <w:r>
        <w:t>AWS Shield is a managed Distributed Denial of Service (DDoS) protection service that safeguards applications running on AWS against the most common, frequently occurring DDoS attacks. It provides always-on detection and automatic inline mitigations that minimize application downtime and latency.</w:t>
      </w:r>
    </w:p>
    <w:p w14:paraId="631C07BD" w14:textId="77777777" w:rsidR="000623AD" w:rsidRDefault="00000000">
      <w:pPr>
        <w:pStyle w:val="BodyText"/>
      </w:pPr>
      <w:r>
        <w:rPr>
          <w:b/>
        </w:rPr>
        <w:t>Service Levels:</w:t>
      </w:r>
    </w:p>
    <w:p w14:paraId="4561CA15" w14:textId="77777777" w:rsidR="000623AD" w:rsidRDefault="00000000">
      <w:pPr>
        <w:pStyle w:val="BodyText"/>
      </w:pPr>
      <w:r>
        <w:rPr>
          <w:b/>
        </w:rPr>
        <w:t>AWS Shield Standard:</w:t>
      </w:r>
      <w:r>
        <w:t xml:space="preserve"> - </w:t>
      </w:r>
      <w:r>
        <w:rPr>
          <w:b/>
        </w:rPr>
        <w:t>Automatically Included</w:t>
      </w:r>
      <w:r>
        <w:t xml:space="preserve">: Available at no additional cost to all AWS customers. - </w:t>
      </w:r>
      <w:r>
        <w:rPr>
          <w:b/>
        </w:rPr>
        <w:t>Always-on Detection</w:t>
      </w:r>
      <w:r>
        <w:t xml:space="preserve">: Provides always-on detection and automatic inline mitigations. - </w:t>
      </w:r>
      <w:r>
        <w:rPr>
          <w:b/>
        </w:rPr>
        <w:t>Layer 3/4 Protection</w:t>
      </w:r>
      <w:r>
        <w:t xml:space="preserve">: Defends against SYN/UDP floods, reflection attacks, and other layer 3/4 attacks. - </w:t>
      </w:r>
      <w:r>
        <w:rPr>
          <w:b/>
        </w:rPr>
        <w:t>Network and Transport Layer Protection</w:t>
      </w:r>
      <w:r>
        <w:t xml:space="preserve">: Protects against most common, frequently occurring network and transport layer DDoS attacks. - </w:t>
      </w:r>
      <w:r>
        <w:rPr>
          <w:b/>
        </w:rPr>
        <w:t>AWS Global Edge Network</w:t>
      </w:r>
      <w:r>
        <w:t>: Leverages AWS's global edge network for DDoS mitigation capacity.</w:t>
      </w:r>
    </w:p>
    <w:p w14:paraId="53925B19" w14:textId="77777777" w:rsidR="000623AD" w:rsidRDefault="00000000">
      <w:pPr>
        <w:pStyle w:val="BodyText"/>
      </w:pPr>
      <w:r>
        <w:rPr>
          <w:b/>
        </w:rPr>
        <w:t>AWS Shield Advanced:</w:t>
      </w:r>
      <w:r>
        <w:t xml:space="preserve"> - </w:t>
      </w:r>
      <w:r>
        <w:rPr>
          <w:b/>
        </w:rPr>
        <w:t>Enhanced Protection</w:t>
      </w:r>
      <w:r>
        <w:t xml:space="preserve">: Provides additional detection and mitigation capabilities beyond Shield Standard. - </w:t>
      </w:r>
      <w:r>
        <w:rPr>
          <w:b/>
        </w:rPr>
        <w:t>Layer 7 Protection</w:t>
      </w:r>
      <w:r>
        <w:t xml:space="preserve">: When used with Amazon CloudFront and Application Load Balancer, provides protection against layer 7 (application layer) attacks. - </w:t>
      </w:r>
      <w:r>
        <w:rPr>
          <w:b/>
        </w:rPr>
        <w:t>Proactive Engagement</w:t>
      </w:r>
      <w:r>
        <w:t xml:space="preserve">: Option to have the DDoS Response Team (DRT) directly contact you when attacks are detected. - </w:t>
      </w:r>
      <w:r>
        <w:rPr>
          <w:b/>
        </w:rPr>
        <w:t>24/7 DDoS Response Team (DRT)</w:t>
      </w:r>
      <w:r>
        <w:t xml:space="preserve">: Access to specialized support for DDoS events. - </w:t>
      </w:r>
      <w:r>
        <w:rPr>
          <w:b/>
        </w:rPr>
        <w:t>Real-time Visibility</w:t>
      </w:r>
      <w:r>
        <w:t xml:space="preserve">: Enhanced visibility into attacks with near real-time DDoS attack metrics and reports. - </w:t>
      </w:r>
      <w:r>
        <w:rPr>
          <w:b/>
        </w:rPr>
        <w:t>DDoS Cost Protection</w:t>
      </w:r>
      <w:r>
        <w:t xml:space="preserve">: Provides cost protection for scaling resources during DDoS attacks. - </w:t>
      </w:r>
      <w:r>
        <w:rPr>
          <w:b/>
        </w:rPr>
        <w:t>Resource Protection</w:t>
      </w:r>
      <w:r>
        <w:t xml:space="preserve">: Extends protection to Amazon EC2 instances, Network Load Balancers, CloudFront distributions, Route 53 hosted zones, and more. - </w:t>
      </w:r>
      <w:r>
        <w:rPr>
          <w:b/>
        </w:rPr>
        <w:t>Health-based Detection</w:t>
      </w:r>
      <w:r>
        <w:t>: Enables automatic application layer DDoS mitigation, using health checks to detect and mitigate attacks.</w:t>
      </w:r>
    </w:p>
    <w:p w14:paraId="30BDB542" w14:textId="77777777" w:rsidR="000623AD" w:rsidRDefault="00000000">
      <w:pPr>
        <w:pStyle w:val="BodyText"/>
      </w:pPr>
      <w:r>
        <w:rPr>
          <w:b/>
        </w:rPr>
        <w:t>Protected Resources:</w:t>
      </w:r>
    </w:p>
    <w:p w14:paraId="78DF8362" w14:textId="77777777" w:rsidR="000623AD" w:rsidRDefault="00000000">
      <w:pPr>
        <w:pStyle w:val="BodyText"/>
      </w:pPr>
      <w:r>
        <w:t>Shield Standard automatically protects: - Amazon CloudFront distributions - Amazon Route 53 hosted zones - AWS Global Accelerator accelerators - Application Load Balancers - Network Load Balancers - Elastic IP addresses</w:t>
      </w:r>
    </w:p>
    <w:p w14:paraId="31C041B6" w14:textId="77777777" w:rsidR="000623AD" w:rsidRDefault="00000000">
      <w:pPr>
        <w:pStyle w:val="BodyText"/>
      </w:pPr>
      <w:r>
        <w:t>Shield Advanced provides enhanced protection for all of the above, plus Amazon EC2 instances.</w:t>
      </w:r>
    </w:p>
    <w:p w14:paraId="37A5A761" w14:textId="77777777" w:rsidR="000623AD" w:rsidRDefault="00000000">
      <w:pPr>
        <w:pStyle w:val="BodyText"/>
      </w:pPr>
      <w:r>
        <w:rPr>
          <w:b/>
        </w:rPr>
        <w:lastRenderedPageBreak/>
        <w:t>Types of DDoS Attacks Protected Against:</w:t>
      </w:r>
    </w:p>
    <w:p w14:paraId="6912F9EB" w14:textId="77777777" w:rsidR="000623AD" w:rsidRDefault="00000000">
      <w:pPr>
        <w:pStyle w:val="Compact"/>
        <w:numPr>
          <w:ilvl w:val="0"/>
          <w:numId w:val="33"/>
        </w:numPr>
      </w:pPr>
      <w:r>
        <w:rPr>
          <w:b/>
        </w:rPr>
        <w:t>Volumetric Attacks</w:t>
      </w:r>
      <w:r>
        <w:t>: Large volume traffic floods that saturate network bandwidth.</w:t>
      </w:r>
    </w:p>
    <w:p w14:paraId="180AA9BB" w14:textId="77777777" w:rsidR="000623AD" w:rsidRDefault="00000000">
      <w:pPr>
        <w:pStyle w:val="Compact"/>
        <w:numPr>
          <w:ilvl w:val="0"/>
          <w:numId w:val="33"/>
        </w:numPr>
      </w:pPr>
      <w:r>
        <w:rPr>
          <w:b/>
        </w:rPr>
        <w:t>State Exhaustion Attacks</w:t>
      </w:r>
      <w:r>
        <w:t>: Attacks targeting connection state tables in firewalls, load balancers, and application servers.</w:t>
      </w:r>
    </w:p>
    <w:p w14:paraId="6C1E19FC" w14:textId="77777777" w:rsidR="000623AD" w:rsidRDefault="00000000">
      <w:pPr>
        <w:pStyle w:val="Compact"/>
        <w:numPr>
          <w:ilvl w:val="0"/>
          <w:numId w:val="33"/>
        </w:numPr>
      </w:pPr>
      <w:r>
        <w:rPr>
          <w:b/>
        </w:rPr>
        <w:t>Application Layer Attacks</w:t>
      </w:r>
      <w:r>
        <w:t>: Attacks targeting specific applications or API endpoints (Shield Advanced only).</w:t>
      </w:r>
    </w:p>
    <w:p w14:paraId="59D7DB72" w14:textId="77777777" w:rsidR="000623AD" w:rsidRDefault="00000000">
      <w:pPr>
        <w:pStyle w:val="Compact"/>
        <w:numPr>
          <w:ilvl w:val="0"/>
          <w:numId w:val="33"/>
        </w:numPr>
      </w:pPr>
      <w:r>
        <w:rPr>
          <w:b/>
        </w:rPr>
        <w:t>Reflection/Amplification Attacks</w:t>
      </w:r>
      <w:r>
        <w:t>: Attacks that use publicly accessible UDP servers to overwhelm victims.</w:t>
      </w:r>
    </w:p>
    <w:p w14:paraId="490A8AD7" w14:textId="77777777" w:rsidR="000623AD" w:rsidRDefault="00000000">
      <w:pPr>
        <w:pStyle w:val="Compact"/>
        <w:numPr>
          <w:ilvl w:val="0"/>
          <w:numId w:val="33"/>
        </w:numPr>
      </w:pPr>
      <w:r>
        <w:rPr>
          <w:b/>
        </w:rPr>
        <w:t>SYN Floods</w:t>
      </w:r>
      <w:r>
        <w:t>: Floods of SYN packets that exhaust server resources by leaving connections half-open.</w:t>
      </w:r>
    </w:p>
    <w:p w14:paraId="347D3F8F" w14:textId="77777777" w:rsidR="000623AD" w:rsidRDefault="00000000">
      <w:pPr>
        <w:pStyle w:val="Compact"/>
        <w:numPr>
          <w:ilvl w:val="0"/>
          <w:numId w:val="33"/>
        </w:numPr>
      </w:pPr>
      <w:r>
        <w:rPr>
          <w:b/>
        </w:rPr>
        <w:t>UDP Floods</w:t>
      </w:r>
      <w:r>
        <w:t>: High volume UDP traffic directed at specific ports.</w:t>
      </w:r>
    </w:p>
    <w:p w14:paraId="43FC288A" w14:textId="77777777" w:rsidR="000623AD" w:rsidRDefault="00000000">
      <w:pPr>
        <w:pStyle w:val="FirstParagraph"/>
      </w:pPr>
      <w:r>
        <w:rPr>
          <w:b/>
        </w:rPr>
        <w:t>Technical Details:</w:t>
      </w:r>
    </w:p>
    <w:p w14:paraId="3BAC1CEF" w14:textId="77777777" w:rsidR="000623AD" w:rsidRDefault="00000000">
      <w:pPr>
        <w:pStyle w:val="Compact"/>
        <w:numPr>
          <w:ilvl w:val="0"/>
          <w:numId w:val="34"/>
        </w:numPr>
      </w:pPr>
      <w:r>
        <w:rPr>
          <w:b/>
        </w:rPr>
        <w:t>Global Service</w:t>
      </w:r>
      <w:r>
        <w:t>: Protects resources globally, not limited to specific regions.</w:t>
      </w:r>
    </w:p>
    <w:p w14:paraId="54DEDEC1" w14:textId="77777777" w:rsidR="000623AD" w:rsidRDefault="00000000">
      <w:pPr>
        <w:pStyle w:val="Compact"/>
        <w:numPr>
          <w:ilvl w:val="0"/>
          <w:numId w:val="34"/>
        </w:numPr>
      </w:pPr>
      <w:r>
        <w:rPr>
          <w:b/>
        </w:rPr>
        <w:t>Always On</w:t>
      </w:r>
      <w:r>
        <w:t>: No need to enable or disable protection; it's automatically active.</w:t>
      </w:r>
    </w:p>
    <w:p w14:paraId="05147B77" w14:textId="77777777" w:rsidR="000623AD" w:rsidRDefault="00000000">
      <w:pPr>
        <w:pStyle w:val="Compact"/>
        <w:numPr>
          <w:ilvl w:val="0"/>
          <w:numId w:val="34"/>
        </w:numPr>
      </w:pPr>
      <w:r>
        <w:rPr>
          <w:b/>
        </w:rPr>
        <w:t>No Performance Impact</w:t>
      </w:r>
      <w:r>
        <w:t>: Doesn't add latency to legitimate traffic.</w:t>
      </w:r>
    </w:p>
    <w:p w14:paraId="7DD1468A" w14:textId="77777777" w:rsidR="000623AD" w:rsidRDefault="00000000">
      <w:pPr>
        <w:pStyle w:val="Compact"/>
        <w:numPr>
          <w:ilvl w:val="0"/>
          <w:numId w:val="34"/>
        </w:numPr>
      </w:pPr>
      <w:r>
        <w:rPr>
          <w:b/>
        </w:rPr>
        <w:t>Integration with AWS WAF</w:t>
      </w:r>
      <w:r>
        <w:t>: Shield Advanced integrates with AWS WAF for application layer protection.</w:t>
      </w:r>
    </w:p>
    <w:p w14:paraId="608C12D1" w14:textId="77777777" w:rsidR="000623AD" w:rsidRDefault="00000000">
      <w:pPr>
        <w:pStyle w:val="Compact"/>
        <w:numPr>
          <w:ilvl w:val="0"/>
          <w:numId w:val="34"/>
        </w:numPr>
      </w:pPr>
      <w:r>
        <w:rPr>
          <w:b/>
        </w:rPr>
        <w:t>Proactive Response</w:t>
      </w:r>
      <w:r>
        <w:t>: Shield Advanced includes proactive engagement and support during attacks.</w:t>
      </w:r>
    </w:p>
    <w:p w14:paraId="78BAD156" w14:textId="77777777" w:rsidR="000623AD" w:rsidRDefault="00000000">
      <w:pPr>
        <w:pStyle w:val="FirstParagraph"/>
      </w:pPr>
      <w:r>
        <w:rPr>
          <w:b/>
        </w:rPr>
        <w:t>Real-World Use Cases:</w:t>
      </w:r>
    </w:p>
    <w:p w14:paraId="31FDC249" w14:textId="77777777" w:rsidR="000623AD" w:rsidRDefault="00000000">
      <w:pPr>
        <w:numPr>
          <w:ilvl w:val="0"/>
          <w:numId w:val="35"/>
        </w:numPr>
      </w:pPr>
      <w:r>
        <w:rPr>
          <w:b/>
        </w:rPr>
        <w:t>Web Application Protection</w:t>
      </w:r>
      <w:r>
        <w:t>: Safeguard websites and applications from DDoS attacks that could cause downtime.</w:t>
      </w:r>
    </w:p>
    <w:p w14:paraId="6F132FAD" w14:textId="77777777" w:rsidR="000623AD" w:rsidRDefault="00000000">
      <w:pPr>
        <w:numPr>
          <w:ilvl w:val="0"/>
          <w:numId w:val="35"/>
        </w:numPr>
      </w:pPr>
      <w:r>
        <w:rPr>
          <w:b/>
        </w:rPr>
        <w:t>API Protection</w:t>
      </w:r>
      <w:r>
        <w:t>: Ensure APIs remain available during attack events.</w:t>
      </w:r>
    </w:p>
    <w:p w14:paraId="4E18F2CA" w14:textId="77777777" w:rsidR="000623AD" w:rsidRDefault="00000000">
      <w:pPr>
        <w:numPr>
          <w:ilvl w:val="0"/>
          <w:numId w:val="35"/>
        </w:numPr>
      </w:pPr>
      <w:r>
        <w:rPr>
          <w:b/>
        </w:rPr>
        <w:t>DNS Protection</w:t>
      </w:r>
      <w:r>
        <w:t>: Maintain DNS resolution capabilities during attacks.</w:t>
      </w:r>
    </w:p>
    <w:p w14:paraId="2E26FB70" w14:textId="77777777" w:rsidR="000623AD" w:rsidRDefault="00000000">
      <w:pPr>
        <w:numPr>
          <w:ilvl w:val="0"/>
          <w:numId w:val="35"/>
        </w:numPr>
      </w:pPr>
      <w:r>
        <w:rPr>
          <w:b/>
        </w:rPr>
        <w:t>Gaming Application Protection</w:t>
      </w:r>
      <w:r>
        <w:t>: Keep game servers available despite attack attempts.</w:t>
      </w:r>
    </w:p>
    <w:p w14:paraId="2888B92D" w14:textId="77777777" w:rsidR="000623AD" w:rsidRDefault="00000000">
      <w:pPr>
        <w:numPr>
          <w:ilvl w:val="0"/>
          <w:numId w:val="35"/>
        </w:numPr>
      </w:pPr>
      <w:r>
        <w:rPr>
          <w:b/>
        </w:rPr>
        <w:t>E-commerce Protection</w:t>
      </w:r>
      <w:r>
        <w:t>: Ensure online stores remain operational during high-profile sales events when attacks are more likely.</w:t>
      </w:r>
    </w:p>
    <w:p w14:paraId="2034C3BF" w14:textId="77777777" w:rsidR="000623AD" w:rsidRDefault="00000000">
      <w:pPr>
        <w:numPr>
          <w:ilvl w:val="0"/>
          <w:numId w:val="35"/>
        </w:numPr>
      </w:pPr>
      <w:r>
        <w:rPr>
          <w:b/>
        </w:rPr>
        <w:t>SaaS Application Protection</w:t>
      </w:r>
      <w:r>
        <w:t>: Ensure service availability for software-as-a-service offerings.</w:t>
      </w:r>
    </w:p>
    <w:p w14:paraId="23464C68" w14:textId="77777777" w:rsidR="000623AD" w:rsidRDefault="00000000">
      <w:pPr>
        <w:numPr>
          <w:ilvl w:val="0"/>
          <w:numId w:val="35"/>
        </w:numPr>
      </w:pPr>
      <w:r>
        <w:rPr>
          <w:b/>
        </w:rPr>
        <w:t>Enterprise Security Posture</w:t>
      </w:r>
      <w:r>
        <w:t>: Implement comprehensive DDoS protection as part of security architecture.</w:t>
      </w:r>
    </w:p>
    <w:p w14:paraId="5AEDF956" w14:textId="77777777" w:rsidR="000623AD" w:rsidRDefault="00000000">
      <w:pPr>
        <w:pStyle w:val="FirstParagraph"/>
      </w:pPr>
      <w:r>
        <w:rPr>
          <w:b/>
        </w:rPr>
        <w:t>Best Practices:</w:t>
      </w:r>
    </w:p>
    <w:p w14:paraId="768343FC" w14:textId="77777777" w:rsidR="000623AD" w:rsidRDefault="00000000">
      <w:pPr>
        <w:pStyle w:val="Compact"/>
        <w:numPr>
          <w:ilvl w:val="0"/>
          <w:numId w:val="36"/>
        </w:numPr>
      </w:pPr>
      <w:r>
        <w:rPr>
          <w:b/>
        </w:rPr>
        <w:t>Architectural Design</w:t>
      </w:r>
      <w:r>
        <w:t>:</w:t>
      </w:r>
    </w:p>
    <w:p w14:paraId="24D42265" w14:textId="77777777" w:rsidR="000623AD" w:rsidRDefault="00000000">
      <w:pPr>
        <w:pStyle w:val="Compact"/>
        <w:numPr>
          <w:ilvl w:val="0"/>
          <w:numId w:val="36"/>
        </w:numPr>
      </w:pPr>
      <w:r>
        <w:t>Design applications with DDoS resiliency in mind</w:t>
      </w:r>
    </w:p>
    <w:p w14:paraId="79383C4D" w14:textId="77777777" w:rsidR="000623AD" w:rsidRDefault="00000000">
      <w:pPr>
        <w:pStyle w:val="Compact"/>
        <w:numPr>
          <w:ilvl w:val="0"/>
          <w:numId w:val="36"/>
        </w:numPr>
      </w:pPr>
      <w:r>
        <w:lastRenderedPageBreak/>
        <w:t>Implement Shield Advanced for mission-critical applications</w:t>
      </w:r>
    </w:p>
    <w:p w14:paraId="7D6E5E57" w14:textId="77777777" w:rsidR="000623AD" w:rsidRDefault="00000000">
      <w:pPr>
        <w:pStyle w:val="Compact"/>
        <w:numPr>
          <w:ilvl w:val="0"/>
          <w:numId w:val="36"/>
        </w:numPr>
      </w:pPr>
      <w:r>
        <w:t>Use CloudFront and Route 53 to add an additional layer of DDoS protection</w:t>
      </w:r>
    </w:p>
    <w:p w14:paraId="0E261FED" w14:textId="77777777" w:rsidR="000623AD" w:rsidRDefault="00000000">
      <w:pPr>
        <w:numPr>
          <w:ilvl w:val="0"/>
          <w:numId w:val="36"/>
        </w:numPr>
      </w:pPr>
      <w:r>
        <w:t>Distribute application across multiple Availability Zones</w:t>
      </w:r>
    </w:p>
    <w:p w14:paraId="67A3855C" w14:textId="77777777" w:rsidR="000623AD" w:rsidRDefault="00000000">
      <w:pPr>
        <w:pStyle w:val="Compact"/>
        <w:numPr>
          <w:ilvl w:val="0"/>
          <w:numId w:val="36"/>
        </w:numPr>
      </w:pPr>
      <w:r>
        <w:rPr>
          <w:b/>
        </w:rPr>
        <w:t>Resource Configuration</w:t>
      </w:r>
      <w:r>
        <w:t>:</w:t>
      </w:r>
    </w:p>
    <w:p w14:paraId="07401874" w14:textId="77777777" w:rsidR="000623AD" w:rsidRDefault="00000000">
      <w:pPr>
        <w:pStyle w:val="Compact"/>
        <w:numPr>
          <w:ilvl w:val="0"/>
          <w:numId w:val="36"/>
        </w:numPr>
      </w:pPr>
      <w:r>
        <w:t>Implement proper resource sizing and auto-scaling to handle traffic fluctuations</w:t>
      </w:r>
    </w:p>
    <w:p w14:paraId="40F6E18C" w14:textId="77777777" w:rsidR="000623AD" w:rsidRDefault="00000000">
      <w:pPr>
        <w:pStyle w:val="Compact"/>
        <w:numPr>
          <w:ilvl w:val="0"/>
          <w:numId w:val="36"/>
        </w:numPr>
      </w:pPr>
      <w:r>
        <w:t>Configure health checks for Shield Advanced to detect application-layer attacks</w:t>
      </w:r>
    </w:p>
    <w:p w14:paraId="5A3795AB" w14:textId="77777777" w:rsidR="000623AD" w:rsidRDefault="00000000">
      <w:pPr>
        <w:numPr>
          <w:ilvl w:val="0"/>
          <w:numId w:val="36"/>
        </w:numPr>
      </w:pPr>
      <w:r>
        <w:t>Use Elastic IP addresses for EC2 instances for more effective protection</w:t>
      </w:r>
    </w:p>
    <w:p w14:paraId="2175AAD9" w14:textId="77777777" w:rsidR="000623AD" w:rsidRDefault="00000000">
      <w:pPr>
        <w:pStyle w:val="Compact"/>
        <w:numPr>
          <w:ilvl w:val="0"/>
          <w:numId w:val="36"/>
        </w:numPr>
      </w:pPr>
      <w:r>
        <w:rPr>
          <w:b/>
        </w:rPr>
        <w:t>Response Planning</w:t>
      </w:r>
      <w:r>
        <w:t>:</w:t>
      </w:r>
    </w:p>
    <w:p w14:paraId="3A28059F" w14:textId="77777777" w:rsidR="000623AD" w:rsidRDefault="00000000">
      <w:pPr>
        <w:pStyle w:val="Compact"/>
        <w:numPr>
          <w:ilvl w:val="0"/>
          <w:numId w:val="36"/>
        </w:numPr>
      </w:pPr>
      <w:r>
        <w:t>Develop and practice a DDoS response plan</w:t>
      </w:r>
    </w:p>
    <w:p w14:paraId="2C6C86D8" w14:textId="77777777" w:rsidR="000623AD" w:rsidRDefault="00000000">
      <w:pPr>
        <w:pStyle w:val="Compact"/>
        <w:numPr>
          <w:ilvl w:val="0"/>
          <w:numId w:val="36"/>
        </w:numPr>
      </w:pPr>
      <w:r>
        <w:t>Configure Shield Advanced with appropriate notification settings</w:t>
      </w:r>
    </w:p>
    <w:p w14:paraId="5A7DDD64" w14:textId="77777777" w:rsidR="000623AD" w:rsidRDefault="00000000">
      <w:pPr>
        <w:pStyle w:val="Compact"/>
        <w:numPr>
          <w:ilvl w:val="0"/>
          <w:numId w:val="36"/>
        </w:numPr>
      </w:pPr>
      <w:r>
        <w:t>Establish communication procedures during attack events</w:t>
      </w:r>
    </w:p>
    <w:p w14:paraId="29A325C3" w14:textId="77777777" w:rsidR="000623AD" w:rsidRDefault="00000000">
      <w:pPr>
        <w:numPr>
          <w:ilvl w:val="0"/>
          <w:numId w:val="36"/>
        </w:numPr>
      </w:pPr>
      <w:r>
        <w:t>Document escalation procedures for engaging the DDoS Response Team</w:t>
      </w:r>
    </w:p>
    <w:p w14:paraId="72EC7AE9" w14:textId="77777777" w:rsidR="000623AD" w:rsidRDefault="00000000">
      <w:pPr>
        <w:pStyle w:val="Compact"/>
        <w:numPr>
          <w:ilvl w:val="0"/>
          <w:numId w:val="36"/>
        </w:numPr>
      </w:pPr>
      <w:r>
        <w:rPr>
          <w:b/>
        </w:rPr>
        <w:t>Monitoring and Visibility</w:t>
      </w:r>
      <w:r>
        <w:t>:</w:t>
      </w:r>
    </w:p>
    <w:p w14:paraId="75342B03" w14:textId="77777777" w:rsidR="000623AD" w:rsidRDefault="00000000">
      <w:pPr>
        <w:pStyle w:val="Compact"/>
        <w:numPr>
          <w:ilvl w:val="0"/>
          <w:numId w:val="36"/>
        </w:numPr>
      </w:pPr>
      <w:r>
        <w:t>Monitor AWS Shield metrics in CloudWatch</w:t>
      </w:r>
    </w:p>
    <w:p w14:paraId="6D63015B" w14:textId="77777777" w:rsidR="000623AD" w:rsidRDefault="00000000">
      <w:pPr>
        <w:pStyle w:val="Compact"/>
        <w:numPr>
          <w:ilvl w:val="0"/>
          <w:numId w:val="36"/>
        </w:numPr>
      </w:pPr>
      <w:r>
        <w:t>Set up alarms for potential attack indicators</w:t>
      </w:r>
    </w:p>
    <w:p w14:paraId="0A37F639" w14:textId="77777777" w:rsidR="000623AD" w:rsidRDefault="00000000">
      <w:pPr>
        <w:pStyle w:val="Compact"/>
        <w:numPr>
          <w:ilvl w:val="0"/>
          <w:numId w:val="36"/>
        </w:numPr>
      </w:pPr>
      <w:r>
        <w:t>For Shield Advanced, review attack reports and dashboards regularly</w:t>
      </w:r>
    </w:p>
    <w:p w14:paraId="1FEDAD6B" w14:textId="77777777" w:rsidR="000623AD" w:rsidRDefault="00000000">
      <w:pPr>
        <w:numPr>
          <w:ilvl w:val="0"/>
          <w:numId w:val="36"/>
        </w:numPr>
      </w:pPr>
      <w:r>
        <w:t>Analyze attack patterns to improve defenses</w:t>
      </w:r>
    </w:p>
    <w:p w14:paraId="7C22AAFF" w14:textId="77777777" w:rsidR="000623AD" w:rsidRDefault="00000000">
      <w:pPr>
        <w:pStyle w:val="Compact"/>
        <w:numPr>
          <w:ilvl w:val="0"/>
          <w:numId w:val="36"/>
        </w:numPr>
      </w:pPr>
      <w:r>
        <w:rPr>
          <w:b/>
        </w:rPr>
        <w:t>Complementary Services</w:t>
      </w:r>
      <w:r>
        <w:t>:</w:t>
      </w:r>
    </w:p>
    <w:p w14:paraId="590703A1" w14:textId="77777777" w:rsidR="000623AD" w:rsidRDefault="00000000">
      <w:pPr>
        <w:pStyle w:val="Compact"/>
        <w:numPr>
          <w:ilvl w:val="0"/>
          <w:numId w:val="36"/>
        </w:numPr>
      </w:pPr>
      <w:r>
        <w:t>Consider AWS WAF in conjunction with Shield Advanced for comprehensive protection</w:t>
      </w:r>
    </w:p>
    <w:p w14:paraId="7D230F3A" w14:textId="77777777" w:rsidR="000623AD" w:rsidRDefault="00000000">
      <w:pPr>
        <w:pStyle w:val="Compact"/>
        <w:numPr>
          <w:ilvl w:val="0"/>
          <w:numId w:val="36"/>
        </w:numPr>
      </w:pPr>
      <w:r>
        <w:t>Implement AWS Firewall Manager to apply protections consistently</w:t>
      </w:r>
    </w:p>
    <w:p w14:paraId="450C18CF" w14:textId="77777777" w:rsidR="000623AD" w:rsidRDefault="00000000">
      <w:pPr>
        <w:pStyle w:val="Compact"/>
        <w:numPr>
          <w:ilvl w:val="0"/>
          <w:numId w:val="36"/>
        </w:numPr>
      </w:pPr>
      <w:r>
        <w:t>Use Amazon Route 53 with appropriate TTL settings</w:t>
      </w:r>
    </w:p>
    <w:p w14:paraId="7C209709" w14:textId="77777777" w:rsidR="000623AD" w:rsidRDefault="00000000">
      <w:pPr>
        <w:numPr>
          <w:ilvl w:val="0"/>
          <w:numId w:val="36"/>
        </w:numPr>
      </w:pPr>
      <w:r>
        <w:t>Consider AWS Global Accelerator for additional routing control</w:t>
      </w:r>
    </w:p>
    <w:p w14:paraId="094F2C4F" w14:textId="77777777" w:rsidR="000623AD" w:rsidRDefault="00000000">
      <w:pPr>
        <w:pStyle w:val="Heading2"/>
      </w:pPr>
      <w:bookmarkStart w:id="38" w:name="conclusion"/>
      <w:bookmarkEnd w:id="38"/>
      <w:r>
        <w:t>Conclusion</w:t>
      </w:r>
    </w:p>
    <w:p w14:paraId="3D6385E0" w14:textId="77777777" w:rsidR="000623AD" w:rsidRDefault="00000000">
      <w:pPr>
        <w:pStyle w:val="FirstParagraph"/>
      </w:pPr>
      <w:r>
        <w:t>This comprehensive guide provides detailed insights into the core AWS services that form the foundation of cloud computing on the Amazon Web Services platform. Understanding these services and their capabilities is essential for effectively designing, implementing, and managing solutions in the AWS Cloud.</w:t>
      </w:r>
    </w:p>
    <w:p w14:paraId="2E13BE8A" w14:textId="77777777" w:rsidR="000623AD" w:rsidRDefault="00000000">
      <w:pPr>
        <w:pStyle w:val="Heading3"/>
      </w:pPr>
      <w:bookmarkStart w:id="39" w:name="key-takeaways"/>
      <w:bookmarkEnd w:id="39"/>
      <w:r>
        <w:t>Key Takeaways</w:t>
      </w:r>
    </w:p>
    <w:p w14:paraId="468177A5" w14:textId="77777777" w:rsidR="000623AD" w:rsidRDefault="00000000">
      <w:pPr>
        <w:pStyle w:val="FirstParagraph"/>
      </w:pPr>
      <w:r>
        <w:rPr>
          <w:b/>
        </w:rPr>
        <w:t>Service Integration</w:t>
      </w:r>
      <w:r>
        <w:t>: One of AWS's greatest strengths is how its services are designed to work together seamlessly. For example, CloudFront integrates with S3 for content delivery, IAM provides security across all services, and CloudWatch monitors virtually everything. Successful AWS solutions often leverage multiple services working in concert.</w:t>
      </w:r>
    </w:p>
    <w:p w14:paraId="6FD7C1AA" w14:textId="77777777" w:rsidR="000623AD" w:rsidRDefault="00000000">
      <w:pPr>
        <w:pStyle w:val="BodyText"/>
      </w:pPr>
      <w:r>
        <w:rPr>
          <w:b/>
        </w:rPr>
        <w:t>Shared Responsibility Model</w:t>
      </w:r>
      <w:r>
        <w:t>: Security in AWS is a shared responsibility. AWS secures the cloud infrastructure (regions, availability zones, hardware, etc.), while customers are responsible for security in the cloud (data, configurations, access management, etc.). Understanding this model is crucial for implementing proper security measures.</w:t>
      </w:r>
    </w:p>
    <w:p w14:paraId="432D96F6" w14:textId="77777777" w:rsidR="000623AD" w:rsidRDefault="00000000">
      <w:pPr>
        <w:pStyle w:val="BodyText"/>
      </w:pPr>
      <w:r>
        <w:rPr>
          <w:b/>
        </w:rPr>
        <w:lastRenderedPageBreak/>
        <w:t>Scalability and Elasticity</w:t>
      </w:r>
      <w:r>
        <w:t>: Many AWS services are designed to scale automatically with demand, allowing applications to handle varying workloads efficiently. This elasticity enables cost optimization by paying only for resources needed at any given time.</w:t>
      </w:r>
    </w:p>
    <w:p w14:paraId="47052D1D" w14:textId="77777777" w:rsidR="000623AD" w:rsidRDefault="00000000">
      <w:pPr>
        <w:pStyle w:val="BodyText"/>
      </w:pPr>
      <w:r>
        <w:rPr>
          <w:b/>
        </w:rPr>
        <w:t>Managed Services vs. Infrastructure</w:t>
      </w:r>
      <w:r>
        <w:t>: AWS offers both infrastructure services (like EC2) that provide flexibility and control, and managed services (like RDS, Lambda) that reduce operational overhead. Choosing the right approach depends on your specific requirements for control, management, and operational effort.</w:t>
      </w:r>
    </w:p>
    <w:p w14:paraId="2CA091E5" w14:textId="77777777" w:rsidR="000623AD" w:rsidRDefault="00000000">
      <w:pPr>
        <w:pStyle w:val="BodyText"/>
      </w:pPr>
      <w:r>
        <w:rPr>
          <w:b/>
        </w:rPr>
        <w:t>Global Infrastructure</w:t>
      </w:r>
      <w:r>
        <w:t>: AWS's global network of regions and availability zones enables the deployment of highly available and fault-tolerant applications with global reach. Services like Route 53, CloudFront, and Global Accelerator help deliver content globally with low latency.</w:t>
      </w:r>
    </w:p>
    <w:p w14:paraId="2709C84C" w14:textId="77777777" w:rsidR="000623AD" w:rsidRDefault="00000000">
      <w:pPr>
        <w:pStyle w:val="Heading3"/>
      </w:pPr>
      <w:bookmarkStart w:id="40" w:name="best-practices-for-aws-implementation"/>
      <w:bookmarkEnd w:id="40"/>
      <w:r>
        <w:t>Best Practices for AWS Implementation</w:t>
      </w:r>
    </w:p>
    <w:p w14:paraId="3D55D7BD" w14:textId="77777777" w:rsidR="000623AD" w:rsidRDefault="00000000">
      <w:pPr>
        <w:pStyle w:val="FirstParagraph"/>
      </w:pPr>
      <w:r>
        <w:rPr>
          <w:b/>
        </w:rPr>
        <w:t>Well-Architected Framework</w:t>
      </w:r>
      <w:r>
        <w:t>: Follow AWS's Well-Architected Framework principles (operational excellence, security, reliability, performance efficiency, cost optimization, and sustainability) when designing and implementing solutions.</w:t>
      </w:r>
    </w:p>
    <w:p w14:paraId="2142361E" w14:textId="77777777" w:rsidR="000623AD" w:rsidRDefault="00000000">
      <w:pPr>
        <w:pStyle w:val="BodyText"/>
      </w:pPr>
      <w:r>
        <w:rPr>
          <w:b/>
        </w:rPr>
        <w:t>Automation</w:t>
      </w:r>
      <w:r>
        <w:t>: Leverage Infrastructure as Code (IaC) using services like CloudFormation or third-party tools to automate provisioning and management of resources, ensuring consistency and repeatability.</w:t>
      </w:r>
    </w:p>
    <w:p w14:paraId="0422E92E" w14:textId="77777777" w:rsidR="000623AD" w:rsidRDefault="00000000">
      <w:pPr>
        <w:pStyle w:val="BodyText"/>
      </w:pPr>
      <w:r>
        <w:rPr>
          <w:b/>
        </w:rPr>
        <w:t>Monitoring and Logging</w:t>
      </w:r>
      <w:r>
        <w:t>: Implement comprehensive monitoring and logging using CloudWatch, CloudTrail, and other services to gain visibility into performance, security, and operational aspects of your AWS environment.</w:t>
      </w:r>
    </w:p>
    <w:p w14:paraId="4A5839BD" w14:textId="77777777" w:rsidR="000623AD" w:rsidRDefault="00000000">
      <w:pPr>
        <w:pStyle w:val="BodyText"/>
      </w:pPr>
      <w:r>
        <w:rPr>
          <w:b/>
        </w:rPr>
        <w:t>Cost Management</w:t>
      </w:r>
      <w:r>
        <w:t>: Regularly review and optimize costs using AWS Cost Explorer, Trusted Advisor, and other tools. Consider reserved instances, savings plans, and spot instances where appropriate.</w:t>
      </w:r>
    </w:p>
    <w:p w14:paraId="35ABF20F" w14:textId="77777777" w:rsidR="000623AD" w:rsidRDefault="00000000">
      <w:pPr>
        <w:pStyle w:val="BodyText"/>
      </w:pPr>
      <w:r>
        <w:rPr>
          <w:b/>
        </w:rPr>
        <w:t>Security by Design</w:t>
      </w:r>
      <w:r>
        <w:t>: Implement security at every layer, including network (VPCs, security groups), identity (IAM), data (encryption), and monitoring (GuardDuty, Security Hub).</w:t>
      </w:r>
    </w:p>
    <w:p w14:paraId="20720098" w14:textId="77777777" w:rsidR="000623AD" w:rsidRDefault="00000000">
      <w:pPr>
        <w:pStyle w:val="BodyText"/>
      </w:pPr>
      <w:r>
        <w:rPr>
          <w:b/>
        </w:rPr>
        <w:t>Backup and Disaster Recovery</w:t>
      </w:r>
      <w:r>
        <w:t>: Design for failure by implementing appropriate backup strategies and disaster recovery plans using services like AWS Backup, S3, and cross-region replication.</w:t>
      </w:r>
    </w:p>
    <w:p w14:paraId="1E9BCC6A" w14:textId="766BFD20" w:rsidR="000623AD" w:rsidRDefault="000623AD" w:rsidP="003D6A7B">
      <w:pPr>
        <w:ind w:left="480"/>
      </w:pPr>
      <w:bookmarkStart w:id="41" w:name="staying-current-with-aws"/>
      <w:bookmarkStart w:id="42" w:name="compute-and-container-services"/>
      <w:bookmarkEnd w:id="41"/>
      <w:bookmarkEnd w:id="42"/>
    </w:p>
    <w:sectPr w:rsidR="000623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48E99" w14:textId="77777777" w:rsidR="003E749B" w:rsidRDefault="003E749B">
      <w:pPr>
        <w:spacing w:after="0"/>
      </w:pPr>
      <w:r>
        <w:separator/>
      </w:r>
    </w:p>
  </w:endnote>
  <w:endnote w:type="continuationSeparator" w:id="0">
    <w:p w14:paraId="5C5A75FD" w14:textId="77777777" w:rsidR="003E749B" w:rsidRDefault="003E7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310BD" w14:textId="77777777" w:rsidR="003E749B" w:rsidRDefault="003E749B">
      <w:r>
        <w:separator/>
      </w:r>
    </w:p>
  </w:footnote>
  <w:footnote w:type="continuationSeparator" w:id="0">
    <w:p w14:paraId="7F3D9DC2" w14:textId="77777777" w:rsidR="003E749B" w:rsidRDefault="003E74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836428B"/>
    <w:multiLevelType w:val="multilevel"/>
    <w:tmpl w:val="E34C80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6BA3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6F3B8C"/>
    <w:multiLevelType w:val="multilevel"/>
    <w:tmpl w:val="2DE649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7A0EC5"/>
    <w:multiLevelType w:val="multilevel"/>
    <w:tmpl w:val="1D86E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1A696F"/>
    <w:multiLevelType w:val="multilevel"/>
    <w:tmpl w:val="6BC4C2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B5A24B"/>
    <w:multiLevelType w:val="multilevel"/>
    <w:tmpl w:val="A51490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7C4A151"/>
    <w:multiLevelType w:val="multilevel"/>
    <w:tmpl w:val="2800E8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348265470">
    <w:abstractNumId w:val="1"/>
  </w:num>
  <w:num w:numId="2" w16cid:durableId="2032871977">
    <w:abstractNumId w:val="0"/>
  </w:num>
  <w:num w:numId="3" w16cid:durableId="1049845642">
    <w:abstractNumId w:val="5"/>
  </w:num>
  <w:num w:numId="4" w16cid:durableId="1906140767">
    <w:abstractNumId w:val="5"/>
  </w:num>
  <w:num w:numId="5" w16cid:durableId="623468970">
    <w:abstractNumId w:val="5"/>
  </w:num>
  <w:num w:numId="6" w16cid:durableId="76370297">
    <w:abstractNumId w:val="5"/>
  </w:num>
  <w:num w:numId="7" w16cid:durableId="2040816657">
    <w:abstractNumId w:val="5"/>
  </w:num>
  <w:num w:numId="8" w16cid:durableId="664825293">
    <w:abstractNumId w:val="5"/>
  </w:num>
  <w:num w:numId="9" w16cid:durableId="1221818592">
    <w:abstractNumId w:val="5"/>
  </w:num>
  <w:num w:numId="10" w16cid:durableId="1606769451">
    <w:abstractNumId w:val="5"/>
  </w:num>
  <w:num w:numId="11" w16cid:durableId="1338800735">
    <w:abstractNumId w:val="5"/>
  </w:num>
  <w:num w:numId="12" w16cid:durableId="1872188846">
    <w:abstractNumId w:val="5"/>
  </w:num>
  <w:num w:numId="13" w16cid:durableId="462582184">
    <w:abstractNumId w:val="5"/>
  </w:num>
  <w:num w:numId="14" w16cid:durableId="227764954">
    <w:abstractNumId w:val="5"/>
  </w:num>
  <w:num w:numId="15" w16cid:durableId="1988780203">
    <w:abstractNumId w:val="5"/>
  </w:num>
  <w:num w:numId="16" w16cid:durableId="1647708467">
    <w:abstractNumId w:val="5"/>
  </w:num>
  <w:num w:numId="17" w16cid:durableId="400055968">
    <w:abstractNumId w:val="5"/>
  </w:num>
  <w:num w:numId="18" w16cid:durableId="1569338715">
    <w:abstractNumId w:val="5"/>
  </w:num>
  <w:num w:numId="19" w16cid:durableId="997029240">
    <w:abstractNumId w:val="5"/>
  </w:num>
  <w:num w:numId="20" w16cid:durableId="1064259323">
    <w:abstractNumId w:val="5"/>
  </w:num>
  <w:num w:numId="21" w16cid:durableId="44987865">
    <w:abstractNumId w:val="5"/>
  </w:num>
  <w:num w:numId="22" w16cid:durableId="285745401">
    <w:abstractNumId w:val="5"/>
  </w:num>
  <w:num w:numId="23" w16cid:durableId="2131896331">
    <w:abstractNumId w:val="5"/>
  </w:num>
  <w:num w:numId="24" w16cid:durableId="1518734836">
    <w:abstractNumId w:val="5"/>
  </w:num>
  <w:num w:numId="25" w16cid:durableId="1548950033">
    <w:abstractNumId w:val="5"/>
  </w:num>
  <w:num w:numId="26" w16cid:durableId="528835842">
    <w:abstractNumId w:val="5"/>
  </w:num>
  <w:num w:numId="27" w16cid:durableId="155918398">
    <w:abstractNumId w:val="5"/>
  </w:num>
  <w:num w:numId="28" w16cid:durableId="785732395">
    <w:abstractNumId w:val="5"/>
  </w:num>
  <w:num w:numId="29" w16cid:durableId="1434932825">
    <w:abstractNumId w:val="5"/>
  </w:num>
  <w:num w:numId="30" w16cid:durableId="167136203">
    <w:abstractNumId w:val="5"/>
  </w:num>
  <w:num w:numId="31" w16cid:durableId="577831100">
    <w:abstractNumId w:val="5"/>
  </w:num>
  <w:num w:numId="32" w16cid:durableId="17852925">
    <w:abstractNumId w:val="5"/>
  </w:num>
  <w:num w:numId="33" w16cid:durableId="1264145781">
    <w:abstractNumId w:val="5"/>
  </w:num>
  <w:num w:numId="34" w16cid:durableId="721057195">
    <w:abstractNumId w:val="5"/>
  </w:num>
  <w:num w:numId="35" w16cid:durableId="235169217">
    <w:abstractNumId w:val="5"/>
  </w:num>
  <w:num w:numId="36" w16cid:durableId="949704797">
    <w:abstractNumId w:val="5"/>
  </w:num>
  <w:num w:numId="37" w16cid:durableId="1538351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16cid:durableId="207650054">
    <w:abstractNumId w:val="5"/>
  </w:num>
  <w:num w:numId="39" w16cid:durableId="342050797">
    <w:abstractNumId w:val="5"/>
  </w:num>
  <w:num w:numId="40" w16cid:durableId="1805535865">
    <w:abstractNumId w:val="5"/>
  </w:num>
  <w:num w:numId="41" w16cid:durableId="48576787">
    <w:abstractNumId w:val="5"/>
  </w:num>
  <w:num w:numId="42" w16cid:durableId="2102604253">
    <w:abstractNumId w:val="5"/>
  </w:num>
  <w:num w:numId="43" w16cid:durableId="1155337303">
    <w:abstractNumId w:val="5"/>
  </w:num>
  <w:num w:numId="44" w16cid:durableId="521012923">
    <w:abstractNumId w:val="5"/>
  </w:num>
  <w:num w:numId="45" w16cid:durableId="1018893594">
    <w:abstractNumId w:val="5"/>
  </w:num>
  <w:num w:numId="46" w16cid:durableId="715814077">
    <w:abstractNumId w:val="5"/>
  </w:num>
  <w:num w:numId="47" w16cid:durableId="1489321650">
    <w:abstractNumId w:val="5"/>
  </w:num>
  <w:num w:numId="48" w16cid:durableId="785344963">
    <w:abstractNumId w:val="5"/>
  </w:num>
  <w:num w:numId="49" w16cid:durableId="1910767718">
    <w:abstractNumId w:val="5"/>
  </w:num>
  <w:num w:numId="50" w16cid:durableId="421337584">
    <w:abstractNumId w:val="5"/>
  </w:num>
  <w:num w:numId="51" w16cid:durableId="1575048916">
    <w:abstractNumId w:val="5"/>
  </w:num>
  <w:num w:numId="52" w16cid:durableId="689990988">
    <w:abstractNumId w:val="5"/>
  </w:num>
  <w:num w:numId="53" w16cid:durableId="1011417532">
    <w:abstractNumId w:val="5"/>
  </w:num>
  <w:num w:numId="54" w16cid:durableId="1470585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16cid:durableId="905337291">
    <w:abstractNumId w:val="5"/>
  </w:num>
  <w:num w:numId="56" w16cid:durableId="301814575">
    <w:abstractNumId w:val="5"/>
  </w:num>
  <w:num w:numId="57" w16cid:durableId="1713268146">
    <w:abstractNumId w:val="5"/>
  </w:num>
  <w:num w:numId="58" w16cid:durableId="1562328068">
    <w:abstractNumId w:val="5"/>
  </w:num>
  <w:num w:numId="59" w16cid:durableId="1845320806">
    <w:abstractNumId w:val="5"/>
  </w:num>
  <w:num w:numId="60" w16cid:durableId="1047490153">
    <w:abstractNumId w:val="5"/>
  </w:num>
  <w:num w:numId="61" w16cid:durableId="42563504">
    <w:abstractNumId w:val="5"/>
  </w:num>
  <w:num w:numId="62" w16cid:durableId="249898992">
    <w:abstractNumId w:val="5"/>
  </w:num>
  <w:num w:numId="63" w16cid:durableId="1180509502">
    <w:abstractNumId w:val="5"/>
  </w:num>
  <w:num w:numId="64" w16cid:durableId="490366707">
    <w:abstractNumId w:val="5"/>
  </w:num>
  <w:num w:numId="65" w16cid:durableId="1140070212">
    <w:abstractNumId w:val="5"/>
  </w:num>
  <w:num w:numId="66" w16cid:durableId="2009747327">
    <w:abstractNumId w:val="5"/>
  </w:num>
  <w:num w:numId="67" w16cid:durableId="1288203125">
    <w:abstractNumId w:val="5"/>
  </w:num>
  <w:num w:numId="68" w16cid:durableId="1850750682">
    <w:abstractNumId w:val="5"/>
  </w:num>
  <w:num w:numId="69" w16cid:durableId="1758743864">
    <w:abstractNumId w:val="5"/>
  </w:num>
  <w:num w:numId="70" w16cid:durableId="1292173348">
    <w:abstractNumId w:val="5"/>
  </w:num>
  <w:num w:numId="71" w16cid:durableId="1829711122">
    <w:abstractNumId w:val="5"/>
  </w:num>
  <w:num w:numId="72" w16cid:durableId="547569692">
    <w:abstractNumId w:val="5"/>
  </w:num>
  <w:num w:numId="73" w16cid:durableId="685865561">
    <w:abstractNumId w:val="5"/>
  </w:num>
  <w:num w:numId="74" w16cid:durableId="1063604313">
    <w:abstractNumId w:val="5"/>
  </w:num>
  <w:num w:numId="75" w16cid:durableId="1539052452">
    <w:abstractNumId w:val="5"/>
  </w:num>
  <w:num w:numId="76" w16cid:durableId="2021463681">
    <w:abstractNumId w:val="5"/>
  </w:num>
  <w:num w:numId="77" w16cid:durableId="231082725">
    <w:abstractNumId w:val="5"/>
  </w:num>
  <w:num w:numId="78" w16cid:durableId="692727804">
    <w:abstractNumId w:val="5"/>
  </w:num>
  <w:num w:numId="79" w16cid:durableId="1871868236">
    <w:abstractNumId w:val="5"/>
  </w:num>
  <w:num w:numId="80" w16cid:durableId="1543202109">
    <w:abstractNumId w:val="5"/>
  </w:num>
  <w:num w:numId="81" w16cid:durableId="737674821">
    <w:abstractNumId w:val="5"/>
  </w:num>
  <w:num w:numId="82" w16cid:durableId="1541472753">
    <w:abstractNumId w:val="5"/>
  </w:num>
  <w:num w:numId="83" w16cid:durableId="1721631429">
    <w:abstractNumId w:val="5"/>
  </w:num>
  <w:num w:numId="84" w16cid:durableId="1294365518">
    <w:abstractNumId w:val="5"/>
  </w:num>
  <w:num w:numId="85" w16cid:durableId="19017497">
    <w:abstractNumId w:val="5"/>
  </w:num>
  <w:num w:numId="86" w16cid:durableId="51655790">
    <w:abstractNumId w:val="5"/>
  </w:num>
  <w:num w:numId="87" w16cid:durableId="1182353204">
    <w:abstractNumId w:val="5"/>
  </w:num>
  <w:num w:numId="88" w16cid:durableId="1136264662">
    <w:abstractNumId w:val="5"/>
  </w:num>
  <w:num w:numId="89" w16cid:durableId="468788713">
    <w:abstractNumId w:val="5"/>
  </w:num>
  <w:num w:numId="90" w16cid:durableId="2136823263">
    <w:abstractNumId w:val="5"/>
  </w:num>
  <w:num w:numId="91" w16cid:durableId="198395295">
    <w:abstractNumId w:val="5"/>
  </w:num>
  <w:num w:numId="92" w16cid:durableId="1330524524">
    <w:abstractNumId w:val="5"/>
  </w:num>
  <w:num w:numId="93" w16cid:durableId="1846357086">
    <w:abstractNumId w:val="5"/>
  </w:num>
  <w:num w:numId="94" w16cid:durableId="992757517">
    <w:abstractNumId w:val="5"/>
  </w:num>
  <w:num w:numId="95" w16cid:durableId="1753819350">
    <w:abstractNumId w:val="5"/>
  </w:num>
  <w:num w:numId="96" w16cid:durableId="1213007852">
    <w:abstractNumId w:val="5"/>
  </w:num>
  <w:num w:numId="97" w16cid:durableId="63918805">
    <w:abstractNumId w:val="5"/>
  </w:num>
  <w:num w:numId="98" w16cid:durableId="471753127">
    <w:abstractNumId w:val="5"/>
  </w:num>
  <w:num w:numId="99" w16cid:durableId="45616697">
    <w:abstractNumId w:val="5"/>
  </w:num>
  <w:num w:numId="100" w16cid:durableId="1584097411">
    <w:abstractNumId w:val="5"/>
  </w:num>
  <w:num w:numId="101" w16cid:durableId="167987816">
    <w:abstractNumId w:val="5"/>
  </w:num>
  <w:num w:numId="102" w16cid:durableId="991061092">
    <w:abstractNumId w:val="5"/>
  </w:num>
  <w:num w:numId="103" w16cid:durableId="1565681157">
    <w:abstractNumId w:val="5"/>
  </w:num>
  <w:num w:numId="104" w16cid:durableId="1597638102">
    <w:abstractNumId w:val="5"/>
  </w:num>
  <w:num w:numId="105" w16cid:durableId="993072420">
    <w:abstractNumId w:val="5"/>
  </w:num>
  <w:num w:numId="106" w16cid:durableId="831485015">
    <w:abstractNumId w:val="5"/>
  </w:num>
  <w:num w:numId="107" w16cid:durableId="362873349">
    <w:abstractNumId w:val="5"/>
  </w:num>
  <w:num w:numId="108" w16cid:durableId="525362694">
    <w:abstractNumId w:val="5"/>
  </w:num>
  <w:num w:numId="109" w16cid:durableId="1520466485">
    <w:abstractNumId w:val="5"/>
  </w:num>
  <w:num w:numId="110" w16cid:durableId="1152916687">
    <w:abstractNumId w:val="5"/>
  </w:num>
  <w:num w:numId="111" w16cid:durableId="987629465">
    <w:abstractNumId w:val="5"/>
  </w:num>
  <w:num w:numId="112" w16cid:durableId="1791970940">
    <w:abstractNumId w:val="5"/>
  </w:num>
  <w:num w:numId="113" w16cid:durableId="1493253445">
    <w:abstractNumId w:val="5"/>
  </w:num>
  <w:num w:numId="114" w16cid:durableId="538473347">
    <w:abstractNumId w:val="5"/>
  </w:num>
  <w:num w:numId="115" w16cid:durableId="1948538246">
    <w:abstractNumId w:val="5"/>
  </w:num>
  <w:num w:numId="116" w16cid:durableId="1342854466">
    <w:abstractNumId w:val="5"/>
  </w:num>
  <w:num w:numId="117" w16cid:durableId="1484001800">
    <w:abstractNumId w:val="5"/>
  </w:num>
  <w:num w:numId="118" w16cid:durableId="1209221256">
    <w:abstractNumId w:val="5"/>
  </w:num>
  <w:num w:numId="119" w16cid:durableId="547374317">
    <w:abstractNumId w:val="5"/>
  </w:num>
  <w:num w:numId="120" w16cid:durableId="1002705750">
    <w:abstractNumId w:val="5"/>
  </w:num>
  <w:num w:numId="121" w16cid:durableId="738216591">
    <w:abstractNumId w:val="5"/>
  </w:num>
  <w:num w:numId="122" w16cid:durableId="210504796">
    <w:abstractNumId w:val="5"/>
  </w:num>
  <w:num w:numId="123" w16cid:durableId="147406473">
    <w:abstractNumId w:val="5"/>
  </w:num>
  <w:num w:numId="124" w16cid:durableId="1779137273">
    <w:abstractNumId w:val="5"/>
  </w:num>
  <w:num w:numId="125" w16cid:durableId="861672945">
    <w:abstractNumId w:val="5"/>
  </w:num>
  <w:num w:numId="126" w16cid:durableId="720977506">
    <w:abstractNumId w:val="5"/>
  </w:num>
  <w:num w:numId="127" w16cid:durableId="1002271174">
    <w:abstractNumId w:val="5"/>
  </w:num>
  <w:num w:numId="128" w16cid:durableId="2021423339">
    <w:abstractNumId w:val="5"/>
  </w:num>
  <w:num w:numId="129" w16cid:durableId="808788996">
    <w:abstractNumId w:val="5"/>
  </w:num>
  <w:num w:numId="130" w16cid:durableId="1548758766">
    <w:abstractNumId w:val="5"/>
  </w:num>
  <w:num w:numId="131" w16cid:durableId="1155684288">
    <w:abstractNumId w:val="5"/>
  </w:num>
  <w:num w:numId="132" w16cid:durableId="1830056417">
    <w:abstractNumId w:val="5"/>
  </w:num>
  <w:num w:numId="133" w16cid:durableId="663583493">
    <w:abstractNumId w:val="5"/>
  </w:num>
  <w:num w:numId="134" w16cid:durableId="530462293">
    <w:abstractNumId w:val="5"/>
  </w:num>
  <w:num w:numId="135" w16cid:durableId="1563442035">
    <w:abstractNumId w:val="5"/>
  </w:num>
  <w:num w:numId="136" w16cid:durableId="30154542">
    <w:abstractNumId w:val="5"/>
  </w:num>
  <w:num w:numId="137" w16cid:durableId="1408917859">
    <w:abstractNumId w:val="5"/>
  </w:num>
  <w:num w:numId="138" w16cid:durableId="43228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 w16cid:durableId="1682318439">
    <w:abstractNumId w:val="5"/>
  </w:num>
  <w:num w:numId="140" w16cid:durableId="482083803">
    <w:abstractNumId w:val="5"/>
  </w:num>
  <w:num w:numId="141" w16cid:durableId="139884907">
    <w:abstractNumId w:val="5"/>
  </w:num>
  <w:num w:numId="142" w16cid:durableId="1201475040">
    <w:abstractNumId w:val="5"/>
  </w:num>
  <w:num w:numId="143" w16cid:durableId="1891961829">
    <w:abstractNumId w:val="5"/>
  </w:num>
  <w:num w:numId="144" w16cid:durableId="223025314">
    <w:abstractNumId w:val="5"/>
  </w:num>
  <w:num w:numId="145" w16cid:durableId="26294809">
    <w:abstractNumId w:val="5"/>
  </w:num>
  <w:num w:numId="146" w16cid:durableId="1264847260">
    <w:abstractNumId w:val="5"/>
  </w:num>
  <w:num w:numId="147" w16cid:durableId="1110660933">
    <w:abstractNumId w:val="5"/>
  </w:num>
  <w:num w:numId="148" w16cid:durableId="1862815951">
    <w:abstractNumId w:val="3"/>
  </w:num>
  <w:num w:numId="149" w16cid:durableId="149097233">
    <w:abstractNumId w:val="4"/>
  </w:num>
  <w:num w:numId="150" w16cid:durableId="12889761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1" w16cid:durableId="8858687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3AD"/>
    <w:rsid w:val="003D6A7B"/>
    <w:rsid w:val="003E749B"/>
    <w:rsid w:val="004E29B3"/>
    <w:rsid w:val="00590D07"/>
    <w:rsid w:val="00764A6E"/>
    <w:rsid w:val="00784D58"/>
    <w:rsid w:val="008D6863"/>
    <w:rsid w:val="00B86B75"/>
    <w:rsid w:val="00BC48D5"/>
    <w:rsid w:val="00C36279"/>
    <w:rsid w:val="00E315A3"/>
    <w:rsid w:val="00FC62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A9E6A"/>
  <w15:docId w15:val="{D59E99F1-8ED0-4F5B-9038-E1E222B78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3</Pages>
  <Words>21425</Words>
  <Characters>122129</Characters>
  <Application>Microsoft Office Word</Application>
  <DocSecurity>0</DocSecurity>
  <Lines>1017</Lines>
  <Paragraphs>286</Paragraphs>
  <ScaleCrop>false</ScaleCrop>
  <Company/>
  <LinksUpToDate>false</LinksUpToDate>
  <CharactersWithSpaces>14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la SMITH (Student)</dc:creator>
  <cp:lastModifiedBy>Bella SMITH (Student)</cp:lastModifiedBy>
  <cp:revision>2</cp:revision>
  <dcterms:created xsi:type="dcterms:W3CDTF">2025-03-11T15:18:00Z</dcterms:created>
  <dcterms:modified xsi:type="dcterms:W3CDTF">2025-03-11T15:18:00Z</dcterms:modified>
</cp:coreProperties>
</file>